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5B0AA1F" w:rsidR="00205AD0" w:rsidRDefault="00564D21" w:rsidP="00205AD0">
      <w:pPr>
        <w:pStyle w:val="ChapterNumberPACKT"/>
      </w:pPr>
      <w:commentRangeStart w:id="0"/>
      <w:commentRangeStart w:id="1"/>
      <w:r>
        <w:t>13</w:t>
      </w:r>
      <w:commentRangeEnd w:id="0"/>
      <w:commentRangeEnd w:id="1"/>
      <w:r w:rsidR="00F25149">
        <w:rPr>
          <w:rStyle w:val="CommentReference"/>
          <w:rFonts w:ascii="Times New Roman" w:hAnsi="Times New Roman" w:cs="Times New Roman"/>
          <w:bCs w:val="0"/>
          <w:color w:val="auto"/>
          <w:kern w:val="0"/>
          <w:lang w:val="en-US"/>
        </w:rPr>
        <w:commentReference w:id="1"/>
      </w:r>
      <w:r w:rsidR="00A914CC">
        <w:rPr>
          <w:rStyle w:val="CommentReference"/>
          <w:rFonts w:ascii="Times New Roman" w:hAnsi="Times New Roman" w:cs="Times New Roman"/>
          <w:bCs w:val="0"/>
          <w:color w:val="auto"/>
          <w:kern w:val="0"/>
          <w:lang w:val="en-US"/>
        </w:rPr>
        <w:commentReference w:id="0"/>
      </w:r>
    </w:p>
    <w:p w14:paraId="78ECA3A9" w14:textId="29ADA023" w:rsidR="00205AD0" w:rsidRDefault="00564D21" w:rsidP="00205AD0">
      <w:pPr>
        <w:pStyle w:val="ChapterTitlePACKT"/>
      </w:pPr>
      <w:r>
        <w:t>Managing Azure</w:t>
      </w:r>
    </w:p>
    <w:p w14:paraId="294F7B63" w14:textId="77777777" w:rsidR="00205AD0" w:rsidRDefault="00205AD0" w:rsidP="00205AD0">
      <w:pPr>
        <w:pStyle w:val="NormalPACKT"/>
      </w:pPr>
      <w:r>
        <w:t>In this chapter, we cover the following recipes:</w:t>
      </w:r>
    </w:p>
    <w:p w14:paraId="693D5B81" w14:textId="69548C36" w:rsidR="00205AD0" w:rsidRDefault="00920E06" w:rsidP="00205AD0">
      <w:pPr>
        <w:pStyle w:val="BulletPACKT"/>
      </w:pPr>
      <w:r>
        <w:t xml:space="preserve">Getting started </w:t>
      </w:r>
      <w:commentRangeStart w:id="2"/>
      <w:r>
        <w:t>u</w:t>
      </w:r>
      <w:r w:rsidR="00564D21" w:rsidRPr="00564D21">
        <w:t>sing PowerShell with Azure</w:t>
      </w:r>
      <w:commentRangeEnd w:id="2"/>
      <w:r w:rsidR="005A660F">
        <w:rPr>
          <w:rStyle w:val="CommentReference"/>
        </w:rPr>
        <w:commentReference w:id="2"/>
      </w:r>
    </w:p>
    <w:p w14:paraId="4F3D6D7A" w14:textId="3F2BCDFF" w:rsidR="00564D21" w:rsidRDefault="00564D21" w:rsidP="00205AD0">
      <w:pPr>
        <w:pStyle w:val="BulletPACKT"/>
      </w:pPr>
      <w:r w:rsidRPr="00564D21">
        <w:t>Creat</w:t>
      </w:r>
      <w:r w:rsidR="00920E06">
        <w:t>ing</w:t>
      </w:r>
      <w:r w:rsidRPr="00564D21">
        <w:t xml:space="preserve"> </w:t>
      </w:r>
      <w:commentRangeStart w:id="3"/>
      <w:r w:rsidR="00920E06">
        <w:t>Azure resources</w:t>
      </w:r>
      <w:commentRangeEnd w:id="3"/>
      <w:r w:rsidR="0026007A">
        <w:rPr>
          <w:rStyle w:val="CommentReference"/>
        </w:rPr>
        <w:commentReference w:id="3"/>
      </w:r>
    </w:p>
    <w:p w14:paraId="7A1BCFBA" w14:textId="346D6CD1" w:rsidR="00564D21" w:rsidRDefault="00564D21" w:rsidP="00564D21">
      <w:pPr>
        <w:pStyle w:val="BulletPACKT"/>
      </w:pPr>
      <w:r w:rsidRPr="00564D21">
        <w:t xml:space="preserve">Exploring </w:t>
      </w:r>
      <w:r>
        <w:t xml:space="preserve">the Azure </w:t>
      </w:r>
      <w:r w:rsidRPr="00564D21">
        <w:t>Storage Account</w:t>
      </w:r>
    </w:p>
    <w:p w14:paraId="48690E86" w14:textId="24602752" w:rsidR="00564D21" w:rsidRDefault="00564D21" w:rsidP="00564D21">
      <w:pPr>
        <w:pStyle w:val="BulletPACKT"/>
      </w:pPr>
      <w:r>
        <w:t xml:space="preserve">Creating </w:t>
      </w:r>
      <w:ins w:id="4" w:author="Lucy Wan" w:date="2021-04-21T15:22:00Z">
        <w:r w:rsidR="007002B0">
          <w:t xml:space="preserve">an </w:t>
        </w:r>
      </w:ins>
      <w:r>
        <w:t>Azure SMB share</w:t>
      </w:r>
    </w:p>
    <w:p w14:paraId="210E9B50" w14:textId="0AF94B0B" w:rsidR="00564D21" w:rsidRDefault="00564D21" w:rsidP="00564D21">
      <w:pPr>
        <w:pStyle w:val="BulletPACKT"/>
      </w:pPr>
      <w:r>
        <w:t>Creating an Azure web site</w:t>
      </w:r>
    </w:p>
    <w:p w14:paraId="18C08EBC" w14:textId="6AA80AAC" w:rsidR="00564D21" w:rsidRDefault="00564D21" w:rsidP="00564D21">
      <w:pPr>
        <w:pStyle w:val="BulletPACKT"/>
      </w:pPr>
      <w:r>
        <w:t>Creating an Azure Virtual Machine</w:t>
      </w:r>
    </w:p>
    <w:p w14:paraId="65ADF7C7" w14:textId="7F52FEF0" w:rsidR="00205AD0" w:rsidRDefault="00205AD0" w:rsidP="00205AD0">
      <w:pPr>
        <w:pStyle w:val="Heading1"/>
        <w:tabs>
          <w:tab w:val="left" w:pos="0"/>
        </w:tabs>
      </w:pPr>
      <w:r>
        <w:t>Introduction</w:t>
      </w:r>
    </w:p>
    <w:p w14:paraId="2CFD7B11" w14:textId="73C4726F" w:rsidR="007E2615" w:rsidRPr="007E2615" w:rsidRDefault="007E2615" w:rsidP="007E2615">
      <w:pPr>
        <w:pStyle w:val="NormalPACKT"/>
      </w:pPr>
      <w:r w:rsidRPr="007E2615">
        <w:t>Azure is Microsoft</w:t>
      </w:r>
      <w:r w:rsidR="00B5450B">
        <w:t>'</w:t>
      </w:r>
      <w:r w:rsidRPr="007E2615">
        <w:t>s cloud computing platform and is a competitor to Amazon</w:t>
      </w:r>
      <w:r w:rsidR="00B5450B">
        <w:t>'</w:t>
      </w:r>
      <w:r w:rsidRPr="007E2615">
        <w:t xml:space="preserve">s Amazon Web Services </w:t>
      </w:r>
      <w:ins w:id="5" w:author="Lucy Wan" w:date="2021-04-21T15:23:00Z">
        <w:r w:rsidR="00DC00FA">
          <w:t xml:space="preserve">(AWS) </w:t>
        </w:r>
      </w:ins>
      <w:r w:rsidRPr="007E2615">
        <w:t xml:space="preserve">and other public cloud providers. Azure provides you with access to a vast and constantly growing range of features. </w:t>
      </w:r>
      <w:ins w:id="6" w:author="Lucy Wan" w:date="2021-04-21T15:25:00Z">
        <w:r w:rsidR="00722A81">
          <w:t>It</w:t>
        </w:r>
      </w:ins>
      <w:del w:id="7" w:author="Lucy Wan" w:date="2021-04-21T15:25:00Z">
        <w:r w:rsidRPr="007E2615" w:rsidDel="00722A81">
          <w:delText>Azure</w:delText>
        </w:r>
      </w:del>
      <w:r w:rsidRPr="007E2615">
        <w:t xml:space="preserve"> enables any organization to move some, most, or even their entire on-premises infrastructure into the cloud. </w:t>
      </w:r>
    </w:p>
    <w:p w14:paraId="44BDC176" w14:textId="77777777" w:rsidR="007E2615" w:rsidRPr="007E2615" w:rsidRDefault="007E2615" w:rsidP="007E2615">
      <w:pPr>
        <w:pStyle w:val="NormalPACKT"/>
      </w:pPr>
      <w:r w:rsidRPr="007E2615">
        <w:t>Azure features come from three levels:</w:t>
      </w:r>
    </w:p>
    <w:p w14:paraId="6B0FF9DC" w14:textId="77777777" w:rsidR="007E2615" w:rsidRPr="007E2615" w:rsidRDefault="007E2615" w:rsidP="00CD7364">
      <w:pPr>
        <w:pStyle w:val="BulletPACKT"/>
      </w:pPr>
      <w:r w:rsidRPr="007E2615">
        <w:t xml:space="preserve">Infrastructure as a Service (IaaS) </w:t>
      </w:r>
    </w:p>
    <w:p w14:paraId="0372C062" w14:textId="116958A8" w:rsidR="007E2615" w:rsidRPr="007E2615" w:rsidRDefault="007E2615" w:rsidP="00CD7364">
      <w:pPr>
        <w:pStyle w:val="BulletPACKT"/>
      </w:pPr>
      <w:r w:rsidRPr="007E2615">
        <w:t>Platform as a Service (PaaS)</w:t>
      </w:r>
    </w:p>
    <w:p w14:paraId="63E1D1FA" w14:textId="77777777" w:rsidR="007E2615" w:rsidRPr="007E2615" w:rsidRDefault="007E2615" w:rsidP="00CD7364">
      <w:pPr>
        <w:pStyle w:val="BulletPACKT"/>
      </w:pPr>
      <w:r w:rsidRPr="007E2615">
        <w:t>Software as a Service (SaaS)</w:t>
      </w:r>
    </w:p>
    <w:p w14:paraId="4FD6785B" w14:textId="1517EFF2" w:rsidR="007E2615" w:rsidRDefault="007E2615" w:rsidP="007E2615">
      <w:pPr>
        <w:pStyle w:val="NormalPACKT"/>
      </w:pPr>
      <w:r w:rsidRPr="007E2615">
        <w:t>IaaS is, in effect, an instant computing infrastructure that you can provision, manage, and</w:t>
      </w:r>
      <w:r>
        <w:t xml:space="preserve"> </w:t>
      </w:r>
      <w:r w:rsidRPr="007E2615">
        <w:t xml:space="preserve">use over the internet or via a private network connection. IaaS includes </w:t>
      </w:r>
      <w:r>
        <w:t>essential</w:t>
      </w:r>
      <w:r w:rsidRPr="007E2615">
        <w:t xml:space="preserve"> computing</w:t>
      </w:r>
      <w:r>
        <w:t xml:space="preserve"> </w:t>
      </w:r>
      <w:r w:rsidRPr="007E2615">
        <w:t>infrastructure components (servers, storage, networking, firewalls, and security), plus the</w:t>
      </w:r>
      <w:r>
        <w:t xml:space="preserve"> </w:t>
      </w:r>
      <w:r w:rsidRPr="007E2615">
        <w:t xml:space="preserve">physical plant </w:t>
      </w:r>
      <w:r>
        <w:t xml:space="preserve">you require </w:t>
      </w:r>
      <w:r w:rsidRPr="007E2615">
        <w:t>to run these components (</w:t>
      </w:r>
      <w:r>
        <w:t xml:space="preserve">for example, </w:t>
      </w:r>
      <w:r w:rsidRPr="007E2615">
        <w:t>power</w:t>
      </w:r>
      <w:r>
        <w:t xml:space="preserve"> and</w:t>
      </w:r>
      <w:r w:rsidRPr="007E2615">
        <w:t xml:space="preserve"> air conditioning). In</w:t>
      </w:r>
      <w:r>
        <w:t xml:space="preserve"> </w:t>
      </w:r>
      <w:r w:rsidRPr="007E2615">
        <w:t>an IaaS environment, the</w:t>
      </w:r>
      <w:r>
        <w:t xml:space="preserve"> s</w:t>
      </w:r>
      <w:r w:rsidRPr="007E2615">
        <w:t>ervers are Azure virtual machines (effectively Hyper-V VMs) and</w:t>
      </w:r>
      <w:r>
        <w:t xml:space="preserve"> </w:t>
      </w:r>
      <w:r w:rsidRPr="007E2615">
        <w:t>interact with the networking, security, and storage components.</w:t>
      </w:r>
      <w:r>
        <w:t xml:space="preserve"> </w:t>
      </w:r>
    </w:p>
    <w:p w14:paraId="59C80C56" w14:textId="0E1B7D68" w:rsidR="007E2615" w:rsidRDefault="007E2615" w:rsidP="007E2615">
      <w:pPr>
        <w:pStyle w:val="NormalPACKT"/>
      </w:pPr>
      <w:r w:rsidRPr="007E2615">
        <w:lastRenderedPageBreak/>
        <w:t>PaaS is a complete deployment environment in the cloud, including the operating system,</w:t>
      </w:r>
      <w:r>
        <w:t xml:space="preserve"> </w:t>
      </w:r>
      <w:r w:rsidRPr="007E2615">
        <w:t>storage, and other infrastructure. One key PaaS offering in Azure is the Azure SQL Database.</w:t>
      </w:r>
      <w:r>
        <w:t xml:space="preserve"> </w:t>
      </w:r>
      <w:r w:rsidRPr="007E2615">
        <w:t>Things like the OS and SQL server patching, which you would have to deal with if you deploy</w:t>
      </w:r>
      <w:r>
        <w:t xml:space="preserve"> </w:t>
      </w:r>
      <w:r w:rsidRPr="007E2615">
        <w:t xml:space="preserve">SQL in an IaaS environment, are all managed by Azure. </w:t>
      </w:r>
      <w:commentRangeStart w:id="8"/>
      <w:r>
        <w:t xml:space="preserve">The Azure offering service </w:t>
      </w:r>
      <w:r w:rsidRPr="007E2615">
        <w:t xml:space="preserve">a </w:t>
      </w:r>
      <w:r>
        <w:t xml:space="preserve">(nearly) </w:t>
      </w:r>
      <w:r w:rsidRPr="007E2615">
        <w:t>complete SQL service</w:t>
      </w:r>
      <w:commentRangeEnd w:id="8"/>
      <w:r w:rsidR="00A43CFB">
        <w:rPr>
          <w:rStyle w:val="CommentReference"/>
        </w:rPr>
        <w:commentReference w:id="8"/>
      </w:r>
      <w:r w:rsidRPr="007E2615">
        <w:t>,</w:t>
      </w:r>
      <w:r>
        <w:t xml:space="preserve"> </w:t>
      </w:r>
      <w:r w:rsidRPr="007E2615">
        <w:t xml:space="preserve">all managed by Azure. </w:t>
      </w:r>
      <w:r>
        <w:t>You can do a few things in a full SQL server implementation that the SQL P</w:t>
      </w:r>
      <w:ins w:id="9" w:author="Lucy Wan" w:date="2021-04-21T15:39:00Z">
        <w:r w:rsidR="00FE2ACA">
          <w:t>aaS</w:t>
        </w:r>
      </w:ins>
      <w:del w:id="10" w:author="Lucy Wan" w:date="2021-04-21T15:39:00Z">
        <w:r w:rsidDel="00FE2ACA">
          <w:delText>ASS</w:delText>
        </w:r>
      </w:del>
      <w:r>
        <w:t xml:space="preserve"> offering does not provide. These are generally a</w:t>
      </w:r>
      <w:r w:rsidRPr="007E2615">
        <w:t>ctions that</w:t>
      </w:r>
      <w:r>
        <w:t xml:space="preserve"> only the platform owner is allowed to perform</w:t>
      </w:r>
      <w:r w:rsidRPr="007E2615">
        <w:t>. For example, with SQL running inside</w:t>
      </w:r>
      <w:r>
        <w:t xml:space="preserve"> </w:t>
      </w:r>
      <w:r w:rsidRPr="007E2615">
        <w:t>an IaaS Azure VM, you can</w:t>
      </w:r>
      <w:r>
        <w:t>not</w:t>
      </w:r>
      <w:r w:rsidRPr="007E2615">
        <w:t xml:space="preserve"> use </w:t>
      </w:r>
      <w:r>
        <w:t xml:space="preserve">SQL </w:t>
      </w:r>
      <w:r w:rsidRPr="007E2615">
        <w:t>database mirroring</w:t>
      </w:r>
      <w:commentRangeStart w:id="11"/>
      <w:del w:id="12" w:author="Lucy Wan" w:date="2021-04-21T15:43:00Z">
        <w:r w:rsidRPr="007E2615" w:rsidDel="00A318C7">
          <w:delText>—the SQL PaaS service does not provide</w:delText>
        </w:r>
        <w:r w:rsidDel="00A318C7">
          <w:delText xml:space="preserve"> </w:delText>
        </w:r>
        <w:r w:rsidRPr="007E2615" w:rsidDel="00A318C7">
          <w:delText>that feature for you to use</w:delText>
        </w:r>
      </w:del>
      <w:commentRangeEnd w:id="11"/>
      <w:r w:rsidR="00A318C7">
        <w:rPr>
          <w:rStyle w:val="CommentReference"/>
        </w:rPr>
        <w:commentReference w:id="11"/>
      </w:r>
      <w:r w:rsidR="00CA3099">
        <w:t>.</w:t>
      </w:r>
      <w:r>
        <w:t xml:space="preserve"> If you need SQL services </w:t>
      </w:r>
      <w:r w:rsidR="00CA3099">
        <w:t xml:space="preserve">that the Azure SQL offering does not provide, you can create a VM and </w:t>
      </w:r>
      <w:r>
        <w:t xml:space="preserve">install and manage </w:t>
      </w:r>
      <w:r w:rsidR="00CA3099">
        <w:t xml:space="preserve">a </w:t>
      </w:r>
      <w:r>
        <w:t xml:space="preserve">SQL </w:t>
      </w:r>
      <w:r w:rsidR="0082290E">
        <w:t>S</w:t>
      </w:r>
      <w:r>
        <w:t>erver</w:t>
      </w:r>
      <w:r w:rsidR="00CA3099">
        <w:t xml:space="preserve"> in the VM.</w:t>
      </w:r>
    </w:p>
    <w:p w14:paraId="0C8FCCD1" w14:textId="71476C49" w:rsidR="007E2615" w:rsidRDefault="007E2615" w:rsidP="007E2615">
      <w:pPr>
        <w:pStyle w:val="NormalPACKT"/>
      </w:pPr>
      <w:r w:rsidRPr="007E2615">
        <w:t xml:space="preserve">With SaaS, you just use an application that the vendor has placed in the cloud. </w:t>
      </w:r>
      <w:r>
        <w:t>A</w:t>
      </w:r>
      <w:r w:rsidRPr="007E2615">
        <w:t xml:space="preserve"> key</w:t>
      </w:r>
      <w:r>
        <w:t xml:space="preserve"> </w:t>
      </w:r>
      <w:r w:rsidRPr="007E2615">
        <w:t>example of SaaS is Office 365 (O365), which bundles Exchange Online, SharePoint Online,</w:t>
      </w:r>
      <w:r>
        <w:t xml:space="preserve"> Teams, and more</w:t>
      </w:r>
      <w:r w:rsidRPr="007E2615">
        <w:t>. Strictly</w:t>
      </w:r>
      <w:r>
        <w:t xml:space="preserve"> </w:t>
      </w:r>
      <w:r w:rsidRPr="007E2615">
        <w:t>speaking,</w:t>
      </w:r>
      <w:r>
        <w:t xml:space="preserve"> </w:t>
      </w:r>
      <w:r w:rsidRPr="007E2615">
        <w:t>Office 365 is not an Azure offering—you purchase it directly from either the Office 365</w:t>
      </w:r>
      <w:r>
        <w:t xml:space="preserve"> </w:t>
      </w:r>
      <w:r w:rsidRPr="007E2615">
        <w:t>website</w:t>
      </w:r>
      <w:r>
        <w:t xml:space="preserve"> </w:t>
      </w:r>
      <w:r w:rsidRPr="007E2615">
        <w:t>or via a Microsoft Partner. In terms of purchase, Office 365 is a single offering with many</w:t>
      </w:r>
      <w:r>
        <w:t xml:space="preserve"> </w:t>
      </w:r>
      <w:r w:rsidRPr="007E2615">
        <w:t>different plans (combinations of services that include a downloadable version of the</w:t>
      </w:r>
      <w:r>
        <w:t xml:space="preserve"> </w:t>
      </w:r>
      <w:r w:rsidRPr="007E2615">
        <w:t xml:space="preserve">Office applications, such as Word and Excel). </w:t>
      </w:r>
      <w:r w:rsidR="00CA3099">
        <w:t>U</w:t>
      </w:r>
      <w:r w:rsidRPr="007E2615">
        <w:t>sing PowerShell to manage Office</w:t>
      </w:r>
      <w:r>
        <w:t xml:space="preserve"> </w:t>
      </w:r>
      <w:r w:rsidRPr="007E2615">
        <w:t xml:space="preserve">365, each of the included applications has </w:t>
      </w:r>
      <w:r w:rsidR="00CA3099">
        <w:t>a</w:t>
      </w:r>
      <w:r w:rsidRPr="007E2615">
        <w:t xml:space="preserve"> unique </w:t>
      </w:r>
      <w:r w:rsidR="00CA3099">
        <w:t>operational approach</w:t>
      </w:r>
      <w:r w:rsidRPr="007E2615">
        <w:t>. With Exchange Online,</w:t>
      </w:r>
      <w:r>
        <w:t xml:space="preserve"> </w:t>
      </w:r>
      <w:r w:rsidRPr="007E2615">
        <w:t>for example, you use PowerShell Implicit Remoting to manage the exchange component of</w:t>
      </w:r>
      <w:r>
        <w:t xml:space="preserve"> </w:t>
      </w:r>
      <w:r w:rsidRPr="007E2615">
        <w:t>your Office 365 subscription.</w:t>
      </w:r>
      <w:r w:rsidR="00CA3099">
        <w:t xml:space="preserve"> Other commands run locally but make use of REST API calls to Azure across the Internet.</w:t>
      </w:r>
    </w:p>
    <w:p w14:paraId="27F16900" w14:textId="41FF9681" w:rsidR="007E2615" w:rsidRDefault="007E2615" w:rsidP="007E2615">
      <w:pPr>
        <w:pStyle w:val="NormalPACKT"/>
      </w:pPr>
      <w:r w:rsidRPr="007E2615">
        <w:t>To provide authentication for software running within Azure and other SaaS applications,</w:t>
      </w:r>
      <w:r>
        <w:t xml:space="preserve"> </w:t>
      </w:r>
      <w:r w:rsidRPr="007E2615">
        <w:t xml:space="preserve">you can use </w:t>
      </w:r>
      <w:r>
        <w:t>the</w:t>
      </w:r>
      <w:r w:rsidRPr="007E2615">
        <w:t xml:space="preserve"> </w:t>
      </w:r>
      <w:r w:rsidRPr="00442924">
        <w:rPr>
          <w:rStyle w:val="KeyWordPACKT"/>
        </w:rPr>
        <w:t>Azure Active Directory</w:t>
      </w:r>
      <w:r w:rsidRPr="003B4124">
        <w:t xml:space="preserve"> (</w:t>
      </w:r>
      <w:r w:rsidRPr="00442924">
        <w:rPr>
          <w:rStyle w:val="KeyWordPACKT"/>
        </w:rPr>
        <w:t>AAD</w:t>
      </w:r>
      <w:r w:rsidRPr="007E2615">
        <w:t>). With AAD, you can create a cloud-only</w:t>
      </w:r>
      <w:r>
        <w:t xml:space="preserve"> </w:t>
      </w:r>
      <w:r w:rsidRPr="007E2615">
        <w:t>directory</w:t>
      </w:r>
      <w:r w:rsidR="00CA3099">
        <w:t xml:space="preserve"> or</w:t>
      </w:r>
      <w:r w:rsidRPr="007E2615">
        <w:t xml:space="preserve"> synchronize the AAD with your on-premises Active Directory. AAD can</w:t>
      </w:r>
      <w:r>
        <w:t xml:space="preserve"> </w:t>
      </w:r>
      <w:r w:rsidRPr="007E2615">
        <w:t>also be used to provide authentication for a range of other third-party SaaS applications. Full</w:t>
      </w:r>
      <w:r>
        <w:t xml:space="preserve"> </w:t>
      </w:r>
      <w:r w:rsidRPr="007E2615">
        <w:t xml:space="preserve">details </w:t>
      </w:r>
      <w:r>
        <w:t>o</w:t>
      </w:r>
      <w:r w:rsidRPr="007E2615">
        <w:t>n managing AAD and Office 365 are outside the scope of</w:t>
      </w:r>
      <w:r>
        <w:t xml:space="preserve"> </w:t>
      </w:r>
      <w:r w:rsidRPr="007E2615">
        <w:t>this chapter.</w:t>
      </w:r>
    </w:p>
    <w:p w14:paraId="1F304F67" w14:textId="3B459C6D" w:rsidR="007E2615" w:rsidRDefault="007E2615" w:rsidP="007E2615">
      <w:pPr>
        <w:pStyle w:val="NormalPACKT"/>
      </w:pPr>
      <w:r>
        <w:t>We</w:t>
      </w:r>
      <w:r w:rsidRPr="007E2615">
        <w:t xml:space="preserve"> begin </w:t>
      </w:r>
      <w:r>
        <w:t xml:space="preserve">this chapter </w:t>
      </w:r>
      <w:r w:rsidRPr="007E2615">
        <w:t>with the first recipe</w:t>
      </w:r>
      <w:ins w:id="13" w:author="Lucy Wan" w:date="2021-04-21T15:46:00Z">
        <w:r w:rsidR="00B55EF1">
          <w:t>,</w:t>
        </w:r>
      </w:ins>
      <w:del w:id="14" w:author="Lucy Wan" w:date="2021-04-21T15:46:00Z">
        <w:r w:rsidRPr="007E2615" w:rsidDel="00B55EF1">
          <w:delText>:</w:delText>
        </w:r>
      </w:del>
      <w:r w:rsidRPr="007E2615">
        <w:t xml:space="preserve"> </w:t>
      </w:r>
      <w:commentRangeStart w:id="15"/>
      <w:r w:rsidRPr="007E2615">
        <w:rPr>
          <w:rStyle w:val="ItalicsPACKT"/>
        </w:rPr>
        <w:t>Creating core Azure resources</w:t>
      </w:r>
      <w:commentRangeEnd w:id="15"/>
      <w:r w:rsidR="00AD7A2B">
        <w:rPr>
          <w:rStyle w:val="CommentReference"/>
        </w:rPr>
        <w:commentReference w:id="15"/>
      </w:r>
      <w:r w:rsidRPr="00AD7A2B">
        <w:t xml:space="preserve">, </w:t>
      </w:r>
      <w:ins w:id="16" w:author="Lucy Wan" w:date="2021-04-21T15:46:00Z">
        <w:r w:rsidR="00AD7A2B" w:rsidRPr="00AD7A2B">
          <w:t>in which</w:t>
        </w:r>
        <w:r w:rsidR="00AD7A2B">
          <w:rPr>
            <w:rFonts w:ascii="FranklinGothic-BookItalic" w:hAnsi="FranklinGothic-BookItalic"/>
            <w:i/>
            <w:iCs/>
          </w:rPr>
          <w:t xml:space="preserve"> </w:t>
        </w:r>
      </w:ins>
      <w:r>
        <w:t xml:space="preserve">you create an </w:t>
      </w:r>
      <w:r w:rsidRPr="007E2615">
        <w:t>environment that</w:t>
      </w:r>
      <w:r>
        <w:t xml:space="preserve"> allows you to </w:t>
      </w:r>
      <w:r w:rsidRPr="007E2615">
        <w:t>manage Azure and the Office 365 SaaS</w:t>
      </w:r>
      <w:r>
        <w:t xml:space="preserve"> </w:t>
      </w:r>
      <w:r w:rsidRPr="007E2615">
        <w:t xml:space="preserve">components. This recipe also shows </w:t>
      </w:r>
      <w:ins w:id="17" w:author="Lucy Wan" w:date="2021-04-21T15:46:00Z">
        <w:r w:rsidR="0016063F">
          <w:t xml:space="preserve">you </w:t>
        </w:r>
      </w:ins>
      <w:r w:rsidRPr="007E2615">
        <w:t xml:space="preserve">how to download the </w:t>
      </w:r>
      <w:r>
        <w:t xml:space="preserve">cmdlets you need. </w:t>
      </w:r>
    </w:p>
    <w:p w14:paraId="20678AA2" w14:textId="77777777" w:rsidR="00CA3099" w:rsidRDefault="007E2615" w:rsidP="007E2615">
      <w:pPr>
        <w:pStyle w:val="NormalPACKT"/>
      </w:pPr>
      <w:commentRangeStart w:id="18"/>
      <w:r w:rsidRPr="007E2615">
        <w:t xml:space="preserve">The </w:t>
      </w:r>
      <w:r w:rsidRPr="00D66918">
        <w:rPr>
          <w:rStyle w:val="ItalicsPACKT"/>
        </w:rPr>
        <w:t>Creating core Azure resources</w:t>
      </w:r>
      <w:r w:rsidRPr="007E2615">
        <w:rPr>
          <w:rFonts w:ascii="FranklinGothic-BookItalic" w:hAnsi="FranklinGothic-BookItalic"/>
          <w:i/>
          <w:iCs/>
        </w:rPr>
        <w:t xml:space="preserve"> </w:t>
      </w:r>
      <w:r w:rsidRPr="007E2615">
        <w:t>recipe guides you through creating a few of the core</w:t>
      </w:r>
      <w:r>
        <w:t xml:space="preserve"> </w:t>
      </w:r>
      <w:r w:rsidRPr="007E2615">
        <w:t>resources you need to create and manage other Azure resources. These include a resource</w:t>
      </w:r>
      <w:r>
        <w:t xml:space="preserve"> </w:t>
      </w:r>
      <w:r w:rsidRPr="007E2615">
        <w:t xml:space="preserve">group and a storage account. </w:t>
      </w:r>
      <w:r w:rsidR="00CA3099">
        <w:t xml:space="preserve">You create all </w:t>
      </w:r>
      <w:r w:rsidRPr="007E2615">
        <w:t>Azure resource</w:t>
      </w:r>
      <w:r w:rsidR="00CA3099">
        <w:t>s</w:t>
      </w:r>
      <w:r w:rsidRPr="007E2615">
        <w:t xml:space="preserve"> </w:t>
      </w:r>
      <w:r w:rsidR="00CA3099">
        <w:t xml:space="preserve">within a </w:t>
      </w:r>
      <w:r w:rsidRPr="007E2615">
        <w:t>resource group.</w:t>
      </w:r>
      <w:r w:rsidR="00CA3099">
        <w:t xml:space="preserve"> </w:t>
      </w:r>
      <w:commentRangeEnd w:id="18"/>
      <w:r w:rsidR="00DC514D">
        <w:rPr>
          <w:rStyle w:val="CommentReference"/>
        </w:rPr>
        <w:commentReference w:id="18"/>
      </w:r>
    </w:p>
    <w:p w14:paraId="77321C8B" w14:textId="41D2C04D" w:rsidR="007E2615" w:rsidRDefault="00CA3099" w:rsidP="007E2615">
      <w:pPr>
        <w:pStyle w:val="NormalPACKT"/>
      </w:pPr>
      <w:r>
        <w:t xml:space="preserve">You create and store any required storage, such as VHD files for an Azure VM, </w:t>
      </w:r>
      <w:r w:rsidR="007E2615" w:rsidRPr="007E2615">
        <w:t>in a storage group. While the recipes in this chapter use a single</w:t>
      </w:r>
      <w:r w:rsidR="007E2615">
        <w:t xml:space="preserve"> </w:t>
      </w:r>
      <w:r w:rsidR="007E2615" w:rsidRPr="007E2615">
        <w:t>resource group and a single storage account</w:t>
      </w:r>
      <w:r>
        <w:t xml:space="preserve"> for simplicity</w:t>
      </w:r>
      <w:ins w:id="19" w:author="Lucy Wan" w:date="2021-04-21T15:50:00Z">
        <w:r w:rsidR="006C3DD2">
          <w:t>,</w:t>
        </w:r>
      </w:ins>
      <w:del w:id="20" w:author="Lucy Wan" w:date="2021-04-21T15:50:00Z">
        <w:r w:rsidDel="006C3DD2">
          <w:delText>.</w:delText>
        </w:r>
      </w:del>
      <w:r>
        <w:t xml:space="preserve"> </w:t>
      </w:r>
      <w:del w:id="21" w:author="Lucy Wan" w:date="2021-04-21T15:50:00Z">
        <w:r w:rsidDel="006C3DD2">
          <w:delText>I</w:delText>
        </w:r>
      </w:del>
      <w:ins w:id="22" w:author="Lucy Wan" w:date="2021-04-21T15:50:00Z">
        <w:r w:rsidR="006C3DD2">
          <w:t>i</w:t>
        </w:r>
      </w:ins>
      <w:r>
        <w:t>n large</w:t>
      </w:r>
      <w:r w:rsidR="007E2615" w:rsidRPr="007E2615">
        <w:t>-scale Azure deployments</w:t>
      </w:r>
      <w:r>
        <w:t xml:space="preserve">, you </w:t>
      </w:r>
      <w:r w:rsidR="007E2615" w:rsidRPr="007E2615">
        <w:t>may require</w:t>
      </w:r>
      <w:r w:rsidR="007E2615">
        <w:t xml:space="preserve"> </w:t>
      </w:r>
      <w:r w:rsidR="007E2615" w:rsidRPr="007E2615">
        <w:t>multiple instances of these resources.</w:t>
      </w:r>
    </w:p>
    <w:p w14:paraId="6BC75A21" w14:textId="36AC4F5D" w:rsidR="007E2615" w:rsidRPr="007E2615" w:rsidRDefault="007E2615" w:rsidP="007E2615">
      <w:pPr>
        <w:pStyle w:val="NormalPACKT"/>
      </w:pPr>
      <w:r w:rsidRPr="007E2615">
        <w:t xml:space="preserve">In the </w:t>
      </w:r>
      <w:commentRangeStart w:id="23"/>
      <w:r w:rsidRPr="007E2615">
        <w:rPr>
          <w:rStyle w:val="ItalicsPACKT"/>
        </w:rPr>
        <w:t>Creating Azure storage</w:t>
      </w:r>
      <w:r w:rsidRPr="007E2615">
        <w:t xml:space="preserve"> </w:t>
      </w:r>
      <w:commentRangeEnd w:id="23"/>
      <w:r w:rsidR="0008548D">
        <w:rPr>
          <w:rStyle w:val="CommentReference"/>
        </w:rPr>
        <w:commentReference w:id="23"/>
      </w:r>
      <w:r w:rsidRPr="007E2615">
        <w:t xml:space="preserve">recipe, we look at setting up Azure storage using the Azure storage account we created earlier. The </w:t>
      </w:r>
      <w:commentRangeStart w:id="24"/>
      <w:r w:rsidRPr="00CA3099">
        <w:rPr>
          <w:rStyle w:val="ItalicsPACKT"/>
        </w:rPr>
        <w:t>Creating and using an Azure SMB file share</w:t>
      </w:r>
      <w:r w:rsidRPr="007E2615">
        <w:t xml:space="preserve"> </w:t>
      </w:r>
      <w:commentRangeEnd w:id="24"/>
      <w:r w:rsidR="00235F32">
        <w:rPr>
          <w:rStyle w:val="CommentReference"/>
        </w:rPr>
        <w:lastRenderedPageBreak/>
        <w:commentReference w:id="24"/>
      </w:r>
      <w:r w:rsidRPr="007E2615">
        <w:t>recipe shows you how you can create an SMB</w:t>
      </w:r>
      <w:r w:rsidR="00CA3099">
        <w:t>-3</w:t>
      </w:r>
      <w:r w:rsidRPr="007E2615">
        <w:t xml:space="preserve"> file share that you can access from client applications across the internet. Instead of having an application point to an on-premises file share, you can now host the share in Azure. This </w:t>
      </w:r>
      <w:r w:rsidR="00CA3099">
        <w:t xml:space="preserve">feature </w:t>
      </w:r>
      <w:r w:rsidRPr="007E2615">
        <w:t>might be useful if you use Azure IaaS VM to host an application that utilizes a shared folder for its data. You could also use it as a file share in the cloud.</w:t>
      </w:r>
    </w:p>
    <w:p w14:paraId="318FDFDF" w14:textId="77777777" w:rsidR="00CA3099" w:rsidRDefault="007E2615" w:rsidP="007E2615">
      <w:pPr>
        <w:pStyle w:val="NormalPACKT"/>
      </w:pPr>
      <w:r w:rsidRPr="007E2615">
        <w:t xml:space="preserve">The </w:t>
      </w:r>
      <w:commentRangeStart w:id="25"/>
      <w:r w:rsidRPr="00CA3099">
        <w:rPr>
          <w:rStyle w:val="ItalicsPACKT"/>
        </w:rPr>
        <w:t>Creating and using Azure websites</w:t>
      </w:r>
      <w:r w:rsidRPr="007E2615">
        <w:rPr>
          <w:rFonts w:ascii="FranklinGothic-BookItalic" w:hAnsi="FranklinGothic-BookItalic"/>
          <w:i/>
          <w:iCs/>
        </w:rPr>
        <w:t xml:space="preserve"> </w:t>
      </w:r>
      <w:commentRangeEnd w:id="25"/>
      <w:r w:rsidR="00BE5AE2">
        <w:rPr>
          <w:rStyle w:val="CommentReference"/>
        </w:rPr>
        <w:commentReference w:id="25"/>
      </w:r>
      <w:r w:rsidRPr="007E2615">
        <w:t>recipe shows you how you can set up a simple website.</w:t>
      </w:r>
      <w:r>
        <w:t xml:space="preserve"> </w:t>
      </w:r>
      <w:r w:rsidRPr="007E2615">
        <w:t xml:space="preserve">The recipe </w:t>
      </w:r>
      <w:r>
        <w:t xml:space="preserve">creates a free Azure App Plan which supports an </w:t>
      </w:r>
      <w:commentRangeStart w:id="26"/>
      <w:r>
        <w:t xml:space="preserve">IIS </w:t>
      </w:r>
      <w:r w:rsidR="00CA3099">
        <w:t>W</w:t>
      </w:r>
      <w:r>
        <w:t>eb site</w:t>
      </w:r>
      <w:commentRangeEnd w:id="26"/>
      <w:r w:rsidR="006A3D8C">
        <w:rPr>
          <w:rStyle w:val="CommentReference"/>
        </w:rPr>
        <w:commentReference w:id="26"/>
      </w:r>
      <w:r>
        <w:t xml:space="preserve">. </w:t>
      </w:r>
      <w:r w:rsidR="00CA3099">
        <w:t xml:space="preserve">With this app plan, </w:t>
      </w:r>
      <w:r w:rsidRPr="007E2615">
        <w:t xml:space="preserve">you </w:t>
      </w:r>
      <w:r w:rsidR="00CA3099">
        <w:t>can</w:t>
      </w:r>
      <w:r w:rsidRPr="007E2615">
        <w:t xml:space="preserve"> set up</w:t>
      </w:r>
      <w:r>
        <w:t xml:space="preserve"> </w:t>
      </w:r>
      <w:r w:rsidRPr="007E2615">
        <w:t>a simple website, say for a short-term marketing campaign</w:t>
      </w:r>
      <w:r w:rsidR="00CA3099">
        <w:t>. You can scale this to deliver</w:t>
      </w:r>
      <w:r w:rsidRPr="007E2615">
        <w:t xml:space="preserve"> internet-scale</w:t>
      </w:r>
      <w:r>
        <w:t xml:space="preserve"> </w:t>
      </w:r>
      <w:r w:rsidRPr="007E2615">
        <w:t>websites</w:t>
      </w:r>
      <w:r>
        <w:t xml:space="preserve"> t</w:t>
      </w:r>
      <w:r w:rsidRPr="007E2615">
        <w:t>hat you can have Azure scale dynamically according to load.</w:t>
      </w:r>
      <w:r>
        <w:t xml:space="preserve"> </w:t>
      </w:r>
    </w:p>
    <w:p w14:paraId="11E4CA50" w14:textId="5B273511" w:rsidR="007E2615" w:rsidRDefault="007E2615" w:rsidP="007E2615">
      <w:pPr>
        <w:pStyle w:val="NormalPACKT"/>
      </w:pPr>
      <w:r w:rsidRPr="007E2615">
        <w:t xml:space="preserve">The next recipe, </w:t>
      </w:r>
      <w:commentRangeStart w:id="27"/>
      <w:r w:rsidRPr="00CA3099">
        <w:rPr>
          <w:rStyle w:val="ItalicsPACKT"/>
        </w:rPr>
        <w:t>Creating and using Azure virtual machines</w:t>
      </w:r>
      <w:commentRangeEnd w:id="27"/>
      <w:r w:rsidR="00802AF1">
        <w:rPr>
          <w:rStyle w:val="CommentReference"/>
        </w:rPr>
        <w:commentReference w:id="27"/>
      </w:r>
      <w:r w:rsidRPr="007E2615">
        <w:t>, examines how to create an Azure</w:t>
      </w:r>
      <w:r>
        <w:t xml:space="preserve"> </w:t>
      </w:r>
      <w:r w:rsidRPr="007E2615">
        <w:t>VM and access i</w:t>
      </w:r>
      <w:r>
        <w:t>t via RDP</w:t>
      </w:r>
      <w:r w:rsidR="00CA3099">
        <w:t xml:space="preserve">. Although Azure uses </w:t>
      </w:r>
      <w:r w:rsidR="0082290E">
        <w:t>a Hyper-V variant</w:t>
      </w:r>
      <w:r w:rsidR="00CA3099">
        <w:t xml:space="preserve"> to run </w:t>
      </w:r>
      <w:r w:rsidR="0082290E">
        <w:t>its</w:t>
      </w:r>
      <w:r w:rsidR="00CA3099">
        <w:t xml:space="preserve"> VMs</w:t>
      </w:r>
      <w:r w:rsidR="0082290E">
        <w:t>, y</w:t>
      </w:r>
      <w:r w:rsidR="00CA3099">
        <w:t>ou cannot use the Hyper-V cmdlets you</w:t>
      </w:r>
      <w:r w:rsidR="0082290E">
        <w:t xml:space="preserve"> </w:t>
      </w:r>
      <w:r w:rsidR="00CA3099">
        <w:t xml:space="preserve">saw in </w:t>
      </w:r>
      <w:r w:rsidR="00CA3099" w:rsidRPr="00F3111F">
        <w:rPr>
          <w:rStyle w:val="ChapterrefPACKT"/>
        </w:rPr>
        <w:t>Chapter 11</w:t>
      </w:r>
      <w:r w:rsidR="00CA3099">
        <w:t xml:space="preserve"> to man</w:t>
      </w:r>
      <w:r w:rsidR="0082290E">
        <w:t>a</w:t>
      </w:r>
      <w:r w:rsidR="00CA3099">
        <w:t xml:space="preserve">ge Azure VMs. </w:t>
      </w:r>
      <w:r w:rsidR="0082290E">
        <w:t>Azure has its own set of commands, as you see in this recipe.</w:t>
      </w:r>
    </w:p>
    <w:p w14:paraId="0EF9DCF7" w14:textId="4DA77D7A" w:rsidR="00205AD0" w:rsidRDefault="007E2615" w:rsidP="007E2615">
      <w:pPr>
        <w:pStyle w:val="NormalPACKT"/>
      </w:pPr>
      <w:r w:rsidRPr="007E2615">
        <w:t>This chapter is only a taster for using Azure</w:t>
      </w:r>
      <w:r>
        <w:t xml:space="preserve"> </w:t>
      </w:r>
      <w:r w:rsidRPr="007E2615">
        <w:t>with PowerShell. There is so much more you can do</w:t>
      </w:r>
      <w:r>
        <w:t xml:space="preserve"> </w:t>
      </w:r>
      <w:r w:rsidRPr="007E2615">
        <w:t xml:space="preserve">that could not fit into this </w:t>
      </w:r>
      <w:r w:rsidR="0082290E">
        <w:t>chapter</w:t>
      </w:r>
      <w:r w:rsidRPr="007E2615">
        <w:t>.</w:t>
      </w:r>
      <w:r>
        <w:t xml:space="preserve"> </w:t>
      </w:r>
    </w:p>
    <w:p w14:paraId="119AC353" w14:textId="0C91AC82" w:rsidR="00205AD0" w:rsidRDefault="00205AD0" w:rsidP="00205AD0">
      <w:pPr>
        <w:pStyle w:val="Heading2"/>
        <w:tabs>
          <w:tab w:val="left" w:pos="0"/>
        </w:tabs>
      </w:pPr>
      <w:commentRangeStart w:id="28"/>
      <w:r>
        <w:t xml:space="preserve">Getting </w:t>
      </w:r>
      <w:r w:rsidR="00E34B4E">
        <w:t>r</w:t>
      </w:r>
      <w:r>
        <w:t>eady</w:t>
      </w:r>
    </w:p>
    <w:p w14:paraId="4145F4E6" w14:textId="59502B27" w:rsidR="00205AD0" w:rsidRDefault="007E2615" w:rsidP="00FE57AA">
      <w:pPr>
        <w:pStyle w:val="NormalPACKT"/>
        <w:rPr>
          <w:lang w:val="en-GB"/>
        </w:rPr>
      </w:pPr>
      <w:r>
        <w:rPr>
          <w:lang w:val="en-GB"/>
        </w:rPr>
        <w:t xml:space="preserve">You run the recipes in this chapter on </w:t>
      </w:r>
      <w:r w:rsidRPr="007E2615">
        <w:rPr>
          <w:rStyle w:val="CodeInTextPACKT"/>
        </w:rPr>
        <w:t>SRV1</w:t>
      </w:r>
      <w:r w:rsidR="00CA3099">
        <w:rPr>
          <w:lang w:val="en-GB"/>
        </w:rPr>
        <w:t>, a Windows host or VM with Internet access.</w:t>
      </w:r>
      <w:commentRangeEnd w:id="28"/>
      <w:r w:rsidR="00071707">
        <w:rPr>
          <w:rStyle w:val="CommentReference"/>
        </w:rPr>
        <w:commentReference w:id="28"/>
      </w:r>
    </w:p>
    <w:p w14:paraId="54D7083E" w14:textId="262B52CD" w:rsidR="00564D21" w:rsidRDefault="00920E06" w:rsidP="00564D21">
      <w:pPr>
        <w:pStyle w:val="Heading1"/>
        <w:tabs>
          <w:tab w:val="left" w:pos="0"/>
        </w:tabs>
        <w:rPr>
          <w:lang w:val="en-US"/>
        </w:rPr>
      </w:pPr>
      <w:r>
        <w:rPr>
          <w:lang w:val="en-US"/>
        </w:rPr>
        <w:t>Getting started using Azure with PowerShell</w:t>
      </w:r>
    </w:p>
    <w:p w14:paraId="11AA2F49" w14:textId="0CFA4F75" w:rsidR="007E2615" w:rsidRDefault="007E2615" w:rsidP="007E2615">
      <w:pPr>
        <w:pStyle w:val="NormalPACKT"/>
      </w:pPr>
      <w:r w:rsidRPr="007E2615">
        <w:t xml:space="preserve">There are two </w:t>
      </w:r>
      <w:r>
        <w:t xml:space="preserve">fundamental </w:t>
      </w:r>
      <w:r w:rsidRPr="007E2615">
        <w:t>things you need to do before you can start managing Azure features using</w:t>
      </w:r>
      <w:r>
        <w:t xml:space="preserve"> </w:t>
      </w:r>
      <w:r w:rsidRPr="007E2615">
        <w:t xml:space="preserve">PowerShell. The first is </w:t>
      </w:r>
      <w:r w:rsidR="00CA3099">
        <w:t xml:space="preserve">to obtain </w:t>
      </w:r>
      <w:r w:rsidRPr="007E2615">
        <w:t xml:space="preserve">an Azure subscription. The second is </w:t>
      </w:r>
      <w:r w:rsidR="00CA3099">
        <w:t xml:space="preserve">to obtain </w:t>
      </w:r>
      <w:r w:rsidRPr="007E2615">
        <w:t>the</w:t>
      </w:r>
      <w:r>
        <w:t xml:space="preserve"> </w:t>
      </w:r>
      <w:r w:rsidRPr="007E2615">
        <w:t xml:space="preserve">cmdlets you </w:t>
      </w:r>
      <w:r>
        <w:t xml:space="preserve">use </w:t>
      </w:r>
      <w:r w:rsidRPr="007E2615">
        <w:t>to access Azure and Office 365</w:t>
      </w:r>
      <w:r w:rsidR="00B5450B">
        <w:t>'</w:t>
      </w:r>
      <w:r w:rsidRPr="007E2615">
        <w:t>s features.</w:t>
      </w:r>
      <w:r>
        <w:t xml:space="preserve"> </w:t>
      </w:r>
    </w:p>
    <w:p w14:paraId="48E4CE5F" w14:textId="360C7FA4" w:rsidR="007E2615" w:rsidRDefault="007E2615" w:rsidP="007E2615">
      <w:pPr>
        <w:pStyle w:val="NormalPACKT"/>
      </w:pPr>
      <w:r w:rsidRPr="007E2615">
        <w:t xml:space="preserve">Azure is a commercial service—each feature you use </w:t>
      </w:r>
      <w:r w:rsidR="00CA3099">
        <w:t xml:space="preserve">potentially </w:t>
      </w:r>
      <w:r w:rsidRPr="007E2615">
        <w:t xml:space="preserve">has a </w:t>
      </w:r>
      <w:r w:rsidR="00CA3099">
        <w:t xml:space="preserve">real-world </w:t>
      </w:r>
      <w:r w:rsidRPr="007E2615">
        <w:t>cost attached</w:t>
      </w:r>
      <w:r w:rsidR="00CA3099">
        <w:t xml:space="preserve">, which </w:t>
      </w:r>
      <w:r>
        <w:t xml:space="preserve">Microsoft bases </w:t>
      </w:r>
      <w:r w:rsidRPr="007E2615">
        <w:t xml:space="preserve">on </w:t>
      </w:r>
      <w:r w:rsidR="00CA3099">
        <w:t xml:space="preserve">your </w:t>
      </w:r>
      <w:r w:rsidRPr="007E2615">
        <w:t>usage</w:t>
      </w:r>
      <w:r w:rsidR="00CA3099">
        <w:t xml:space="preserve"> of Azure resources</w:t>
      </w:r>
      <w:r w:rsidRPr="007E2615">
        <w:t xml:space="preserve">. </w:t>
      </w:r>
      <w:r w:rsidR="00CA3099">
        <w:t>For example, with an Azure VM</w:t>
      </w:r>
      <w:r w:rsidRPr="007E2615">
        <w:t>, you would pay to have the VM</w:t>
      </w:r>
      <w:r>
        <w:t xml:space="preserve"> </w:t>
      </w:r>
      <w:r w:rsidRPr="007E2615">
        <w:t>running</w:t>
      </w:r>
      <w:r w:rsidR="00CA3099">
        <w:t xml:space="preserve">, and there </w:t>
      </w:r>
      <w:r>
        <w:t xml:space="preserve">are </w:t>
      </w:r>
      <w:r w:rsidRPr="007E2615">
        <w:t xml:space="preserve">additional charges for the </w:t>
      </w:r>
      <w:r>
        <w:t>VM</w:t>
      </w:r>
      <w:r w:rsidR="00B5450B">
        <w:t>'</w:t>
      </w:r>
      <w:ins w:id="29" w:author="Lucy Wan" w:date="2021-04-21T15:55:00Z">
        <w:r w:rsidR="005B7F6F">
          <w:t>s</w:t>
        </w:r>
      </w:ins>
      <w:del w:id="30" w:author="Lucy Wan" w:date="2021-04-21T15:55:00Z">
        <w:r w:rsidR="00CA3099" w:rsidDel="005B7F6F">
          <w:delText>S</w:delText>
        </w:r>
      </w:del>
      <w:r>
        <w:t xml:space="preserve"> virtual disk </w:t>
      </w:r>
      <w:r w:rsidRPr="007E2615">
        <w:t>storage</w:t>
      </w:r>
      <w:r>
        <w:t xml:space="preserve"> and </w:t>
      </w:r>
      <w:r w:rsidRPr="007E2615">
        <w:t>network traffic</w:t>
      </w:r>
      <w:r>
        <w:t xml:space="preserve"> in and out of your VM</w:t>
      </w:r>
      <w:r w:rsidRPr="007E2615">
        <w:t>.</w:t>
      </w:r>
      <w:r>
        <w:t xml:space="preserve"> </w:t>
      </w:r>
    </w:p>
    <w:p w14:paraId="0CCDFDF6" w14:textId="57D55331" w:rsidR="007E2615" w:rsidRDefault="007E2615" w:rsidP="007E2615">
      <w:pPr>
        <w:pStyle w:val="NormalPACKT"/>
      </w:pPr>
      <w:r w:rsidRPr="007E2615">
        <w:t>The charges for Office 365</w:t>
      </w:r>
      <w:r w:rsidR="00CA3099">
        <w:t xml:space="preserve"> and other S</w:t>
      </w:r>
      <w:ins w:id="31" w:author="Lucy Wan" w:date="2021-04-21T15:55:00Z">
        <w:r w:rsidR="00086729">
          <w:t>aa</w:t>
        </w:r>
      </w:ins>
      <w:del w:id="32" w:author="Lucy Wan" w:date="2021-04-21T15:55:00Z">
        <w:r w:rsidR="00CA3099" w:rsidDel="00086729">
          <w:delText>AA</w:delText>
        </w:r>
      </w:del>
      <w:r w:rsidR="00CA3099">
        <w:t>S offerings</w:t>
      </w:r>
      <w:r w:rsidRPr="007E2615">
        <w:t>, on the other hand, are user-based—a given user can use lots of</w:t>
      </w:r>
      <w:r>
        <w:t xml:space="preserve"> </w:t>
      </w:r>
      <w:r w:rsidRPr="007E2615">
        <w:t>email</w:t>
      </w:r>
      <w:r>
        <w:t>s</w:t>
      </w:r>
      <w:r w:rsidRPr="007E2615">
        <w:t>, for example, without incurring any additional charges. For details on costs for Azure,</w:t>
      </w:r>
      <w:r>
        <w:t xml:space="preserve"> </w:t>
      </w:r>
      <w:r w:rsidRPr="007E2615">
        <w:t xml:space="preserve">see </w:t>
      </w:r>
      <w:r w:rsidRPr="00526BB5">
        <w:rPr>
          <w:rStyle w:val="URLPACKT"/>
        </w:rPr>
        <w:t>https://azure.microsoft.com/pricing/</w:t>
      </w:r>
      <w:r w:rsidRPr="007E2615">
        <w:t>, and for details o</w:t>
      </w:r>
      <w:ins w:id="33" w:author="Lucy Wan" w:date="2021-04-21T15:56:00Z">
        <w:r w:rsidR="00767A57">
          <w:t>n</w:t>
        </w:r>
      </w:ins>
      <w:del w:id="34" w:author="Lucy Wan" w:date="2021-04-21T15:56:00Z">
        <w:r w:rsidRPr="007E2615" w:rsidDel="00767A57">
          <w:delText>f</w:delText>
        </w:r>
      </w:del>
      <w:r w:rsidRPr="007E2615">
        <w:t xml:space="preserve"> </w:t>
      </w:r>
      <w:r>
        <w:t>Microsoft</w:t>
      </w:r>
      <w:r w:rsidRPr="007E2615">
        <w:t xml:space="preserve"> 365 charges,</w:t>
      </w:r>
      <w:r>
        <w:t xml:space="preserve"> </w:t>
      </w:r>
      <w:r w:rsidRPr="007E2615">
        <w:t xml:space="preserve">see </w:t>
      </w:r>
      <w:r w:rsidRPr="00526BB5">
        <w:rPr>
          <w:rStyle w:val="URLPACKT"/>
        </w:rPr>
        <w:t>https://www.microsoft.com/microsoft-365/buy/compare-all-microsoft-365-products</w:t>
      </w:r>
      <w:r w:rsidRPr="007E2615">
        <w:t>.</w:t>
      </w:r>
    </w:p>
    <w:p w14:paraId="524751E4" w14:textId="72CB0BC6" w:rsidR="007E2615" w:rsidRPr="007E2615" w:rsidRDefault="007E2615" w:rsidP="007E2615">
      <w:pPr>
        <w:pStyle w:val="NormalPACKT"/>
      </w:pPr>
      <w:r w:rsidRPr="007E2615">
        <w:t>There are many ways you can get an Azure subscription, including via a Visual Studio subscription (</w:t>
      </w:r>
      <w:r w:rsidRPr="00BD67D2">
        <w:rPr>
          <w:rStyle w:val="URLPACKT"/>
        </w:rPr>
        <w:t>https://visualstudio.microsoft.com/vs/pricing/</w:t>
      </w:r>
      <w:r w:rsidRPr="007E2615">
        <w:t>),</w:t>
      </w:r>
      <w:r>
        <w:t xml:space="preserve"> via</w:t>
      </w:r>
      <w:r w:rsidRPr="007E2615">
        <w:t xml:space="preserve"> an Action </w:t>
      </w:r>
      <w:r w:rsidRPr="007E2615">
        <w:lastRenderedPageBreak/>
        <w:t>Pack subscription</w:t>
      </w:r>
      <w:r>
        <w:t xml:space="preserve"> (</w:t>
      </w:r>
      <w:r w:rsidRPr="00BD67D2">
        <w:rPr>
          <w:rStyle w:val="URLPACKT"/>
        </w:rPr>
        <w:t>https://docs.microsoft.com/partner-center/mpn-get-action-pack</w:t>
      </w:r>
      <w:r>
        <w:t>)</w:t>
      </w:r>
      <w:r w:rsidRPr="007E2615">
        <w:t>, or outright purchase</w:t>
      </w:r>
      <w:r>
        <w:t xml:space="preserve"> on a pay as you go basis</w:t>
      </w:r>
      <w:r w:rsidRPr="007E2615">
        <w:t>.</w:t>
      </w:r>
    </w:p>
    <w:p w14:paraId="55948BF9" w14:textId="782CCA92" w:rsidR="007E2615" w:rsidRPr="007E2615" w:rsidRDefault="007E2615" w:rsidP="007E2615">
      <w:pPr>
        <w:pStyle w:val="NormalPACKT"/>
      </w:pPr>
      <w:r w:rsidRPr="007E2615">
        <w:t>Microsoft also provide</w:t>
      </w:r>
      <w:r w:rsidR="00CA3099">
        <w:t>s a one-month free trial subscription that helps you test out the recipes in this chapter</w:t>
      </w:r>
      <w:r w:rsidRPr="007E2615">
        <w:t>. Th</w:t>
      </w:r>
      <w:r w:rsidR="00CA3099">
        <w:t>e</w:t>
      </w:r>
      <w:r w:rsidRPr="007E2615">
        <w:t xml:space="preserve"> </w:t>
      </w:r>
      <w:r w:rsidR="00CA3099">
        <w:t xml:space="preserve">trial </w:t>
      </w:r>
      <w:r w:rsidRPr="007E2615">
        <w:t>subscription provides you with full access to Azure features up to a financial limit, which</w:t>
      </w:r>
      <w:r>
        <w:t xml:space="preserve"> is $200 US dollars or similar in other currencies at the time of writing</w:t>
      </w:r>
      <w:r w:rsidRPr="007E2615">
        <w:t xml:space="preserve">. These limits may have changed by the time you read this book. </w:t>
      </w:r>
      <w:r w:rsidR="00CA3099">
        <w:t>T</w:t>
      </w:r>
      <w:r w:rsidRPr="007E2615">
        <w:t>he trial subscription should be sufficient to enable you to learn how to use PowerShell with Azure.</w:t>
      </w:r>
    </w:p>
    <w:p w14:paraId="3ECAC5D8" w14:textId="60076F79" w:rsidR="007E2615" w:rsidRDefault="00CA3099" w:rsidP="007E2615">
      <w:pPr>
        <w:pStyle w:val="NormalPACKT"/>
      </w:pPr>
      <w:r>
        <w:t xml:space="preserve">To get a trial subscription, </w:t>
      </w:r>
      <w:r w:rsidR="007E2615" w:rsidRPr="007E2615">
        <w:t xml:space="preserve">navigate to </w:t>
      </w:r>
      <w:r w:rsidR="007E2615" w:rsidRPr="00C95F6E">
        <w:rPr>
          <w:rStyle w:val="URLPACKT"/>
        </w:rPr>
        <w:t>https://azure.microsoft.com/free/</w:t>
      </w:r>
      <w:r w:rsidR="007E2615" w:rsidRPr="007E2615">
        <w:t xml:space="preserve">, </w:t>
      </w:r>
      <w:r>
        <w:t>and fill in the forms.</w:t>
      </w:r>
      <w:r w:rsidR="007E2615">
        <w:t xml:space="preserve"> </w:t>
      </w:r>
      <w:r w:rsidR="007E2615" w:rsidRPr="007E2615">
        <w:t>Note that a free trial requires you to submit a credit card number. There is no charge for the</w:t>
      </w:r>
      <w:r w:rsidR="007E2615">
        <w:t xml:space="preserve"> </w:t>
      </w:r>
      <w:r w:rsidR="007E2615" w:rsidRPr="007E2615">
        <w:t xml:space="preserve">subscription; the credit card number is used only </w:t>
      </w:r>
      <w:r w:rsidR="007E2615">
        <w:t>for</w:t>
      </w:r>
      <w:r w:rsidR="007E2615" w:rsidRPr="007E2615">
        <w:t xml:space="preserve"> identi</w:t>
      </w:r>
      <w:ins w:id="35" w:author="Lucy Wan" w:date="2021-04-21T15:58:00Z">
        <w:r w:rsidR="00891175">
          <w:t>t</w:t>
        </w:r>
      </w:ins>
      <w:del w:id="36" w:author="Lucy Wan" w:date="2021-04-21T15:58:00Z">
        <w:r w:rsidR="007E2615" w:rsidRPr="007E2615" w:rsidDel="00891175">
          <w:delText>f</w:delText>
        </w:r>
      </w:del>
      <w:r w:rsidR="007E2615" w:rsidRPr="007E2615">
        <w:t>y verification—</w:t>
      </w:r>
      <w:r w:rsidR="007E2615">
        <w:t>and it</w:t>
      </w:r>
      <w:r w:rsidR="007E2615" w:rsidRPr="007E2615">
        <w:t xml:space="preserve"> keeps the</w:t>
      </w:r>
      <w:r w:rsidR="007E2615">
        <w:t xml:space="preserve"> </w:t>
      </w:r>
      <w:r w:rsidR="007E2615" w:rsidRPr="007E2615">
        <w:t>lawyers happier.</w:t>
      </w:r>
    </w:p>
    <w:p w14:paraId="0414C903" w14:textId="7DAF7106" w:rsidR="007E2615" w:rsidRDefault="007E2615" w:rsidP="007E2615">
      <w:pPr>
        <w:pStyle w:val="NormalPACKT"/>
      </w:pPr>
      <w:r w:rsidRPr="007E2615">
        <w:t xml:space="preserve">If you take out an Azure trial and </w:t>
      </w:r>
      <w:r>
        <w:t>wish</w:t>
      </w:r>
      <w:r w:rsidRPr="007E2615">
        <w:t xml:space="preserve"> to keep your Azure resources running after the trial</w:t>
      </w:r>
      <w:r>
        <w:t xml:space="preserve"> </w:t>
      </w:r>
      <w:r w:rsidRPr="007E2615">
        <w:t xml:space="preserve">expires, you have to move it to a pay as you go subscription. You </w:t>
      </w:r>
      <w:r>
        <w:t>should</w:t>
      </w:r>
      <w:r w:rsidRPr="007E2615">
        <w:t xml:space="preserve"> receive an email shortly</w:t>
      </w:r>
      <w:r>
        <w:t xml:space="preserve"> </w:t>
      </w:r>
      <w:r w:rsidRPr="007E2615">
        <w:t>before the trial expires to transition it</w:t>
      </w:r>
      <w:r>
        <w:t xml:space="preserve">. </w:t>
      </w:r>
    </w:p>
    <w:p w14:paraId="2C702DE4" w14:textId="69F87775" w:rsidR="007E2615" w:rsidRDefault="007E2615" w:rsidP="007E2615">
      <w:pPr>
        <w:pStyle w:val="NormalPACKT"/>
      </w:pPr>
      <w:r w:rsidRPr="007E2615">
        <w:t>To use PowerShell with Azure</w:t>
      </w:r>
      <w:r w:rsidR="00B5450B">
        <w:t>'</w:t>
      </w:r>
      <w:r w:rsidRPr="007E2615">
        <w:t>s various features, you need to obtain cmdlets that Microsoft</w:t>
      </w:r>
      <w:r>
        <w:t xml:space="preserve"> </w:t>
      </w:r>
      <w:r w:rsidRPr="007E2615">
        <w:t>does not provide in Windows Server 20</w:t>
      </w:r>
      <w:r>
        <w:t>22</w:t>
      </w:r>
      <w:r w:rsidR="00CA3099">
        <w:t>/Windows 10</w:t>
      </w:r>
      <w:r w:rsidRPr="007E2615">
        <w:t>, Windows PowerShell 5.0/5.1, or PowerShell</w:t>
      </w:r>
      <w:r>
        <w:t xml:space="preserve"> 7</w:t>
      </w:r>
      <w:r w:rsidRPr="007E2615">
        <w:t>. You get the relevant modules from the PowerShell Gallery</w:t>
      </w:r>
      <w:r>
        <w:t xml:space="preserve">. You use </w:t>
      </w:r>
      <w:r w:rsidRPr="007E2615">
        <w:t>the cmdlets in the</w:t>
      </w:r>
      <w:r>
        <w:t xml:space="preserve"> </w:t>
      </w:r>
      <w:r w:rsidRPr="007E2615">
        <w:rPr>
          <w:rStyle w:val="CodeInTextPACKT"/>
        </w:rPr>
        <w:t>PowerShellGet</w:t>
      </w:r>
      <w:r w:rsidRPr="00861B2E">
        <w:t xml:space="preserve"> </w:t>
      </w:r>
      <w:r w:rsidRPr="007E2615">
        <w:t>module to find and download th</w:t>
      </w:r>
      <w:r>
        <w:t>e necessary modules</w:t>
      </w:r>
      <w:r w:rsidR="00CA3099">
        <w:t>.</w:t>
      </w:r>
    </w:p>
    <w:p w14:paraId="37DD0EDC" w14:textId="14105CF4" w:rsidR="00CA3099" w:rsidRDefault="00CA3099" w:rsidP="007E2615">
      <w:pPr>
        <w:pStyle w:val="NormalPACKT"/>
      </w:pPr>
      <w:r>
        <w:t>As a word of warning</w:t>
      </w:r>
      <w:r w:rsidR="00A92BC1">
        <w:t>,</w:t>
      </w:r>
      <w:r>
        <w:t xml:space="preserve"> these cmdlets change regularly. For the most part, these changes add functions and fix bugs, but you may find that new versions of a module bring breaking changes</w:t>
      </w:r>
      <w:del w:id="37" w:author="Lucy Wan" w:date="2021-04-21T15:59:00Z">
        <w:r w:rsidDel="00BD6621">
          <w:delText>. These could</w:delText>
        </w:r>
      </w:del>
      <w:r>
        <w:t xml:space="preserve"> that could affect your script. The Azure team provide </w:t>
      </w:r>
      <w:r w:rsidR="0082290E">
        <w:t>reasonable</w:t>
      </w:r>
      <w:r>
        <w:t xml:space="preserve"> notice of breaking changes, and you usually have plenty of notice and flexibility over when you deploy any updates.</w:t>
      </w:r>
    </w:p>
    <w:p w14:paraId="14D2F413" w14:textId="25E3A502" w:rsidR="00564D21" w:rsidRDefault="00564D21" w:rsidP="00564D21">
      <w:pPr>
        <w:pStyle w:val="Heading2"/>
        <w:tabs>
          <w:tab w:val="left" w:pos="0"/>
        </w:tabs>
      </w:pPr>
      <w:r>
        <w:t xml:space="preserve">Getting </w:t>
      </w:r>
      <w:del w:id="38" w:author="Lucy Wan" w:date="2021-04-21T15:59:00Z">
        <w:r w:rsidDel="003A3B7F">
          <w:delText>R</w:delText>
        </w:r>
      </w:del>
      <w:ins w:id="39" w:author="Lucy Wan" w:date="2021-04-21T15:59:00Z">
        <w:r w:rsidR="003A3B7F">
          <w:t>r</w:t>
        </w:r>
      </w:ins>
      <w:r>
        <w:t>eady</w:t>
      </w:r>
    </w:p>
    <w:p w14:paraId="7BEA47E7" w14:textId="62322C04" w:rsidR="00564D21" w:rsidRDefault="007E2615" w:rsidP="00564D21">
      <w:pPr>
        <w:pStyle w:val="NormalPACKT"/>
        <w:rPr>
          <w:lang w:val="en-GB"/>
        </w:rPr>
      </w:pPr>
      <w:r>
        <w:rPr>
          <w:lang w:val="en-GB"/>
        </w:rPr>
        <w:t xml:space="preserve">You run this recipe on </w:t>
      </w:r>
      <w:r w:rsidRPr="007E2615">
        <w:rPr>
          <w:rStyle w:val="CodeInTextPACKT"/>
        </w:rPr>
        <w:t>SRV1</w:t>
      </w:r>
      <w:r>
        <w:rPr>
          <w:lang w:val="en-GB"/>
        </w:rPr>
        <w:t xml:space="preserve">, a domain-joined server. </w:t>
      </w:r>
    </w:p>
    <w:p w14:paraId="65D5624D" w14:textId="7915A3DB" w:rsidR="00564D21" w:rsidRDefault="00564D21" w:rsidP="00564D21">
      <w:pPr>
        <w:pStyle w:val="Heading2"/>
        <w:tabs>
          <w:tab w:val="left" w:pos="0"/>
        </w:tabs>
      </w:pPr>
      <w:r>
        <w:t>How to do it...</w:t>
      </w:r>
    </w:p>
    <w:p w14:paraId="08850B36" w14:textId="277B0FCD" w:rsidR="007E2615" w:rsidRPr="007E2615" w:rsidRDefault="007E2615" w:rsidP="00920E06">
      <w:pPr>
        <w:pStyle w:val="NumberedBulletPACKT"/>
        <w:ind w:hanging="647"/>
        <w:rPr>
          <w:color w:val="000000"/>
        </w:rPr>
      </w:pPr>
      <w:r w:rsidRPr="007E2615">
        <w:t>Finding core A</w:t>
      </w:r>
      <w:r w:rsidR="00CA3099">
        <w:t>z</w:t>
      </w:r>
      <w:r w:rsidRPr="007E2615">
        <w:t> module on the PS Gallery</w:t>
      </w:r>
    </w:p>
    <w:p w14:paraId="3A18433F" w14:textId="77777777" w:rsidR="007E2615" w:rsidRPr="007E2615" w:rsidRDefault="007E2615" w:rsidP="007E2615">
      <w:pPr>
        <w:pStyle w:val="CodePACKT"/>
      </w:pPr>
    </w:p>
    <w:p w14:paraId="730BC632" w14:textId="6C0C9761" w:rsidR="007E2615" w:rsidRPr="00920E06" w:rsidRDefault="007E2615" w:rsidP="00920E06">
      <w:pPr>
        <w:pStyle w:val="CodePACKT"/>
      </w:pPr>
      <w:r w:rsidRPr="00920E06">
        <w:t>Find-Module -Name Az |</w:t>
      </w:r>
    </w:p>
    <w:p w14:paraId="25BF531E" w14:textId="77777777" w:rsidR="007E2615" w:rsidRPr="00920E06" w:rsidRDefault="007E2615" w:rsidP="00920E06">
      <w:pPr>
        <w:pStyle w:val="CodePACKT"/>
      </w:pPr>
      <w:r w:rsidRPr="00920E06">
        <w:t>  Format-Table -Wrap -Autosize</w:t>
      </w:r>
    </w:p>
    <w:p w14:paraId="37E46F8E" w14:textId="77777777" w:rsidR="007E2615" w:rsidRPr="007E2615" w:rsidRDefault="007E2615" w:rsidP="007E2615">
      <w:pPr>
        <w:pStyle w:val="CodePACKT"/>
      </w:pPr>
    </w:p>
    <w:p w14:paraId="51986344" w14:textId="78904AAB" w:rsidR="007E2615" w:rsidRPr="007E2615" w:rsidRDefault="007E2615" w:rsidP="00920E06">
      <w:pPr>
        <w:pStyle w:val="NumberedBulletPACKT"/>
        <w:ind w:hanging="647"/>
        <w:rPr>
          <w:color w:val="000000"/>
        </w:rPr>
      </w:pPr>
      <w:r w:rsidRPr="007E2615">
        <w:t>Installing A</w:t>
      </w:r>
      <w:r w:rsidR="00CA3099">
        <w:t>z</w:t>
      </w:r>
      <w:r w:rsidRPr="007E2615">
        <w:t> module</w:t>
      </w:r>
    </w:p>
    <w:p w14:paraId="124F0CBE" w14:textId="77777777" w:rsidR="007E2615" w:rsidRDefault="007E2615" w:rsidP="007E2615">
      <w:pPr>
        <w:pStyle w:val="CodePACKT"/>
      </w:pPr>
    </w:p>
    <w:p w14:paraId="5E2508E2" w14:textId="679D22DB" w:rsidR="007E2615" w:rsidRPr="007E2615" w:rsidRDefault="007E2615" w:rsidP="007E2615">
      <w:pPr>
        <w:pStyle w:val="CodePACKT"/>
      </w:pPr>
      <w:r w:rsidRPr="007E2615">
        <w:t>Install-Module -Name Az -Force</w:t>
      </w:r>
    </w:p>
    <w:p w14:paraId="4DD2B67E" w14:textId="77777777" w:rsidR="007E2615" w:rsidRPr="007E2615" w:rsidRDefault="007E2615" w:rsidP="007E2615">
      <w:pPr>
        <w:pStyle w:val="CodePACKT"/>
      </w:pPr>
    </w:p>
    <w:p w14:paraId="27AFEB4C" w14:textId="48EAA13F" w:rsidR="007E2615" w:rsidRPr="007E2615" w:rsidRDefault="007E2615" w:rsidP="00920E06">
      <w:pPr>
        <w:pStyle w:val="NumberedBulletPACKT"/>
        <w:ind w:hanging="647"/>
        <w:rPr>
          <w:color w:val="000000"/>
        </w:rPr>
      </w:pPr>
      <w:r w:rsidRPr="007E2615">
        <w:t>Discovering Azure modules and how many cmdlets each contain</w:t>
      </w:r>
      <w:r>
        <w:t>s</w:t>
      </w:r>
    </w:p>
    <w:p w14:paraId="57591301" w14:textId="77777777" w:rsidR="007E2615" w:rsidRPr="007E2615" w:rsidRDefault="007E2615" w:rsidP="007E2615">
      <w:pPr>
        <w:pStyle w:val="CodePACKT"/>
      </w:pPr>
    </w:p>
    <w:p w14:paraId="22E28F30" w14:textId="1201EB56" w:rsidR="007E2615" w:rsidRPr="007E2615" w:rsidRDefault="007E2615" w:rsidP="007E2615">
      <w:pPr>
        <w:pStyle w:val="CodePACKT"/>
      </w:pPr>
      <w:r w:rsidRPr="007E2615">
        <w:t>$HT = @{ Label =</w:t>
      </w:r>
      <w:r w:rsidR="00B5450B">
        <w:t>'</w:t>
      </w:r>
      <w:r w:rsidRPr="007E2615">
        <w:t>Cmdlets</w:t>
      </w:r>
      <w:r w:rsidR="00B5450B">
        <w:t>'</w:t>
      </w:r>
    </w:p>
    <w:p w14:paraId="689BF056" w14:textId="77777777" w:rsidR="007E2615" w:rsidRPr="007E2615" w:rsidRDefault="007E2615" w:rsidP="007E2615">
      <w:pPr>
        <w:pStyle w:val="CodePACKT"/>
      </w:pPr>
      <w:r w:rsidRPr="007E2615">
        <w:t>         Expression = {(Get-Command -module $_.name).count}}</w:t>
      </w:r>
    </w:p>
    <w:p w14:paraId="41601385" w14:textId="77777777" w:rsidR="007E2615" w:rsidRPr="007E2615" w:rsidRDefault="007E2615" w:rsidP="007E2615">
      <w:pPr>
        <w:pStyle w:val="CodePACKT"/>
      </w:pPr>
      <w:r w:rsidRPr="007E2615">
        <w:t>Get-Module Az* -ListAvailable | </w:t>
      </w:r>
    </w:p>
    <w:p w14:paraId="1DD9ADF6" w14:textId="77777777" w:rsidR="007E2615" w:rsidRPr="007E2615" w:rsidRDefault="007E2615" w:rsidP="007E2615">
      <w:pPr>
        <w:pStyle w:val="CodePACKT"/>
      </w:pPr>
      <w:r w:rsidRPr="007E2615">
        <w:t>    Sort-Object {(Get-command -Module $_.Name).Count} -Descending |</w:t>
      </w:r>
    </w:p>
    <w:p w14:paraId="42F36546" w14:textId="77777777" w:rsidR="007E2615" w:rsidRPr="007E2615" w:rsidRDefault="007E2615" w:rsidP="007E2615">
      <w:pPr>
        <w:pStyle w:val="CodePACKT"/>
      </w:pPr>
      <w:r w:rsidRPr="007E2615">
        <w:t>       Format-Table -Property Name,Version,Author,$HT -AutoSize</w:t>
      </w:r>
    </w:p>
    <w:p w14:paraId="0E80FD08" w14:textId="77777777" w:rsidR="007E2615" w:rsidRPr="007E2615" w:rsidRDefault="007E2615" w:rsidP="007E2615">
      <w:pPr>
        <w:pStyle w:val="CodePACKT"/>
      </w:pPr>
    </w:p>
    <w:p w14:paraId="0577E424" w14:textId="5D409915" w:rsidR="007E2615" w:rsidRPr="007E2615" w:rsidRDefault="007E2615" w:rsidP="00920E06">
      <w:pPr>
        <w:pStyle w:val="NumberedBulletPACKT"/>
        <w:ind w:hanging="647"/>
        <w:rPr>
          <w:color w:val="000000"/>
        </w:rPr>
      </w:pPr>
      <w:r w:rsidRPr="007E2615">
        <w:t>Finding Azure AD cmdlets</w:t>
      </w:r>
    </w:p>
    <w:p w14:paraId="123DB42A" w14:textId="77777777" w:rsidR="007E2615" w:rsidRPr="007E2615" w:rsidRDefault="007E2615" w:rsidP="007E2615">
      <w:pPr>
        <w:pStyle w:val="CodePACKT"/>
      </w:pPr>
    </w:p>
    <w:p w14:paraId="6377F073" w14:textId="77777777" w:rsidR="007E2615" w:rsidRPr="007E2615" w:rsidRDefault="007E2615" w:rsidP="007E2615">
      <w:pPr>
        <w:pStyle w:val="CodePACKT"/>
      </w:pPr>
      <w:r w:rsidRPr="007E2615">
        <w:t>Find-Module AzureAD |</w:t>
      </w:r>
    </w:p>
    <w:p w14:paraId="0B504E89" w14:textId="4A1AA9D4" w:rsidR="007E2615" w:rsidRPr="007E2615" w:rsidRDefault="007E2615" w:rsidP="007E2615">
      <w:pPr>
        <w:pStyle w:val="CodePACKT"/>
      </w:pPr>
      <w:r w:rsidRPr="007E2615">
        <w:t>  Format-Table -Property Name,</w:t>
      </w:r>
      <w:r>
        <w:t xml:space="preserve"> </w:t>
      </w:r>
      <w:r w:rsidRPr="007E2615">
        <w:t>Version,</w:t>
      </w:r>
      <w:r>
        <w:t xml:space="preserve"> </w:t>
      </w:r>
      <w:r w:rsidRPr="007E2615">
        <w:t>Author -AutoSize -Wrap</w:t>
      </w:r>
    </w:p>
    <w:p w14:paraId="22E1A0AF" w14:textId="77777777" w:rsidR="007E2615" w:rsidRPr="007E2615" w:rsidRDefault="007E2615" w:rsidP="007E2615">
      <w:pPr>
        <w:pStyle w:val="CodePACKT"/>
      </w:pPr>
    </w:p>
    <w:p w14:paraId="44DE14EB" w14:textId="7BF1F564" w:rsidR="007E2615" w:rsidRPr="007E2615" w:rsidRDefault="007E2615" w:rsidP="00920E06">
      <w:pPr>
        <w:pStyle w:val="NumberedBulletPACKT"/>
        <w:ind w:hanging="647"/>
        <w:rPr>
          <w:color w:val="000000"/>
        </w:rPr>
      </w:pPr>
      <w:r w:rsidRPr="007E2615">
        <w:t>Installing the Azure AD module</w:t>
      </w:r>
    </w:p>
    <w:p w14:paraId="58016E00" w14:textId="77777777" w:rsidR="007E2615" w:rsidRDefault="007E2615" w:rsidP="007E2615">
      <w:pPr>
        <w:pStyle w:val="CodePACKT"/>
      </w:pPr>
    </w:p>
    <w:p w14:paraId="16D54FD1" w14:textId="0C5FF332" w:rsidR="007E2615" w:rsidRPr="007E2615" w:rsidRDefault="007E2615" w:rsidP="007E2615">
      <w:pPr>
        <w:pStyle w:val="CodePACKT"/>
      </w:pPr>
      <w:r w:rsidRPr="007E2615">
        <w:t>Install-Module -Name AzureAD -Force</w:t>
      </w:r>
    </w:p>
    <w:p w14:paraId="1063D39B" w14:textId="77777777" w:rsidR="007E2615" w:rsidRPr="007E2615" w:rsidRDefault="007E2615" w:rsidP="007E2615">
      <w:pPr>
        <w:pStyle w:val="CodePACKT"/>
      </w:pPr>
    </w:p>
    <w:p w14:paraId="60B98A25" w14:textId="265E9E18" w:rsidR="007E2615" w:rsidRPr="007E2615" w:rsidRDefault="007E2615" w:rsidP="00920E06">
      <w:pPr>
        <w:pStyle w:val="NumberedBulletPACKT"/>
        <w:ind w:hanging="647"/>
        <w:rPr>
          <w:color w:val="000000"/>
        </w:rPr>
      </w:pPr>
      <w:r w:rsidRPr="007E2615">
        <w:t>Discovering </w:t>
      </w:r>
      <w:commentRangeStart w:id="40"/>
      <w:ins w:id="41" w:author="Lucy Wan" w:date="2021-04-21T16:01:00Z">
        <w:r w:rsidR="00DC1919">
          <w:t xml:space="preserve">the </w:t>
        </w:r>
        <w:commentRangeEnd w:id="40"/>
        <w:r w:rsidR="00DC1919">
          <w:rPr>
            <w:rStyle w:val="CommentReference"/>
          </w:rPr>
          <w:commentReference w:id="40"/>
        </w:r>
      </w:ins>
      <w:r w:rsidRPr="007E2615">
        <w:t>Azure AD Module</w:t>
      </w:r>
    </w:p>
    <w:p w14:paraId="7F4C3A02" w14:textId="77777777" w:rsidR="007E2615" w:rsidRDefault="007E2615" w:rsidP="007E2615">
      <w:pPr>
        <w:pStyle w:val="CodePACKT"/>
      </w:pPr>
    </w:p>
    <w:p w14:paraId="48F5870E" w14:textId="105A9D2B" w:rsidR="007E2615" w:rsidRPr="007E2615" w:rsidRDefault="007E2615" w:rsidP="007E2615">
      <w:pPr>
        <w:pStyle w:val="CodePACKT"/>
      </w:pPr>
      <w:r w:rsidRPr="007E2615">
        <w:t>$FTHT = @{</w:t>
      </w:r>
    </w:p>
    <w:p w14:paraId="0E4B0738" w14:textId="4CBAC4EB" w:rsidR="007E2615" w:rsidRPr="007E2615" w:rsidRDefault="007E2615" w:rsidP="007E2615">
      <w:pPr>
        <w:pStyle w:val="CodePACKT"/>
      </w:pPr>
      <w:r w:rsidRPr="007E2615">
        <w:t>    Property = </w:t>
      </w:r>
      <w:r w:rsidR="00B5450B">
        <w:t>'</w:t>
      </w:r>
      <w:r w:rsidRPr="007E2615">
        <w:t>Name</w:t>
      </w:r>
      <w:r w:rsidR="00B5450B">
        <w:t>'</w:t>
      </w:r>
      <w:r w:rsidRPr="007E2615">
        <w:t>, </w:t>
      </w:r>
      <w:r w:rsidR="00B5450B">
        <w:t>'</w:t>
      </w:r>
      <w:r w:rsidRPr="007E2615">
        <w:t>Version</w:t>
      </w:r>
      <w:r w:rsidR="00B5450B">
        <w:t>'</w:t>
      </w:r>
      <w:r w:rsidRPr="007E2615">
        <w:t>, </w:t>
      </w:r>
      <w:r w:rsidR="00B5450B">
        <w:t>'</w:t>
      </w:r>
      <w:r w:rsidRPr="007E2615">
        <w:t>Author</w:t>
      </w:r>
      <w:r w:rsidR="00B5450B">
        <w:t>'</w:t>
      </w:r>
      <w:r w:rsidRPr="007E2615">
        <w:t>, </w:t>
      </w:r>
      <w:r w:rsidR="00B5450B">
        <w:t>'</w:t>
      </w:r>
      <w:r w:rsidRPr="007E2615">
        <w:t>Description</w:t>
      </w:r>
      <w:r w:rsidR="00B5450B">
        <w:t>'</w:t>
      </w:r>
    </w:p>
    <w:p w14:paraId="6F60AEBB" w14:textId="77777777" w:rsidR="007E2615" w:rsidRPr="007E2615" w:rsidRDefault="007E2615" w:rsidP="007E2615">
      <w:pPr>
        <w:pStyle w:val="CodePACKT"/>
      </w:pPr>
      <w:r w:rsidRPr="007E2615">
        <w:t>    AutoSize = $true</w:t>
      </w:r>
    </w:p>
    <w:p w14:paraId="6B1C2F65" w14:textId="77777777" w:rsidR="007E2615" w:rsidRPr="007E2615" w:rsidRDefault="007E2615" w:rsidP="007E2615">
      <w:pPr>
        <w:pStyle w:val="CodePACKT"/>
      </w:pPr>
      <w:r w:rsidRPr="007E2615">
        <w:t>    Wrap     = $true</w:t>
      </w:r>
    </w:p>
    <w:p w14:paraId="33533273" w14:textId="77777777" w:rsidR="007E2615" w:rsidRPr="007E2615" w:rsidRDefault="007E2615" w:rsidP="007E2615">
      <w:pPr>
        <w:pStyle w:val="CodePACKT"/>
      </w:pPr>
      <w:r w:rsidRPr="007E2615">
        <w:t>}</w:t>
      </w:r>
    </w:p>
    <w:p w14:paraId="19C329E4" w14:textId="77777777" w:rsidR="007E2615" w:rsidRPr="007E2615" w:rsidRDefault="007E2615" w:rsidP="007E2615">
      <w:pPr>
        <w:pStyle w:val="CodePACKT"/>
      </w:pPr>
      <w:r w:rsidRPr="007E2615">
        <w:t>Get-Module -Name AzureAD -ListAvailable |</w:t>
      </w:r>
    </w:p>
    <w:p w14:paraId="6F2AC792" w14:textId="77777777" w:rsidR="007E2615" w:rsidRPr="007E2615" w:rsidRDefault="007E2615" w:rsidP="007E2615">
      <w:pPr>
        <w:pStyle w:val="CodePACKT"/>
      </w:pPr>
      <w:r w:rsidRPr="007E2615">
        <w:t>  Format-Table @FTHT</w:t>
      </w:r>
    </w:p>
    <w:p w14:paraId="573731A3" w14:textId="77777777" w:rsidR="007E2615" w:rsidRPr="007E2615" w:rsidRDefault="007E2615" w:rsidP="007E2615">
      <w:pPr>
        <w:pStyle w:val="CodePACKT"/>
      </w:pPr>
    </w:p>
    <w:p w14:paraId="7B780EF5" w14:textId="528785E8" w:rsidR="007E2615" w:rsidRPr="007E2615" w:rsidRDefault="007E2615" w:rsidP="00920E06">
      <w:pPr>
        <w:pStyle w:val="NumberedBulletPACKT"/>
        <w:ind w:hanging="647"/>
        <w:rPr>
          <w:color w:val="000000"/>
        </w:rPr>
      </w:pPr>
      <w:r w:rsidRPr="007E2615">
        <w:t>Logging into Azure </w:t>
      </w:r>
    </w:p>
    <w:p w14:paraId="01C7407B" w14:textId="77777777" w:rsidR="007E2615" w:rsidRPr="007E2615" w:rsidRDefault="007E2615" w:rsidP="007E2615">
      <w:pPr>
        <w:pStyle w:val="CodePACKT"/>
      </w:pPr>
    </w:p>
    <w:p w14:paraId="3BF5B399" w14:textId="77777777" w:rsidR="00920E06" w:rsidRPr="00920E06" w:rsidRDefault="00920E06" w:rsidP="00904FB0">
      <w:pPr>
        <w:pStyle w:val="CodePACKT"/>
        <w:rPr>
          <w:color w:val="000000"/>
        </w:rPr>
      </w:pPr>
      <w:r w:rsidRPr="00920E06">
        <w:rPr>
          <w:color w:val="000000"/>
        </w:rPr>
        <w:t>$CredAZ  = Get-Credential     </w:t>
      </w:r>
      <w:r w:rsidRPr="00920E06">
        <w:t># Enter your Azure Credential details</w:t>
      </w:r>
    </w:p>
    <w:p w14:paraId="5BF7C6B4" w14:textId="77777777" w:rsidR="00920E06" w:rsidRPr="00920E06" w:rsidRDefault="00920E06" w:rsidP="00904FB0">
      <w:pPr>
        <w:pStyle w:val="CodePACKT"/>
        <w:rPr>
          <w:color w:val="000000"/>
        </w:rPr>
      </w:pPr>
      <w:r w:rsidRPr="00920E06">
        <w:rPr>
          <w:color w:val="000000"/>
        </w:rPr>
        <w:t>$Account = Connect-AzAccount </w:t>
      </w:r>
      <w:commentRangeStart w:id="42"/>
      <w:r w:rsidRPr="00920E06">
        <w:rPr>
          <w:color w:val="000000"/>
        </w:rPr>
        <w:t>-Credential $CredAZ</w:t>
      </w:r>
      <w:commentRangeEnd w:id="42"/>
      <w:r w:rsidR="00050A3F">
        <w:rPr>
          <w:rStyle w:val="CommentReference"/>
        </w:rPr>
        <w:commentReference w:id="42"/>
      </w:r>
    </w:p>
    <w:p w14:paraId="4B8EC43A" w14:textId="77777777" w:rsidR="00920E06" w:rsidRPr="00920E06" w:rsidRDefault="00920E06" w:rsidP="00904FB0">
      <w:pPr>
        <w:pStyle w:val="CodePACKT"/>
        <w:rPr>
          <w:color w:val="000000"/>
        </w:rPr>
      </w:pPr>
      <w:r w:rsidRPr="00920E06">
        <w:rPr>
          <w:color w:val="000000"/>
        </w:rPr>
        <w:t>$Account</w:t>
      </w:r>
    </w:p>
    <w:p w14:paraId="5FA88173" w14:textId="77777777" w:rsidR="007E2615" w:rsidRPr="007E2615" w:rsidRDefault="007E2615" w:rsidP="00920E06">
      <w:pPr>
        <w:pStyle w:val="CodePACKT"/>
        <w:ind w:left="0"/>
      </w:pPr>
    </w:p>
    <w:p w14:paraId="5E7B01D3" w14:textId="05EC6CD2" w:rsidR="007E2615" w:rsidRPr="007E2615" w:rsidRDefault="007E2615" w:rsidP="00920E06">
      <w:pPr>
        <w:pStyle w:val="NumberedBulletPACKT"/>
        <w:ind w:hanging="647"/>
        <w:rPr>
          <w:color w:val="000000"/>
        </w:rPr>
      </w:pPr>
      <w:r w:rsidRPr="007E2615">
        <w:t>Getting Azure account name</w:t>
      </w:r>
    </w:p>
    <w:p w14:paraId="4FDBB6A1" w14:textId="77777777" w:rsidR="007E2615" w:rsidRPr="007E2615" w:rsidRDefault="007E2615" w:rsidP="007E2615">
      <w:pPr>
        <w:pStyle w:val="CodePACKT"/>
      </w:pPr>
    </w:p>
    <w:p w14:paraId="3001EED2" w14:textId="48C648B4" w:rsidR="007E2615" w:rsidRPr="007E2615" w:rsidRDefault="007E2615" w:rsidP="007E2615">
      <w:pPr>
        <w:pStyle w:val="CodePACKT"/>
      </w:pPr>
      <w:r w:rsidRPr="007E2615">
        <w:t>$Account</w:t>
      </w:r>
      <w:r w:rsidR="00920E06">
        <w:t>M</w:t>
      </w:r>
      <w:r w:rsidRPr="007E2615">
        <w:t> = $</w:t>
      </w:r>
      <w:r w:rsidR="00920E06">
        <w:t>Account</w:t>
      </w:r>
      <w:r w:rsidRPr="007E2615">
        <w:t>.Context.Account.Id</w:t>
      </w:r>
    </w:p>
    <w:p w14:paraId="5533A8BB" w14:textId="488DFEA4" w:rsidR="007E2615" w:rsidRPr="007E2615" w:rsidRDefault="00B5450B" w:rsidP="007E2615">
      <w:pPr>
        <w:pStyle w:val="CodePACKT"/>
      </w:pPr>
      <w:r>
        <w:t>"</w:t>
      </w:r>
      <w:r w:rsidR="007E2615" w:rsidRPr="007E2615">
        <w:t>Azure A</w:t>
      </w:r>
      <w:r w:rsidR="00CA3099">
        <w:t>c</w:t>
      </w:r>
      <w:r w:rsidR="007E2615" w:rsidRPr="007E2615">
        <w:t>count   : </w:t>
      </w:r>
      <w:commentRangeStart w:id="43"/>
      <w:r w:rsidR="007E2615" w:rsidRPr="007E2615">
        <w:t>$Account</w:t>
      </w:r>
      <w:commentRangeEnd w:id="43"/>
      <w:r w:rsidR="003D6B63">
        <w:rPr>
          <w:rStyle w:val="CommentReference"/>
          <w:rFonts w:ascii="Times New Roman" w:hAnsi="Times New Roman"/>
          <w:color w:val="auto"/>
          <w:lang w:eastAsia="en-US"/>
        </w:rPr>
        <w:commentReference w:id="43"/>
      </w:r>
      <w:r>
        <w:t>"</w:t>
      </w:r>
    </w:p>
    <w:p w14:paraId="39DD01D9" w14:textId="77777777" w:rsidR="007E2615" w:rsidRPr="007E2615" w:rsidRDefault="007E2615" w:rsidP="007E2615">
      <w:pPr>
        <w:pStyle w:val="CodePACKT"/>
      </w:pPr>
    </w:p>
    <w:p w14:paraId="6E9CBB98" w14:textId="2E698226" w:rsidR="007E2615" w:rsidRPr="007E2615" w:rsidRDefault="007E2615" w:rsidP="00920E06">
      <w:pPr>
        <w:pStyle w:val="NumberedBulletPACKT"/>
        <w:ind w:hanging="647"/>
        <w:rPr>
          <w:color w:val="000000"/>
        </w:rPr>
      </w:pPr>
      <w:r w:rsidRPr="007E2615">
        <w:t>Viewing Azure subscription</w:t>
      </w:r>
    </w:p>
    <w:p w14:paraId="05EA95E4" w14:textId="77777777" w:rsidR="007E2615" w:rsidRPr="007E2615" w:rsidRDefault="007E2615" w:rsidP="007E2615">
      <w:pPr>
        <w:pStyle w:val="CodePACKT"/>
      </w:pPr>
    </w:p>
    <w:p w14:paraId="0DD5A74A" w14:textId="5B2843D5" w:rsidR="007E2615" w:rsidRPr="007E2615" w:rsidRDefault="007E2615" w:rsidP="007E2615">
      <w:pPr>
        <w:pStyle w:val="CodePACKT"/>
      </w:pPr>
      <w:r w:rsidRPr="007E2615">
        <w:lastRenderedPageBreak/>
        <w:t>$SubID = $</w:t>
      </w:r>
      <w:r w:rsidR="00920E06">
        <w:t>ACCOUNT</w:t>
      </w:r>
      <w:r w:rsidRPr="007E2615">
        <w:t>.Context.Subscription.Id</w:t>
      </w:r>
    </w:p>
    <w:p w14:paraId="587F791B" w14:textId="77777777" w:rsidR="007E2615" w:rsidRPr="007E2615" w:rsidRDefault="007E2615" w:rsidP="007E2615">
      <w:pPr>
        <w:pStyle w:val="CodePACKT"/>
      </w:pPr>
      <w:r w:rsidRPr="007E2615">
        <w:t>Get-AzSubscription -SubscriptionId $SubId |</w:t>
      </w:r>
    </w:p>
    <w:p w14:paraId="2D55D5A1" w14:textId="77777777" w:rsidR="007E2615" w:rsidRPr="007E2615" w:rsidRDefault="007E2615" w:rsidP="007E2615">
      <w:pPr>
        <w:pStyle w:val="CodePACKT"/>
      </w:pPr>
      <w:r w:rsidRPr="007E2615">
        <w:t>  Format-List -Property *</w:t>
      </w:r>
    </w:p>
    <w:p w14:paraId="50F14CA4" w14:textId="77777777" w:rsidR="007E2615" w:rsidRPr="007E2615" w:rsidRDefault="007E2615" w:rsidP="007E2615">
      <w:pPr>
        <w:pStyle w:val="CodePACKT"/>
      </w:pPr>
    </w:p>
    <w:p w14:paraId="54161089" w14:textId="48D14D43" w:rsidR="007E2615" w:rsidRPr="007E2615" w:rsidRDefault="007E2615" w:rsidP="00920E06">
      <w:pPr>
        <w:pStyle w:val="NumberedBulletPACKT"/>
        <w:ind w:hanging="647"/>
        <w:rPr>
          <w:color w:val="000000"/>
        </w:rPr>
      </w:pPr>
      <w:r w:rsidRPr="007E2615">
        <w:t>Counting Azure locations</w:t>
      </w:r>
    </w:p>
    <w:p w14:paraId="035E51D1" w14:textId="77777777" w:rsidR="007E2615" w:rsidRPr="007E2615" w:rsidRDefault="007E2615" w:rsidP="007E2615">
      <w:pPr>
        <w:pStyle w:val="CodePACKT"/>
      </w:pPr>
    </w:p>
    <w:p w14:paraId="6D853341" w14:textId="10E02E56" w:rsidR="007E2615" w:rsidRPr="007E2615" w:rsidRDefault="007E2615" w:rsidP="007E2615">
      <w:pPr>
        <w:pStyle w:val="CodePACKT"/>
      </w:pPr>
      <w:r w:rsidRPr="007E2615">
        <w:t>$AZL = Get-AzLocation</w:t>
      </w:r>
    </w:p>
    <w:p w14:paraId="2A0C3C80" w14:textId="77777777" w:rsidR="007E2615" w:rsidRPr="007E2615" w:rsidRDefault="007E2615" w:rsidP="007E2615">
      <w:pPr>
        <w:pStyle w:val="CodePACKT"/>
      </w:pPr>
      <w:r w:rsidRPr="007E2615">
        <w:t>$LOC = $AZL | Sort-Object Location</w:t>
      </w:r>
    </w:p>
    <w:p w14:paraId="3279C5F4" w14:textId="0B42CE3E" w:rsidR="007E2615" w:rsidRPr="007E2615" w:rsidRDefault="00B5450B" w:rsidP="007E2615">
      <w:pPr>
        <w:pStyle w:val="CodePACKT"/>
      </w:pPr>
      <w:r>
        <w:t>"</w:t>
      </w:r>
      <w:r w:rsidR="007E2615" w:rsidRPr="007E2615">
        <w:t>Azure locations:  [{0}]</w:t>
      </w:r>
      <w:r>
        <w:t>"</w:t>
      </w:r>
      <w:r w:rsidR="007E2615" w:rsidRPr="007E2615">
        <w:t> -f $LOC.Count</w:t>
      </w:r>
    </w:p>
    <w:p w14:paraId="04ABF81D" w14:textId="77777777" w:rsidR="007E2615" w:rsidRPr="007E2615" w:rsidRDefault="007E2615" w:rsidP="007E2615">
      <w:pPr>
        <w:pStyle w:val="CodePACKT"/>
      </w:pPr>
    </w:p>
    <w:p w14:paraId="545A152D" w14:textId="49EF6B22" w:rsidR="007E2615" w:rsidRPr="007E2615" w:rsidRDefault="007E2615" w:rsidP="00E00B82">
      <w:pPr>
        <w:pStyle w:val="NumberedBulletPACKT"/>
        <w:ind w:hanging="647"/>
        <w:rPr>
          <w:color w:val="000000"/>
        </w:rPr>
      </w:pPr>
      <w:r w:rsidRPr="007E2615">
        <w:t>Viewing Azure </w:t>
      </w:r>
      <w:r>
        <w:t>l</w:t>
      </w:r>
      <w:r w:rsidRPr="007E2615">
        <w:t>ocations</w:t>
      </w:r>
    </w:p>
    <w:p w14:paraId="0E83FCFA" w14:textId="77777777" w:rsidR="007E2615" w:rsidRDefault="007E2615" w:rsidP="007E2615">
      <w:pPr>
        <w:pStyle w:val="CodePACKT"/>
      </w:pPr>
    </w:p>
    <w:p w14:paraId="1EEB325F" w14:textId="6168DA1A" w:rsidR="007E2615" w:rsidRPr="007E2615" w:rsidRDefault="007E2615" w:rsidP="007E2615">
      <w:pPr>
        <w:pStyle w:val="CodePACKT"/>
      </w:pPr>
      <w:r w:rsidRPr="007E2615">
        <w:t>$LOC | </w:t>
      </w:r>
    </w:p>
    <w:p w14:paraId="3FF823E1" w14:textId="77777777" w:rsidR="007E2615" w:rsidRPr="007E2615" w:rsidRDefault="007E2615" w:rsidP="007E2615">
      <w:pPr>
        <w:pStyle w:val="CodePACKT"/>
      </w:pPr>
      <w:r w:rsidRPr="007E2615">
        <w:t>  Format-Table Location, DisplayName</w:t>
      </w:r>
    </w:p>
    <w:p w14:paraId="2D853F83" w14:textId="77777777" w:rsidR="007E2615" w:rsidRPr="007E2615" w:rsidRDefault="007E2615" w:rsidP="007E2615">
      <w:pPr>
        <w:pStyle w:val="CodePACKT"/>
      </w:pPr>
    </w:p>
    <w:p w14:paraId="6BE25715" w14:textId="00EDD9BD" w:rsidR="007E2615" w:rsidRPr="007E2615" w:rsidRDefault="007E2615" w:rsidP="00920E06">
      <w:pPr>
        <w:pStyle w:val="NumberedBulletPACKT"/>
        <w:ind w:hanging="647"/>
        <w:rPr>
          <w:color w:val="000000"/>
        </w:rPr>
      </w:pPr>
      <w:r w:rsidRPr="007E2615">
        <w:t>Getting Azure environments</w:t>
      </w:r>
    </w:p>
    <w:p w14:paraId="5D9E82FB" w14:textId="77777777" w:rsidR="007E2615" w:rsidRPr="007E2615" w:rsidRDefault="007E2615" w:rsidP="007E2615">
      <w:pPr>
        <w:pStyle w:val="CodePACKT"/>
      </w:pPr>
    </w:p>
    <w:p w14:paraId="6533C04E" w14:textId="559F5C23" w:rsidR="007E2615" w:rsidRPr="007E2615" w:rsidRDefault="007E2615" w:rsidP="007E2615">
      <w:pPr>
        <w:pStyle w:val="CodePACKT"/>
      </w:pPr>
      <w:r w:rsidRPr="007E2615">
        <w:t>Get-AzEnvironment |</w:t>
      </w:r>
    </w:p>
    <w:p w14:paraId="0D655DF6" w14:textId="77777777" w:rsidR="007E2615" w:rsidRPr="007E2615" w:rsidRDefault="007E2615" w:rsidP="007E2615">
      <w:pPr>
        <w:pStyle w:val="CodePACKT"/>
      </w:pPr>
      <w:r w:rsidRPr="007E2615">
        <w:t>    Format-Table -Property name, ManagementPortalURL</w:t>
      </w:r>
    </w:p>
    <w:p w14:paraId="462907B4" w14:textId="41AAB127" w:rsidR="00564D21" w:rsidRDefault="00564D21" w:rsidP="008879BA">
      <w:pPr>
        <w:pStyle w:val="Heading2"/>
        <w:numPr>
          <w:ilvl w:val="1"/>
          <w:numId w:val="2"/>
        </w:numPr>
        <w:tabs>
          <w:tab w:val="left" w:pos="0"/>
        </w:tabs>
      </w:pPr>
      <w:r>
        <w:t>How it works...</w:t>
      </w:r>
    </w:p>
    <w:p w14:paraId="4C5B0706" w14:textId="44D21D72" w:rsidR="007E2615" w:rsidRDefault="007E2615" w:rsidP="007E2615">
      <w:pPr>
        <w:pStyle w:val="NormalPACKT"/>
        <w:rPr>
          <w:lang w:val="en-GB"/>
        </w:rPr>
      </w:pPr>
      <w:r>
        <w:rPr>
          <w:lang w:val="en-GB"/>
        </w:rPr>
        <w:t xml:space="preserve">In </w:t>
      </w:r>
      <w:r w:rsidRPr="00CA3099">
        <w:rPr>
          <w:rStyle w:val="ItalicsPACKT"/>
        </w:rPr>
        <w:t>step 1</w:t>
      </w:r>
      <w:r>
        <w:rPr>
          <w:lang w:val="en-GB"/>
        </w:rPr>
        <w:t xml:space="preserve">, you use the </w:t>
      </w:r>
      <w:r w:rsidRPr="00920E06">
        <w:rPr>
          <w:rStyle w:val="CodeInTextPACKT"/>
        </w:rPr>
        <w:t>Find-Module</w:t>
      </w:r>
      <w:r>
        <w:rPr>
          <w:lang w:val="en-GB"/>
        </w:rPr>
        <w:t xml:space="preserve"> </w:t>
      </w:r>
      <w:r w:rsidR="00920E06">
        <w:rPr>
          <w:lang w:val="en-GB"/>
        </w:rPr>
        <w:t xml:space="preserve">command </w:t>
      </w:r>
      <w:r>
        <w:rPr>
          <w:lang w:val="en-GB"/>
        </w:rPr>
        <w:t xml:space="preserve">to find the </w:t>
      </w:r>
      <w:r w:rsidRPr="00CA3099">
        <w:rPr>
          <w:rStyle w:val="CodeInTextPACKT"/>
        </w:rPr>
        <w:t>A</w:t>
      </w:r>
      <w:r w:rsidR="00CA3099" w:rsidRPr="00CA3099">
        <w:rPr>
          <w:rStyle w:val="CodeInTextPACKT"/>
        </w:rPr>
        <w:t>z</w:t>
      </w:r>
      <w:r>
        <w:rPr>
          <w:lang w:val="en-GB"/>
        </w:rPr>
        <w:t xml:space="preserve"> module on th</w:t>
      </w:r>
      <w:r w:rsidR="00CA3099">
        <w:rPr>
          <w:lang w:val="en-GB"/>
        </w:rPr>
        <w:t>e</w:t>
      </w:r>
      <w:r>
        <w:rPr>
          <w:lang w:val="en-GB"/>
        </w:rPr>
        <w:t xml:space="preserve"> PS Gallery. The output of this step should resemble this:</w:t>
      </w:r>
    </w:p>
    <w:p w14:paraId="3AD0FF4F" w14:textId="5FE7F3E2" w:rsidR="00A1445D" w:rsidRDefault="00A1445D" w:rsidP="00A1445D">
      <w:pPr>
        <w:pStyle w:val="FigurePACKT"/>
        <w:rPr>
          <w:lang w:val="en-GB"/>
        </w:rPr>
      </w:pPr>
      <w:commentRangeStart w:id="44"/>
      <w:r>
        <w:drawing>
          <wp:inline distT="0" distB="0" distL="0" distR="0" wp14:anchorId="608409A7" wp14:editId="3723A411">
            <wp:extent cx="5316747" cy="8576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6791" cy="875405"/>
                    </a:xfrm>
                    <a:prstGeom prst="rect">
                      <a:avLst/>
                    </a:prstGeom>
                  </pic:spPr>
                </pic:pic>
              </a:graphicData>
            </a:graphic>
          </wp:inline>
        </w:drawing>
      </w:r>
      <w:commentRangeEnd w:id="44"/>
      <w:r w:rsidR="00E42355">
        <w:rPr>
          <w:rStyle w:val="CommentReference"/>
          <w:rFonts w:ascii="Times New Roman" w:hAnsi="Times New Roman"/>
          <w:noProof w:val="0"/>
        </w:rPr>
        <w:commentReference w:id="44"/>
      </w:r>
    </w:p>
    <w:p w14:paraId="0F5A1FE1" w14:textId="414BBC13" w:rsidR="00A1445D" w:rsidRDefault="00A1445D" w:rsidP="00852512">
      <w:pPr>
        <w:pStyle w:val="FigureCaptionPACKT"/>
      </w:pPr>
      <w:r>
        <w:t>Figure 13.1: Finding the AZ module</w:t>
      </w:r>
    </w:p>
    <w:p w14:paraId="0F85A527" w14:textId="08D023B1"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26A38EC6" w14:textId="77777777" w:rsidR="00CA3099" w:rsidRDefault="00A1445D" w:rsidP="007E2615">
      <w:pPr>
        <w:pStyle w:val="NormalPACKT"/>
        <w:rPr>
          <w:lang w:val="en-GB"/>
        </w:rPr>
      </w:pPr>
      <w:r>
        <w:rPr>
          <w:lang w:val="en-GB"/>
        </w:rPr>
        <w:t xml:space="preserve">In </w:t>
      </w:r>
      <w:r w:rsidRPr="00A1445D">
        <w:rPr>
          <w:rStyle w:val="ItalicsPACKT"/>
        </w:rPr>
        <w:t>step 2</w:t>
      </w:r>
      <w:r>
        <w:rPr>
          <w:lang w:val="en-GB"/>
        </w:rPr>
        <w:t xml:space="preserve">, you install the </w:t>
      </w:r>
      <w:r w:rsidRPr="00CA3099">
        <w:rPr>
          <w:rStyle w:val="CodeInTextPACKT"/>
        </w:rPr>
        <w:t>A</w:t>
      </w:r>
      <w:r w:rsidR="00CA3099" w:rsidRPr="00CA3099">
        <w:rPr>
          <w:rStyle w:val="CodeInTextPACKT"/>
        </w:rPr>
        <w:t>z</w:t>
      </w:r>
      <w:r>
        <w:rPr>
          <w:lang w:val="en-GB"/>
        </w:rPr>
        <w:t xml:space="preserve"> module on </w:t>
      </w:r>
      <w:r w:rsidRPr="00A1445D">
        <w:rPr>
          <w:rStyle w:val="CodeInTextPACKT"/>
        </w:rPr>
        <w:t>SRV1</w:t>
      </w:r>
      <w:r>
        <w:rPr>
          <w:lang w:val="en-GB"/>
        </w:rPr>
        <w:t xml:space="preserve">. This step installs all of the individual </w:t>
      </w:r>
      <w:r w:rsidR="00CA3099">
        <w:rPr>
          <w:lang w:val="en-GB"/>
        </w:rPr>
        <w:t>sub-</w:t>
      </w:r>
      <w:r>
        <w:rPr>
          <w:lang w:val="en-GB"/>
        </w:rPr>
        <w:t>modules that you can use</w:t>
      </w:r>
      <w:r w:rsidR="00CA3099">
        <w:rPr>
          <w:lang w:val="en-GB"/>
        </w:rPr>
        <w:t xml:space="preserve"> to manage Azure</w:t>
      </w:r>
      <w:r>
        <w:rPr>
          <w:lang w:val="en-GB"/>
        </w:rPr>
        <w:t xml:space="preserve">. Although this step produces no console output, you may see popup progress indicators as PowerShell installs the individual modules. </w:t>
      </w:r>
    </w:p>
    <w:p w14:paraId="565B8069" w14:textId="2B513461" w:rsidR="00A1445D" w:rsidRDefault="00CA3099" w:rsidP="007E2615">
      <w:pPr>
        <w:pStyle w:val="NormalPACKT"/>
        <w:rPr>
          <w:lang w:val="en-GB"/>
        </w:rPr>
      </w:pPr>
      <w:r>
        <w:rPr>
          <w:lang w:val="en-GB"/>
        </w:rPr>
        <w:t>I</w:t>
      </w:r>
      <w:r w:rsidR="00A1445D">
        <w:rPr>
          <w:lang w:val="en-GB"/>
        </w:rPr>
        <w:t xml:space="preserve">n </w:t>
      </w:r>
      <w:r w:rsidR="00A1445D" w:rsidRPr="00A1445D">
        <w:rPr>
          <w:rStyle w:val="ItalicsPACKT"/>
        </w:rPr>
        <w:t>step 3</w:t>
      </w:r>
      <w:r w:rsidR="00A1445D">
        <w:rPr>
          <w:lang w:val="en-GB"/>
        </w:rPr>
        <w:t>, you discover the individual modules and how many cmdlets each one contains. The output looks like this:</w:t>
      </w:r>
    </w:p>
    <w:p w14:paraId="486447AA" w14:textId="2CDF0E98" w:rsidR="00A1445D" w:rsidRDefault="00A1445D" w:rsidP="00A1445D">
      <w:pPr>
        <w:pStyle w:val="FigurePACKT"/>
        <w:rPr>
          <w:lang w:val="en-GB"/>
        </w:rPr>
      </w:pPr>
      <w:commentRangeStart w:id="45"/>
      <w:r>
        <w:lastRenderedPageBreak/>
        <w:drawing>
          <wp:inline distT="0" distB="0" distL="0" distR="0" wp14:anchorId="043FB364" wp14:editId="3DF90E83">
            <wp:extent cx="3020630" cy="694294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9996" cy="6987452"/>
                    </a:xfrm>
                    <a:prstGeom prst="rect">
                      <a:avLst/>
                    </a:prstGeom>
                  </pic:spPr>
                </pic:pic>
              </a:graphicData>
            </a:graphic>
          </wp:inline>
        </w:drawing>
      </w:r>
      <w:commentRangeEnd w:id="45"/>
      <w:r w:rsidR="002B23A6">
        <w:rPr>
          <w:rStyle w:val="CommentReference"/>
          <w:rFonts w:ascii="Times New Roman" w:hAnsi="Times New Roman"/>
          <w:noProof w:val="0"/>
        </w:rPr>
        <w:commentReference w:id="45"/>
      </w:r>
    </w:p>
    <w:p w14:paraId="38B2E4B3" w14:textId="372CBA49" w:rsidR="00A1445D" w:rsidRDefault="00A1445D" w:rsidP="00852512">
      <w:pPr>
        <w:pStyle w:val="FigureCaptionPACKT"/>
      </w:pPr>
      <w:r>
        <w:lastRenderedPageBreak/>
        <w:t>Figure 13.2</w:t>
      </w:r>
      <w:ins w:id="46" w:author="Lucy Wan" w:date="2021-04-21T17:07:00Z">
        <w:r w:rsidR="00347420">
          <w:t>:</w:t>
        </w:r>
      </w:ins>
      <w:r>
        <w:t xml:space="preserve"> Viewing Azure modules</w:t>
      </w:r>
    </w:p>
    <w:p w14:paraId="41FC8AD5" w14:textId="76EA5A2D"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09B8A8C7" w14:textId="0593F8AA" w:rsidR="007E2615" w:rsidRDefault="00A1445D" w:rsidP="007E2615">
      <w:pPr>
        <w:pStyle w:val="NormalPACKT"/>
        <w:rPr>
          <w:lang w:val="en-GB"/>
        </w:rPr>
      </w:pPr>
      <w:r>
        <w:rPr>
          <w:lang w:val="en-GB"/>
        </w:rPr>
        <w:t xml:space="preserve">In </w:t>
      </w:r>
      <w:r w:rsidRPr="00A1445D">
        <w:rPr>
          <w:rStyle w:val="ItalicsPACKT"/>
        </w:rPr>
        <w:t>step 4</w:t>
      </w:r>
      <w:r>
        <w:rPr>
          <w:lang w:val="en-GB"/>
        </w:rPr>
        <w:t>, you find the Azure AD module on the PS Gallery. The output of this step is as follows:</w:t>
      </w:r>
    </w:p>
    <w:p w14:paraId="6A32081A" w14:textId="678632B0" w:rsidR="00A1445D" w:rsidRDefault="00A1445D" w:rsidP="00A1445D">
      <w:pPr>
        <w:pStyle w:val="FigurePACKT"/>
        <w:rPr>
          <w:lang w:val="en-GB"/>
        </w:rPr>
      </w:pPr>
      <w:r>
        <w:drawing>
          <wp:inline distT="0" distB="0" distL="0" distR="0" wp14:anchorId="2253753D" wp14:editId="3ED054C4">
            <wp:extent cx="3466001" cy="82867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63430" cy="851969"/>
                    </a:xfrm>
                    <a:prstGeom prst="rect">
                      <a:avLst/>
                    </a:prstGeom>
                  </pic:spPr>
                </pic:pic>
              </a:graphicData>
            </a:graphic>
          </wp:inline>
        </w:drawing>
      </w:r>
    </w:p>
    <w:p w14:paraId="5E5B3C2B" w14:textId="49F34B6D" w:rsidR="00A1445D" w:rsidRDefault="00A1445D" w:rsidP="00852512">
      <w:pPr>
        <w:pStyle w:val="FigureCaptionPACKT"/>
      </w:pPr>
      <w:r>
        <w:t>Figure 13.3</w:t>
      </w:r>
      <w:ins w:id="47" w:author="Lucy Wan" w:date="2021-04-21T17:07:00Z">
        <w:r w:rsidR="00347420">
          <w:t>:</w:t>
        </w:r>
      </w:ins>
      <w:r>
        <w:t xml:space="preserve"> Finding the Azure AD module</w:t>
      </w:r>
    </w:p>
    <w:p w14:paraId="6D201848" w14:textId="369879F2"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38638E6A" w14:textId="7E3FD337" w:rsidR="00A1445D" w:rsidRDefault="00A1445D" w:rsidP="007E2615">
      <w:pPr>
        <w:pStyle w:val="NormalPACKT"/>
        <w:rPr>
          <w:lang w:val="en-GB"/>
        </w:rPr>
      </w:pPr>
      <w:commentRangeStart w:id="48"/>
      <w:r>
        <w:rPr>
          <w:lang w:val="en-GB"/>
        </w:rPr>
        <w:t xml:space="preserve">In </w:t>
      </w:r>
      <w:r w:rsidRPr="00A1445D">
        <w:rPr>
          <w:rStyle w:val="ItalicsPACKT"/>
        </w:rPr>
        <w:t>step 4</w:t>
      </w:r>
      <w:r>
        <w:rPr>
          <w:lang w:val="en-GB"/>
        </w:rPr>
        <w:t>, you find more information about the Azure AD module, with output like this:</w:t>
      </w:r>
    </w:p>
    <w:p w14:paraId="7643C039" w14:textId="6D972CC0" w:rsidR="00A1445D" w:rsidRDefault="00A1445D" w:rsidP="00A1445D">
      <w:pPr>
        <w:pStyle w:val="FigurePACKT"/>
        <w:rPr>
          <w:lang w:val="en-GB"/>
        </w:rPr>
      </w:pPr>
      <w:r>
        <w:drawing>
          <wp:inline distT="0" distB="0" distL="0" distR="0" wp14:anchorId="5B9CA0AF" wp14:editId="6A9F770A">
            <wp:extent cx="3381779" cy="7954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0943" cy="806990"/>
                    </a:xfrm>
                    <a:prstGeom prst="rect">
                      <a:avLst/>
                    </a:prstGeom>
                  </pic:spPr>
                </pic:pic>
              </a:graphicData>
            </a:graphic>
          </wp:inline>
        </w:drawing>
      </w:r>
    </w:p>
    <w:p w14:paraId="1659D785" w14:textId="15A16453" w:rsidR="00A1445D" w:rsidRDefault="00A1445D" w:rsidP="00852512">
      <w:pPr>
        <w:pStyle w:val="FigureCaptionPACKT"/>
      </w:pPr>
      <w:r>
        <w:t>Figure 13.4</w:t>
      </w:r>
      <w:ins w:id="49" w:author="Lucy Wan" w:date="2021-04-21T17:07:00Z">
        <w:r w:rsidR="00347420">
          <w:t>:</w:t>
        </w:r>
      </w:ins>
      <w:r>
        <w:t xml:space="preserve"> Finding details of the Azure AD module</w:t>
      </w:r>
    </w:p>
    <w:p w14:paraId="0FADCFD4" w14:textId="1BD502B5"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commentRangeEnd w:id="48"/>
      <w:r w:rsidR="004B4322">
        <w:rPr>
          <w:rStyle w:val="CommentReference"/>
        </w:rPr>
        <w:commentReference w:id="48"/>
      </w:r>
    </w:p>
    <w:p w14:paraId="26A5514B" w14:textId="2A1EA95B" w:rsidR="00A1445D" w:rsidRDefault="00A1445D" w:rsidP="00A1445D">
      <w:pPr>
        <w:pStyle w:val="NormalPACKT"/>
      </w:pPr>
      <w:r w:rsidRPr="00A1445D">
        <w:t xml:space="preserve">In </w:t>
      </w:r>
      <w:r w:rsidRPr="00A1445D">
        <w:rPr>
          <w:rStyle w:val="ItalicsPACKT"/>
        </w:rPr>
        <w:t>step 5</w:t>
      </w:r>
      <w:r>
        <w:t>, you install the Azure AD module, which generates no</w:t>
      </w:r>
      <w:del w:id="50" w:author="Lucy Wan" w:date="2021-04-21T16:08:00Z">
        <w:r w:rsidDel="006F3AC9">
          <w:delText>t</w:delText>
        </w:r>
      </w:del>
      <w:r>
        <w:t xml:space="preserve"> output to the con</w:t>
      </w:r>
      <w:r w:rsidR="0082290E">
        <w:t>s</w:t>
      </w:r>
      <w:r>
        <w:t xml:space="preserve">ole. In </w:t>
      </w:r>
      <w:r w:rsidRPr="00A1445D">
        <w:rPr>
          <w:rStyle w:val="ItalicsPACKT"/>
        </w:rPr>
        <w:t>step 6,</w:t>
      </w:r>
      <w:r>
        <w:t xml:space="preserve"> you look at more information about this module</w:t>
      </w:r>
      <w:ins w:id="51" w:author="Lucy Wan" w:date="2021-04-21T16:09:00Z">
        <w:r w:rsidR="00350853">
          <w:t>, with output like this:</w:t>
        </w:r>
      </w:ins>
      <w:del w:id="52" w:author="Lucy Wan" w:date="2021-04-21T16:09:00Z">
        <w:r w:rsidDel="00350853">
          <w:delText>.</w:delText>
        </w:r>
      </w:del>
    </w:p>
    <w:p w14:paraId="63D7C63C" w14:textId="06A7BB33" w:rsidR="00A1445D" w:rsidRDefault="00A1445D" w:rsidP="00A1445D">
      <w:pPr>
        <w:pStyle w:val="FigurePACKT"/>
      </w:pPr>
      <w:r>
        <w:drawing>
          <wp:inline distT="0" distB="0" distL="0" distR="0" wp14:anchorId="6BC54773" wp14:editId="0F28EFE2">
            <wp:extent cx="5124014" cy="17621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4064" cy="1772459"/>
                    </a:xfrm>
                    <a:prstGeom prst="rect">
                      <a:avLst/>
                    </a:prstGeom>
                  </pic:spPr>
                </pic:pic>
              </a:graphicData>
            </a:graphic>
          </wp:inline>
        </w:drawing>
      </w:r>
    </w:p>
    <w:p w14:paraId="187EC074" w14:textId="1FABDDFA" w:rsidR="00A1445D" w:rsidRDefault="00A1445D" w:rsidP="00852512">
      <w:pPr>
        <w:pStyle w:val="FigureCaptionPACKT"/>
      </w:pPr>
      <w:r>
        <w:t>Figure 13.5</w:t>
      </w:r>
      <w:ins w:id="53" w:author="Lucy Wan" w:date="2021-04-21T17:07:00Z">
        <w:r w:rsidR="00AC43C2">
          <w:t>:</w:t>
        </w:r>
      </w:ins>
      <w:r>
        <w:t xml:space="preserve"> Viewing more information on the Azure AD module</w:t>
      </w:r>
    </w:p>
    <w:p w14:paraId="51A9DD42" w14:textId="2D9CDFDA" w:rsidR="00A1445D" w:rsidRDefault="00A1445D" w:rsidP="00A1445D">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76446DCE" w14:textId="3230BC47" w:rsidR="00A1445D" w:rsidRDefault="0029313E" w:rsidP="0029313E">
      <w:pPr>
        <w:pStyle w:val="NormalPACKT"/>
      </w:pPr>
      <w:r w:rsidRPr="0029313E">
        <w:t>I</w:t>
      </w:r>
      <w:r>
        <w:t>n</w:t>
      </w:r>
      <w:r w:rsidRPr="0029313E">
        <w:t xml:space="preserve"> </w:t>
      </w:r>
      <w:r w:rsidRPr="00920E06">
        <w:rPr>
          <w:rStyle w:val="ItalicsPACKT"/>
        </w:rPr>
        <w:t>step 7</w:t>
      </w:r>
      <w:r w:rsidRPr="0029313E">
        <w:t>,</w:t>
      </w:r>
      <w:r w:rsidR="00D41AE8">
        <w:t xml:space="preserve"> </w:t>
      </w:r>
      <w:r>
        <w:t xml:space="preserve">you use the </w:t>
      </w:r>
      <w:r w:rsidRPr="0029313E">
        <w:rPr>
          <w:rStyle w:val="CodeInTextPACKT"/>
        </w:rPr>
        <w:t>Connect-AzAccount</w:t>
      </w:r>
      <w:r>
        <w:t xml:space="preserve"> to login to Azure. The output of this command looks like this:</w:t>
      </w:r>
    </w:p>
    <w:p w14:paraId="4BBC7E52" w14:textId="7C1109B0" w:rsidR="0029313E" w:rsidRDefault="0029313E" w:rsidP="0029313E">
      <w:pPr>
        <w:pStyle w:val="FigurePACKT"/>
      </w:pPr>
      <w:r>
        <w:drawing>
          <wp:inline distT="0" distB="0" distL="0" distR="0" wp14:anchorId="34ADA930" wp14:editId="2C5B1809">
            <wp:extent cx="4365591" cy="1552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3428" cy="1558919"/>
                    </a:xfrm>
                    <a:prstGeom prst="rect">
                      <a:avLst/>
                    </a:prstGeom>
                  </pic:spPr>
                </pic:pic>
              </a:graphicData>
            </a:graphic>
          </wp:inline>
        </w:drawing>
      </w:r>
    </w:p>
    <w:p w14:paraId="3452D28D" w14:textId="7F4E1118" w:rsidR="0029313E" w:rsidRDefault="0029313E" w:rsidP="00852512">
      <w:pPr>
        <w:pStyle w:val="FigureCaptionPACKT"/>
      </w:pPr>
      <w:r>
        <w:t>Figure 13.6</w:t>
      </w:r>
      <w:ins w:id="54" w:author="Lucy Wan" w:date="2021-04-21T17:07:00Z">
        <w:r w:rsidR="001F6FF9">
          <w:t>:</w:t>
        </w:r>
      </w:ins>
      <w:r>
        <w:t xml:space="preserve"> Logging into Azure</w:t>
      </w:r>
    </w:p>
    <w:p w14:paraId="68643C4B" w14:textId="03E6E52B"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8529CB7" w14:textId="6895E092" w:rsidR="0029313E" w:rsidRDefault="0029313E" w:rsidP="0029313E">
      <w:pPr>
        <w:pStyle w:val="NormalPACKT"/>
      </w:pPr>
      <w:r>
        <w:t xml:space="preserve">Once you have logged in successfully, in </w:t>
      </w:r>
      <w:r w:rsidRPr="0029313E">
        <w:rPr>
          <w:rStyle w:val="ItalicsPACKT"/>
        </w:rPr>
        <w:t>step 8</w:t>
      </w:r>
      <w:r>
        <w:t>, you view the account name for this subscription, with output like this:</w:t>
      </w:r>
    </w:p>
    <w:p w14:paraId="58D52A16" w14:textId="67594FC9" w:rsidR="0029313E" w:rsidRDefault="00CA3099" w:rsidP="0029313E">
      <w:pPr>
        <w:pStyle w:val="FigurePACKT"/>
      </w:pPr>
      <w:r>
        <w:drawing>
          <wp:inline distT="0" distB="0" distL="0" distR="0" wp14:anchorId="6856C0B0" wp14:editId="67BCD62F">
            <wp:extent cx="2897154" cy="6303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8427" cy="656729"/>
                    </a:xfrm>
                    <a:prstGeom prst="rect">
                      <a:avLst/>
                    </a:prstGeom>
                  </pic:spPr>
                </pic:pic>
              </a:graphicData>
            </a:graphic>
          </wp:inline>
        </w:drawing>
      </w:r>
      <w:r>
        <w:t xml:space="preserve"> </w:t>
      </w:r>
    </w:p>
    <w:p w14:paraId="5AD2D792" w14:textId="39C6EAB8" w:rsidR="0029313E" w:rsidRDefault="0029313E" w:rsidP="00852512">
      <w:pPr>
        <w:pStyle w:val="FigureCaptionPACKT"/>
      </w:pPr>
      <w:r>
        <w:t>Figure 13.7</w:t>
      </w:r>
      <w:ins w:id="55" w:author="Lucy Wan" w:date="2021-04-21T17:08:00Z">
        <w:r w:rsidR="0056124D">
          <w:t>:</w:t>
        </w:r>
      </w:ins>
      <w:r>
        <w:t xml:space="preserve"> Viewing the Azure account name</w:t>
      </w:r>
    </w:p>
    <w:p w14:paraId="65A4F040" w14:textId="72D23743"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69682150" w14:textId="1A8EEB75" w:rsidR="0029313E" w:rsidRDefault="0029313E" w:rsidP="0029313E">
      <w:pPr>
        <w:pStyle w:val="NormalPACKT"/>
      </w:pPr>
      <w:r>
        <w:t xml:space="preserve">In </w:t>
      </w:r>
      <w:r w:rsidRPr="00447584">
        <w:rPr>
          <w:rStyle w:val="ItalicsPACKT"/>
        </w:rPr>
        <w:t>step 9</w:t>
      </w:r>
      <w:r>
        <w:t>, you view details of the Azure subscription, with output like this:</w:t>
      </w:r>
    </w:p>
    <w:p w14:paraId="77EB9847" w14:textId="090C6B01" w:rsidR="0029313E" w:rsidRDefault="00CA3099" w:rsidP="00CA3099">
      <w:pPr>
        <w:pStyle w:val="FigurePACKT"/>
      </w:pPr>
      <w:r>
        <w:lastRenderedPageBreak/>
        <w:drawing>
          <wp:inline distT="0" distB="0" distL="0" distR="0" wp14:anchorId="3C71C25B" wp14:editId="04219030">
            <wp:extent cx="4666651" cy="23431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99766" cy="2359777"/>
                    </a:xfrm>
                    <a:prstGeom prst="rect">
                      <a:avLst/>
                    </a:prstGeom>
                  </pic:spPr>
                </pic:pic>
              </a:graphicData>
            </a:graphic>
          </wp:inline>
        </w:drawing>
      </w:r>
    </w:p>
    <w:p w14:paraId="4906D2F2" w14:textId="750870E2" w:rsidR="0029313E" w:rsidRDefault="0029313E" w:rsidP="00852512">
      <w:pPr>
        <w:pStyle w:val="FigureCaptionPACKT"/>
      </w:pPr>
      <w:r>
        <w:t>Figure 13.8</w:t>
      </w:r>
      <w:ins w:id="56" w:author="Lucy Wan" w:date="2021-04-21T17:08:00Z">
        <w:r w:rsidR="00872CF2">
          <w:t>:</w:t>
        </w:r>
      </w:ins>
      <w:r>
        <w:t xml:space="preserve"> Viewing details of the Azure subscription</w:t>
      </w:r>
    </w:p>
    <w:p w14:paraId="759AA708" w14:textId="2A071583" w:rsidR="0029313E" w:rsidRDefault="0029313E" w:rsidP="0029313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436E319B" w14:textId="556F90FC" w:rsidR="0029313E" w:rsidRDefault="00CA3099" w:rsidP="0029313E">
      <w:pPr>
        <w:pStyle w:val="NormalPACKT"/>
      </w:pPr>
      <w:r>
        <w:t xml:space="preserve">In </w:t>
      </w:r>
      <w:r w:rsidRPr="00CA3099">
        <w:rPr>
          <w:rStyle w:val="ItalicsPACKT"/>
        </w:rPr>
        <w:t>step 10</w:t>
      </w:r>
      <w:r>
        <w:t xml:space="preserve">, you use the </w:t>
      </w:r>
      <w:r w:rsidRPr="00EE3C2A">
        <w:rPr>
          <w:rStyle w:val="CodeInTextPACKT"/>
        </w:rPr>
        <w:t>Get-AzLoc</w:t>
      </w:r>
      <w:ins w:id="57" w:author="Lucy Wan" w:date="2021-04-21T16:10:00Z">
        <w:r w:rsidR="00CD2452">
          <w:rPr>
            <w:rStyle w:val="CodeInTextPACKT"/>
          </w:rPr>
          <w:t>a</w:t>
        </w:r>
      </w:ins>
      <w:r w:rsidRPr="00EE3C2A">
        <w:rPr>
          <w:rStyle w:val="CodeInTextPACKT"/>
        </w:rPr>
        <w:t>tion</w:t>
      </w:r>
      <w:r>
        <w:t xml:space="preserve"> cmdlet to discover</w:t>
      </w:r>
      <w:ins w:id="58" w:author="Lucy Wan" w:date="2021-04-21T16:10:00Z">
        <w:r w:rsidR="00724352">
          <w:t xml:space="preserve"> and count</w:t>
        </w:r>
      </w:ins>
      <w:r>
        <w:t xml:space="preserve"> the Azure locations of Azure</w:t>
      </w:r>
      <w:r w:rsidR="00B5450B">
        <w:t>'</w:t>
      </w:r>
      <w:r w:rsidR="0082290E">
        <w:t xml:space="preserve">s worldwide collection of </w:t>
      </w:r>
      <w:r>
        <w:t>data centers. The output, at least at the time of writing, looks like this:</w:t>
      </w:r>
    </w:p>
    <w:p w14:paraId="3FCA4BE4" w14:textId="1BD24A98" w:rsidR="00CA3099" w:rsidRDefault="00CA3099" w:rsidP="00CA3099">
      <w:pPr>
        <w:pStyle w:val="FigurePACKT"/>
      </w:pPr>
      <w:r>
        <w:drawing>
          <wp:inline distT="0" distB="0" distL="0" distR="0" wp14:anchorId="6D846828" wp14:editId="5F148574">
            <wp:extent cx="3040890" cy="79304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9116" cy="805624"/>
                    </a:xfrm>
                    <a:prstGeom prst="rect">
                      <a:avLst/>
                    </a:prstGeom>
                  </pic:spPr>
                </pic:pic>
              </a:graphicData>
            </a:graphic>
          </wp:inline>
        </w:drawing>
      </w:r>
    </w:p>
    <w:p w14:paraId="44A06C42" w14:textId="423D232E" w:rsidR="00CA3099" w:rsidRDefault="00CA3099" w:rsidP="00852512">
      <w:pPr>
        <w:pStyle w:val="FigureCaptionPACKT"/>
      </w:pPr>
      <w:r>
        <w:t>Figure 13.9</w:t>
      </w:r>
      <w:ins w:id="59" w:author="Lucy Wan" w:date="2021-04-21T17:08:00Z">
        <w:r w:rsidR="001464D6">
          <w:t>:</w:t>
        </w:r>
      </w:ins>
      <w:r>
        <w:t xml:space="preserve"> Counting Azure global locations</w:t>
      </w:r>
    </w:p>
    <w:p w14:paraId="5965E822" w14:textId="7DA443AB" w:rsidR="00CA3099" w:rsidRDefault="00CA3099" w:rsidP="00CA3099">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3924B32" w14:textId="159316F5" w:rsidR="00CA3099" w:rsidRDefault="00CA3099" w:rsidP="0029313E">
      <w:pPr>
        <w:pStyle w:val="NormalPACKT"/>
      </w:pPr>
      <w:r>
        <w:t xml:space="preserve">In </w:t>
      </w:r>
      <w:r w:rsidRPr="00CA3099">
        <w:rPr>
          <w:rStyle w:val="ItalicsPACKT"/>
        </w:rPr>
        <w:t>step 11</w:t>
      </w:r>
      <w:r>
        <w:t>, you view the Azure locations, with output like this:</w:t>
      </w:r>
    </w:p>
    <w:p w14:paraId="46E464A9" w14:textId="2762F475" w:rsidR="00CA3099" w:rsidRDefault="00CA3099" w:rsidP="00CA3099">
      <w:pPr>
        <w:pStyle w:val="FigurePACKT"/>
      </w:pPr>
      <w:r>
        <w:lastRenderedPageBreak/>
        <w:drawing>
          <wp:inline distT="0" distB="0" distL="0" distR="0" wp14:anchorId="1A48E980" wp14:editId="1A9F40F3">
            <wp:extent cx="2919724" cy="653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5942" cy="6570446"/>
                    </a:xfrm>
                    <a:prstGeom prst="rect">
                      <a:avLst/>
                    </a:prstGeom>
                  </pic:spPr>
                </pic:pic>
              </a:graphicData>
            </a:graphic>
          </wp:inline>
        </w:drawing>
      </w:r>
    </w:p>
    <w:p w14:paraId="69AC304C" w14:textId="7EA96B01" w:rsidR="00CA3099" w:rsidRDefault="00CA3099" w:rsidP="00852512">
      <w:pPr>
        <w:pStyle w:val="FigureCaptionPACKT"/>
      </w:pPr>
      <w:r>
        <w:t>Figure 13.10</w:t>
      </w:r>
      <w:ins w:id="60" w:author="Lucy Wan" w:date="2021-04-21T17:08:00Z">
        <w:r w:rsidR="00D7030F">
          <w:t>:</w:t>
        </w:r>
      </w:ins>
      <w:r>
        <w:t xml:space="preserve"> Viewing Azure global locations</w:t>
      </w:r>
    </w:p>
    <w:p w14:paraId="0DC5C5A7" w14:textId="0AD84C6A" w:rsidR="00CA3099" w:rsidRDefault="00CA3099" w:rsidP="00CA3099">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26F83D60" w14:textId="2A258424" w:rsidR="00CA3099" w:rsidRDefault="00CA3099" w:rsidP="00CA3099">
      <w:pPr>
        <w:pStyle w:val="NormalPACKT"/>
      </w:pPr>
      <w:r>
        <w:t xml:space="preserve">Microsoft has created several independent </w:t>
      </w:r>
      <w:r w:rsidRPr="00CA3099">
        <w:t>Azure</w:t>
      </w:r>
      <w:r>
        <w:t xml:space="preserve"> environments, each with </w:t>
      </w:r>
      <w:r w:rsidR="00EE3C2A">
        <w:t xml:space="preserve">an </w:t>
      </w:r>
      <w:r>
        <w:t>independent management portal and set</w:t>
      </w:r>
      <w:r w:rsidR="00EE3C2A">
        <w:t>s</w:t>
      </w:r>
      <w:r>
        <w:t xml:space="preserve"> of services. The Az cmdlets work with any environment you can access, although some services may not exist in all environments. In </w:t>
      </w:r>
      <w:r w:rsidRPr="00CA3099">
        <w:rPr>
          <w:rStyle w:val="ItalicsPACKT"/>
        </w:rPr>
        <w:t>step 12</w:t>
      </w:r>
      <w:r>
        <w:t>, you view the current Azure environments, with output like this:</w:t>
      </w:r>
    </w:p>
    <w:p w14:paraId="48535CAE" w14:textId="03F32FE9" w:rsidR="00CA3099" w:rsidRDefault="00CA3099" w:rsidP="00CA3099">
      <w:pPr>
        <w:pStyle w:val="FigurePACKT"/>
      </w:pPr>
      <w:r>
        <w:drawing>
          <wp:inline distT="0" distB="0" distL="0" distR="0" wp14:anchorId="2381A50F" wp14:editId="5A20B94E">
            <wp:extent cx="3649779" cy="13716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0228" cy="1398075"/>
                    </a:xfrm>
                    <a:prstGeom prst="rect">
                      <a:avLst/>
                    </a:prstGeom>
                  </pic:spPr>
                </pic:pic>
              </a:graphicData>
            </a:graphic>
          </wp:inline>
        </w:drawing>
      </w:r>
    </w:p>
    <w:p w14:paraId="65E72013" w14:textId="523949E7" w:rsidR="00CA3099" w:rsidRDefault="00CA3099" w:rsidP="00852512">
      <w:pPr>
        <w:pStyle w:val="FigureCaptionPACKT"/>
      </w:pPr>
      <w:r>
        <w:t>Figure 13.11</w:t>
      </w:r>
      <w:ins w:id="61" w:author="Lucy Wan" w:date="2021-04-21T17:08:00Z">
        <w:r w:rsidR="00317881">
          <w:t>:</w:t>
        </w:r>
      </w:ins>
      <w:r>
        <w:t xml:space="preserve"> Viewing Azure cloud environments</w:t>
      </w:r>
    </w:p>
    <w:p w14:paraId="6EC6682C" w14:textId="3E90EA7C"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F19552A" w14:textId="181348F1" w:rsidR="00564D21" w:rsidRDefault="00564D21" w:rsidP="00564D21">
      <w:pPr>
        <w:pStyle w:val="Heading2"/>
      </w:pPr>
      <w:r>
        <w:t>There</w:t>
      </w:r>
      <w:r w:rsidR="00B5450B">
        <w:t>'</w:t>
      </w:r>
      <w:r>
        <w:t>s more...</w:t>
      </w:r>
    </w:p>
    <w:p w14:paraId="79E4FEC0" w14:textId="438E6F76" w:rsidR="00564D21" w:rsidRDefault="00A1445D" w:rsidP="00564D21">
      <w:pPr>
        <w:pStyle w:val="NormalPACKT"/>
        <w:rPr>
          <w:lang w:val="en-GB"/>
        </w:rPr>
      </w:pPr>
      <w:r>
        <w:rPr>
          <w:lang w:val="en-GB"/>
        </w:rPr>
        <w:t xml:space="preserve">In </w:t>
      </w:r>
      <w:r w:rsidRPr="00A1445D">
        <w:rPr>
          <w:rStyle w:val="ItalicsPACKT"/>
        </w:rPr>
        <w:t>step 3</w:t>
      </w:r>
      <w:r>
        <w:rPr>
          <w:lang w:val="en-GB"/>
        </w:rPr>
        <w:t>, you enumerate the Azure modules loaded in the pr</w:t>
      </w:r>
      <w:r w:rsidR="00EE3C2A">
        <w:rPr>
          <w:lang w:val="en-GB"/>
        </w:rPr>
        <w:t>evious</w:t>
      </w:r>
      <w:r>
        <w:rPr>
          <w:lang w:val="en-GB"/>
        </w:rPr>
        <w:t xml:space="preserve"> step</w:t>
      </w:r>
      <w:r w:rsidR="00EE3C2A">
        <w:rPr>
          <w:lang w:val="en-GB"/>
        </w:rPr>
        <w:t>,</w:t>
      </w:r>
      <w:r>
        <w:rPr>
          <w:lang w:val="en-GB"/>
        </w:rPr>
        <w:t xml:space="preserve"> and for</w:t>
      </w:r>
      <w:r w:rsidR="00EE3C2A">
        <w:rPr>
          <w:lang w:val="en-GB"/>
        </w:rPr>
        <w:t xml:space="preserve"> </w:t>
      </w:r>
      <w:r>
        <w:rPr>
          <w:lang w:val="en-GB"/>
        </w:rPr>
        <w:t>each one</w:t>
      </w:r>
      <w:r w:rsidR="00EE3C2A">
        <w:rPr>
          <w:lang w:val="en-GB"/>
        </w:rPr>
        <w:t>,</w:t>
      </w:r>
      <w:r>
        <w:rPr>
          <w:lang w:val="en-GB"/>
        </w:rPr>
        <w:t xml:space="preserve"> you display the name and the number of commands in the module. Some of the modules </w:t>
      </w:r>
      <w:del w:id="62" w:author="Lucy Wan" w:date="2021-04-21T16:13:00Z">
        <w:r w:rsidDel="00757B9A">
          <w:rPr>
            <w:lang w:val="en-GB"/>
          </w:rPr>
          <w:delText xml:space="preserve">and </w:delText>
        </w:r>
      </w:del>
      <w:r>
        <w:rPr>
          <w:lang w:val="en-GB"/>
        </w:rPr>
        <w:t>are large and contain a wealth of commands</w:t>
      </w:r>
      <w:r w:rsidR="00EE3C2A">
        <w:rPr>
          <w:lang w:val="en-GB"/>
        </w:rPr>
        <w:t>;</w:t>
      </w:r>
      <w:r>
        <w:rPr>
          <w:lang w:val="en-GB"/>
        </w:rPr>
        <w:t xml:space="preserve"> others are small. While the </w:t>
      </w:r>
      <w:r w:rsidRPr="00A1445D">
        <w:rPr>
          <w:rStyle w:val="CodeInTextPACKT"/>
        </w:rPr>
        <w:t>AZ.Network</w:t>
      </w:r>
      <w:r>
        <w:rPr>
          <w:lang w:val="en-GB"/>
        </w:rPr>
        <w:t xml:space="preserve"> module contains over 600 commands, the </w:t>
      </w:r>
      <w:r w:rsidRPr="00A1445D">
        <w:rPr>
          <w:rStyle w:val="CodeInTextPACKT"/>
        </w:rPr>
        <w:t>Az.MarketPlaceOrdering</w:t>
      </w:r>
      <w:r>
        <w:rPr>
          <w:lang w:val="en-GB"/>
        </w:rPr>
        <w:t xml:space="preserve"> module contains just 2 commands. By the time you read this book, the number of mod</w:t>
      </w:r>
      <w:r w:rsidR="00EE3C2A">
        <w:rPr>
          <w:lang w:val="en-GB"/>
        </w:rPr>
        <w:t>u</w:t>
      </w:r>
      <w:r>
        <w:rPr>
          <w:lang w:val="en-GB"/>
        </w:rPr>
        <w:t>les and the commands in each has</w:t>
      </w:r>
      <w:r w:rsidR="00EE3C2A">
        <w:rPr>
          <w:lang w:val="en-GB"/>
        </w:rPr>
        <w:t xml:space="preserve"> probably</w:t>
      </w:r>
      <w:r>
        <w:rPr>
          <w:lang w:val="en-GB"/>
        </w:rPr>
        <w:t xml:space="preserve"> changed. The core modules and cmdlets you use in this chapter should not have changed</w:t>
      </w:r>
      <w:r w:rsidR="00EE3C2A">
        <w:rPr>
          <w:lang w:val="en-GB"/>
        </w:rPr>
        <w:t>,</w:t>
      </w:r>
      <w:r>
        <w:rPr>
          <w:lang w:val="en-GB"/>
        </w:rPr>
        <w:t xml:space="preserve"> but you never know.</w:t>
      </w:r>
    </w:p>
    <w:p w14:paraId="4C53F4D5" w14:textId="27209C75" w:rsidR="00564D21" w:rsidRDefault="0029313E" w:rsidP="00564D21">
      <w:pPr>
        <w:pStyle w:val="NormalPACKT"/>
        <w:rPr>
          <w:lang w:val="en-GB"/>
        </w:rPr>
      </w:pPr>
      <w:r>
        <w:rPr>
          <w:lang w:val="en-GB"/>
        </w:rPr>
        <w:t xml:space="preserve">In </w:t>
      </w:r>
      <w:r w:rsidRPr="0029313E">
        <w:rPr>
          <w:rStyle w:val="ItalicsPACKT"/>
        </w:rPr>
        <w:t>step 7</w:t>
      </w:r>
      <w:r>
        <w:rPr>
          <w:lang w:val="en-GB"/>
        </w:rPr>
        <w:t>, you log</w:t>
      </w:r>
      <w:r w:rsidR="00EE3C2A">
        <w:rPr>
          <w:lang w:val="en-GB"/>
        </w:rPr>
        <w:t xml:space="preserve"> </w:t>
      </w:r>
      <w:r>
        <w:rPr>
          <w:lang w:val="en-GB"/>
        </w:rPr>
        <w:t xml:space="preserve">in to Azure. </w:t>
      </w:r>
      <w:commentRangeStart w:id="63"/>
      <w:r>
        <w:rPr>
          <w:lang w:val="en-GB"/>
        </w:rPr>
        <w:t>In production, using a simple user and password, even</w:t>
      </w:r>
      <w:del w:id="64" w:author="Lucy Wan" w:date="2021-04-21T16:13:00Z">
        <w:r w:rsidDel="001C4920">
          <w:rPr>
            <w:lang w:val="en-GB"/>
          </w:rPr>
          <w:delText>t</w:delText>
        </w:r>
      </w:del>
      <w:r>
        <w:rPr>
          <w:lang w:val="en-GB"/>
        </w:rPr>
        <w:t xml:space="preserve"> a long one</w:t>
      </w:r>
      <w:ins w:id="65" w:author="Lucy Wan" w:date="2021-04-21T16:13:00Z">
        <w:r w:rsidR="001C4920">
          <w:rPr>
            <w:lang w:val="en-GB"/>
          </w:rPr>
          <w:t>,</w:t>
        </w:r>
      </w:ins>
      <w:r>
        <w:rPr>
          <w:lang w:val="en-GB"/>
        </w:rPr>
        <w:t xml:space="preserve"> is not sufficiently secure. </w:t>
      </w:r>
      <w:r w:rsidR="00EE3C2A">
        <w:rPr>
          <w:lang w:val="en-GB"/>
        </w:rPr>
        <w:t>A b</w:t>
      </w:r>
      <w:r>
        <w:rPr>
          <w:lang w:val="en-GB"/>
        </w:rPr>
        <w:t>est practice is to use multi</w:t>
      </w:r>
      <w:r w:rsidR="00EE3C2A">
        <w:rPr>
          <w:lang w:val="en-GB"/>
        </w:rPr>
        <w:t>-</w:t>
      </w:r>
      <w:r>
        <w:rPr>
          <w:lang w:val="en-GB"/>
        </w:rPr>
        <w:t>factor authentication (MFA). In which case, you could use</w:t>
      </w:r>
      <w:del w:id="66" w:author="Lucy Wan" w:date="2021-04-21T16:13:00Z">
        <w:r w:rsidDel="001C4920">
          <w:rPr>
            <w:lang w:val="en-GB"/>
          </w:rPr>
          <w:delText xml:space="preserve"> the</w:delText>
        </w:r>
      </w:del>
      <w:r>
        <w:rPr>
          <w:lang w:val="en-GB"/>
        </w:rPr>
        <w:t xml:space="preserve"> </w:t>
      </w:r>
      <w:r w:rsidRPr="0029313E">
        <w:rPr>
          <w:rStyle w:val="CodeInTextPACKT"/>
        </w:rPr>
        <w:t>Connect-AzAccount</w:t>
      </w:r>
      <w:r>
        <w:rPr>
          <w:lang w:val="en-GB"/>
        </w:rPr>
        <w:t xml:space="preserve"> without parameters and log</w:t>
      </w:r>
      <w:ins w:id="67" w:author="Lucy Wan" w:date="2021-04-21T16:14:00Z">
        <w:r w:rsidR="001D1A4D">
          <w:rPr>
            <w:lang w:val="en-GB"/>
          </w:rPr>
          <w:t xml:space="preserve"> </w:t>
        </w:r>
      </w:ins>
      <w:r>
        <w:rPr>
          <w:lang w:val="en-GB"/>
        </w:rPr>
        <w:t>in via Microsoft</w:t>
      </w:r>
      <w:r w:rsidR="00B5450B">
        <w:rPr>
          <w:lang w:val="en-GB"/>
        </w:rPr>
        <w:t>'</w:t>
      </w:r>
      <w:r>
        <w:rPr>
          <w:lang w:val="en-GB"/>
        </w:rPr>
        <w:t>s GUI.</w:t>
      </w:r>
      <w:commentRangeEnd w:id="63"/>
      <w:r w:rsidR="00410E1E">
        <w:rPr>
          <w:rStyle w:val="CommentReference"/>
        </w:rPr>
        <w:commentReference w:id="63"/>
      </w:r>
    </w:p>
    <w:p w14:paraId="3048A2AD" w14:textId="35B2F52E" w:rsidR="00CA3099" w:rsidRDefault="00CA3099" w:rsidP="00564D21">
      <w:pPr>
        <w:pStyle w:val="NormalPACKT"/>
        <w:rPr>
          <w:lang w:val="en-GB"/>
        </w:rPr>
      </w:pPr>
      <w:r>
        <w:rPr>
          <w:lang w:val="en-GB"/>
        </w:rPr>
        <w:t xml:space="preserve">In </w:t>
      </w:r>
      <w:r w:rsidRPr="00CA3099">
        <w:rPr>
          <w:rStyle w:val="ItalicsPACKT"/>
        </w:rPr>
        <w:t>step 10</w:t>
      </w:r>
      <w:r>
        <w:rPr>
          <w:lang w:val="en-GB"/>
        </w:rPr>
        <w:t xml:space="preserve"> and </w:t>
      </w:r>
      <w:r w:rsidRPr="00CA3099">
        <w:rPr>
          <w:rStyle w:val="ItalicsPACKT"/>
        </w:rPr>
        <w:t>step 11</w:t>
      </w:r>
      <w:r>
        <w:rPr>
          <w:lang w:val="en-GB"/>
        </w:rPr>
        <w:t>, you count and view the Azure locations around the world. Each Azure location is one, and sometimes more than one</w:t>
      </w:r>
      <w:ins w:id="68" w:author="Lucy Wan" w:date="2021-04-21T16:14:00Z">
        <w:r w:rsidR="00DF1EF2">
          <w:rPr>
            <w:lang w:val="en-GB"/>
          </w:rPr>
          <w:t>,</w:t>
        </w:r>
      </w:ins>
      <w:r>
        <w:rPr>
          <w:lang w:val="en-GB"/>
        </w:rPr>
        <w:t xml:space="preserve"> physical data center delivering Azure services. Not every Azure location delivers all Azure service offerings, especially as Microsoft rolls out new features. Microsoft is constantly investing in new locations, so </w:t>
      </w:r>
      <w:r w:rsidR="00EE3C2A">
        <w:rPr>
          <w:lang w:val="en-GB"/>
        </w:rPr>
        <w:t xml:space="preserve">there may be even more locations by </w:t>
      </w:r>
      <w:ins w:id="69" w:author="Lucy Wan" w:date="2021-04-21T16:14:00Z">
        <w:r w:rsidR="00A20FAB">
          <w:rPr>
            <w:lang w:val="en-GB"/>
          </w:rPr>
          <w:t xml:space="preserve">the time </w:t>
        </w:r>
      </w:ins>
      <w:r w:rsidR="0082290E">
        <w:rPr>
          <w:lang w:val="en-GB"/>
        </w:rPr>
        <w:t>you are reading</w:t>
      </w:r>
      <w:r w:rsidR="00EE3C2A">
        <w:rPr>
          <w:lang w:val="en-GB"/>
        </w:rPr>
        <w:t xml:space="preserve"> this chapter</w:t>
      </w:r>
      <w:r>
        <w:rPr>
          <w:lang w:val="en-GB"/>
        </w:rPr>
        <w:t>.</w:t>
      </w:r>
    </w:p>
    <w:p w14:paraId="6855D81D" w14:textId="515E0314" w:rsidR="0029313E" w:rsidRDefault="00CA3099" w:rsidP="00564D21">
      <w:pPr>
        <w:pStyle w:val="NormalPACKT"/>
        <w:rPr>
          <w:lang w:val="en-GB"/>
        </w:rPr>
      </w:pPr>
      <w:r>
        <w:rPr>
          <w:lang w:val="en-GB"/>
        </w:rPr>
        <w:t>Microsoft maintain</w:t>
      </w:r>
      <w:r w:rsidR="00EE3C2A">
        <w:rPr>
          <w:lang w:val="en-GB"/>
        </w:rPr>
        <w:t>s</w:t>
      </w:r>
      <w:r>
        <w:rPr>
          <w:lang w:val="en-GB"/>
        </w:rPr>
        <w:t xml:space="preserve"> several separate</w:t>
      </w:r>
      <w:ins w:id="70" w:author="Lucy Wan" w:date="2021-04-21T16:17:00Z">
        <w:r w:rsidR="008D7E2D">
          <w:rPr>
            <w:lang w:val="en-GB"/>
          </w:rPr>
          <w:t>,</w:t>
        </w:r>
      </w:ins>
      <w:del w:id="71" w:author="Lucy Wan" w:date="2021-04-21T16:17:00Z">
        <w:r w:rsidDel="008D7E2D">
          <w:rPr>
            <w:lang w:val="en-GB"/>
          </w:rPr>
          <w:delText xml:space="preserve"> and</w:delText>
        </w:r>
      </w:del>
      <w:r>
        <w:rPr>
          <w:lang w:val="en-GB"/>
        </w:rPr>
        <w:t xml:space="preserve"> independently</w:t>
      </w:r>
      <w:r w:rsidR="00EE3C2A">
        <w:rPr>
          <w:lang w:val="en-GB"/>
        </w:rPr>
        <w:t>-</w:t>
      </w:r>
      <w:r>
        <w:rPr>
          <w:lang w:val="en-GB"/>
        </w:rPr>
        <w:t>run and operated Azure environments. In addition to the public Azure Cloud environment, Microsoft provide</w:t>
      </w:r>
      <w:r w:rsidR="00EE3C2A">
        <w:rPr>
          <w:lang w:val="en-GB"/>
        </w:rPr>
        <w:t xml:space="preserve">s </w:t>
      </w:r>
      <w:r w:rsidR="00EE3C2A">
        <w:rPr>
          <w:lang w:val="en-GB"/>
        </w:rPr>
        <w:lastRenderedPageBreak/>
        <w:t>three additional parallel environments: China, Germany, and</w:t>
      </w:r>
      <w:r>
        <w:rPr>
          <w:lang w:val="en-GB"/>
        </w:rPr>
        <w:t xml:space="preserve"> the US government. In </w:t>
      </w:r>
      <w:r w:rsidRPr="00CA3099">
        <w:rPr>
          <w:rStyle w:val="ItalicsPACKT"/>
        </w:rPr>
        <w:t>step 12</w:t>
      </w:r>
      <w:r>
        <w:rPr>
          <w:lang w:val="en-GB"/>
        </w:rPr>
        <w:t>, you view the publically acknow</w:t>
      </w:r>
      <w:r w:rsidR="00EE3C2A">
        <w:rPr>
          <w:lang w:val="en-GB"/>
        </w:rPr>
        <w:t>l</w:t>
      </w:r>
      <w:r>
        <w:rPr>
          <w:lang w:val="en-GB"/>
        </w:rPr>
        <w:t>edged environments – there may be more (or not).</w:t>
      </w:r>
    </w:p>
    <w:p w14:paraId="6C37ADB0" w14:textId="5C1A1AFD" w:rsidR="00564D21" w:rsidRPr="009D0F10" w:rsidRDefault="00920E06" w:rsidP="00564D21">
      <w:pPr>
        <w:pStyle w:val="Heading1"/>
        <w:tabs>
          <w:tab w:val="left" w:pos="0"/>
        </w:tabs>
      </w:pPr>
      <w:r>
        <w:rPr>
          <w:lang w:val="en-US"/>
        </w:rPr>
        <w:t>Creating Azure Assets</w:t>
      </w:r>
    </w:p>
    <w:p w14:paraId="1BBB9949" w14:textId="1F459585" w:rsidR="00823323" w:rsidRPr="00823323" w:rsidRDefault="00823323" w:rsidP="00823323">
      <w:pPr>
        <w:pStyle w:val="NormalPACKT"/>
      </w:pPr>
      <w:r w:rsidRPr="00823323">
        <w:t>In the previous recipe, you created and used the basic Azure management environment by downloading the key modules, logging in to Azure, and loo</w:t>
      </w:r>
      <w:r>
        <w:t>king at the environment</w:t>
      </w:r>
      <w:r w:rsidRPr="00823323">
        <w:t>. In this recipe, you create certain key Azure assets, including a resource group, a storage account, and tags.</w:t>
      </w:r>
    </w:p>
    <w:p w14:paraId="6726E50D" w14:textId="5291435A" w:rsidR="00823323" w:rsidRDefault="00823323" w:rsidP="00823323">
      <w:pPr>
        <w:pStyle w:val="NormalPACKT"/>
      </w:pPr>
      <w:r w:rsidRPr="00823323">
        <w:t xml:space="preserve">You create all Azure resources within a resource group. A resource group is a grouping of Azure resources. </w:t>
      </w:r>
      <w:r>
        <w:t xml:space="preserve">Resource groups are fundamental to managing Azure resources. </w:t>
      </w:r>
    </w:p>
    <w:p w14:paraId="2F0F2B21" w14:textId="37393602" w:rsidR="00564D21" w:rsidRPr="00823323" w:rsidRDefault="00823323" w:rsidP="00823323">
      <w:pPr>
        <w:pStyle w:val="NormalPACKT"/>
      </w:pPr>
      <w:r w:rsidRPr="00823323">
        <w:t xml:space="preserve">Any storage you create within Azure resides in a storage account, a fundamental building block within Azure. You create a storage account within one of the Azure </w:t>
      </w:r>
      <w:r>
        <w:t>locations</w:t>
      </w:r>
      <w:r w:rsidRPr="00823323">
        <w:t xml:space="preserve"> you saw in the </w:t>
      </w:r>
      <w:commentRangeStart w:id="72"/>
      <w:r w:rsidRPr="00823323">
        <w:rPr>
          <w:rStyle w:val="ItalicsPACKT"/>
        </w:rPr>
        <w:t>Using PowerShell with Azure</w:t>
      </w:r>
      <w:r w:rsidRPr="00823323">
        <w:t xml:space="preserve"> </w:t>
      </w:r>
      <w:commentRangeEnd w:id="72"/>
      <w:r w:rsidR="002A3094">
        <w:rPr>
          <w:rStyle w:val="CommentReference"/>
        </w:rPr>
        <w:commentReference w:id="72"/>
      </w:r>
      <w:r w:rsidRPr="00823323">
        <w:t>recipe. When you create your storage account, you</w:t>
      </w:r>
      <w:del w:id="73" w:author="Lucy Wan" w:date="2021-04-21T16:22:00Z">
        <w:r w:rsidRPr="00823323" w:rsidDel="00606628">
          <w:delText xml:space="preserve"> also</w:delText>
        </w:r>
      </w:del>
      <w:r w:rsidRPr="00823323">
        <w:t xml:space="preserve"> specify the level of resiliency and durability that</w:t>
      </w:r>
      <w:r>
        <w:t xml:space="preserve"> you wish Azure to provide</w:t>
      </w:r>
      <w:r w:rsidRPr="00823323">
        <w:t>. There are several levels of replication provided within Azure</w:t>
      </w:r>
      <w:commentRangeStart w:id="74"/>
      <w:r>
        <w:t xml:space="preserve">. These levels </w:t>
      </w:r>
      <w:r w:rsidRPr="00823323">
        <w:t>provide for multiple copies of the data</w:t>
      </w:r>
      <w:commentRangeEnd w:id="74"/>
      <w:r w:rsidR="00C70EE6">
        <w:rPr>
          <w:rStyle w:val="CommentReference"/>
        </w:rPr>
        <w:commentReference w:id="74"/>
      </w:r>
      <w:r>
        <w:t>, which Microsoft</w:t>
      </w:r>
      <w:r w:rsidRPr="00823323">
        <w:t xml:space="preserve"> replicate automatically</w:t>
      </w:r>
      <w:r>
        <w:t xml:space="preserve">. You can have Azure store these replicas </w:t>
      </w:r>
      <w:r w:rsidRPr="00823323">
        <w:t xml:space="preserve">in the local Azure data </w:t>
      </w:r>
      <w:r>
        <w:t>region</w:t>
      </w:r>
      <w:r w:rsidRPr="00823323">
        <w:t xml:space="preserve"> </w:t>
      </w:r>
      <w:r>
        <w:t xml:space="preserve">or </w:t>
      </w:r>
      <w:r w:rsidRPr="00823323">
        <w:t xml:space="preserve">other </w:t>
      </w:r>
      <w:r>
        <w:t>Azure</w:t>
      </w:r>
      <w:r w:rsidRPr="00823323">
        <w:t xml:space="preserve"> </w:t>
      </w:r>
      <w:r>
        <w:t>locations</w:t>
      </w:r>
      <w:r w:rsidRPr="00823323">
        <w:t xml:space="preserve">. </w:t>
      </w:r>
      <w:r>
        <w:t xml:space="preserve">These data replicas provide </w:t>
      </w:r>
      <w:r w:rsidRPr="00823323">
        <w:t>extra resilience</w:t>
      </w:r>
      <w:r>
        <w:t xml:space="preserve"> and an increased likelihood of </w:t>
      </w:r>
      <w:r w:rsidRPr="00823323">
        <w:t>recovery should the unthinkable happen and an entire data center somehow fails in a catastrophic way</w:t>
      </w:r>
    </w:p>
    <w:p w14:paraId="5DA82009" w14:textId="77777777" w:rsidR="00823323" w:rsidRDefault="00823323" w:rsidP="00823323">
      <w:pPr>
        <w:pStyle w:val="NormalPACKT"/>
      </w:pPr>
      <w:r w:rsidRPr="00823323">
        <w:t>You can provision a storage account as either standard or premium. A standard storage account allows you to store any data (as you see in</w:t>
      </w:r>
      <w:r w:rsidRPr="002E283C">
        <w:t xml:space="preserve"> the</w:t>
      </w:r>
      <w:r w:rsidRPr="00823323">
        <w:rPr>
          <w:rStyle w:val="ItalicsPACKT"/>
        </w:rPr>
        <w:t xml:space="preserve"> </w:t>
      </w:r>
      <w:commentRangeStart w:id="75"/>
      <w:r w:rsidRPr="00823323">
        <w:rPr>
          <w:rStyle w:val="ItalicsPACKT"/>
        </w:rPr>
        <w:t>Exploring your storage account</w:t>
      </w:r>
      <w:r w:rsidRPr="00823323">
        <w:t xml:space="preserve"> </w:t>
      </w:r>
      <w:commentRangeEnd w:id="75"/>
      <w:r w:rsidR="003F5510">
        <w:rPr>
          <w:rStyle w:val="CommentReference"/>
        </w:rPr>
        <w:commentReference w:id="75"/>
      </w:r>
      <w:r w:rsidRPr="00823323">
        <w:t xml:space="preserve">recipe). A premium storage account provides extra features but at a cost. </w:t>
      </w:r>
    </w:p>
    <w:p w14:paraId="6DA9442E" w14:textId="1AA9C3B1" w:rsidR="00823323" w:rsidRPr="00823323" w:rsidRDefault="00823323" w:rsidP="00823323">
      <w:pPr>
        <w:pStyle w:val="NormalPACKT"/>
      </w:pPr>
      <w:r w:rsidRPr="00823323">
        <w:t xml:space="preserve">Tags are name/value pairs that allow you to organize your resources within your subscription. For more details on how you can use tags to organize your Azure resources, see </w:t>
      </w:r>
      <w:r w:rsidRPr="00573880">
        <w:rPr>
          <w:rStyle w:val="URLPACKT"/>
        </w:rPr>
        <w:t>https://docs.microsoft.com/azure/azure-resource-manager/resource-group</w:t>
      </w:r>
      <w:ins w:id="76" w:author="Lucy Wan" w:date="2021-04-21T16:33:00Z">
        <w:r w:rsidR="0010468C">
          <w:rPr>
            <w:rStyle w:val="URLPACKT"/>
          </w:rPr>
          <w:t>-</w:t>
        </w:r>
      </w:ins>
      <w:r w:rsidRPr="00573880">
        <w:rPr>
          <w:rStyle w:val="URLPACKT"/>
        </w:rPr>
        <w:t>using-tags/</w:t>
      </w:r>
      <w:r w:rsidRPr="00823323">
        <w:t>.</w:t>
      </w:r>
    </w:p>
    <w:p w14:paraId="73F663EE" w14:textId="74F0866C" w:rsidR="00564D21" w:rsidRDefault="00564D21" w:rsidP="00564D21">
      <w:pPr>
        <w:pStyle w:val="Heading2"/>
        <w:tabs>
          <w:tab w:val="left" w:pos="0"/>
        </w:tabs>
      </w:pPr>
      <w:r>
        <w:t xml:space="preserve">Getting </w:t>
      </w:r>
      <w:r w:rsidR="00EA3BEB">
        <w:t>r</w:t>
      </w:r>
      <w:r>
        <w:t>eady</w:t>
      </w:r>
    </w:p>
    <w:p w14:paraId="4E64A496" w14:textId="573942FF" w:rsidR="00564D21" w:rsidRDefault="00823323" w:rsidP="00564D21">
      <w:pPr>
        <w:pStyle w:val="NormalPACKT"/>
        <w:rPr>
          <w:lang w:val="en-GB"/>
        </w:rPr>
      </w:pPr>
      <w:r>
        <w:rPr>
          <w:lang w:val="en-GB"/>
        </w:rPr>
        <w:t xml:space="preserve">You run this recipe on </w:t>
      </w:r>
      <w:r w:rsidRPr="00823323">
        <w:rPr>
          <w:rStyle w:val="CodeInTextPACKT"/>
        </w:rPr>
        <w:t>SRV1</w:t>
      </w:r>
      <w:r>
        <w:rPr>
          <w:lang w:val="en-GB"/>
        </w:rPr>
        <w:t>, on which you have installed the AZ module(s).</w:t>
      </w:r>
    </w:p>
    <w:p w14:paraId="060AE38A" w14:textId="06703CC2" w:rsidR="00564D21" w:rsidRDefault="00564D21" w:rsidP="00564D21">
      <w:pPr>
        <w:pStyle w:val="Heading2"/>
        <w:tabs>
          <w:tab w:val="left" w:pos="0"/>
        </w:tabs>
      </w:pPr>
      <w:r>
        <w:t>How to do it...</w:t>
      </w:r>
    </w:p>
    <w:p w14:paraId="169C5DE0" w14:textId="5760F2A0" w:rsidR="00823323" w:rsidRPr="00920E06" w:rsidRDefault="00823323" w:rsidP="008879BA">
      <w:pPr>
        <w:pStyle w:val="NumberedBulletPACKT"/>
        <w:numPr>
          <w:ilvl w:val="0"/>
          <w:numId w:val="10"/>
        </w:numPr>
        <w:ind w:hanging="647"/>
        <w:rPr>
          <w:color w:val="000000"/>
        </w:rPr>
      </w:pPr>
      <w:r w:rsidRPr="00823323">
        <w:t>Setting key variables</w:t>
      </w:r>
    </w:p>
    <w:p w14:paraId="0997A5B7" w14:textId="77777777" w:rsidR="00823323" w:rsidRDefault="00823323" w:rsidP="00823323">
      <w:pPr>
        <w:pStyle w:val="CodePACKT"/>
      </w:pPr>
    </w:p>
    <w:p w14:paraId="07CA2682" w14:textId="627084B0" w:rsidR="00823323" w:rsidRPr="00823323" w:rsidRDefault="00823323" w:rsidP="00823323">
      <w:pPr>
        <w:pStyle w:val="CodePACKT"/>
      </w:pPr>
      <w:r w:rsidRPr="00823323">
        <w:t>$Locname    = </w:t>
      </w:r>
      <w:r w:rsidR="00B5450B">
        <w:t>'</w:t>
      </w:r>
      <w:r w:rsidRPr="00823323">
        <w:t>uksouth</w:t>
      </w:r>
      <w:r w:rsidR="00B5450B">
        <w:t>'</w:t>
      </w:r>
      <w:r w:rsidRPr="00823323">
        <w:t>     # Location name</w:t>
      </w:r>
    </w:p>
    <w:p w14:paraId="7133EB51" w14:textId="64C1947C" w:rsidR="00823323" w:rsidRPr="00823323" w:rsidRDefault="00823323" w:rsidP="00823323">
      <w:pPr>
        <w:pStyle w:val="CodePACKT"/>
      </w:pPr>
      <w:r w:rsidRPr="00823323">
        <w:t>$RgName     = </w:t>
      </w:r>
      <w:r w:rsidR="00B5450B">
        <w:t>'</w:t>
      </w:r>
      <w:r w:rsidRPr="00823323">
        <w:t>packt_rg</w:t>
      </w:r>
      <w:r w:rsidR="00B5450B">
        <w:t>'</w:t>
      </w:r>
      <w:r w:rsidRPr="00823323">
        <w:t>    # Resource group we are using</w:t>
      </w:r>
    </w:p>
    <w:p w14:paraId="6FD77510" w14:textId="4DEBCBEA" w:rsidR="00823323" w:rsidRPr="00823323" w:rsidRDefault="00823323" w:rsidP="00823323">
      <w:pPr>
        <w:pStyle w:val="CodePACKT"/>
      </w:pPr>
      <w:r w:rsidRPr="00823323">
        <w:t>$SAName     = </w:t>
      </w:r>
      <w:r w:rsidR="00B5450B">
        <w:t>'</w:t>
      </w:r>
      <w:r w:rsidRPr="00823323">
        <w:t>packt42sa</w:t>
      </w:r>
      <w:r w:rsidR="00B5450B">
        <w:t>'</w:t>
      </w:r>
      <w:r w:rsidRPr="00823323">
        <w:t>   # Storage account name</w:t>
      </w:r>
    </w:p>
    <w:p w14:paraId="37B2E3B8" w14:textId="77777777" w:rsidR="00823323" w:rsidRPr="00823323" w:rsidRDefault="00823323" w:rsidP="00823323">
      <w:pPr>
        <w:pStyle w:val="CodePACKT"/>
      </w:pPr>
    </w:p>
    <w:p w14:paraId="64D6DBE3" w14:textId="40309B52" w:rsidR="00823323" w:rsidRPr="00215CB5" w:rsidRDefault="00823323" w:rsidP="00215CB5">
      <w:pPr>
        <w:pStyle w:val="NumberedBulletPACKT"/>
        <w:numPr>
          <w:ilvl w:val="0"/>
          <w:numId w:val="10"/>
        </w:numPr>
        <w:rPr>
          <w:color w:val="000000"/>
        </w:rPr>
      </w:pPr>
      <w:r w:rsidRPr="00823323">
        <w:lastRenderedPageBreak/>
        <w:t>Logging into your Azure </w:t>
      </w:r>
      <w:r>
        <w:t>a</w:t>
      </w:r>
      <w:r w:rsidRPr="00823323">
        <w:t>ccount</w:t>
      </w:r>
    </w:p>
    <w:p w14:paraId="5FD1668A" w14:textId="77777777" w:rsidR="00823323" w:rsidRPr="00823323" w:rsidRDefault="00823323" w:rsidP="00823323">
      <w:pPr>
        <w:pStyle w:val="CodePACKT"/>
      </w:pPr>
    </w:p>
    <w:p w14:paraId="21BE8FB3" w14:textId="1B85D459" w:rsidR="00823323" w:rsidRPr="00823323" w:rsidRDefault="00823323" w:rsidP="00823323">
      <w:pPr>
        <w:pStyle w:val="CodePACKT"/>
      </w:pPr>
      <w:r w:rsidRPr="00823323">
        <w:t>$CredAZ </w:t>
      </w:r>
      <w:r w:rsidR="00920E06">
        <w:t xml:space="preserve"> </w:t>
      </w:r>
      <w:r w:rsidRPr="00823323">
        <w:t>= Get-Credential</w:t>
      </w:r>
    </w:p>
    <w:p w14:paraId="269B7FA6" w14:textId="77777777" w:rsidR="00823323" w:rsidRPr="00823323" w:rsidRDefault="00823323" w:rsidP="00823323">
      <w:pPr>
        <w:pStyle w:val="CodePACKT"/>
      </w:pPr>
      <w:r w:rsidRPr="00823323">
        <w:t>$Account = </w:t>
      </w:r>
      <w:commentRangeStart w:id="77"/>
      <w:r w:rsidRPr="00823323">
        <w:t>Login-AzAccount</w:t>
      </w:r>
      <w:commentRangeEnd w:id="77"/>
      <w:r w:rsidR="0097428F">
        <w:rPr>
          <w:rStyle w:val="CommentReference"/>
          <w:rFonts w:ascii="Times New Roman" w:hAnsi="Times New Roman"/>
          <w:color w:val="auto"/>
          <w:lang w:eastAsia="en-US"/>
        </w:rPr>
        <w:commentReference w:id="77"/>
      </w:r>
      <w:r w:rsidRPr="00823323">
        <w:t> -Credential $CredAZ</w:t>
      </w:r>
    </w:p>
    <w:p w14:paraId="367CD0EE" w14:textId="77777777" w:rsidR="00823323" w:rsidRPr="00823323" w:rsidRDefault="00823323" w:rsidP="00823323">
      <w:pPr>
        <w:pStyle w:val="CodePACKT"/>
      </w:pPr>
    </w:p>
    <w:p w14:paraId="6D681B31" w14:textId="20A6721A" w:rsidR="00823323" w:rsidRPr="00823323" w:rsidRDefault="00823323" w:rsidP="00215CB5">
      <w:pPr>
        <w:pStyle w:val="NumberedBulletPACKT"/>
        <w:numPr>
          <w:ilvl w:val="0"/>
          <w:numId w:val="10"/>
        </w:numPr>
        <w:rPr>
          <w:color w:val="000000"/>
        </w:rPr>
      </w:pPr>
      <w:r w:rsidRPr="00823323">
        <w:t>Creating a resource group and tag</w:t>
      </w:r>
      <w:r>
        <w:t>ging</w:t>
      </w:r>
      <w:r w:rsidRPr="00823323">
        <w:t> it</w:t>
      </w:r>
    </w:p>
    <w:p w14:paraId="7A11FEAE" w14:textId="77777777" w:rsidR="00823323" w:rsidRPr="00823323" w:rsidRDefault="00823323" w:rsidP="00823323">
      <w:pPr>
        <w:pStyle w:val="CodePACKT"/>
      </w:pPr>
    </w:p>
    <w:p w14:paraId="4DE813BF" w14:textId="079A36DF" w:rsidR="00823323" w:rsidRPr="00823323" w:rsidRDefault="00823323" w:rsidP="00823323">
      <w:pPr>
        <w:pStyle w:val="CodePACKT"/>
      </w:pPr>
      <w:commentRangeStart w:id="78"/>
      <w:r w:rsidRPr="00823323">
        <w:t>$RGTag  = [Ordered] @{Publisher=</w:t>
      </w:r>
      <w:r w:rsidR="00B5450B">
        <w:t>'</w:t>
      </w:r>
      <w:r w:rsidRPr="00823323">
        <w:t>Packt</w:t>
      </w:r>
      <w:r w:rsidR="00B5450B">
        <w:t>'</w:t>
      </w:r>
      <w:r w:rsidRPr="00823323">
        <w:t>}</w:t>
      </w:r>
    </w:p>
    <w:p w14:paraId="5B4A646C" w14:textId="0206D484" w:rsidR="00823323" w:rsidRPr="00823323" w:rsidRDefault="00823323" w:rsidP="00823323">
      <w:pPr>
        <w:pStyle w:val="CodePACKT"/>
      </w:pPr>
      <w:r w:rsidRPr="00823323">
        <w:t>$RGTag +=           @{Author=</w:t>
      </w:r>
      <w:r w:rsidR="00B5450B">
        <w:t>'</w:t>
      </w:r>
      <w:r w:rsidRPr="00823323">
        <w:t>Thomas Lee</w:t>
      </w:r>
      <w:r w:rsidR="00B5450B">
        <w:t>'</w:t>
      </w:r>
      <w:r w:rsidRPr="00823323">
        <w:t>}</w:t>
      </w:r>
      <w:commentRangeEnd w:id="78"/>
      <w:r w:rsidR="00876D85">
        <w:rPr>
          <w:rStyle w:val="CommentReference"/>
          <w:rFonts w:ascii="Times New Roman" w:hAnsi="Times New Roman"/>
          <w:color w:val="auto"/>
          <w:lang w:eastAsia="en-US"/>
        </w:rPr>
        <w:commentReference w:id="78"/>
      </w:r>
    </w:p>
    <w:p w14:paraId="4FFB5B80" w14:textId="77777777" w:rsidR="00823323" w:rsidRPr="00823323" w:rsidRDefault="00823323" w:rsidP="00823323">
      <w:pPr>
        <w:pStyle w:val="CodePACKT"/>
      </w:pPr>
      <w:r w:rsidRPr="00823323">
        <w:t>$RGHT = @{</w:t>
      </w:r>
    </w:p>
    <w:p w14:paraId="78F21649" w14:textId="77777777" w:rsidR="00823323" w:rsidRPr="00823323" w:rsidRDefault="00823323" w:rsidP="00823323">
      <w:pPr>
        <w:pStyle w:val="CodePACKT"/>
      </w:pPr>
      <w:r w:rsidRPr="00823323">
        <w:t>    Name     = $RgName</w:t>
      </w:r>
    </w:p>
    <w:p w14:paraId="7A4DF816" w14:textId="77777777" w:rsidR="00823323" w:rsidRPr="00823323" w:rsidRDefault="00823323" w:rsidP="00823323">
      <w:pPr>
        <w:pStyle w:val="CodePACKT"/>
      </w:pPr>
      <w:r w:rsidRPr="00823323">
        <w:t>    Location = $Locname</w:t>
      </w:r>
    </w:p>
    <w:p w14:paraId="1C3350B7" w14:textId="77777777" w:rsidR="00823323" w:rsidRPr="00823323" w:rsidRDefault="00823323" w:rsidP="00823323">
      <w:pPr>
        <w:pStyle w:val="CodePACKT"/>
      </w:pPr>
      <w:r w:rsidRPr="00823323">
        <w:t>    Tag      = $RGTag</w:t>
      </w:r>
    </w:p>
    <w:p w14:paraId="77AC4588" w14:textId="77777777" w:rsidR="00823323" w:rsidRPr="00823323" w:rsidRDefault="00823323" w:rsidP="00823323">
      <w:pPr>
        <w:pStyle w:val="CodePACKT"/>
      </w:pPr>
      <w:r w:rsidRPr="00823323">
        <w:t>}</w:t>
      </w:r>
    </w:p>
    <w:p w14:paraId="26F4766F" w14:textId="77777777" w:rsidR="00823323" w:rsidRPr="00823323" w:rsidRDefault="00823323" w:rsidP="00823323">
      <w:pPr>
        <w:pStyle w:val="CodePACKT"/>
      </w:pPr>
      <w:r w:rsidRPr="00823323">
        <w:t>$RG = New-AzResourceGroup @RGHT</w:t>
      </w:r>
    </w:p>
    <w:p w14:paraId="0B7035E7" w14:textId="77777777" w:rsidR="00823323" w:rsidRPr="00823323" w:rsidRDefault="00823323" w:rsidP="00823323">
      <w:pPr>
        <w:pStyle w:val="CodePACKT"/>
      </w:pPr>
    </w:p>
    <w:p w14:paraId="6AD08D85" w14:textId="1209944E" w:rsidR="00823323" w:rsidRPr="00823323" w:rsidRDefault="00823323" w:rsidP="00215CB5">
      <w:pPr>
        <w:pStyle w:val="NumberedBulletPACKT"/>
        <w:numPr>
          <w:ilvl w:val="0"/>
          <w:numId w:val="10"/>
        </w:numPr>
        <w:ind w:hanging="647"/>
        <w:rPr>
          <w:color w:val="000000"/>
        </w:rPr>
      </w:pPr>
      <w:r w:rsidRPr="00823323">
        <w:t>Viewing </w:t>
      </w:r>
      <w:commentRangeStart w:id="79"/>
      <w:r w:rsidRPr="00823323">
        <w:t>RG</w:t>
      </w:r>
      <w:commentRangeEnd w:id="79"/>
      <w:r w:rsidR="00840AEC">
        <w:rPr>
          <w:rStyle w:val="CommentReference"/>
        </w:rPr>
        <w:commentReference w:id="79"/>
      </w:r>
      <w:r w:rsidRPr="00823323">
        <w:t> with </w:t>
      </w:r>
      <w:commentRangeStart w:id="80"/>
      <w:r w:rsidRPr="00823323">
        <w:t>Tags</w:t>
      </w:r>
      <w:commentRangeEnd w:id="80"/>
      <w:r w:rsidR="00E87DB7">
        <w:rPr>
          <w:rStyle w:val="CommentReference"/>
        </w:rPr>
        <w:commentReference w:id="80"/>
      </w:r>
    </w:p>
    <w:p w14:paraId="239E5786" w14:textId="77777777" w:rsidR="00823323" w:rsidRDefault="00823323" w:rsidP="00823323">
      <w:pPr>
        <w:pStyle w:val="CodePACKT"/>
      </w:pPr>
    </w:p>
    <w:p w14:paraId="5DD226C5" w14:textId="57C7B602" w:rsidR="00823323" w:rsidRPr="00823323" w:rsidRDefault="00823323" w:rsidP="00823323">
      <w:pPr>
        <w:pStyle w:val="CodePACKT"/>
      </w:pPr>
      <w:r w:rsidRPr="00823323">
        <w:t>Get-AzResourceGroup -Name $RGName |</w:t>
      </w:r>
    </w:p>
    <w:p w14:paraId="62262C5B" w14:textId="77777777" w:rsidR="00823323" w:rsidRPr="00823323" w:rsidRDefault="00823323" w:rsidP="00823323">
      <w:pPr>
        <w:pStyle w:val="CodePACKT"/>
      </w:pPr>
      <w:r w:rsidRPr="00823323">
        <w:t>    Format-List -Property *</w:t>
      </w:r>
    </w:p>
    <w:p w14:paraId="6D808243" w14:textId="77777777" w:rsidR="00823323" w:rsidRPr="00823323" w:rsidRDefault="00823323" w:rsidP="00823323">
      <w:pPr>
        <w:pStyle w:val="CodePACKT"/>
      </w:pPr>
    </w:p>
    <w:p w14:paraId="7612310F" w14:textId="39F30C94" w:rsidR="00823323" w:rsidRPr="00823323" w:rsidRDefault="00823323" w:rsidP="00215CB5">
      <w:pPr>
        <w:pStyle w:val="NumberedBulletPACKT"/>
        <w:numPr>
          <w:ilvl w:val="0"/>
          <w:numId w:val="10"/>
        </w:numPr>
        <w:ind w:hanging="647"/>
        <w:rPr>
          <w:color w:val="000000"/>
        </w:rPr>
      </w:pPr>
      <w:commentRangeStart w:id="81"/>
      <w:commentRangeStart w:id="82"/>
      <w:r w:rsidRPr="00823323">
        <w:t>Testing to see if an SA name is taken</w:t>
      </w:r>
    </w:p>
    <w:p w14:paraId="1AFF8616" w14:textId="77777777" w:rsidR="00823323" w:rsidRDefault="00823323" w:rsidP="00823323">
      <w:pPr>
        <w:pStyle w:val="CodePACKT"/>
      </w:pPr>
    </w:p>
    <w:p w14:paraId="32F0FBDE" w14:textId="6CCD4C93" w:rsidR="00823323" w:rsidRPr="00823323" w:rsidRDefault="00823323" w:rsidP="00823323">
      <w:pPr>
        <w:pStyle w:val="CodePACKT"/>
      </w:pPr>
      <w:r w:rsidRPr="00823323">
        <w:t>Get-AzStorageAccountNameAvailability $SAName</w:t>
      </w:r>
      <w:commentRangeEnd w:id="81"/>
      <w:r w:rsidR="00BE0252">
        <w:rPr>
          <w:rStyle w:val="CommentReference"/>
          <w:rFonts w:ascii="Times New Roman" w:hAnsi="Times New Roman"/>
          <w:color w:val="auto"/>
          <w:lang w:eastAsia="en-US"/>
        </w:rPr>
        <w:commentReference w:id="81"/>
      </w:r>
      <w:commentRangeEnd w:id="82"/>
      <w:r w:rsidR="00D00749">
        <w:rPr>
          <w:rStyle w:val="CommentReference"/>
          <w:rFonts w:ascii="Times New Roman" w:hAnsi="Times New Roman"/>
          <w:color w:val="auto"/>
          <w:lang w:eastAsia="en-US"/>
        </w:rPr>
        <w:commentReference w:id="82"/>
      </w:r>
    </w:p>
    <w:p w14:paraId="61FB5162" w14:textId="77777777" w:rsidR="00823323" w:rsidRPr="00823323" w:rsidRDefault="00823323" w:rsidP="00823323">
      <w:pPr>
        <w:pStyle w:val="CodePACKT"/>
      </w:pPr>
    </w:p>
    <w:p w14:paraId="016DFF5C" w14:textId="56E9BE60" w:rsidR="00823323" w:rsidRPr="00823323" w:rsidRDefault="00823323" w:rsidP="00215CB5">
      <w:pPr>
        <w:pStyle w:val="NumberedBulletPACKT"/>
        <w:numPr>
          <w:ilvl w:val="0"/>
          <w:numId w:val="10"/>
        </w:numPr>
        <w:ind w:hanging="647"/>
        <w:rPr>
          <w:color w:val="000000"/>
        </w:rPr>
      </w:pPr>
      <w:r w:rsidRPr="00823323">
        <w:t>Creating a new </w:t>
      </w:r>
      <w:commentRangeStart w:id="83"/>
      <w:r w:rsidRPr="00823323">
        <w:t>Storage Account</w:t>
      </w:r>
      <w:commentRangeEnd w:id="83"/>
      <w:r w:rsidR="006E07FB">
        <w:rPr>
          <w:rStyle w:val="CommentReference"/>
        </w:rPr>
        <w:commentReference w:id="83"/>
      </w:r>
    </w:p>
    <w:p w14:paraId="3DDD7808" w14:textId="77777777" w:rsidR="00823323" w:rsidRPr="00823323" w:rsidRDefault="00823323" w:rsidP="00823323">
      <w:pPr>
        <w:pStyle w:val="CodePACKT"/>
      </w:pPr>
    </w:p>
    <w:p w14:paraId="73EA2F54" w14:textId="3B9E2AD1" w:rsidR="00823323" w:rsidRPr="00823323" w:rsidRDefault="00823323" w:rsidP="00823323">
      <w:pPr>
        <w:pStyle w:val="CodePACKT"/>
      </w:pPr>
      <w:r w:rsidRPr="00823323">
        <w:t>$SAHT = @{</w:t>
      </w:r>
    </w:p>
    <w:p w14:paraId="7A26B195" w14:textId="77777777" w:rsidR="00823323" w:rsidRPr="00823323" w:rsidRDefault="00823323" w:rsidP="00823323">
      <w:pPr>
        <w:pStyle w:val="CodePACKT"/>
      </w:pPr>
      <w:r w:rsidRPr="00823323">
        <w:t>  Name              = $SAName</w:t>
      </w:r>
    </w:p>
    <w:p w14:paraId="3977A77A" w14:textId="7A4FE78D" w:rsidR="00823323" w:rsidRPr="00823323" w:rsidRDefault="00823323" w:rsidP="00823323">
      <w:pPr>
        <w:pStyle w:val="CodePACKT"/>
      </w:pPr>
      <w:r w:rsidRPr="00823323">
        <w:t>  SkuName           = </w:t>
      </w:r>
      <w:r w:rsidR="00B5450B">
        <w:t>'</w:t>
      </w:r>
      <w:r w:rsidRPr="00823323">
        <w:t>Standard_LRS</w:t>
      </w:r>
      <w:r w:rsidR="00B5450B">
        <w:t>'</w:t>
      </w:r>
    </w:p>
    <w:p w14:paraId="3E60C105" w14:textId="77777777" w:rsidR="00823323" w:rsidRPr="00823323" w:rsidRDefault="00823323" w:rsidP="00823323">
      <w:pPr>
        <w:pStyle w:val="CodePACKT"/>
      </w:pPr>
      <w:r w:rsidRPr="00823323">
        <w:t>  ResourceGroupName = $RgName</w:t>
      </w:r>
    </w:p>
    <w:p w14:paraId="20D9C485" w14:textId="77777777" w:rsidR="00823323" w:rsidRPr="00823323" w:rsidRDefault="00823323" w:rsidP="00823323">
      <w:pPr>
        <w:pStyle w:val="CodePACKT"/>
      </w:pPr>
      <w:r w:rsidRPr="00823323">
        <w:t>  Tag               = $RGTag</w:t>
      </w:r>
    </w:p>
    <w:p w14:paraId="5D54E4C7" w14:textId="77777777" w:rsidR="00823323" w:rsidRPr="00823323" w:rsidRDefault="00823323" w:rsidP="00823323">
      <w:pPr>
        <w:pStyle w:val="CodePACKT"/>
      </w:pPr>
      <w:r w:rsidRPr="00823323">
        <w:t>  Location          = $Locname</w:t>
      </w:r>
    </w:p>
    <w:p w14:paraId="1CD9848E" w14:textId="77777777" w:rsidR="00823323" w:rsidRPr="00823323" w:rsidRDefault="00823323" w:rsidP="00823323">
      <w:pPr>
        <w:pStyle w:val="CodePACKT"/>
      </w:pPr>
    </w:p>
    <w:p w14:paraId="5FBF0264" w14:textId="77777777" w:rsidR="00823323" w:rsidRPr="00823323" w:rsidRDefault="00823323" w:rsidP="00823323">
      <w:pPr>
        <w:pStyle w:val="CodePACKT"/>
      </w:pPr>
      <w:r w:rsidRPr="00823323">
        <w:t>}</w:t>
      </w:r>
    </w:p>
    <w:p w14:paraId="3DCBA91E" w14:textId="77777777" w:rsidR="00823323" w:rsidRPr="00823323" w:rsidRDefault="00823323" w:rsidP="00823323">
      <w:pPr>
        <w:pStyle w:val="CodePACKT"/>
      </w:pPr>
      <w:r w:rsidRPr="00823323">
        <w:t>New-AzStorageAccount @SAHT</w:t>
      </w:r>
    </w:p>
    <w:p w14:paraId="4923C83A" w14:textId="77777777" w:rsidR="00823323" w:rsidRPr="00823323" w:rsidRDefault="00823323" w:rsidP="00823323">
      <w:pPr>
        <w:pStyle w:val="CodePACKT"/>
      </w:pPr>
    </w:p>
    <w:p w14:paraId="7CC53B39" w14:textId="6B7DCC71" w:rsidR="00823323" w:rsidRPr="00823323" w:rsidRDefault="00823323" w:rsidP="00215CB5">
      <w:pPr>
        <w:pStyle w:val="NumberedBulletPACKT"/>
        <w:numPr>
          <w:ilvl w:val="0"/>
          <w:numId w:val="10"/>
        </w:numPr>
        <w:ind w:hanging="647"/>
        <w:rPr>
          <w:color w:val="000000"/>
        </w:rPr>
      </w:pPr>
      <w:r w:rsidRPr="00823323">
        <w:t>Getting </w:t>
      </w:r>
      <w:r>
        <w:t xml:space="preserve">an </w:t>
      </w:r>
      <w:r w:rsidRPr="00823323">
        <w:t>overview of the </w:t>
      </w:r>
      <w:commentRangeStart w:id="84"/>
      <w:r w:rsidRPr="00823323">
        <w:t>SA</w:t>
      </w:r>
      <w:commentRangeEnd w:id="84"/>
      <w:r w:rsidR="009B17E2">
        <w:rPr>
          <w:rStyle w:val="CommentReference"/>
        </w:rPr>
        <w:commentReference w:id="84"/>
      </w:r>
      <w:r w:rsidRPr="00823323">
        <w:t> in this </w:t>
      </w:r>
      <w:commentRangeStart w:id="85"/>
      <w:r w:rsidRPr="00823323">
        <w:t>Resource</w:t>
      </w:r>
      <w:commentRangeEnd w:id="85"/>
      <w:r w:rsidR="00411C16">
        <w:rPr>
          <w:rStyle w:val="CommentReference"/>
        </w:rPr>
        <w:commentReference w:id="85"/>
      </w:r>
      <w:r w:rsidRPr="00823323">
        <w:t> group</w:t>
      </w:r>
    </w:p>
    <w:p w14:paraId="4010C747" w14:textId="77777777" w:rsidR="00823323" w:rsidRPr="00823323" w:rsidRDefault="00823323" w:rsidP="00823323">
      <w:pPr>
        <w:pStyle w:val="CodePACKT"/>
      </w:pPr>
    </w:p>
    <w:p w14:paraId="357DF7F6" w14:textId="6C3172DF" w:rsidR="00823323" w:rsidRPr="00823323" w:rsidRDefault="00823323" w:rsidP="00823323">
      <w:pPr>
        <w:pStyle w:val="CodePACKT"/>
      </w:pPr>
      <w:r w:rsidRPr="00823323">
        <w:t>$SA = Get-AzStorageAccount -ResourceGroupName $RgName</w:t>
      </w:r>
    </w:p>
    <w:p w14:paraId="3C9E74C1" w14:textId="77777777" w:rsidR="00823323" w:rsidRPr="00823323" w:rsidRDefault="00823323" w:rsidP="00823323">
      <w:pPr>
        <w:pStyle w:val="CodePACKT"/>
      </w:pPr>
      <w:r w:rsidRPr="00823323">
        <w:t>$SA |</w:t>
      </w:r>
    </w:p>
    <w:p w14:paraId="25F1E888" w14:textId="77777777" w:rsidR="00823323" w:rsidRPr="00823323" w:rsidRDefault="00823323" w:rsidP="00823323">
      <w:pPr>
        <w:pStyle w:val="CodePACKT"/>
      </w:pPr>
      <w:r w:rsidRPr="00823323">
        <w:t>  Format-List -Property *</w:t>
      </w:r>
    </w:p>
    <w:p w14:paraId="4C7269C5" w14:textId="77777777" w:rsidR="00823323" w:rsidRPr="00823323" w:rsidRDefault="00823323" w:rsidP="00823323">
      <w:pPr>
        <w:pStyle w:val="CodePACKT"/>
      </w:pPr>
    </w:p>
    <w:p w14:paraId="5C508587" w14:textId="783F3DCA" w:rsidR="00823323" w:rsidRPr="00823323" w:rsidRDefault="00823323" w:rsidP="00215CB5">
      <w:pPr>
        <w:pStyle w:val="NumberedBulletPACKT"/>
        <w:numPr>
          <w:ilvl w:val="0"/>
          <w:numId w:val="10"/>
        </w:numPr>
        <w:ind w:hanging="647"/>
        <w:rPr>
          <w:color w:val="000000"/>
        </w:rPr>
      </w:pPr>
      <w:r w:rsidRPr="00823323">
        <w:lastRenderedPageBreak/>
        <w:t>Getting primary endpoints for the </w:t>
      </w:r>
      <w:commentRangeStart w:id="86"/>
      <w:r w:rsidRPr="00823323">
        <w:t>SA</w:t>
      </w:r>
      <w:commentRangeEnd w:id="86"/>
      <w:r w:rsidR="009B17E2">
        <w:rPr>
          <w:rStyle w:val="CommentReference"/>
        </w:rPr>
        <w:commentReference w:id="86"/>
      </w:r>
    </w:p>
    <w:p w14:paraId="7D4712BA" w14:textId="77777777" w:rsidR="00823323" w:rsidRDefault="00823323" w:rsidP="00823323">
      <w:pPr>
        <w:pStyle w:val="CodePACKT"/>
      </w:pPr>
    </w:p>
    <w:p w14:paraId="181F7984" w14:textId="3150A141" w:rsidR="00823323" w:rsidRPr="00823323" w:rsidRDefault="00823323" w:rsidP="00823323">
      <w:pPr>
        <w:pStyle w:val="CodePACKT"/>
      </w:pPr>
      <w:r w:rsidRPr="00823323">
        <w:t>$SA.PrimaryEndpoints</w:t>
      </w:r>
    </w:p>
    <w:p w14:paraId="0A857EE5" w14:textId="77777777" w:rsidR="00823323" w:rsidRPr="00823323" w:rsidRDefault="00823323" w:rsidP="00823323">
      <w:pPr>
        <w:pStyle w:val="CodePACKT"/>
      </w:pPr>
    </w:p>
    <w:p w14:paraId="3E61C4AC" w14:textId="42A9FF73" w:rsidR="00823323" w:rsidRPr="00823323" w:rsidRDefault="00823323" w:rsidP="00215CB5">
      <w:pPr>
        <w:pStyle w:val="NumberedBulletPACKT"/>
        <w:numPr>
          <w:ilvl w:val="0"/>
          <w:numId w:val="10"/>
        </w:numPr>
        <w:ind w:hanging="647"/>
        <w:rPr>
          <w:color w:val="000000"/>
        </w:rPr>
      </w:pPr>
      <w:r w:rsidRPr="00823323">
        <w:t>Reviewing </w:t>
      </w:r>
      <w:r>
        <w:t xml:space="preserve">the </w:t>
      </w:r>
      <w:r w:rsidRPr="00823323">
        <w:t>SKU</w:t>
      </w:r>
    </w:p>
    <w:p w14:paraId="592BBDB8" w14:textId="77777777" w:rsidR="00823323" w:rsidRDefault="00823323" w:rsidP="00823323">
      <w:pPr>
        <w:pStyle w:val="CodePACKT"/>
      </w:pPr>
    </w:p>
    <w:p w14:paraId="47C2DE24" w14:textId="75B26DD0" w:rsidR="00823323" w:rsidRPr="00823323" w:rsidRDefault="00823323" w:rsidP="00823323">
      <w:pPr>
        <w:pStyle w:val="CodePACKT"/>
      </w:pPr>
      <w:r w:rsidRPr="00823323">
        <w:t>$SA.Sku</w:t>
      </w:r>
    </w:p>
    <w:p w14:paraId="19D0D4E3" w14:textId="77777777" w:rsidR="00823323" w:rsidRPr="00823323" w:rsidRDefault="00823323" w:rsidP="00823323">
      <w:pPr>
        <w:pStyle w:val="CodePACKT"/>
      </w:pPr>
    </w:p>
    <w:p w14:paraId="7B83B8B7" w14:textId="639CE6C7" w:rsidR="00823323" w:rsidRPr="00823323" w:rsidRDefault="00823323" w:rsidP="00215CB5">
      <w:pPr>
        <w:pStyle w:val="NumberedBulletPACKT"/>
        <w:numPr>
          <w:ilvl w:val="0"/>
          <w:numId w:val="10"/>
        </w:numPr>
        <w:ind w:hanging="647"/>
        <w:rPr>
          <w:color w:val="000000"/>
        </w:rPr>
      </w:pPr>
      <w:commentRangeStart w:id="87"/>
      <w:r w:rsidRPr="00823323">
        <w:t>View</w:t>
      </w:r>
      <w:commentRangeEnd w:id="87"/>
      <w:r w:rsidR="00DA4E3F">
        <w:rPr>
          <w:rStyle w:val="CommentReference"/>
        </w:rPr>
        <w:commentReference w:id="87"/>
      </w:r>
      <w:r w:rsidRPr="00823323">
        <w:t> Storage Account</w:t>
      </w:r>
      <w:r w:rsidR="00B5450B">
        <w:t>'</w:t>
      </w:r>
      <w:r w:rsidRPr="00823323">
        <w:t>s </w:t>
      </w:r>
      <w:commentRangeStart w:id="88"/>
      <w:r w:rsidRPr="00823323">
        <w:t>Context</w:t>
      </w:r>
      <w:commentRangeEnd w:id="88"/>
      <w:r w:rsidR="00624FBF">
        <w:rPr>
          <w:rStyle w:val="CommentReference"/>
        </w:rPr>
        <w:commentReference w:id="88"/>
      </w:r>
      <w:r w:rsidRPr="00823323">
        <w:t> property</w:t>
      </w:r>
    </w:p>
    <w:p w14:paraId="2863C810" w14:textId="77777777" w:rsidR="00823323" w:rsidRDefault="00823323" w:rsidP="00823323">
      <w:pPr>
        <w:pStyle w:val="CodePACKT"/>
      </w:pPr>
    </w:p>
    <w:p w14:paraId="1AD790FB" w14:textId="555B1436" w:rsidR="00823323" w:rsidRPr="00823323" w:rsidRDefault="00823323" w:rsidP="00823323">
      <w:pPr>
        <w:pStyle w:val="CodePACKT"/>
        <w:rPr>
          <w:lang w:val="en-GB"/>
        </w:rPr>
      </w:pPr>
      <w:r w:rsidRPr="00823323">
        <w:t>$SA.Context</w:t>
      </w:r>
    </w:p>
    <w:p w14:paraId="6AC7DED3" w14:textId="222334A2" w:rsidR="00564D21" w:rsidRDefault="00564D21" w:rsidP="008879BA">
      <w:pPr>
        <w:pStyle w:val="Heading2"/>
        <w:numPr>
          <w:ilvl w:val="1"/>
          <w:numId w:val="2"/>
        </w:numPr>
        <w:tabs>
          <w:tab w:val="left" w:pos="0"/>
        </w:tabs>
      </w:pPr>
      <w:r>
        <w:t>How it works...</w:t>
      </w:r>
    </w:p>
    <w:p w14:paraId="515086FD" w14:textId="33944EC9" w:rsidR="00823323" w:rsidRDefault="00823323" w:rsidP="00823323">
      <w:pPr>
        <w:pStyle w:val="NormalPACKT"/>
        <w:rPr>
          <w:lang w:val="en-GB"/>
        </w:rPr>
      </w:pPr>
      <w:r>
        <w:rPr>
          <w:lang w:val="en-GB"/>
        </w:rPr>
        <w:t xml:space="preserve">In </w:t>
      </w:r>
      <w:r w:rsidRPr="00823323">
        <w:rPr>
          <w:rStyle w:val="ItalicsPACKT"/>
        </w:rPr>
        <w:t>step 1</w:t>
      </w:r>
      <w:r>
        <w:rPr>
          <w:lang w:val="en-GB"/>
        </w:rPr>
        <w:t xml:space="preserve">, you define key variables, which produces no console output. In </w:t>
      </w:r>
      <w:r w:rsidRPr="00823323">
        <w:rPr>
          <w:rStyle w:val="ItalicsPACKT"/>
        </w:rPr>
        <w:t>step 2</w:t>
      </w:r>
      <w:r>
        <w:rPr>
          <w:lang w:val="en-GB"/>
        </w:rPr>
        <w:t>, you log in to your Azure account, which looks like this:</w:t>
      </w:r>
    </w:p>
    <w:p w14:paraId="3BA6FC99" w14:textId="3309BC3A" w:rsidR="00823323" w:rsidRDefault="00823323" w:rsidP="00823323">
      <w:pPr>
        <w:pStyle w:val="FigurePACKT"/>
        <w:rPr>
          <w:lang w:val="en-GB"/>
        </w:rPr>
      </w:pPr>
      <w:r>
        <w:drawing>
          <wp:inline distT="0" distB="0" distL="0" distR="0" wp14:anchorId="1786CF92" wp14:editId="219604C6">
            <wp:extent cx="4365985" cy="8953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4216" cy="903190"/>
                    </a:xfrm>
                    <a:prstGeom prst="rect">
                      <a:avLst/>
                    </a:prstGeom>
                  </pic:spPr>
                </pic:pic>
              </a:graphicData>
            </a:graphic>
          </wp:inline>
        </w:drawing>
      </w:r>
    </w:p>
    <w:p w14:paraId="7DB2B9DE" w14:textId="47EB62A1" w:rsidR="00823323" w:rsidRDefault="00823323" w:rsidP="00852512">
      <w:pPr>
        <w:pStyle w:val="FigureCaptionPACKT"/>
      </w:pPr>
      <w:r>
        <w:t>Figure 13.12</w:t>
      </w:r>
      <w:ins w:id="89" w:author="Lucy Wan" w:date="2021-04-21T17:08:00Z">
        <w:r w:rsidR="000160CC">
          <w:t>:</w:t>
        </w:r>
      </w:ins>
      <w:r>
        <w:t xml:space="preserve"> Logging into Azure</w:t>
      </w:r>
    </w:p>
    <w:p w14:paraId="4C916E76" w14:textId="04678E58"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FB84F52" w14:textId="7AF24028" w:rsidR="00823323" w:rsidRDefault="00823323" w:rsidP="00823323">
      <w:pPr>
        <w:pStyle w:val="NormalPACKT"/>
        <w:rPr>
          <w:lang w:val="en-GB"/>
        </w:rPr>
      </w:pPr>
      <w:r>
        <w:rPr>
          <w:lang w:val="en-GB"/>
        </w:rPr>
        <w:t xml:space="preserve">In </w:t>
      </w:r>
      <w:r w:rsidRPr="00823323">
        <w:rPr>
          <w:rStyle w:val="ItalicsPACKT"/>
        </w:rPr>
        <w:t>step 3</w:t>
      </w:r>
      <w:r>
        <w:rPr>
          <w:lang w:val="en-GB"/>
        </w:rPr>
        <w:t>, you create a new Azure resource group with two tags. This step creates no output to the console.</w:t>
      </w:r>
    </w:p>
    <w:p w14:paraId="3C3642EC" w14:textId="7CB5E1B9" w:rsidR="00823323" w:rsidRDefault="00823323" w:rsidP="00823323">
      <w:pPr>
        <w:pStyle w:val="NormalPACKT"/>
        <w:rPr>
          <w:lang w:val="en-GB"/>
        </w:rPr>
      </w:pPr>
      <w:r>
        <w:rPr>
          <w:lang w:val="en-GB"/>
        </w:rPr>
        <w:t xml:space="preserve">In </w:t>
      </w:r>
      <w:r w:rsidRPr="00823323">
        <w:rPr>
          <w:rStyle w:val="ItalicsPACKT"/>
        </w:rPr>
        <w:t>step 4</w:t>
      </w:r>
      <w:r>
        <w:rPr>
          <w:lang w:val="en-GB"/>
        </w:rPr>
        <w:t>, you view the newly created resource group, with output like this:</w:t>
      </w:r>
    </w:p>
    <w:p w14:paraId="68A16865" w14:textId="60A57FC5" w:rsidR="00823323" w:rsidRDefault="00823323" w:rsidP="00920E06">
      <w:pPr>
        <w:pStyle w:val="FigurePACKT"/>
        <w:rPr>
          <w:lang w:val="en-GB"/>
        </w:rPr>
      </w:pPr>
      <w:commentRangeStart w:id="90"/>
      <w:r>
        <w:drawing>
          <wp:inline distT="0" distB="0" distL="0" distR="0" wp14:anchorId="48239417" wp14:editId="291DB481">
            <wp:extent cx="4401093" cy="1800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63262" cy="1825655"/>
                    </a:xfrm>
                    <a:prstGeom prst="rect">
                      <a:avLst/>
                    </a:prstGeom>
                  </pic:spPr>
                </pic:pic>
              </a:graphicData>
            </a:graphic>
          </wp:inline>
        </w:drawing>
      </w:r>
      <w:commentRangeEnd w:id="90"/>
      <w:r w:rsidR="00A22056">
        <w:rPr>
          <w:rStyle w:val="CommentReference"/>
          <w:rFonts w:ascii="Times New Roman" w:hAnsi="Times New Roman"/>
          <w:noProof w:val="0"/>
        </w:rPr>
        <w:commentReference w:id="90"/>
      </w:r>
    </w:p>
    <w:p w14:paraId="04EEC990" w14:textId="2C3386C4" w:rsidR="00823323" w:rsidRDefault="00823323" w:rsidP="00852512">
      <w:pPr>
        <w:pStyle w:val="FigureCaptionPACKT"/>
      </w:pPr>
      <w:r>
        <w:lastRenderedPageBreak/>
        <w:t>Figure 13.13</w:t>
      </w:r>
      <w:ins w:id="91" w:author="Lucy Wan" w:date="2021-04-21T17:08:00Z">
        <w:r w:rsidR="000160CC">
          <w:t>:</w:t>
        </w:r>
      </w:ins>
      <w:r>
        <w:t xml:space="preserve"> Viewing new Azure resource group</w:t>
      </w:r>
    </w:p>
    <w:p w14:paraId="57B754BB" w14:textId="7D2425C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8EDB0C4" w14:textId="3C029BC7" w:rsidR="00823323" w:rsidRDefault="00823323" w:rsidP="00823323">
      <w:pPr>
        <w:pStyle w:val="NormalPACKT"/>
        <w:rPr>
          <w:lang w:val="en-GB"/>
        </w:rPr>
      </w:pPr>
      <w:r>
        <w:rPr>
          <w:lang w:val="en-GB"/>
        </w:rPr>
        <w:t xml:space="preserve">With Azure, a storage account name must be globally unique. In </w:t>
      </w:r>
      <w:r w:rsidRPr="00823323">
        <w:rPr>
          <w:rStyle w:val="ItalicsPACKT"/>
        </w:rPr>
        <w:t>step 5</w:t>
      </w:r>
      <w:r>
        <w:rPr>
          <w:lang w:val="en-GB"/>
        </w:rPr>
        <w:t xml:space="preserve">, you use the </w:t>
      </w:r>
      <w:r w:rsidRPr="00823323">
        <w:rPr>
          <w:rStyle w:val="CodeInTextPACKT"/>
        </w:rPr>
        <w:t>Get</w:t>
      </w:r>
      <w:r w:rsidRPr="00823323">
        <w:rPr>
          <w:rStyle w:val="CodeInTextPACKT"/>
        </w:rPr>
        <w:noBreakHyphen/>
        <w:t>AzureAccountNameAvailability</w:t>
      </w:r>
      <w:r>
        <w:rPr>
          <w:lang w:val="en-GB"/>
        </w:rPr>
        <w:t xml:space="preserve"> cmdlet to test whether the name you want to use for the storage account is available. The output looks like this:</w:t>
      </w:r>
    </w:p>
    <w:p w14:paraId="33839F11" w14:textId="2BF91766" w:rsidR="00823323" w:rsidRDefault="00823323" w:rsidP="00823323">
      <w:pPr>
        <w:pStyle w:val="FigurePACKT"/>
        <w:rPr>
          <w:lang w:val="en-GB"/>
        </w:rPr>
      </w:pPr>
      <w:commentRangeStart w:id="92"/>
      <w:r>
        <w:drawing>
          <wp:inline distT="0" distB="0" distL="0" distR="0" wp14:anchorId="0E036F23" wp14:editId="5AECAE5D">
            <wp:extent cx="3081559" cy="8763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24407" cy="888485"/>
                    </a:xfrm>
                    <a:prstGeom prst="rect">
                      <a:avLst/>
                    </a:prstGeom>
                  </pic:spPr>
                </pic:pic>
              </a:graphicData>
            </a:graphic>
          </wp:inline>
        </w:drawing>
      </w:r>
      <w:commentRangeEnd w:id="92"/>
      <w:r w:rsidR="0061562B">
        <w:rPr>
          <w:rStyle w:val="CommentReference"/>
          <w:rFonts w:ascii="Times New Roman" w:hAnsi="Times New Roman"/>
          <w:noProof w:val="0"/>
        </w:rPr>
        <w:commentReference w:id="92"/>
      </w:r>
    </w:p>
    <w:p w14:paraId="2EED2EFE" w14:textId="4FC5E398" w:rsidR="00823323" w:rsidRDefault="00823323" w:rsidP="00852512">
      <w:pPr>
        <w:pStyle w:val="FigureCaptionPACKT"/>
      </w:pPr>
      <w:r>
        <w:t>Figure 13.14</w:t>
      </w:r>
      <w:ins w:id="93" w:author="Lucy Wan" w:date="2021-04-21T17:08:00Z">
        <w:r w:rsidR="000160CC">
          <w:t>:</w:t>
        </w:r>
      </w:ins>
      <w:r>
        <w:t xml:space="preserve"> Testing the avail</w:t>
      </w:r>
      <w:r w:rsidR="0082290E">
        <w:t>a</w:t>
      </w:r>
      <w:r>
        <w:t>bility of the storage account name</w:t>
      </w:r>
    </w:p>
    <w:p w14:paraId="5C30922D" w14:textId="4E19D840"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76C6C42B" w14:textId="30378BE6" w:rsidR="00823323" w:rsidRDefault="00823323" w:rsidP="00823323">
      <w:pPr>
        <w:pStyle w:val="NormalPACKT"/>
        <w:rPr>
          <w:lang w:val="en-GB"/>
        </w:rPr>
      </w:pPr>
      <w:commentRangeStart w:id="94"/>
      <w:r>
        <w:rPr>
          <w:lang w:val="en-GB"/>
        </w:rPr>
        <w:t xml:space="preserve">Having ascertained that the storage account name is unique, </w:t>
      </w:r>
      <w:commentRangeEnd w:id="94"/>
      <w:r w:rsidR="0041622A">
        <w:rPr>
          <w:rStyle w:val="CommentReference"/>
        </w:rPr>
        <w:commentReference w:id="94"/>
      </w:r>
      <w:r>
        <w:rPr>
          <w:lang w:val="en-GB"/>
        </w:rPr>
        <w:t xml:space="preserve">in </w:t>
      </w:r>
      <w:r w:rsidRPr="00823323">
        <w:rPr>
          <w:rStyle w:val="ItalicsPACKT"/>
        </w:rPr>
        <w:t>step 6</w:t>
      </w:r>
      <w:r>
        <w:rPr>
          <w:lang w:val="en-GB"/>
        </w:rPr>
        <w:t>, you create a new storage account, which generates the following output:</w:t>
      </w:r>
    </w:p>
    <w:p w14:paraId="6AC614A3" w14:textId="68405331" w:rsidR="00823323" w:rsidRDefault="00823323" w:rsidP="00823323">
      <w:pPr>
        <w:pStyle w:val="FigurePACKT"/>
        <w:rPr>
          <w:lang w:val="en-GB"/>
        </w:rPr>
      </w:pPr>
      <w:commentRangeStart w:id="95"/>
      <w:r>
        <w:lastRenderedPageBreak/>
        <w:drawing>
          <wp:inline distT="0" distB="0" distL="0" distR="0" wp14:anchorId="06C48048" wp14:editId="2EAF1974">
            <wp:extent cx="4765418"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15309" cy="4465870"/>
                    </a:xfrm>
                    <a:prstGeom prst="rect">
                      <a:avLst/>
                    </a:prstGeom>
                  </pic:spPr>
                </pic:pic>
              </a:graphicData>
            </a:graphic>
          </wp:inline>
        </w:drawing>
      </w:r>
      <w:commentRangeEnd w:id="95"/>
      <w:r w:rsidR="00770556">
        <w:rPr>
          <w:rStyle w:val="CommentReference"/>
          <w:rFonts w:ascii="Times New Roman" w:hAnsi="Times New Roman"/>
          <w:noProof w:val="0"/>
        </w:rPr>
        <w:commentReference w:id="95"/>
      </w:r>
    </w:p>
    <w:p w14:paraId="65D8B156" w14:textId="4D9F5262" w:rsidR="00823323" w:rsidRDefault="00823323" w:rsidP="00852512">
      <w:pPr>
        <w:pStyle w:val="FigureCaptionPACKT"/>
      </w:pPr>
      <w:r>
        <w:t>Figure 13.15</w:t>
      </w:r>
      <w:ins w:id="96" w:author="Lucy Wan" w:date="2021-04-21T17:08:00Z">
        <w:r w:rsidR="00E51ED7">
          <w:t>:</w:t>
        </w:r>
      </w:ins>
      <w:r>
        <w:t xml:space="preserve"> Creating a new storage account</w:t>
      </w:r>
    </w:p>
    <w:p w14:paraId="45180E6D" w14:textId="401A304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47BA9B6F" w14:textId="0E6999C4" w:rsidR="00823323" w:rsidRDefault="00823323" w:rsidP="00823323">
      <w:pPr>
        <w:pStyle w:val="NormalPACKT"/>
      </w:pPr>
      <w:r w:rsidRPr="00823323">
        <w:t xml:space="preserve">In </w:t>
      </w:r>
      <w:r w:rsidRPr="00823323">
        <w:rPr>
          <w:rStyle w:val="ItalicsPACKT"/>
        </w:rPr>
        <w:t>step 7</w:t>
      </w:r>
      <w:r w:rsidRPr="00823323">
        <w:t>, you</w:t>
      </w:r>
      <w:r>
        <w:t xml:space="preserve"> retrieve and view the storage account details, with output like this:</w:t>
      </w:r>
    </w:p>
    <w:p w14:paraId="279EB3EF" w14:textId="1ED74FE7" w:rsidR="00823323" w:rsidRDefault="00823323" w:rsidP="00823323">
      <w:pPr>
        <w:pStyle w:val="FigurePACKT"/>
      </w:pPr>
      <w:commentRangeStart w:id="97"/>
      <w:r>
        <w:lastRenderedPageBreak/>
        <w:drawing>
          <wp:inline distT="0" distB="0" distL="0" distR="0" wp14:anchorId="452114E1" wp14:editId="5437BF59">
            <wp:extent cx="4789203" cy="39147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18473" cy="3938701"/>
                    </a:xfrm>
                    <a:prstGeom prst="rect">
                      <a:avLst/>
                    </a:prstGeom>
                  </pic:spPr>
                </pic:pic>
              </a:graphicData>
            </a:graphic>
          </wp:inline>
        </w:drawing>
      </w:r>
      <w:commentRangeEnd w:id="97"/>
      <w:r w:rsidR="00FD681A">
        <w:rPr>
          <w:rStyle w:val="CommentReference"/>
          <w:rFonts w:ascii="Times New Roman" w:hAnsi="Times New Roman"/>
          <w:noProof w:val="0"/>
        </w:rPr>
        <w:commentReference w:id="97"/>
      </w:r>
    </w:p>
    <w:p w14:paraId="5AF61093" w14:textId="28C297E2" w:rsidR="00823323" w:rsidRDefault="00823323" w:rsidP="00852512">
      <w:pPr>
        <w:pStyle w:val="FigureCaptionPACKT"/>
      </w:pPr>
      <w:r>
        <w:t>Figure 13.16</w:t>
      </w:r>
      <w:ins w:id="98" w:author="Lucy Wan" w:date="2021-04-21T17:08:00Z">
        <w:r w:rsidR="00FA553F">
          <w:t>:</w:t>
        </w:r>
      </w:ins>
      <w:r>
        <w:t xml:space="preserve"> Viewing your new storage account</w:t>
      </w:r>
    </w:p>
    <w:p w14:paraId="2CE6BBE2" w14:textId="2FDDDAA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07CCE83D" w14:textId="30DCD987" w:rsidR="00823323" w:rsidRDefault="00823323" w:rsidP="00823323">
      <w:pPr>
        <w:pStyle w:val="NormalPACKT"/>
      </w:pPr>
      <w:commentRangeStart w:id="99"/>
      <w:r>
        <w:t xml:space="preserve">Each of the </w:t>
      </w:r>
      <w:del w:id="100" w:author="Lucy Wan" w:date="2021-04-21T16:46:00Z">
        <w:r w:rsidDel="00FD681A">
          <w:delText>a</w:delText>
        </w:r>
      </w:del>
      <w:ins w:id="101" w:author="Lucy Wan" w:date="2021-04-21T16:46:00Z">
        <w:r w:rsidR="00FD681A">
          <w:t>A</w:t>
        </w:r>
      </w:ins>
      <w:r>
        <w:t>zure storage endpoint types (</w:t>
      </w:r>
      <w:r w:rsidR="0082290E">
        <w:t xml:space="preserve">such as a blob, file, </w:t>
      </w:r>
      <w:ins w:id="102" w:author="Lucy Wan" w:date="2021-04-21T16:54:00Z">
        <w:r w:rsidR="00C04860">
          <w:t>or</w:t>
        </w:r>
      </w:ins>
      <w:del w:id="103" w:author="Lucy Wan" w:date="2021-04-21T16:54:00Z">
        <w:r w:rsidR="0082290E" w:rsidDel="00C04860">
          <w:delText>and</w:delText>
        </w:r>
      </w:del>
      <w:r w:rsidR="0082290E">
        <w:t xml:space="preserve"> queue)</w:t>
      </w:r>
      <w:r>
        <w:t xml:space="preserve">, Azure supplies a </w:t>
      </w:r>
      <w:r w:rsidR="0082290E">
        <w:t xml:space="preserve">standardized </w:t>
      </w:r>
      <w:r>
        <w:t>primary endpoint suffix.</w:t>
      </w:r>
      <w:commentRangeEnd w:id="99"/>
      <w:r w:rsidR="00E67846">
        <w:rPr>
          <w:rStyle w:val="CommentReference"/>
        </w:rPr>
        <w:commentReference w:id="99"/>
      </w:r>
      <w:r>
        <w:t xml:space="preserve"> You view these endpoints in </w:t>
      </w:r>
      <w:r w:rsidRPr="00823323">
        <w:rPr>
          <w:rStyle w:val="ItalicsPACKT"/>
        </w:rPr>
        <w:t>step 8</w:t>
      </w:r>
      <w:r>
        <w:t>, with output like this:</w:t>
      </w:r>
    </w:p>
    <w:p w14:paraId="2C09707B" w14:textId="5C8EF73D" w:rsidR="00823323" w:rsidRPr="00823323" w:rsidRDefault="00823323" w:rsidP="00823323">
      <w:pPr>
        <w:pStyle w:val="FigurePACKT"/>
      </w:pPr>
      <w:commentRangeStart w:id="104"/>
      <w:r>
        <w:drawing>
          <wp:inline distT="0" distB="0" distL="0" distR="0" wp14:anchorId="73AFBB52" wp14:editId="463F5108">
            <wp:extent cx="3479113" cy="11811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14203" cy="1193012"/>
                    </a:xfrm>
                    <a:prstGeom prst="rect">
                      <a:avLst/>
                    </a:prstGeom>
                  </pic:spPr>
                </pic:pic>
              </a:graphicData>
            </a:graphic>
          </wp:inline>
        </w:drawing>
      </w:r>
      <w:commentRangeEnd w:id="104"/>
      <w:r w:rsidR="003676D1">
        <w:rPr>
          <w:rStyle w:val="CommentReference"/>
          <w:rFonts w:ascii="Times New Roman" w:hAnsi="Times New Roman"/>
          <w:noProof w:val="0"/>
        </w:rPr>
        <w:commentReference w:id="104"/>
      </w:r>
    </w:p>
    <w:p w14:paraId="5D655606" w14:textId="2DD646F1" w:rsidR="00823323" w:rsidRDefault="00823323" w:rsidP="00852512">
      <w:pPr>
        <w:pStyle w:val="FigureCaptionPACKT"/>
      </w:pPr>
      <w:r>
        <w:t>Figure 13.17</w:t>
      </w:r>
      <w:ins w:id="105" w:author="Lucy Wan" w:date="2021-04-21T17:08:00Z">
        <w:r w:rsidR="003D1C5F">
          <w:t>:</w:t>
        </w:r>
      </w:ins>
      <w:r>
        <w:t xml:space="preserve"> Viewing primary Azure storage endpoint suffixes</w:t>
      </w:r>
    </w:p>
    <w:p w14:paraId="13A2140D" w14:textId="57BF0DE7" w:rsidR="00823323" w:rsidRDefault="00823323" w:rsidP="00823323">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7D5D1BC5" w14:textId="44C4275F" w:rsidR="00823323" w:rsidRDefault="00823323" w:rsidP="00823323">
      <w:pPr>
        <w:pStyle w:val="NormalPACKT"/>
        <w:rPr>
          <w:lang w:val="en-GB"/>
        </w:rPr>
      </w:pPr>
      <w:r>
        <w:rPr>
          <w:lang w:val="en-GB"/>
        </w:rPr>
        <w:t xml:space="preserve">In </w:t>
      </w:r>
      <w:r w:rsidRPr="00823323">
        <w:rPr>
          <w:rStyle w:val="ItalicsPACKT"/>
        </w:rPr>
        <w:t>step 9</w:t>
      </w:r>
      <w:r>
        <w:rPr>
          <w:lang w:val="en-GB"/>
        </w:rPr>
        <w:t xml:space="preserve">, you view the </w:t>
      </w:r>
      <w:ins w:id="106" w:author="Lucy Wan" w:date="2021-04-21T16:47:00Z">
        <w:r w:rsidR="00E1215E" w:rsidRPr="00E1215E">
          <w:rPr>
            <w:rStyle w:val="KeyWordPACKT"/>
          </w:rPr>
          <w:t>Shipping Kit Unit</w:t>
        </w:r>
        <w:r w:rsidR="00E1215E">
          <w:rPr>
            <w:lang w:val="en-GB"/>
          </w:rPr>
          <w:t xml:space="preserve"> (</w:t>
        </w:r>
      </w:ins>
      <w:r w:rsidRPr="00E1215E">
        <w:rPr>
          <w:rStyle w:val="KeyWordPACKT"/>
        </w:rPr>
        <w:t>SKU</w:t>
      </w:r>
      <w:ins w:id="107" w:author="Lucy Wan" w:date="2021-04-21T16:47:00Z">
        <w:r w:rsidR="00E1215E">
          <w:rPr>
            <w:lang w:val="en-GB"/>
          </w:rPr>
          <w:t>)</w:t>
        </w:r>
      </w:ins>
      <w:r>
        <w:rPr>
          <w:lang w:val="en-GB"/>
        </w:rPr>
        <w:t xml:space="preserve"> </w:t>
      </w:r>
      <w:del w:id="108" w:author="Lucy Wan" w:date="2021-04-21T16:47:00Z">
        <w:r w:rsidDel="00E1215E">
          <w:rPr>
            <w:lang w:val="en-GB"/>
          </w:rPr>
          <w:delText xml:space="preserve">(Shipping Kit Unit) </w:delText>
        </w:r>
      </w:del>
      <w:r>
        <w:rPr>
          <w:lang w:val="en-GB"/>
        </w:rPr>
        <w:t>for this storage group, with output like this:</w:t>
      </w:r>
    </w:p>
    <w:p w14:paraId="6A19809E" w14:textId="42CB98E1" w:rsidR="00823323" w:rsidRDefault="00823323" w:rsidP="00823323">
      <w:pPr>
        <w:pStyle w:val="FigurePACKT"/>
        <w:rPr>
          <w:lang w:val="en-GB"/>
        </w:rPr>
      </w:pPr>
      <w:r>
        <w:drawing>
          <wp:inline distT="0" distB="0" distL="0" distR="0" wp14:anchorId="17B4C7C8" wp14:editId="0AF4B9E9">
            <wp:extent cx="2048410" cy="1257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68723" cy="1269768"/>
                    </a:xfrm>
                    <a:prstGeom prst="rect">
                      <a:avLst/>
                    </a:prstGeom>
                  </pic:spPr>
                </pic:pic>
              </a:graphicData>
            </a:graphic>
          </wp:inline>
        </w:drawing>
      </w:r>
    </w:p>
    <w:p w14:paraId="45701928" w14:textId="4FCAFFD4" w:rsidR="00823323" w:rsidRDefault="00823323" w:rsidP="00852512">
      <w:pPr>
        <w:pStyle w:val="FigureCaptionPACKT"/>
      </w:pPr>
      <w:r>
        <w:t>Figure 13.18</w:t>
      </w:r>
      <w:ins w:id="109" w:author="Lucy Wan" w:date="2021-04-21T17:08:00Z">
        <w:r w:rsidR="009F4FBD">
          <w:t>:</w:t>
        </w:r>
      </w:ins>
      <w:r>
        <w:t xml:space="preserve"> Viewing Azure storage group</w:t>
      </w:r>
      <w:r w:rsidR="00B5450B">
        <w:t>'</w:t>
      </w:r>
      <w:r>
        <w:t>s SKU</w:t>
      </w:r>
    </w:p>
    <w:p w14:paraId="7881E892" w14:textId="244F731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989398F" w14:textId="5B41BD11" w:rsidR="00823323" w:rsidRPr="00823323" w:rsidRDefault="00823323" w:rsidP="00823323">
      <w:pPr>
        <w:pStyle w:val="NormalPACKT"/>
      </w:pPr>
      <w:r w:rsidRPr="00823323">
        <w:t xml:space="preserve">In the final step in this recipe, </w:t>
      </w:r>
      <w:r w:rsidRPr="00823323">
        <w:rPr>
          <w:rStyle w:val="ItalicsPACKT"/>
        </w:rPr>
        <w:t>step 10</w:t>
      </w:r>
      <w:r w:rsidRPr="00823323">
        <w:t>, you view the storage account</w:t>
      </w:r>
      <w:r w:rsidR="00B5450B">
        <w:t>'</w:t>
      </w:r>
      <w:r w:rsidRPr="00823323">
        <w:t>s conte</w:t>
      </w:r>
      <w:r>
        <w:t>x</w:t>
      </w:r>
      <w:r w:rsidRPr="00823323">
        <w:t>t property, with output like this:</w:t>
      </w:r>
    </w:p>
    <w:p w14:paraId="4D8E7B71" w14:textId="517AEF98" w:rsidR="00823323" w:rsidRDefault="00823323" w:rsidP="00823323">
      <w:pPr>
        <w:pStyle w:val="FigurePACKT"/>
        <w:rPr>
          <w:b/>
          <w:bCs/>
          <w:lang w:val="en-GB"/>
        </w:rPr>
      </w:pPr>
      <w:commentRangeStart w:id="110"/>
      <w:r>
        <w:drawing>
          <wp:inline distT="0" distB="0" distL="0" distR="0" wp14:anchorId="74467747" wp14:editId="7543BD14">
            <wp:extent cx="5066528" cy="21336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3857" cy="2149320"/>
                    </a:xfrm>
                    <a:prstGeom prst="rect">
                      <a:avLst/>
                    </a:prstGeom>
                  </pic:spPr>
                </pic:pic>
              </a:graphicData>
            </a:graphic>
          </wp:inline>
        </w:drawing>
      </w:r>
      <w:commentRangeEnd w:id="110"/>
      <w:r w:rsidR="00ED71DC">
        <w:rPr>
          <w:rStyle w:val="CommentReference"/>
          <w:rFonts w:ascii="Times New Roman" w:hAnsi="Times New Roman"/>
          <w:noProof w:val="0"/>
        </w:rPr>
        <w:commentReference w:id="110"/>
      </w:r>
    </w:p>
    <w:p w14:paraId="149567E3" w14:textId="39C5514A" w:rsidR="00823323" w:rsidRDefault="00823323" w:rsidP="00852512">
      <w:pPr>
        <w:pStyle w:val="FigureCaptionPACKT"/>
      </w:pPr>
      <w:r>
        <w:t>Figure 13.19</w:t>
      </w:r>
      <w:ins w:id="111" w:author="Lucy Wan" w:date="2021-04-21T17:08:00Z">
        <w:r w:rsidR="009F4FBD">
          <w:t>:</w:t>
        </w:r>
      </w:ins>
      <w:r>
        <w:t xml:space="preserve"> Viewing the storage group</w:t>
      </w:r>
      <w:r w:rsidR="00B5450B">
        <w:t>'</w:t>
      </w:r>
      <w:r>
        <w:t>s context property</w:t>
      </w:r>
    </w:p>
    <w:p w14:paraId="503822A1" w14:textId="1A95A664" w:rsidR="00823323" w:rsidRPr="00823323" w:rsidRDefault="00823323" w:rsidP="00920E06">
      <w:pPr>
        <w:pStyle w:val="NormalPACKT"/>
        <w:rPr>
          <w:lang w:val="en-GB"/>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0BC3F9D" w14:textId="6AC52872" w:rsidR="00564D21" w:rsidRDefault="00564D21" w:rsidP="00564D21">
      <w:pPr>
        <w:pStyle w:val="Heading2"/>
      </w:pPr>
      <w:r>
        <w:t>There</w:t>
      </w:r>
      <w:r w:rsidR="00B5450B">
        <w:t>'</w:t>
      </w:r>
      <w:r>
        <w:t>s more...</w:t>
      </w:r>
    </w:p>
    <w:p w14:paraId="3E3FB46D" w14:textId="4B694180" w:rsidR="00823323" w:rsidRDefault="00823323" w:rsidP="00823323">
      <w:pPr>
        <w:pStyle w:val="NormalPACKT"/>
        <w:rPr>
          <w:lang w:val="en-GB"/>
        </w:rPr>
      </w:pPr>
      <w:r>
        <w:rPr>
          <w:lang w:val="en-GB"/>
        </w:rPr>
        <w:t xml:space="preserve">In </w:t>
      </w:r>
      <w:r w:rsidRPr="00823323">
        <w:rPr>
          <w:rStyle w:val="ItalicsPACKT"/>
        </w:rPr>
        <w:t>step 1</w:t>
      </w:r>
      <w:r>
        <w:rPr>
          <w:lang w:val="en-GB"/>
        </w:rPr>
        <w:t xml:space="preserve">, you define variables that hold important values you use later in the recipe. If you are performing this recipe, you need to change the values you use in this step to reflect your unique names for your resource group and storage account. </w:t>
      </w:r>
    </w:p>
    <w:p w14:paraId="200295E8" w14:textId="27EEE349" w:rsidR="00823323" w:rsidRDefault="00823323" w:rsidP="00823323">
      <w:pPr>
        <w:pStyle w:val="NormalPACKT"/>
        <w:rPr>
          <w:lang w:val="en-GB"/>
        </w:rPr>
      </w:pPr>
      <w:r>
        <w:rPr>
          <w:lang w:val="en-GB"/>
        </w:rPr>
        <w:lastRenderedPageBreak/>
        <w:t xml:space="preserve">In </w:t>
      </w:r>
      <w:r w:rsidRPr="00823323">
        <w:rPr>
          <w:rStyle w:val="ItalicsPACKT"/>
        </w:rPr>
        <w:t>step 9</w:t>
      </w:r>
      <w:r>
        <w:rPr>
          <w:lang w:val="en-GB"/>
        </w:rPr>
        <w:t>, you examined the storage account</w:t>
      </w:r>
      <w:r w:rsidR="00B5450B">
        <w:rPr>
          <w:lang w:val="en-GB"/>
        </w:rPr>
        <w:t>'</w:t>
      </w:r>
      <w:r>
        <w:rPr>
          <w:lang w:val="en-GB"/>
        </w:rPr>
        <w:t>s SKU. The SKU represents the specific resource tier in which you have created the storage account. Each tier, each SKU, has different capabilities and different prices.</w:t>
      </w:r>
    </w:p>
    <w:p w14:paraId="301191AB" w14:textId="0FF65731" w:rsidR="00823323" w:rsidRDefault="00823323" w:rsidP="00823323">
      <w:pPr>
        <w:pStyle w:val="NormalPACKT"/>
        <w:rPr>
          <w:lang w:val="en-GB"/>
        </w:rPr>
      </w:pPr>
      <w:r>
        <w:rPr>
          <w:lang w:val="en-GB"/>
        </w:rPr>
        <w:t xml:space="preserve">In </w:t>
      </w:r>
      <w:r w:rsidRPr="00823323">
        <w:rPr>
          <w:rStyle w:val="ItalicsPACKT"/>
        </w:rPr>
        <w:t>step 10</w:t>
      </w:r>
      <w:r>
        <w:rPr>
          <w:lang w:val="en-GB"/>
        </w:rPr>
        <w:t>, you examine the storage account</w:t>
      </w:r>
      <w:r w:rsidR="00B5450B">
        <w:rPr>
          <w:lang w:val="en-GB"/>
        </w:rPr>
        <w:t>'</w:t>
      </w:r>
      <w:r>
        <w:rPr>
          <w:lang w:val="en-GB"/>
        </w:rPr>
        <w:t xml:space="preserve">s context. Azure uses context objects to </w:t>
      </w:r>
      <w:commentRangeStart w:id="112"/>
      <w:r>
        <w:rPr>
          <w:lang w:val="en-GB"/>
        </w:rPr>
        <w:t>hole</w:t>
      </w:r>
      <w:commentRangeEnd w:id="112"/>
      <w:r w:rsidR="00267C44">
        <w:rPr>
          <w:rStyle w:val="CommentReference"/>
        </w:rPr>
        <w:commentReference w:id="112"/>
      </w:r>
      <w:r>
        <w:rPr>
          <w:lang w:val="en-GB"/>
        </w:rPr>
        <w:t xml:space="preserve"> subscription and authentication information. For more information on context objects in Azure</w:t>
      </w:r>
      <w:r w:rsidR="0082290E">
        <w:rPr>
          <w:lang w:val="en-GB"/>
        </w:rPr>
        <w:t>,</w:t>
      </w:r>
      <w:r>
        <w:rPr>
          <w:lang w:val="en-GB"/>
        </w:rPr>
        <w:t xml:space="preserve"> see </w:t>
      </w:r>
      <w:r w:rsidRPr="00A339DC">
        <w:rPr>
          <w:rStyle w:val="URLPACKT"/>
        </w:rPr>
        <w:t>https://docs.microsoft.com/powershell/azure/context-persistence</w:t>
      </w:r>
      <w:r>
        <w:rPr>
          <w:lang w:val="en-GB"/>
        </w:rPr>
        <w:t>.</w:t>
      </w:r>
    </w:p>
    <w:p w14:paraId="0281A9D0" w14:textId="69B70C11" w:rsidR="00920E06" w:rsidRDefault="00920E06" w:rsidP="00920E06">
      <w:pPr>
        <w:pStyle w:val="Heading1"/>
        <w:tabs>
          <w:tab w:val="left" w:pos="0"/>
        </w:tabs>
        <w:rPr>
          <w:lang w:val="en-US"/>
        </w:rPr>
      </w:pPr>
      <w:r>
        <w:rPr>
          <w:lang w:val="en-US"/>
        </w:rPr>
        <w:t>Exploring the Azure Storage Account</w:t>
      </w:r>
    </w:p>
    <w:p w14:paraId="18C2EB01" w14:textId="7F3A8F6C"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Many Azure features use Azure Storage. When you create an Azure VM, for example, you store the VHD file in Azure Storage. Azure Storage accounts can hold a variety of data, with different mechanisms for managing each data type. Additionally, the storage account provides both scalability and data durability and resiliency.</w:t>
      </w:r>
    </w:p>
    <w:p w14:paraId="251AA536" w14:textId="77777777"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Azure Storage manages five distinct types of data:</w:t>
      </w:r>
    </w:p>
    <w:p w14:paraId="512E1558"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31"/>
          <w:rFonts w:ascii="Times New Roman" w:hAnsi="Times New Roman"/>
          <w:i w:val="0"/>
          <w:iCs w:val="0"/>
          <w:sz w:val="22"/>
          <w:szCs w:val="22"/>
        </w:rPr>
        <w:t xml:space="preserve">Binary large object </w:t>
      </w:r>
      <w:r w:rsidRPr="00275629">
        <w:rPr>
          <w:rStyle w:val="fontstyle01"/>
          <w:rFonts w:ascii="Times New Roman" w:hAnsi="Times New Roman"/>
          <w:sz w:val="22"/>
          <w:szCs w:val="22"/>
        </w:rPr>
        <w:t>(</w:t>
      </w:r>
      <w:r w:rsidRPr="00275629">
        <w:rPr>
          <w:rStyle w:val="fontstyle31"/>
          <w:rFonts w:ascii="Times New Roman" w:hAnsi="Times New Roman"/>
          <w:i w:val="0"/>
          <w:iCs w:val="0"/>
          <w:sz w:val="22"/>
          <w:szCs w:val="22"/>
        </w:rPr>
        <w:t>blob</w:t>
      </w:r>
      <w:r w:rsidRPr="00275629">
        <w:rPr>
          <w:rStyle w:val="fontstyle01"/>
          <w:rFonts w:ascii="Times New Roman" w:hAnsi="Times New Roman"/>
          <w:sz w:val="22"/>
          <w:szCs w:val="22"/>
        </w:rPr>
        <w:t>)</w:t>
      </w:r>
    </w:p>
    <w:p w14:paraId="4D12E78F"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Table</w:t>
      </w:r>
    </w:p>
    <w:p w14:paraId="6837E915"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Queue</w:t>
      </w:r>
    </w:p>
    <w:p w14:paraId="4E76B219"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File</w:t>
      </w:r>
    </w:p>
    <w:p w14:paraId="730BCC17" w14:textId="43DB486F"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Disk</w:t>
      </w:r>
    </w:p>
    <w:p w14:paraId="4C344DBA" w14:textId="1667F8CB"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 </w:t>
      </w:r>
      <w:r w:rsidRPr="00920E06">
        <w:rPr>
          <w:rStyle w:val="fontstyle41"/>
          <w:rFonts w:ascii="Times New Roman" w:hAnsi="Times New Roman"/>
          <w:color w:val="auto"/>
          <w:sz w:val="22"/>
          <w:szCs w:val="24"/>
        </w:rPr>
        <w:t xml:space="preserve">blob </w:t>
      </w:r>
      <w:r w:rsidRPr="00920E06">
        <w:rPr>
          <w:rStyle w:val="fontstyle01"/>
          <w:rFonts w:ascii="Times New Roman" w:hAnsi="Times New Roman"/>
          <w:color w:val="auto"/>
          <w:sz w:val="22"/>
          <w:szCs w:val="24"/>
        </w:rPr>
        <w:t>is unstructured data that you store in Azure. Blob storage can hold any type of data</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n any form</w:t>
      </w:r>
      <w:ins w:id="113" w:author="Lucy Wan" w:date="2021-04-21T16:58:00Z">
        <w:r w:rsidR="00ED3F1D">
          <w:rPr>
            <w:rStyle w:val="fontstyle01"/>
            <w:rFonts w:ascii="Times New Roman" w:hAnsi="Times New Roman"/>
            <w:color w:val="auto"/>
            <w:sz w:val="22"/>
            <w:szCs w:val="24"/>
          </w:rPr>
          <w:t xml:space="preserve"> – </w:t>
        </w:r>
      </w:ins>
      <w:del w:id="114" w:author="Lucy Wan" w:date="2021-04-21T16:58:00Z">
        <w:r w:rsidRPr="00920E06" w:rsidDel="00ED3F1D">
          <w:rPr>
            <w:rStyle w:val="fontstyle01"/>
            <w:rFonts w:ascii="Times New Roman" w:hAnsi="Times New Roman"/>
            <w:color w:val="auto"/>
            <w:sz w:val="22"/>
            <w:szCs w:val="24"/>
          </w:rPr>
          <w:delText xml:space="preserve">. </w:delText>
        </w:r>
        <w:r w:rsidR="0082290E" w:rsidDel="00ED3F1D">
          <w:rPr>
            <w:rStyle w:val="fontstyle01"/>
            <w:rFonts w:ascii="Times New Roman" w:hAnsi="Times New Roman"/>
            <w:color w:val="auto"/>
            <w:sz w:val="22"/>
            <w:szCs w:val="24"/>
          </w:rPr>
          <w:delText>A</w:delText>
        </w:r>
      </w:del>
      <w:del w:id="115" w:author="Lucy Wan" w:date="2021-04-21T16:57:00Z">
        <w:r w:rsidR="0082290E" w:rsidDel="00ED3F1D">
          <w:rPr>
            <w:rStyle w:val="fontstyle01"/>
            <w:rFonts w:ascii="Times New Roman" w:hAnsi="Times New Roman"/>
            <w:color w:val="auto"/>
            <w:sz w:val="22"/>
            <w:szCs w:val="24"/>
          </w:rPr>
          <w:delText xml:space="preserve"> blob can hold</w:delText>
        </w:r>
      </w:del>
      <w:r w:rsidRPr="00920E06">
        <w:rPr>
          <w:rStyle w:val="fontstyle01"/>
          <w:rFonts w:ascii="Times New Roman" w:hAnsi="Times New Roman"/>
          <w:color w:val="auto"/>
          <w:sz w:val="22"/>
          <w:szCs w:val="24"/>
        </w:rPr>
        <w:t xml:space="preserve"> MP4 movies, ISO images, VHD drives, JPG files, and </w:t>
      </w:r>
      <w:r w:rsidR="0082290E">
        <w:rPr>
          <w:rStyle w:val="fontstyle01"/>
          <w:rFonts w:ascii="Times New Roman" w:hAnsi="Times New Roman"/>
          <w:color w:val="auto"/>
          <w:sz w:val="22"/>
          <w:szCs w:val="24"/>
        </w:rPr>
        <w:t>more</w:t>
      </w:r>
      <w:r w:rsidRPr="00920E06">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Individual blobs reside within blob </w:t>
      </w:r>
      <w:r w:rsidRPr="00920E06">
        <w:rPr>
          <w:rStyle w:val="fontstyle41"/>
          <w:rFonts w:ascii="Times New Roman" w:hAnsi="Times New Roman"/>
          <w:color w:val="auto"/>
          <w:sz w:val="22"/>
          <w:szCs w:val="24"/>
        </w:rPr>
        <w:t xml:space="preserve">containers, </w:t>
      </w:r>
      <w:r w:rsidRPr="00920E06">
        <w:rPr>
          <w:rStyle w:val="fontstyle01"/>
          <w:rFonts w:ascii="Times New Roman" w:hAnsi="Times New Roman"/>
          <w:color w:val="auto"/>
          <w:sz w:val="22"/>
          <w:szCs w:val="24"/>
        </w:rPr>
        <w:t>equivalent to file store folder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but with very limited nesting capability.</w:t>
      </w:r>
    </w:p>
    <w:p w14:paraId="60C0ECCE" w14:textId="799F4739"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Blobs come in three types: block blobs, append blobs, and page blobs. Block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physically optimized for storing documents to the cloud and for streaming application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ppend blobs are optimized for append operations and are useful for logging. Page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optimized for read/write operations—Azure VHDs, for example, are always of the page blob</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type. For more information about blob types, take a look at </w:t>
      </w:r>
      <w:r w:rsidRPr="000370CE">
        <w:rPr>
          <w:rStyle w:val="URLPACKT"/>
        </w:rPr>
        <w:t>https://docs.microsoft.com/azure/storage/blobs/storage-blobs-introduction</w:t>
      </w:r>
      <w:r w:rsidRPr="00920E06">
        <w:rPr>
          <w:rStyle w:val="fontstyle01"/>
          <w:rFonts w:ascii="Times New Roman" w:hAnsi="Times New Roman"/>
          <w:color w:val="auto"/>
          <w:sz w:val="22"/>
          <w:szCs w:val="24"/>
        </w:rPr>
        <w:t>.</w:t>
      </w:r>
    </w:p>
    <w:p w14:paraId="22CD5E83" w14:textId="6937E295"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n Azure table is a non-relational storage system that utilizes key-value pairs. You can us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tables for storing unstructured or semi-structured data. </w:t>
      </w:r>
      <w:r w:rsidR="0082290E">
        <w:rPr>
          <w:rStyle w:val="fontstyle01"/>
          <w:rFonts w:ascii="Times New Roman" w:hAnsi="Times New Roman"/>
          <w:color w:val="auto"/>
          <w:sz w:val="22"/>
          <w:szCs w:val="24"/>
        </w:rPr>
        <w:t xml:space="preserve">Azure tables are not the same as </w:t>
      </w:r>
      <w:r w:rsidRPr="00920E06">
        <w:rPr>
          <w:rStyle w:val="fontstyle01"/>
          <w:rFonts w:ascii="Times New Roman" w:hAnsi="Times New Roman"/>
          <w:color w:val="auto"/>
          <w:sz w:val="22"/>
          <w:szCs w:val="24"/>
        </w:rPr>
        <w:t>SQL</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able</w:t>
      </w:r>
      <w:r w:rsidR="0082290E">
        <w:rPr>
          <w:rStyle w:val="fontstyle01"/>
          <w:rFonts w:ascii="Times New Roman" w:hAnsi="Times New Roman"/>
          <w:color w:val="auto"/>
          <w:sz w:val="22"/>
          <w:szCs w:val="24"/>
        </w:rPr>
        <w:t>s</w:t>
      </w:r>
      <w:r w:rsidRPr="00920E06">
        <w:rPr>
          <w:rStyle w:val="fontstyle01"/>
          <w:rFonts w:ascii="Times New Roman" w:hAnsi="Times New Roman"/>
          <w:color w:val="auto"/>
          <w:sz w:val="22"/>
          <w:szCs w:val="24"/>
        </w:rPr>
        <w:t>, which holds highly normalized data. A</w:t>
      </w:r>
      <w:r w:rsidR="0082290E">
        <w:rPr>
          <w:rStyle w:val="fontstyle01"/>
          <w:rFonts w:ascii="Times New Roman" w:hAnsi="Times New Roman"/>
          <w:color w:val="auto"/>
          <w:sz w:val="22"/>
          <w:szCs w:val="24"/>
        </w:rPr>
        <w:t>n Azure</w:t>
      </w:r>
      <w:r w:rsidRPr="00920E06">
        <w:rPr>
          <w:rStyle w:val="fontstyle01"/>
          <w:rFonts w:ascii="Times New Roman" w:hAnsi="Times New Roman"/>
          <w:color w:val="auto"/>
          <w:sz w:val="22"/>
          <w:szCs w:val="24"/>
        </w:rPr>
        <w:t xml:space="preserve"> table consists of a grouping of entities. See</w:t>
      </w:r>
      <w:r>
        <w:rPr>
          <w:rStyle w:val="fontstyle01"/>
          <w:rFonts w:ascii="Times New Roman" w:hAnsi="Times New Roman"/>
          <w:color w:val="auto"/>
          <w:sz w:val="22"/>
          <w:szCs w:val="24"/>
        </w:rPr>
        <w:t xml:space="preserve"> </w:t>
      </w:r>
      <w:r w:rsidRPr="008165DC">
        <w:rPr>
          <w:rStyle w:val="URLPACKT"/>
        </w:rPr>
        <w:t>https://azure.microsoft.com/services/storage/tables/</w:t>
      </w:r>
      <w:r w:rsidRPr="00920E06">
        <w:rPr>
          <w:rStyle w:val="fontstyle41"/>
          <w:rFonts w:ascii="Times New Roman" w:hAnsi="Times New Roman"/>
          <w:color w:val="auto"/>
          <w:sz w:val="22"/>
          <w:szCs w:val="24"/>
        </w:rPr>
        <w:t xml:space="preserve"> </w:t>
      </w:r>
      <w:r w:rsidRPr="00920E06">
        <w:rPr>
          <w:rStyle w:val="fontstyle01"/>
          <w:rFonts w:ascii="Times New Roman" w:hAnsi="Times New Roman"/>
          <w:color w:val="auto"/>
          <w:sz w:val="22"/>
          <w:szCs w:val="24"/>
        </w:rPr>
        <w:t>for more inform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bout Azure table storage.</w:t>
      </w:r>
    </w:p>
    <w:p w14:paraId="1E78C518" w14:textId="03C41230" w:rsidR="00920E06" w:rsidRDefault="00920E06" w:rsidP="00920E06">
      <w:pPr>
        <w:pStyle w:val="NormalPACKT"/>
      </w:pPr>
      <w:r w:rsidRPr="00920E06">
        <w:rPr>
          <w:rStyle w:val="fontstyle01"/>
          <w:rFonts w:ascii="Times New Roman" w:hAnsi="Times New Roman"/>
          <w:color w:val="auto"/>
          <w:sz w:val="22"/>
          <w:szCs w:val="24"/>
        </w:rPr>
        <w:lastRenderedPageBreak/>
        <w:t>An Azure queue is a durable message queuing feature that</w:t>
      </w:r>
      <w:r w:rsidR="0082290E">
        <w:rPr>
          <w:rStyle w:val="fontstyle01"/>
          <w:rFonts w:ascii="Times New Roman" w:hAnsi="Times New Roman"/>
          <w:color w:val="auto"/>
          <w:sz w:val="22"/>
          <w:szCs w:val="24"/>
        </w:rPr>
        <w:t xml:space="preserve"> you can </w:t>
      </w:r>
      <w:r w:rsidRPr="00920E06">
        <w:rPr>
          <w:rStyle w:val="fontstyle01"/>
          <w:rFonts w:ascii="Times New Roman" w:hAnsi="Times New Roman"/>
          <w:color w:val="auto"/>
          <w:sz w:val="22"/>
          <w:szCs w:val="24"/>
        </w:rPr>
        <w:t xml:space="preserve">use to implement </w:t>
      </w:r>
      <w:commentRangeStart w:id="116"/>
      <w:r w:rsidR="0082290E">
        <w:rPr>
          <w:rStyle w:val="fontstyle01"/>
          <w:rFonts w:ascii="Times New Roman" w:hAnsi="Times New Roman"/>
          <w:color w:val="auto"/>
          <w:sz w:val="22"/>
          <w:szCs w:val="24"/>
        </w:rPr>
        <w:t xml:space="preserve">highly and massively </w:t>
      </w:r>
      <w:commentRangeEnd w:id="116"/>
      <w:r w:rsidR="008B740D">
        <w:rPr>
          <w:rStyle w:val="CommentReference"/>
        </w:rPr>
        <w:commentReference w:id="116"/>
      </w:r>
      <w:r w:rsidRPr="00920E06">
        <w:rPr>
          <w:rStyle w:val="fontstyle01"/>
          <w:rFonts w:ascii="Times New Roman" w:hAnsi="Times New Roman"/>
          <w:color w:val="auto"/>
          <w:sz w:val="22"/>
          <w:szCs w:val="24"/>
        </w:rPr>
        <w:t>scalabl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pplications. With message queues, one part of an application can write a transaction to th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queue for another part to process. A queue enables you to decouple applic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components for independent scaling and to provide greater resiliency. For more details 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queues, see </w:t>
      </w:r>
      <w:r>
        <w:rPr>
          <w:rStyle w:val="fontstyle01"/>
          <w:rFonts w:ascii="Times New Roman" w:hAnsi="Times New Roman"/>
          <w:color w:val="auto"/>
          <w:sz w:val="22"/>
          <w:szCs w:val="24"/>
        </w:rPr>
        <w:t xml:space="preserve"> </w:t>
      </w:r>
      <w:r w:rsidRPr="00314770">
        <w:rPr>
          <w:rStyle w:val="URLPACKT"/>
        </w:rPr>
        <w:t>https://azure.microsoft.com/services/storage/queues/</w:t>
      </w:r>
      <w:r w:rsidRPr="00920E06">
        <w:t>.</w:t>
      </w:r>
    </w:p>
    <w:p w14:paraId="510C7D40" w14:textId="7CB77ACC"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The </w:t>
      </w:r>
      <w:commentRangeStart w:id="117"/>
      <w:commentRangeStart w:id="118"/>
      <w:r w:rsidRPr="00920E06">
        <w:rPr>
          <w:rStyle w:val="fontstyle01"/>
          <w:rFonts w:ascii="Times New Roman" w:hAnsi="Times New Roman"/>
          <w:color w:val="auto"/>
          <w:sz w:val="22"/>
          <w:szCs w:val="24"/>
        </w:rPr>
        <w:t xml:space="preserve">Azure file </w:t>
      </w:r>
      <w:commentRangeEnd w:id="117"/>
      <w:r w:rsidR="00723B9D">
        <w:rPr>
          <w:rStyle w:val="CommentReference"/>
        </w:rPr>
        <w:commentReference w:id="117"/>
      </w:r>
      <w:commentRangeEnd w:id="118"/>
      <w:r w:rsidR="007063A0">
        <w:rPr>
          <w:rStyle w:val="CommentReference"/>
        </w:rPr>
        <w:commentReference w:id="118"/>
      </w:r>
      <w:r w:rsidRPr="00920E06">
        <w:rPr>
          <w:rStyle w:val="fontstyle01"/>
          <w:rFonts w:ascii="Times New Roman" w:hAnsi="Times New Roman"/>
          <w:color w:val="auto"/>
          <w:sz w:val="22"/>
          <w:szCs w:val="24"/>
        </w:rPr>
        <w:t>feature provides cross-platform file storage that you can access using</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SMB. </w:t>
      </w:r>
      <w:r w:rsidR="0082290E">
        <w:rPr>
          <w:rStyle w:val="fontstyle01"/>
          <w:rFonts w:ascii="Times New Roman" w:hAnsi="Times New Roman"/>
          <w:color w:val="auto"/>
          <w:sz w:val="22"/>
          <w:szCs w:val="24"/>
        </w:rPr>
        <w:t>Azure files allow</w:t>
      </w:r>
      <w:r w:rsidRPr="00920E06">
        <w:rPr>
          <w:rStyle w:val="fontstyle01"/>
          <w:rFonts w:ascii="Times New Roman" w:hAnsi="Times New Roman"/>
          <w:color w:val="auto"/>
          <w:sz w:val="22"/>
          <w:szCs w:val="24"/>
        </w:rPr>
        <w:t xml:space="preserve"> you to create and use SMB file shares in the cloud and access them,</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just like you would access on-premises SMB shares. Azure files support SMB 3.0,</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making</w:t>
      </w:r>
      <w:r w:rsidRPr="00920E06">
        <w:rPr>
          <w:rStyle w:val="fontstyle01"/>
          <w:rFonts w:ascii="Times New Roman" w:hAnsi="Times New Roman"/>
          <w:color w:val="auto"/>
          <w:sz w:val="22"/>
          <w:szCs w:val="24"/>
        </w:rPr>
        <w:t xml:space="preserve"> it simple and easy to migrate legacy applications that rely on file share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For more information on Azure files, see </w:t>
      </w:r>
      <w:r w:rsidRPr="00EC4255">
        <w:rPr>
          <w:rStyle w:val="URLPACKT"/>
        </w:rPr>
        <w:t>https://azure.microsoft.com/services/storage/files/</w:t>
      </w:r>
      <w:r w:rsidRPr="00920E06">
        <w:rPr>
          <w:rStyle w:val="fontstyle01"/>
          <w:rFonts w:ascii="Times New Roman" w:hAnsi="Times New Roman"/>
          <w:color w:val="auto"/>
          <w:sz w:val="22"/>
          <w:szCs w:val="24"/>
        </w:rPr>
        <w:t>.</w:t>
      </w:r>
    </w:p>
    <w:p w14:paraId="1B35785A" w14:textId="3C45F5E9"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sidRPr="00920E06">
        <w:rPr>
          <w:rStyle w:val="fontstyle01"/>
          <w:rFonts w:ascii="Times New Roman" w:hAnsi="Times New Roman"/>
          <w:color w:val="auto"/>
          <w:sz w:val="22"/>
          <w:szCs w:val="24"/>
        </w:rPr>
        <w:t>s disk storage provides persistent, highly secure disk options, particularly for Azu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VMs. Azure </w:t>
      </w:r>
      <w:r w:rsidR="0082290E">
        <w:rPr>
          <w:rStyle w:val="fontstyle01"/>
          <w:rFonts w:ascii="Times New Roman" w:hAnsi="Times New Roman"/>
          <w:color w:val="auto"/>
          <w:sz w:val="22"/>
          <w:szCs w:val="24"/>
        </w:rPr>
        <w:t xml:space="preserve">has designed its disk storage service for </w:t>
      </w:r>
      <w:r w:rsidRPr="00920E06">
        <w:rPr>
          <w:rStyle w:val="fontstyle01"/>
          <w:rFonts w:ascii="Times New Roman" w:hAnsi="Times New Roman"/>
          <w:color w:val="auto"/>
          <w:sz w:val="22"/>
          <w:szCs w:val="24"/>
        </w:rPr>
        <w:t xml:space="preserve">low latency and high throughput. You can </w:t>
      </w:r>
      <w:r w:rsidR="007330B0">
        <w:rPr>
          <w:rStyle w:val="fontstyle01"/>
          <w:rFonts w:ascii="Times New Roman" w:hAnsi="Times New Roman"/>
          <w:color w:val="auto"/>
          <w:sz w:val="22"/>
          <w:szCs w:val="24"/>
        </w:rPr>
        <w:t xml:space="preserve">create disks using </w:t>
      </w:r>
      <w:r w:rsidRPr="00920E06">
        <w:rPr>
          <w:rStyle w:val="fontstyle01"/>
          <w:rFonts w:ascii="Times New Roman" w:hAnsi="Times New Roman"/>
          <w:color w:val="auto"/>
          <w:sz w:val="22"/>
          <w:szCs w:val="24"/>
        </w:rPr>
        <w:t>both</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raditional spinning disks as well as SSD disks</w:t>
      </w:r>
      <w:r w:rsidR="0082290E">
        <w:rPr>
          <w:rStyle w:val="fontstyle01"/>
          <w:rFonts w:ascii="Times New Roman" w:hAnsi="Times New Roman"/>
          <w:color w:val="auto"/>
          <w:sz w:val="22"/>
          <w:szCs w:val="24"/>
        </w:rPr>
        <w:t xml:space="preserve">. SSD disks </w:t>
      </w:r>
      <w:r w:rsidRPr="00920E06">
        <w:rPr>
          <w:rStyle w:val="fontstyle01"/>
          <w:rFonts w:ascii="Times New Roman" w:hAnsi="Times New Roman"/>
          <w:color w:val="auto"/>
          <w:sz w:val="22"/>
          <w:szCs w:val="24"/>
        </w:rPr>
        <w:t>provide better I/O performance for</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O intensive applications</w:t>
      </w:r>
      <w:r w:rsidR="0082290E">
        <w:rPr>
          <w:rStyle w:val="fontstyle01"/>
          <w:rFonts w:ascii="Times New Roman" w:hAnsi="Times New Roman"/>
          <w:color w:val="auto"/>
          <w:sz w:val="22"/>
          <w:szCs w:val="24"/>
        </w:rPr>
        <w:t xml:space="preserve"> but are generally more expensive</w:t>
      </w:r>
      <w:r w:rsidRPr="00920E06">
        <w:rPr>
          <w:rStyle w:val="fontstyle01"/>
          <w:rFonts w:ascii="Times New Roman" w:hAnsi="Times New Roman"/>
          <w:color w:val="auto"/>
          <w:sz w:val="22"/>
          <w:szCs w:val="24"/>
        </w:rPr>
        <w:t xml:space="preserve">. For more details on Azure disk storage, see </w:t>
      </w:r>
      <w:r w:rsidRPr="00634CC5">
        <w:rPr>
          <w:rStyle w:val="URLPACKT"/>
        </w:rPr>
        <w:t>https://azure.microsoft.com/services/storage/disks/</w:t>
      </w:r>
      <w:r w:rsidRPr="00920E06">
        <w:rPr>
          <w:rStyle w:val="fontstyle01"/>
          <w:rFonts w:ascii="Times New Roman" w:hAnsi="Times New Roman"/>
          <w:color w:val="auto"/>
          <w:sz w:val="22"/>
          <w:szCs w:val="24"/>
        </w:rPr>
        <w:t>.</w:t>
      </w:r>
    </w:p>
    <w:p w14:paraId="09B4D93E" w14:textId="78645316" w:rsidR="0082290E" w:rsidRDefault="0082290E" w:rsidP="00920E06">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Pr>
          <w:rStyle w:val="fontstyle01"/>
          <w:rFonts w:ascii="Times New Roman" w:hAnsi="Times New Roman"/>
          <w:color w:val="auto"/>
          <w:sz w:val="22"/>
          <w:szCs w:val="24"/>
        </w:rPr>
        <w:t>s s</w:t>
      </w:r>
      <w:r w:rsidR="00920E06" w:rsidRPr="00920E06">
        <w:rPr>
          <w:rStyle w:val="fontstyle01"/>
          <w:rFonts w:ascii="Times New Roman" w:hAnsi="Times New Roman"/>
          <w:color w:val="auto"/>
          <w:sz w:val="22"/>
          <w:szCs w:val="24"/>
        </w:rPr>
        <w:t>torage features continue to evolve</w:t>
      </w:r>
      <w:r>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with more options available as time goes by. For more</w:t>
      </w:r>
      <w:r w:rsidR="00920E06">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 xml:space="preserve">details on Azure storage as a whole, see </w:t>
      </w:r>
      <w:r w:rsidRPr="00634CC5">
        <w:rPr>
          <w:rStyle w:val="URLPACKT"/>
        </w:rPr>
        <w:t>https://docs.microsoft.com/azure/storage/common/storage-introduction</w:t>
      </w:r>
      <w:r w:rsidR="00920E06" w:rsidRPr="00920E06">
        <w:rPr>
          <w:rStyle w:val="fontstyle01"/>
          <w:rFonts w:ascii="Times New Roman" w:hAnsi="Times New Roman"/>
          <w:color w:val="auto"/>
          <w:sz w:val="22"/>
          <w:szCs w:val="24"/>
        </w:rPr>
        <w:t>.</w:t>
      </w:r>
    </w:p>
    <w:p w14:paraId="22DD3B9E" w14:textId="6C8505CA"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s we noted earlier, </w:t>
      </w:r>
      <w:r w:rsidR="0082290E">
        <w:rPr>
          <w:rStyle w:val="fontstyle01"/>
          <w:rFonts w:ascii="Times New Roman" w:hAnsi="Times New Roman"/>
          <w:color w:val="auto"/>
          <w:sz w:val="22"/>
          <w:szCs w:val="24"/>
        </w:rPr>
        <w:t xml:space="preserve">Azure names storage accounts </w:t>
      </w:r>
      <w:r w:rsidRPr="00920E06">
        <w:rPr>
          <w:rStyle w:val="fontstyle01"/>
          <w:rFonts w:ascii="Times New Roman" w:hAnsi="Times New Roman"/>
          <w:color w:val="auto"/>
          <w:sz w:val="22"/>
          <w:szCs w:val="24"/>
        </w:rPr>
        <w:t xml:space="preserve">based on a global naming scheme </w:t>
      </w:r>
      <w:r w:rsidR="007330B0">
        <w:rPr>
          <w:rStyle w:val="fontstyle01"/>
          <w:rFonts w:ascii="Times New Roman" w:hAnsi="Times New Roman"/>
          <w:color w:val="auto"/>
          <w:sz w:val="22"/>
          <w:szCs w:val="24"/>
        </w:rPr>
        <w:t>that</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use</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HTTPS URLs. The Azure REST API relies on </w:t>
      </w:r>
      <w:r w:rsidR="0082290E">
        <w:rPr>
          <w:rStyle w:val="fontstyle01"/>
          <w:rFonts w:ascii="Times New Roman" w:hAnsi="Times New Roman"/>
          <w:color w:val="auto"/>
          <w:sz w:val="22"/>
          <w:szCs w:val="24"/>
        </w:rPr>
        <w:t xml:space="preserve">these </w:t>
      </w:r>
      <w:r w:rsidRPr="00920E06">
        <w:rPr>
          <w:rStyle w:val="fontstyle01"/>
          <w:rFonts w:ascii="Times New Roman" w:hAnsi="Times New Roman"/>
          <w:color w:val="auto"/>
          <w:sz w:val="22"/>
          <w:szCs w:val="24"/>
        </w:rPr>
        <w:t>URLs to manage the Azure resources i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your resource groups. </w:t>
      </w:r>
      <w:r w:rsidR="0082290E">
        <w:rPr>
          <w:rStyle w:val="fontstyle01"/>
          <w:rFonts w:ascii="Times New Roman" w:hAnsi="Times New Roman"/>
          <w:color w:val="auto"/>
          <w:sz w:val="22"/>
          <w:szCs w:val="24"/>
        </w:rPr>
        <w:t>The HTTP URL contain</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your </w:t>
      </w:r>
      <w:r w:rsidRPr="00920E06">
        <w:rPr>
          <w:rStyle w:val="fontstyle01"/>
          <w:rFonts w:ascii="Times New Roman" w:hAnsi="Times New Roman"/>
          <w:color w:val="auto"/>
          <w:sz w:val="22"/>
          <w:szCs w:val="24"/>
        </w:rPr>
        <w:t>storage account</w:t>
      </w:r>
      <w:r w:rsidR="0082290E">
        <w:rPr>
          <w:rStyle w:val="fontstyle01"/>
          <w:rFonts w:ascii="Times New Roman" w:hAnsi="Times New Roman"/>
          <w:color w:val="auto"/>
          <w:sz w:val="22"/>
          <w:szCs w:val="24"/>
        </w:rPr>
        <w:t xml:space="preserve"> followed by the </w:t>
      </w:r>
      <w:r w:rsidR="007330B0">
        <w:rPr>
          <w:rStyle w:val="fontstyle01"/>
          <w:rFonts w:ascii="Times New Roman" w:hAnsi="Times New Roman"/>
          <w:color w:val="auto"/>
          <w:sz w:val="22"/>
          <w:szCs w:val="24"/>
        </w:rPr>
        <w:t>A</w:t>
      </w:r>
      <w:r w:rsidR="0082290E">
        <w:rPr>
          <w:rStyle w:val="fontstyle01"/>
          <w:rFonts w:ascii="Times New Roman" w:hAnsi="Times New Roman"/>
          <w:color w:val="auto"/>
          <w:sz w:val="22"/>
          <w:szCs w:val="24"/>
        </w:rPr>
        <w:t xml:space="preserve">zure data type and then </w:t>
      </w:r>
      <w:r w:rsidR="00B5450B">
        <w:rPr>
          <w:rStyle w:val="fontstyle01"/>
          <w:rFonts w:ascii="Times New Roman" w:hAnsi="Times New Roman"/>
          <w:color w:val="auto"/>
          <w:sz w:val="22"/>
          <w:szCs w:val="24"/>
        </w:rPr>
        <w:t>"</w:t>
      </w:r>
      <w:r w:rsidR="0082290E" w:rsidRPr="007330B0">
        <w:rPr>
          <w:rStyle w:val="CodeInTextPACKT"/>
        </w:rPr>
        <w:t>.corewindows.net</w:t>
      </w:r>
      <w:r w:rsidR="00B5450B">
        <w:rPr>
          <w:rStyle w:val="fontstyle01"/>
          <w:rFonts w:ascii="Times New Roman" w:hAnsi="Times New Roman"/>
          <w:color w:val="auto"/>
          <w:sz w:val="22"/>
          <w:szCs w:val="24"/>
        </w:rPr>
        <w:t>"</w:t>
      </w:r>
      <w:r w:rsidR="0082290E">
        <w:rPr>
          <w:rStyle w:val="fontstyle01"/>
          <w:rFonts w:ascii="Times New Roman" w:hAnsi="Times New Roman"/>
          <w:color w:val="auto"/>
          <w:sz w:val="22"/>
          <w:szCs w:val="24"/>
        </w:rPr>
        <w:t>, like this</w:t>
      </w:r>
      <w:ins w:id="119" w:author="Lucy Wan" w:date="2021-04-21T17:04:00Z">
        <w:r w:rsidR="004016C0">
          <w:rPr>
            <w:rStyle w:val="fontstyle01"/>
            <w:rFonts w:ascii="Times New Roman" w:hAnsi="Times New Roman"/>
            <w:color w:val="auto"/>
            <w:sz w:val="22"/>
            <w:szCs w:val="24"/>
          </w:rPr>
          <w:t>:</w:t>
        </w:r>
      </w:ins>
      <w:r w:rsidR="0082290E">
        <w:rPr>
          <w:rStyle w:val="fontstyle01"/>
          <w:rFonts w:ascii="Times New Roman" w:hAnsi="Times New Roman"/>
          <w:color w:val="auto"/>
          <w:sz w:val="22"/>
          <w:szCs w:val="24"/>
        </w:rPr>
        <w:t xml:space="preserve"> </w:t>
      </w:r>
    </w:p>
    <w:p w14:paraId="6FF49F1E" w14:textId="1C44D99E" w:rsidR="00920E06" w:rsidRPr="00920E06" w:rsidRDefault="00920E06" w:rsidP="00920E06">
      <w:pPr>
        <w:pStyle w:val="CodePACKT"/>
      </w:pPr>
      <w:r w:rsidRPr="00920E06">
        <w:rPr>
          <w:rStyle w:val="fontstyle41"/>
          <w:rFonts w:ascii="Lucida Console" w:hAnsi="Lucida Console"/>
          <w:color w:val="7030A0"/>
          <w:sz w:val="19"/>
          <w:szCs w:val="18"/>
        </w:rPr>
        <w:t>https://&lt;storageaccountname&gt;.&lt;datatype&gt;.core.windows.net/...</w:t>
      </w:r>
    </w:p>
    <w:p w14:paraId="78087786" w14:textId="62F19C58" w:rsidR="00920E06" w:rsidRDefault="00920E06" w:rsidP="00920E06">
      <w:pPr>
        <w:pStyle w:val="Heading2"/>
        <w:tabs>
          <w:tab w:val="left" w:pos="0"/>
        </w:tabs>
      </w:pPr>
      <w:r>
        <w:t xml:space="preserve">Getting </w:t>
      </w:r>
      <w:r w:rsidR="00116FD8">
        <w:t>r</w:t>
      </w:r>
      <w:r>
        <w:t>eady</w:t>
      </w:r>
    </w:p>
    <w:p w14:paraId="77DE45EA" w14:textId="77777777" w:rsidR="00920E06" w:rsidRDefault="00920E06" w:rsidP="00920E06">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252D1420" w14:textId="77777777" w:rsidR="00920E06" w:rsidRDefault="00920E06" w:rsidP="00920E06">
      <w:pPr>
        <w:pStyle w:val="Heading2"/>
        <w:tabs>
          <w:tab w:val="left" w:pos="0"/>
        </w:tabs>
      </w:pPr>
      <w:r>
        <w:t>How to do it...</w:t>
      </w:r>
    </w:p>
    <w:p w14:paraId="45D989F6" w14:textId="17CB81FA" w:rsidR="00920E06" w:rsidRPr="00920E06" w:rsidRDefault="00920E06" w:rsidP="008879BA">
      <w:pPr>
        <w:pStyle w:val="NumberedBulletPACKT"/>
        <w:numPr>
          <w:ilvl w:val="0"/>
          <w:numId w:val="9"/>
        </w:numPr>
        <w:ind w:hanging="647"/>
        <w:rPr>
          <w:color w:val="000000"/>
        </w:rPr>
      </w:pPr>
      <w:r w:rsidRPr="00920E06">
        <w:t>Setting key variables</w:t>
      </w:r>
    </w:p>
    <w:p w14:paraId="0E362303" w14:textId="77777777" w:rsidR="00920E06" w:rsidRPr="00920E06" w:rsidRDefault="00920E06" w:rsidP="00920E06">
      <w:pPr>
        <w:pStyle w:val="CodePACKT"/>
      </w:pPr>
    </w:p>
    <w:p w14:paraId="0861C1E2" w14:textId="29B3B8E9" w:rsidR="00920E06" w:rsidRPr="00920E06" w:rsidRDefault="00920E06" w:rsidP="00920E06">
      <w:pPr>
        <w:pStyle w:val="CodePACKT"/>
      </w:pPr>
      <w:r w:rsidRPr="00920E06">
        <w:t>$Locname    = </w:t>
      </w:r>
      <w:r w:rsidR="00B5450B">
        <w:t>'</w:t>
      </w:r>
      <w:r w:rsidRPr="00920E06">
        <w:t>uksouth</w:t>
      </w:r>
      <w:r w:rsidR="00B5450B">
        <w:t>'</w:t>
      </w:r>
      <w:r w:rsidRPr="00920E06">
        <w:t>         # location name</w:t>
      </w:r>
    </w:p>
    <w:p w14:paraId="2957A79C" w14:textId="52E3E3B7" w:rsidR="00920E06" w:rsidRPr="00920E06" w:rsidRDefault="00920E06" w:rsidP="00920E06">
      <w:pPr>
        <w:pStyle w:val="CodePACKT"/>
      </w:pPr>
      <w:r w:rsidRPr="00920E06">
        <w:t>$RgName     = </w:t>
      </w:r>
      <w:r w:rsidR="00B5450B">
        <w:t>'</w:t>
      </w:r>
      <w:r w:rsidRPr="00920E06">
        <w:t>packt_rg</w:t>
      </w:r>
      <w:r w:rsidR="00B5450B">
        <w:t>'</w:t>
      </w:r>
      <w:r w:rsidRPr="00920E06">
        <w:t>        # resource group we are using</w:t>
      </w:r>
    </w:p>
    <w:p w14:paraId="22C5E178" w14:textId="6D24762A" w:rsidR="00920E06" w:rsidRPr="00920E06" w:rsidRDefault="00920E06" w:rsidP="00920E06">
      <w:pPr>
        <w:pStyle w:val="CodePACKT"/>
      </w:pPr>
      <w:commentRangeStart w:id="120"/>
      <w:r w:rsidRPr="00920E06">
        <w:t>$SAName     = </w:t>
      </w:r>
      <w:r w:rsidR="00B5450B">
        <w:t>'</w:t>
      </w:r>
      <w:r w:rsidRPr="00920E06">
        <w:t>packt42sa</w:t>
      </w:r>
      <w:r w:rsidR="00B5450B">
        <w:t>'</w:t>
      </w:r>
      <w:r w:rsidRPr="00920E06">
        <w:t>       # storage account name</w:t>
      </w:r>
      <w:commentRangeEnd w:id="120"/>
      <w:r w:rsidR="002830EB">
        <w:rPr>
          <w:rStyle w:val="CommentReference"/>
          <w:rFonts w:ascii="Times New Roman" w:hAnsi="Times New Roman"/>
          <w:color w:val="auto"/>
          <w:lang w:eastAsia="en-US"/>
        </w:rPr>
        <w:commentReference w:id="120"/>
      </w:r>
    </w:p>
    <w:p w14:paraId="1C676B3F" w14:textId="7BF7DBF2" w:rsidR="00920E06" w:rsidRPr="00920E06" w:rsidRDefault="00920E06" w:rsidP="00920E06">
      <w:pPr>
        <w:pStyle w:val="CodePACKT"/>
      </w:pPr>
      <w:r w:rsidRPr="00920E06">
        <w:t>$CName      = </w:t>
      </w:r>
      <w:r w:rsidR="00B5450B">
        <w:t>'</w:t>
      </w:r>
      <w:r w:rsidRPr="00920E06">
        <w:t>packtcontainer</w:t>
      </w:r>
      <w:r w:rsidR="00B5450B">
        <w:t>'</w:t>
      </w:r>
      <w:r w:rsidRPr="00920E06">
        <w:t>  # a blob container name</w:t>
      </w:r>
    </w:p>
    <w:p w14:paraId="468A21A2" w14:textId="6C27F44F" w:rsidR="00920E06" w:rsidRPr="00920E06" w:rsidRDefault="00920E06" w:rsidP="00920E06">
      <w:pPr>
        <w:pStyle w:val="CodePACKT"/>
      </w:pPr>
      <w:r w:rsidRPr="00920E06">
        <w:t>$CName2     = </w:t>
      </w:r>
      <w:r w:rsidR="00B5450B">
        <w:t>'</w:t>
      </w:r>
      <w:r w:rsidRPr="00920E06">
        <w:t>packtcontainer2</w:t>
      </w:r>
      <w:r w:rsidR="00B5450B">
        <w:t>'</w:t>
      </w:r>
      <w:r w:rsidRPr="00920E06">
        <w:t> # a second blob container name</w:t>
      </w:r>
    </w:p>
    <w:p w14:paraId="0B9A03A9" w14:textId="77777777" w:rsidR="00920E06" w:rsidRPr="00920E06" w:rsidRDefault="00920E06" w:rsidP="00920E06">
      <w:pPr>
        <w:pStyle w:val="CodePACKT"/>
      </w:pPr>
    </w:p>
    <w:p w14:paraId="2E8B315A" w14:textId="75460472" w:rsidR="00920E06" w:rsidRPr="00920E06" w:rsidRDefault="00920E06" w:rsidP="00215CB5">
      <w:pPr>
        <w:pStyle w:val="NumberedBulletPACKT"/>
        <w:numPr>
          <w:ilvl w:val="0"/>
          <w:numId w:val="10"/>
        </w:numPr>
        <w:ind w:hanging="647"/>
        <w:rPr>
          <w:color w:val="000000"/>
        </w:rPr>
      </w:pPr>
      <w:r w:rsidRPr="00920E06">
        <w:lastRenderedPageBreak/>
        <w:t>Logging into your Azure Account</w:t>
      </w:r>
    </w:p>
    <w:p w14:paraId="2CF1240F" w14:textId="77777777" w:rsidR="00920E06" w:rsidRPr="00920E06" w:rsidRDefault="00920E06" w:rsidP="00920E06">
      <w:pPr>
        <w:pStyle w:val="CodePACKT"/>
      </w:pPr>
    </w:p>
    <w:p w14:paraId="3A012F89" w14:textId="77777777" w:rsidR="00920E06" w:rsidRPr="00920E06" w:rsidRDefault="00920E06" w:rsidP="00920E06">
      <w:pPr>
        <w:pStyle w:val="CodePACKT"/>
      </w:pPr>
      <w:r w:rsidRPr="00920E06">
        <w:t>$CredAZ  = Get-Credential     # Enter your Azure Credential details</w:t>
      </w:r>
    </w:p>
    <w:p w14:paraId="5A897DAC" w14:textId="77777777" w:rsidR="00920E06" w:rsidRPr="00920E06" w:rsidRDefault="00920E06" w:rsidP="00920E06">
      <w:pPr>
        <w:pStyle w:val="CodePACKT"/>
      </w:pPr>
      <w:r w:rsidRPr="00920E06">
        <w:t>$Account = Connect-AzAccount -Credential $CredAZ</w:t>
      </w:r>
    </w:p>
    <w:p w14:paraId="67A726B1" w14:textId="77777777" w:rsidR="00920E06" w:rsidRPr="00920E06" w:rsidRDefault="00920E06" w:rsidP="00920E06">
      <w:pPr>
        <w:pStyle w:val="CodePACKT"/>
      </w:pPr>
    </w:p>
    <w:p w14:paraId="7DF17956" w14:textId="2A803872" w:rsidR="00920E06" w:rsidRDefault="00920E06" w:rsidP="00215CB5">
      <w:pPr>
        <w:pStyle w:val="NumberedBulletPACKT"/>
        <w:numPr>
          <w:ilvl w:val="0"/>
          <w:numId w:val="10"/>
        </w:numPr>
        <w:ind w:hanging="647"/>
        <w:rPr>
          <w:color w:val="000000"/>
        </w:rPr>
      </w:pPr>
      <w:r>
        <w:t>Getting and displaying the storage account key</w:t>
      </w:r>
    </w:p>
    <w:p w14:paraId="06C1541F" w14:textId="77777777" w:rsidR="00920E06" w:rsidRPr="00920E06" w:rsidRDefault="00920E06" w:rsidP="00920E06">
      <w:pPr>
        <w:pStyle w:val="CodePACKT"/>
      </w:pPr>
    </w:p>
    <w:p w14:paraId="33C8D6DF" w14:textId="62A8F4B9" w:rsidR="00920E06" w:rsidRPr="00920E06" w:rsidRDefault="00920E06" w:rsidP="00920E06">
      <w:pPr>
        <w:pStyle w:val="CodePACKT"/>
      </w:pPr>
      <w:r w:rsidRPr="00920E06">
        <w:t>$SAKHT = @{</w:t>
      </w:r>
    </w:p>
    <w:p w14:paraId="3AE801F4" w14:textId="77777777" w:rsidR="00920E06" w:rsidRPr="00920E06" w:rsidRDefault="00920E06" w:rsidP="00920E06">
      <w:pPr>
        <w:pStyle w:val="CodePACKT"/>
      </w:pPr>
      <w:r w:rsidRPr="00920E06">
        <w:t>    Name              = $SAName</w:t>
      </w:r>
    </w:p>
    <w:p w14:paraId="719FB86B" w14:textId="77777777" w:rsidR="00920E06" w:rsidRPr="00920E06" w:rsidRDefault="00920E06" w:rsidP="00920E06">
      <w:pPr>
        <w:pStyle w:val="CodePACKT"/>
      </w:pPr>
      <w:r w:rsidRPr="00920E06">
        <w:t>    ResourceGroupName = $RgName</w:t>
      </w:r>
    </w:p>
    <w:p w14:paraId="1772C55A" w14:textId="77777777" w:rsidR="00920E06" w:rsidRPr="00920E06" w:rsidRDefault="00920E06" w:rsidP="00920E06">
      <w:pPr>
        <w:pStyle w:val="CodePACKT"/>
      </w:pPr>
      <w:r w:rsidRPr="00920E06">
        <w:t>}</w:t>
      </w:r>
    </w:p>
    <w:p w14:paraId="2909D780" w14:textId="77777777" w:rsidR="00920E06" w:rsidRPr="00920E06" w:rsidRDefault="00920E06" w:rsidP="00920E06">
      <w:pPr>
        <w:pStyle w:val="CodePACKT"/>
      </w:pPr>
      <w:r w:rsidRPr="00920E06">
        <w:t>$Sak = Get-AzStorageAccountKey  @SAKHT</w:t>
      </w:r>
    </w:p>
    <w:p w14:paraId="799D201D" w14:textId="77777777" w:rsidR="00920E06" w:rsidRPr="00920E06" w:rsidRDefault="00920E06" w:rsidP="00920E06">
      <w:pPr>
        <w:pStyle w:val="CodePACKT"/>
      </w:pPr>
      <w:r w:rsidRPr="00920E06">
        <w:t>$Sak</w:t>
      </w:r>
    </w:p>
    <w:p w14:paraId="1BE5F7D7" w14:textId="77777777" w:rsidR="00920E06" w:rsidRPr="00920E06" w:rsidRDefault="00920E06" w:rsidP="00920E06">
      <w:pPr>
        <w:pStyle w:val="CodePACKT"/>
      </w:pPr>
    </w:p>
    <w:p w14:paraId="6061BDF5" w14:textId="543D65A9" w:rsidR="00920E06" w:rsidRDefault="00920E06" w:rsidP="00215CB5">
      <w:pPr>
        <w:pStyle w:val="NumberedBulletPACKT"/>
        <w:numPr>
          <w:ilvl w:val="0"/>
          <w:numId w:val="10"/>
        </w:numPr>
        <w:ind w:hanging="647"/>
        <w:rPr>
          <w:color w:val="000000"/>
        </w:rPr>
      </w:pPr>
      <w:r>
        <w:t>Extracting the first key</w:t>
      </w:r>
      <w:r w:rsidR="00B5450B">
        <w:t>'</w:t>
      </w:r>
      <w:r>
        <w:t>s </w:t>
      </w:r>
      <w:r w:rsidR="0042132B">
        <w:t>"</w:t>
      </w:r>
      <w:r>
        <w:t>password</w:t>
      </w:r>
      <w:r w:rsidR="0042132B">
        <w:t>"</w:t>
      </w:r>
    </w:p>
    <w:p w14:paraId="6563DE66" w14:textId="77777777" w:rsidR="00920E06" w:rsidRDefault="00920E06" w:rsidP="00920E06">
      <w:pPr>
        <w:pStyle w:val="CodePACKT"/>
      </w:pPr>
    </w:p>
    <w:p w14:paraId="20C14B74" w14:textId="1485A050" w:rsidR="00920E06" w:rsidRDefault="00920E06" w:rsidP="00920E06">
      <w:pPr>
        <w:pStyle w:val="CodePACKT"/>
      </w:pPr>
      <w:r>
        <w:t>$Key = ($Sak | Select-Object -First </w:t>
      </w:r>
      <w:r>
        <w:rPr>
          <w:color w:val="098658"/>
        </w:rPr>
        <w:t>1</w:t>
      </w:r>
      <w:r>
        <w:t>).Value</w:t>
      </w:r>
    </w:p>
    <w:p w14:paraId="327866C0" w14:textId="77777777" w:rsidR="00920E06" w:rsidRDefault="00920E06" w:rsidP="00920E06">
      <w:pPr>
        <w:pStyle w:val="CodePACKT"/>
      </w:pPr>
    </w:p>
    <w:p w14:paraId="4339BC78" w14:textId="02744AE1" w:rsidR="00920E06" w:rsidRDefault="00920E06" w:rsidP="00C07B3F">
      <w:pPr>
        <w:pStyle w:val="NumberedBulletPACKT"/>
        <w:numPr>
          <w:ilvl w:val="0"/>
          <w:numId w:val="10"/>
        </w:numPr>
        <w:tabs>
          <w:tab w:val="left" w:pos="7513"/>
        </w:tabs>
        <w:ind w:hanging="647"/>
        <w:rPr>
          <w:color w:val="000000"/>
        </w:rPr>
      </w:pPr>
      <w:r>
        <w:t>Getting the Storage Account context which encapsulates credentials for the storage account</w:t>
      </w:r>
    </w:p>
    <w:p w14:paraId="2034B8A1" w14:textId="77777777" w:rsidR="00920E06" w:rsidRPr="00920E06" w:rsidRDefault="00920E06" w:rsidP="00920E06">
      <w:pPr>
        <w:pStyle w:val="CodePACKT"/>
      </w:pPr>
    </w:p>
    <w:p w14:paraId="190023C2" w14:textId="07F013D0" w:rsidR="00920E06" w:rsidRPr="00920E06" w:rsidRDefault="00920E06" w:rsidP="00920E06">
      <w:pPr>
        <w:pStyle w:val="CodePACKT"/>
      </w:pPr>
      <w:r w:rsidRPr="00920E06">
        <w:t>$SCHT = @{</w:t>
      </w:r>
    </w:p>
    <w:p w14:paraId="35688CFD" w14:textId="77777777" w:rsidR="00920E06" w:rsidRPr="00920E06" w:rsidRDefault="00920E06" w:rsidP="00920E06">
      <w:pPr>
        <w:pStyle w:val="CodePACKT"/>
      </w:pPr>
      <w:r w:rsidRPr="00920E06">
        <w:t>    StorageAccountName = $SAName</w:t>
      </w:r>
    </w:p>
    <w:p w14:paraId="06F592A4" w14:textId="77777777" w:rsidR="00920E06" w:rsidRPr="00920E06" w:rsidRDefault="00920E06" w:rsidP="00920E06">
      <w:pPr>
        <w:pStyle w:val="CodePACKT"/>
      </w:pPr>
      <w:r w:rsidRPr="00920E06">
        <w:t>    StorageAccountKey = $Key</w:t>
      </w:r>
    </w:p>
    <w:p w14:paraId="1607510F" w14:textId="77777777" w:rsidR="00920E06" w:rsidRPr="00920E06" w:rsidRDefault="00920E06" w:rsidP="00920E06">
      <w:pPr>
        <w:pStyle w:val="CodePACKT"/>
      </w:pPr>
      <w:r w:rsidRPr="00920E06">
        <w:t>}</w:t>
      </w:r>
    </w:p>
    <w:p w14:paraId="31BD57C2" w14:textId="77777777" w:rsidR="00920E06" w:rsidRPr="00920E06" w:rsidRDefault="00920E06" w:rsidP="00920E06">
      <w:pPr>
        <w:pStyle w:val="CodePACKT"/>
      </w:pPr>
      <w:r w:rsidRPr="00920E06">
        <w:t>$SACon = New-AzStorageContext @SCHT</w:t>
      </w:r>
    </w:p>
    <w:p w14:paraId="47DC86DE" w14:textId="77777777" w:rsidR="00920E06" w:rsidRPr="00920E06" w:rsidRDefault="00920E06" w:rsidP="00920E06">
      <w:pPr>
        <w:pStyle w:val="CodePACKT"/>
      </w:pPr>
      <w:r w:rsidRPr="00920E06">
        <w:t>$SACon</w:t>
      </w:r>
    </w:p>
    <w:p w14:paraId="722EC0DF" w14:textId="77777777" w:rsidR="00920E06" w:rsidRPr="00920E06" w:rsidRDefault="00920E06" w:rsidP="00920E06">
      <w:pPr>
        <w:pStyle w:val="CodePACKT"/>
      </w:pPr>
    </w:p>
    <w:p w14:paraId="06AA1D22" w14:textId="219BB675" w:rsidR="00920E06" w:rsidRDefault="00920E06" w:rsidP="00215CB5">
      <w:pPr>
        <w:pStyle w:val="NumberedBulletPACKT"/>
        <w:numPr>
          <w:ilvl w:val="0"/>
          <w:numId w:val="10"/>
        </w:numPr>
        <w:ind w:hanging="647"/>
        <w:rPr>
          <w:color w:val="000000"/>
        </w:rPr>
      </w:pPr>
      <w:r>
        <w:t>Creating 2 blob containers</w:t>
      </w:r>
    </w:p>
    <w:p w14:paraId="15CED581" w14:textId="77777777" w:rsidR="00920E06" w:rsidRPr="00920E06" w:rsidRDefault="00920E06" w:rsidP="00920E06">
      <w:pPr>
        <w:pStyle w:val="CodePACKT"/>
      </w:pPr>
    </w:p>
    <w:p w14:paraId="472C470A" w14:textId="6DB3624B" w:rsidR="00920E06" w:rsidRPr="00920E06" w:rsidRDefault="00920E06" w:rsidP="00920E06">
      <w:pPr>
        <w:pStyle w:val="CodePACKT"/>
      </w:pPr>
      <w:r w:rsidRPr="00920E06">
        <w:t>$CHT = @{</w:t>
      </w:r>
    </w:p>
    <w:p w14:paraId="08AE327D" w14:textId="77777777" w:rsidR="00920E06" w:rsidRPr="00920E06" w:rsidRDefault="00920E06" w:rsidP="00920E06">
      <w:pPr>
        <w:pStyle w:val="CodePACKT"/>
      </w:pPr>
      <w:r w:rsidRPr="00920E06">
        <w:t>  Context    = $SACon</w:t>
      </w:r>
    </w:p>
    <w:p w14:paraId="1DD38F73" w14:textId="16208C60" w:rsidR="00920E06" w:rsidRPr="00920E06" w:rsidRDefault="00920E06" w:rsidP="00920E06">
      <w:pPr>
        <w:pStyle w:val="CodePACKT"/>
      </w:pPr>
      <w:r w:rsidRPr="00920E06">
        <w:t>  Permission = </w:t>
      </w:r>
      <w:r w:rsidR="00B5450B">
        <w:t>'</w:t>
      </w:r>
      <w:r w:rsidRPr="00920E06">
        <w:t>Blob</w:t>
      </w:r>
      <w:r w:rsidR="00B5450B">
        <w:t>'</w:t>
      </w:r>
    </w:p>
    <w:p w14:paraId="5832DE6E" w14:textId="77777777" w:rsidR="00920E06" w:rsidRPr="00920E06" w:rsidRDefault="00920E06" w:rsidP="00920E06">
      <w:pPr>
        <w:pStyle w:val="CodePACKT"/>
      </w:pPr>
      <w:r w:rsidRPr="00920E06">
        <w:t>}</w:t>
      </w:r>
    </w:p>
    <w:p w14:paraId="328C0FE2" w14:textId="77777777" w:rsidR="00920E06" w:rsidRPr="00920E06" w:rsidRDefault="00920E06" w:rsidP="00920E06">
      <w:pPr>
        <w:pStyle w:val="CodePACKT"/>
      </w:pPr>
      <w:r w:rsidRPr="00920E06">
        <w:t>New-AzStorageContainer -Name $CName @CHT</w:t>
      </w:r>
    </w:p>
    <w:p w14:paraId="424A167C" w14:textId="77777777" w:rsidR="00920E06" w:rsidRPr="00920E06" w:rsidRDefault="00920E06" w:rsidP="00920E06">
      <w:pPr>
        <w:pStyle w:val="CodePACKT"/>
      </w:pPr>
      <w:r w:rsidRPr="00920E06">
        <w:t>New-AzStorageContainer -Name $CName2 @CHT</w:t>
      </w:r>
    </w:p>
    <w:p w14:paraId="2F4D7488" w14:textId="77777777" w:rsidR="00920E06" w:rsidRPr="00920E06" w:rsidRDefault="00920E06" w:rsidP="00920E06">
      <w:pPr>
        <w:pStyle w:val="CodePACKT"/>
      </w:pPr>
    </w:p>
    <w:p w14:paraId="497C44F2" w14:textId="467BB276" w:rsidR="00920E06" w:rsidRDefault="00920E06" w:rsidP="00215CB5">
      <w:pPr>
        <w:pStyle w:val="NumberedBulletPACKT"/>
        <w:numPr>
          <w:ilvl w:val="0"/>
          <w:numId w:val="10"/>
        </w:numPr>
        <w:ind w:hanging="647"/>
        <w:rPr>
          <w:color w:val="000000"/>
        </w:rPr>
      </w:pPr>
      <w:r>
        <w:t>Viewing blob containers</w:t>
      </w:r>
    </w:p>
    <w:p w14:paraId="7E3B8692" w14:textId="77777777" w:rsidR="00920E06" w:rsidRDefault="00920E06" w:rsidP="00920E06">
      <w:pPr>
        <w:pStyle w:val="CodePACKT"/>
      </w:pPr>
    </w:p>
    <w:p w14:paraId="3F6DD2F4" w14:textId="2A4D9AE2" w:rsidR="00920E06" w:rsidRDefault="00920E06" w:rsidP="00920E06">
      <w:pPr>
        <w:pStyle w:val="CodePACKT"/>
      </w:pPr>
      <w:r>
        <w:t>Get-AzStorageContainer -Context $SACon |</w:t>
      </w:r>
    </w:p>
    <w:p w14:paraId="7342A8B7" w14:textId="77777777" w:rsidR="00920E06" w:rsidRDefault="00920E06" w:rsidP="00920E06">
      <w:pPr>
        <w:pStyle w:val="CodePACKT"/>
      </w:pPr>
      <w:r>
        <w:t>    Select-Object -ExpandProperty CloudBlobContainer</w:t>
      </w:r>
    </w:p>
    <w:p w14:paraId="5F4F58A8" w14:textId="77777777" w:rsidR="00920E06" w:rsidRDefault="00920E06" w:rsidP="00920E06">
      <w:pPr>
        <w:pStyle w:val="CodePACKT"/>
      </w:pPr>
    </w:p>
    <w:p w14:paraId="02091FB1" w14:textId="2226808C" w:rsidR="00920E06" w:rsidRDefault="00920E06" w:rsidP="00215CB5">
      <w:pPr>
        <w:pStyle w:val="NumberedBulletPACKT"/>
        <w:numPr>
          <w:ilvl w:val="0"/>
          <w:numId w:val="10"/>
        </w:numPr>
        <w:ind w:hanging="647"/>
        <w:rPr>
          <w:color w:val="000000"/>
        </w:rPr>
      </w:pPr>
      <w:r>
        <w:lastRenderedPageBreak/>
        <w:t>Creating a blob</w:t>
      </w:r>
    </w:p>
    <w:p w14:paraId="334EABDB" w14:textId="77777777" w:rsidR="00920E06" w:rsidRPr="00920E06" w:rsidRDefault="00920E06" w:rsidP="00920E06">
      <w:pPr>
        <w:pStyle w:val="CodePACKT"/>
      </w:pPr>
    </w:p>
    <w:p w14:paraId="33118A0A" w14:textId="309DCCC7" w:rsidR="00920E06" w:rsidRPr="00920E06" w:rsidRDefault="00B5450B" w:rsidP="00920E06">
      <w:pPr>
        <w:pStyle w:val="CodePACKT"/>
      </w:pPr>
      <w:r>
        <w:t>'</w:t>
      </w:r>
      <w:r w:rsidR="00920E06" w:rsidRPr="00920E06">
        <w:t>This is a small Azure blob!!</w:t>
      </w:r>
      <w:r>
        <w:t>'</w:t>
      </w:r>
      <w:r w:rsidR="00920E06" w:rsidRPr="00920E06">
        <w:t> | Out-File .\azurefile.txt</w:t>
      </w:r>
    </w:p>
    <w:p w14:paraId="42E97914" w14:textId="77777777" w:rsidR="00920E06" w:rsidRPr="00920E06" w:rsidRDefault="00920E06" w:rsidP="00920E06">
      <w:pPr>
        <w:pStyle w:val="CodePACKT"/>
      </w:pPr>
      <w:r w:rsidRPr="00920E06">
        <w:t>$BHT = @{</w:t>
      </w:r>
    </w:p>
    <w:p w14:paraId="11D6BDC6" w14:textId="77777777" w:rsidR="00920E06" w:rsidRPr="00920E06" w:rsidRDefault="00920E06" w:rsidP="00920E06">
      <w:pPr>
        <w:pStyle w:val="CodePACKT"/>
      </w:pPr>
      <w:r w:rsidRPr="00920E06">
        <w:t>    Context = $SACon</w:t>
      </w:r>
    </w:p>
    <w:p w14:paraId="763B0FAC" w14:textId="592A4472" w:rsidR="00920E06" w:rsidRPr="00920E06" w:rsidRDefault="00920E06" w:rsidP="00920E06">
      <w:pPr>
        <w:pStyle w:val="CodePACKT"/>
      </w:pPr>
      <w:r w:rsidRPr="00920E06">
        <w:t>    File = </w:t>
      </w:r>
      <w:r w:rsidR="00B5450B">
        <w:t>'</w:t>
      </w:r>
      <w:r w:rsidRPr="00920E06">
        <w:t>.\azurefile.txt</w:t>
      </w:r>
      <w:r w:rsidR="00B5450B">
        <w:t>'</w:t>
      </w:r>
    </w:p>
    <w:p w14:paraId="52D522E8" w14:textId="77777777" w:rsidR="00920E06" w:rsidRPr="00920E06" w:rsidRDefault="00920E06" w:rsidP="00920E06">
      <w:pPr>
        <w:pStyle w:val="CodePACKT"/>
      </w:pPr>
      <w:r w:rsidRPr="00920E06">
        <w:t>    Container = $CName</w:t>
      </w:r>
    </w:p>
    <w:p w14:paraId="55A90E00" w14:textId="77777777" w:rsidR="00920E06" w:rsidRPr="00920E06" w:rsidRDefault="00920E06" w:rsidP="00920E06">
      <w:pPr>
        <w:pStyle w:val="CodePACKT"/>
      </w:pPr>
      <w:r w:rsidRPr="00920E06">
        <w:t>}</w:t>
      </w:r>
    </w:p>
    <w:p w14:paraId="518AE92B" w14:textId="77777777" w:rsidR="00920E06" w:rsidRPr="00920E06" w:rsidRDefault="00920E06" w:rsidP="00920E06">
      <w:pPr>
        <w:pStyle w:val="CodePACKT"/>
      </w:pPr>
      <w:r w:rsidRPr="00920E06">
        <w:t>$Blob = Set-AzStorageBlobContent  @BHT</w:t>
      </w:r>
    </w:p>
    <w:p w14:paraId="59200849" w14:textId="77777777" w:rsidR="00920E06" w:rsidRPr="00920E06" w:rsidRDefault="00920E06" w:rsidP="00920E06">
      <w:pPr>
        <w:pStyle w:val="CodePACKT"/>
      </w:pPr>
      <w:r w:rsidRPr="00920E06">
        <w:t>$Blob</w:t>
      </w:r>
    </w:p>
    <w:p w14:paraId="3CEAC76A" w14:textId="77777777" w:rsidR="00920E06" w:rsidRPr="00920E06" w:rsidRDefault="00920E06" w:rsidP="00920E06">
      <w:pPr>
        <w:pStyle w:val="CodePACKT"/>
      </w:pPr>
    </w:p>
    <w:p w14:paraId="15F100C2" w14:textId="14204867" w:rsidR="00920E06" w:rsidRDefault="00920E06" w:rsidP="00215CB5">
      <w:pPr>
        <w:pStyle w:val="NumberedBulletPACKT"/>
        <w:numPr>
          <w:ilvl w:val="0"/>
          <w:numId w:val="10"/>
        </w:numPr>
        <w:ind w:hanging="647"/>
        <w:rPr>
          <w:color w:val="000000"/>
        </w:rPr>
      </w:pPr>
      <w:r>
        <w:t>Constructing and displaying the blob name</w:t>
      </w:r>
    </w:p>
    <w:p w14:paraId="7420C0AC" w14:textId="77777777" w:rsidR="00920E06" w:rsidRDefault="00920E06" w:rsidP="00920E06">
      <w:pPr>
        <w:pStyle w:val="CodePACKT"/>
      </w:pPr>
    </w:p>
    <w:p w14:paraId="59B6BE62" w14:textId="7B27E2A2" w:rsidR="00920E06" w:rsidRDefault="00920E06" w:rsidP="00920E06">
      <w:pPr>
        <w:pStyle w:val="CodePACKT"/>
      </w:pPr>
      <w:r>
        <w:t>$</w:t>
      </w:r>
      <w:r w:rsidRPr="0082290E">
        <w:t>BlobUrl = </w:t>
      </w:r>
      <w:r w:rsidR="00B5450B">
        <w:t>"</w:t>
      </w:r>
      <w:r w:rsidRPr="0082290E">
        <w:t>$($Blob.Context.BlobEndPoint)$CName/$($Blob.name)</w:t>
      </w:r>
      <w:r w:rsidR="00B5450B">
        <w:t>"</w:t>
      </w:r>
    </w:p>
    <w:p w14:paraId="52B2A060" w14:textId="77777777" w:rsidR="00920E06" w:rsidRDefault="00920E06" w:rsidP="00920E06">
      <w:pPr>
        <w:pStyle w:val="CodePACKT"/>
      </w:pPr>
      <w:r>
        <w:t>$BlobUrl</w:t>
      </w:r>
    </w:p>
    <w:p w14:paraId="29BF567F" w14:textId="77777777" w:rsidR="00920E06" w:rsidRPr="00920E06" w:rsidRDefault="00920E06" w:rsidP="00920E06">
      <w:pPr>
        <w:pStyle w:val="CodePACKT"/>
        <w:rPr>
          <w:rStyle w:val="CodeInTextPACKT"/>
        </w:rPr>
      </w:pPr>
    </w:p>
    <w:p w14:paraId="2C6614E3" w14:textId="73D20676" w:rsidR="00920E06" w:rsidRDefault="00920E06" w:rsidP="00215CB5">
      <w:pPr>
        <w:pStyle w:val="NumberedBulletPACKT"/>
        <w:numPr>
          <w:ilvl w:val="0"/>
          <w:numId w:val="10"/>
        </w:numPr>
        <w:ind w:hanging="647"/>
        <w:rPr>
          <w:color w:val="000000"/>
        </w:rPr>
      </w:pPr>
      <w:r>
        <w:t>Viewing the URL via IE</w:t>
      </w:r>
    </w:p>
    <w:p w14:paraId="482ECA1F" w14:textId="77777777" w:rsidR="00920E06" w:rsidRPr="00920E06" w:rsidRDefault="00920E06" w:rsidP="00920E06">
      <w:pPr>
        <w:pStyle w:val="CodePACKT"/>
        <w:rPr>
          <w:rStyle w:val="CodeInTextPACKT"/>
        </w:rPr>
      </w:pPr>
    </w:p>
    <w:p w14:paraId="633C1EA1" w14:textId="07256632" w:rsidR="00920E06" w:rsidRPr="00920E06" w:rsidRDefault="00920E06" w:rsidP="00920E06">
      <w:pPr>
        <w:pStyle w:val="CodePACKT"/>
        <w:rPr>
          <w:rStyle w:val="CodeInTextPACKT"/>
        </w:rPr>
      </w:pPr>
      <w:commentRangeStart w:id="121"/>
      <w:r w:rsidRPr="00920E06">
        <w:rPr>
          <w:rStyle w:val="CodeInTextPACKT"/>
        </w:rPr>
        <w:t>$OutFile = </w:t>
      </w:r>
      <w:r w:rsidR="00B5450B">
        <w:rPr>
          <w:rStyle w:val="CodeInTextPACKT"/>
        </w:rPr>
        <w:t>'</w:t>
      </w:r>
      <w:r w:rsidRPr="00920E06">
        <w:rPr>
          <w:rStyle w:val="CodeInTextPACKT"/>
        </w:rPr>
        <w:t>C:\Foo\Test.Txt</w:t>
      </w:r>
      <w:r w:rsidR="00B5450B">
        <w:rPr>
          <w:rStyle w:val="CodeInTextPACKT"/>
        </w:rPr>
        <w:t>'</w:t>
      </w:r>
    </w:p>
    <w:p w14:paraId="14700259" w14:textId="77777777" w:rsidR="00920E06" w:rsidRPr="00920E06" w:rsidRDefault="00920E06" w:rsidP="00920E06">
      <w:pPr>
        <w:pStyle w:val="CodePACKT"/>
        <w:rPr>
          <w:rStyle w:val="CodeInTextPACKT"/>
        </w:rPr>
      </w:pPr>
      <w:r w:rsidRPr="00920E06">
        <w:rPr>
          <w:rStyle w:val="CodeInTextPACKT"/>
        </w:rPr>
        <w:t>Start-BitsTransfer -Source $BlobUrl -Destination $OutFile</w:t>
      </w:r>
    </w:p>
    <w:p w14:paraId="2816CD7A" w14:textId="77777777" w:rsidR="00920E06" w:rsidRPr="00920E06" w:rsidRDefault="00920E06" w:rsidP="00920E06">
      <w:pPr>
        <w:pStyle w:val="CodePACKT"/>
        <w:rPr>
          <w:rStyle w:val="CodeInTextPACKT"/>
        </w:rPr>
      </w:pPr>
      <w:r w:rsidRPr="00920E06">
        <w:rPr>
          <w:rStyle w:val="CodeInTextPACKT"/>
        </w:rPr>
        <w:t>Get-Content -Path $OutFile</w:t>
      </w:r>
      <w:commentRangeEnd w:id="121"/>
      <w:r w:rsidR="00D56FF2">
        <w:rPr>
          <w:rStyle w:val="CommentReference"/>
          <w:rFonts w:ascii="Times New Roman" w:hAnsi="Times New Roman"/>
          <w:color w:val="auto"/>
          <w:lang w:eastAsia="en-US"/>
        </w:rPr>
        <w:commentReference w:id="121"/>
      </w:r>
    </w:p>
    <w:p w14:paraId="5612D49B" w14:textId="77777777" w:rsidR="00920E06" w:rsidRDefault="00920E06" w:rsidP="008879BA">
      <w:pPr>
        <w:pStyle w:val="Heading2"/>
        <w:numPr>
          <w:ilvl w:val="1"/>
          <w:numId w:val="2"/>
        </w:numPr>
        <w:tabs>
          <w:tab w:val="left" w:pos="0"/>
        </w:tabs>
      </w:pPr>
      <w:r>
        <w:t>How it works...</w:t>
      </w:r>
    </w:p>
    <w:p w14:paraId="20E1205C" w14:textId="168002C0" w:rsidR="00564D21" w:rsidRDefault="00920E06" w:rsidP="00564D21">
      <w:pPr>
        <w:pStyle w:val="NormalPACKT"/>
        <w:rPr>
          <w:lang w:val="en-GB"/>
        </w:rPr>
      </w:pPr>
      <w:r>
        <w:rPr>
          <w:lang w:val="en-GB"/>
        </w:rPr>
        <w:t xml:space="preserve">In </w:t>
      </w:r>
      <w:r w:rsidRPr="00920E06">
        <w:rPr>
          <w:rStyle w:val="ItalicsPACKT"/>
        </w:rPr>
        <w:t>step 1</w:t>
      </w:r>
      <w:r>
        <w:rPr>
          <w:lang w:val="en-GB"/>
        </w:rPr>
        <w:t xml:space="preserve">, you set values for variables you use later in this recipe, creating no console output. In </w:t>
      </w:r>
      <w:r w:rsidRPr="00920E06">
        <w:rPr>
          <w:rStyle w:val="ItalicsPACKT"/>
        </w:rPr>
        <w:t>step 2</w:t>
      </w:r>
      <w:r>
        <w:rPr>
          <w:lang w:val="en-GB"/>
        </w:rPr>
        <w:t xml:space="preserve">, you </w:t>
      </w:r>
      <w:r w:rsidR="007330B0">
        <w:rPr>
          <w:lang w:val="en-GB"/>
        </w:rPr>
        <w:t xml:space="preserve">log </w:t>
      </w:r>
      <w:r>
        <w:rPr>
          <w:lang w:val="en-GB"/>
        </w:rPr>
        <w:t>in to your Azure account with output like this:</w:t>
      </w:r>
    </w:p>
    <w:p w14:paraId="48BF186D" w14:textId="5994B0D6" w:rsidR="00920E06" w:rsidRDefault="00920E06" w:rsidP="00920E06">
      <w:pPr>
        <w:pStyle w:val="FigurePACKT"/>
        <w:rPr>
          <w:lang w:val="en-GB"/>
        </w:rPr>
      </w:pPr>
      <w:commentRangeStart w:id="122"/>
      <w:r>
        <w:drawing>
          <wp:inline distT="0" distB="0" distL="0" distR="0" wp14:anchorId="3850E5D9" wp14:editId="51FD76F1">
            <wp:extent cx="3909659" cy="933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54490" cy="944154"/>
                    </a:xfrm>
                    <a:prstGeom prst="rect">
                      <a:avLst/>
                    </a:prstGeom>
                  </pic:spPr>
                </pic:pic>
              </a:graphicData>
            </a:graphic>
          </wp:inline>
        </w:drawing>
      </w:r>
      <w:commentRangeEnd w:id="122"/>
      <w:r w:rsidR="00851354">
        <w:rPr>
          <w:rStyle w:val="CommentReference"/>
          <w:rFonts w:ascii="Times New Roman" w:hAnsi="Times New Roman"/>
          <w:noProof w:val="0"/>
        </w:rPr>
        <w:commentReference w:id="122"/>
      </w:r>
    </w:p>
    <w:p w14:paraId="7A1CFAA7" w14:textId="4A1C4AD8" w:rsidR="00920E06" w:rsidRDefault="00920E06" w:rsidP="00852512">
      <w:pPr>
        <w:pStyle w:val="FigureCaptionPACKT"/>
      </w:pPr>
      <w:r>
        <w:t>Figure 13.20</w:t>
      </w:r>
      <w:ins w:id="123" w:author="Lucy Wan" w:date="2021-04-21T17:07:00Z">
        <w:r w:rsidR="002A35D4">
          <w:t>:</w:t>
        </w:r>
      </w:ins>
      <w:r>
        <w:t xml:space="preserve"> Logging into Azure</w:t>
      </w:r>
    </w:p>
    <w:p w14:paraId="44C8DEF1" w14:textId="5B5C8B6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64372813" w14:textId="4582F032" w:rsidR="00920E06" w:rsidRPr="00920E06" w:rsidRDefault="00920E06" w:rsidP="00920E06">
      <w:pPr>
        <w:pStyle w:val="NormalPACKT"/>
      </w:pPr>
      <w:r w:rsidRPr="00920E06">
        <w:t xml:space="preserve">In </w:t>
      </w:r>
      <w:r w:rsidRPr="00920E06">
        <w:rPr>
          <w:rStyle w:val="ItalicsPACKT"/>
        </w:rPr>
        <w:t>step 3</w:t>
      </w:r>
      <w:r w:rsidRPr="00920E06">
        <w:t xml:space="preserve">, you use the </w:t>
      </w:r>
      <w:r w:rsidRPr="00920E06">
        <w:rPr>
          <w:rStyle w:val="CodeInTextPACKT"/>
        </w:rPr>
        <w:t>Get-AzSt</w:t>
      </w:r>
      <w:del w:id="124" w:author="Lucy Wan" w:date="2021-04-22T09:22:00Z">
        <w:r w:rsidRPr="00920E06" w:rsidDel="00395705">
          <w:rPr>
            <w:rStyle w:val="CodeInTextPACKT"/>
          </w:rPr>
          <w:delText>r</w:delText>
        </w:r>
      </w:del>
      <w:r w:rsidRPr="00920E06">
        <w:rPr>
          <w:rStyle w:val="CodeInTextPACKT"/>
        </w:rPr>
        <w:t>orageAccountKey</w:t>
      </w:r>
      <w:r w:rsidRPr="00920E06">
        <w:t xml:space="preserve"> cmdlet to retrieve your storage account</w:t>
      </w:r>
      <w:r w:rsidR="00B5450B">
        <w:t>'</w:t>
      </w:r>
      <w:r w:rsidRPr="00920E06">
        <w:t>s key data, with output like this:</w:t>
      </w:r>
    </w:p>
    <w:p w14:paraId="323675B5" w14:textId="337EB33B" w:rsidR="00920E06" w:rsidRDefault="00920E06" w:rsidP="00920E06">
      <w:pPr>
        <w:pStyle w:val="FigurePACKT"/>
      </w:pPr>
      <w:r>
        <w:lastRenderedPageBreak/>
        <w:drawing>
          <wp:inline distT="0" distB="0" distL="0" distR="0" wp14:anchorId="1EAEBDD2" wp14:editId="5A6BD1F7">
            <wp:extent cx="5106621"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50301" cy="1460184"/>
                    </a:xfrm>
                    <a:prstGeom prst="rect">
                      <a:avLst/>
                    </a:prstGeom>
                  </pic:spPr>
                </pic:pic>
              </a:graphicData>
            </a:graphic>
          </wp:inline>
        </w:drawing>
      </w:r>
    </w:p>
    <w:p w14:paraId="79F4B86B" w14:textId="33692E58" w:rsidR="00920E06" w:rsidRDefault="00920E06" w:rsidP="00852512">
      <w:pPr>
        <w:pStyle w:val="FigureCaptionPACKT"/>
      </w:pPr>
      <w:r>
        <w:t>Figure 13.21</w:t>
      </w:r>
      <w:ins w:id="125" w:author="Lucy Wan" w:date="2021-04-21T17:07:00Z">
        <w:r w:rsidR="00583291">
          <w:t>:</w:t>
        </w:r>
      </w:ins>
      <w:r>
        <w:t xml:space="preserve"> Getting and viewing your storage account key</w:t>
      </w:r>
    </w:p>
    <w:p w14:paraId="3C53D589" w14:textId="3D3880BA"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40A44B97" w14:textId="458ADF85" w:rsidR="00920E06" w:rsidRDefault="00920E06" w:rsidP="00920E06">
      <w:pPr>
        <w:pStyle w:val="NormalPACKT"/>
      </w:pPr>
      <w:r>
        <w:t xml:space="preserve">In </w:t>
      </w:r>
      <w:r w:rsidRPr="00920E06">
        <w:rPr>
          <w:rStyle w:val="ItalicsPACKT"/>
        </w:rPr>
        <w:t>step 4</w:t>
      </w:r>
      <w:r>
        <w:t xml:space="preserve">, you extract the first key to later serve as a password. This step creates no output to the console. In </w:t>
      </w:r>
      <w:r w:rsidRPr="00920E06">
        <w:rPr>
          <w:rStyle w:val="ItalicsPACKT"/>
        </w:rPr>
        <w:t>step 5</w:t>
      </w:r>
      <w:r>
        <w:t>, you view the storage account</w:t>
      </w:r>
      <w:r w:rsidR="00B5450B">
        <w:t>'</w:t>
      </w:r>
      <w:r>
        <w:t>s context, which looks like this:</w:t>
      </w:r>
    </w:p>
    <w:p w14:paraId="699ADF04" w14:textId="1C37ECC4" w:rsidR="00920E06" w:rsidRDefault="00920E06" w:rsidP="00920E06">
      <w:pPr>
        <w:pStyle w:val="FigurePACKT"/>
      </w:pPr>
      <w:commentRangeStart w:id="126"/>
      <w:r>
        <w:drawing>
          <wp:inline distT="0" distB="0" distL="0" distR="0" wp14:anchorId="2882E4DC" wp14:editId="52EE08D8">
            <wp:extent cx="5030314" cy="19907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52073" cy="1999336"/>
                    </a:xfrm>
                    <a:prstGeom prst="rect">
                      <a:avLst/>
                    </a:prstGeom>
                  </pic:spPr>
                </pic:pic>
              </a:graphicData>
            </a:graphic>
          </wp:inline>
        </w:drawing>
      </w:r>
      <w:commentRangeEnd w:id="126"/>
      <w:r w:rsidR="009A1164">
        <w:rPr>
          <w:rStyle w:val="CommentReference"/>
          <w:rFonts w:ascii="Times New Roman" w:hAnsi="Times New Roman"/>
          <w:noProof w:val="0"/>
        </w:rPr>
        <w:commentReference w:id="126"/>
      </w:r>
    </w:p>
    <w:p w14:paraId="5FD790A3" w14:textId="0AE4504F" w:rsidR="00920E06" w:rsidRDefault="00920E06" w:rsidP="00852512">
      <w:pPr>
        <w:pStyle w:val="FigureCaptionPACKT"/>
      </w:pPr>
      <w:r>
        <w:t>Figure 13.22</w:t>
      </w:r>
      <w:ins w:id="127" w:author="Lucy Wan" w:date="2021-04-21T17:09:00Z">
        <w:r w:rsidR="00013B59">
          <w:t>:</w:t>
        </w:r>
      </w:ins>
      <w:r>
        <w:t xml:space="preserve"> Getting and viewing your storage account</w:t>
      </w:r>
      <w:r w:rsidR="00B5450B">
        <w:t>'</w:t>
      </w:r>
      <w:r>
        <w:t>s context object</w:t>
      </w:r>
    </w:p>
    <w:p w14:paraId="6BD4ABCF" w14:textId="1795646C"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8585592" w14:textId="6FB9BCCF" w:rsidR="00920E06" w:rsidRDefault="00920E06" w:rsidP="00920E06">
      <w:pPr>
        <w:pStyle w:val="NormalPACKT"/>
      </w:pPr>
      <w:r>
        <w:t xml:space="preserve">In </w:t>
      </w:r>
      <w:r w:rsidRPr="00920E06">
        <w:rPr>
          <w:rStyle w:val="ItalicsPACKT"/>
        </w:rPr>
        <w:t>step 5</w:t>
      </w:r>
      <w:r>
        <w:t>, you create two new Azure storage blob containers, with output like this:</w:t>
      </w:r>
    </w:p>
    <w:p w14:paraId="2072D22A" w14:textId="65969151" w:rsidR="00920E06" w:rsidRDefault="00920E06" w:rsidP="00920E06">
      <w:pPr>
        <w:pStyle w:val="FigurePACKT"/>
      </w:pPr>
      <w:r>
        <w:lastRenderedPageBreak/>
        <w:drawing>
          <wp:inline distT="0" distB="0" distL="0" distR="0" wp14:anchorId="5C51D08D" wp14:editId="0B2508D9">
            <wp:extent cx="3384183" cy="2349731"/>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98889" cy="2359942"/>
                    </a:xfrm>
                    <a:prstGeom prst="rect">
                      <a:avLst/>
                    </a:prstGeom>
                  </pic:spPr>
                </pic:pic>
              </a:graphicData>
            </a:graphic>
          </wp:inline>
        </w:drawing>
      </w:r>
    </w:p>
    <w:p w14:paraId="4D04314B" w14:textId="5742069E" w:rsidR="00920E06" w:rsidRDefault="00920E06" w:rsidP="00852512">
      <w:pPr>
        <w:pStyle w:val="FigureCaptionPACKT"/>
      </w:pPr>
      <w:r>
        <w:t>Figure 13.23</w:t>
      </w:r>
      <w:ins w:id="128" w:author="Lucy Wan" w:date="2021-04-21T17:11:00Z">
        <w:r w:rsidR="00D2738D">
          <w:t>:</w:t>
        </w:r>
      </w:ins>
      <w:r>
        <w:t xml:space="preserve"> Creating two Azure storage blob containers</w:t>
      </w:r>
    </w:p>
    <w:p w14:paraId="34E3F23F" w14:textId="0E82C8D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07B6418" w14:textId="264C7B19" w:rsidR="00920E06" w:rsidRDefault="00920E06" w:rsidP="00920E06">
      <w:pPr>
        <w:pStyle w:val="NormalPACKT"/>
      </w:pPr>
      <w:r>
        <w:t xml:space="preserve">In </w:t>
      </w:r>
      <w:r w:rsidRPr="00920E06">
        <w:rPr>
          <w:rStyle w:val="ItalicsPACKT"/>
        </w:rPr>
        <w:t>step 7</w:t>
      </w:r>
      <w:r>
        <w:t xml:space="preserve">, you use the </w:t>
      </w:r>
      <w:r w:rsidRPr="00920E06">
        <w:rPr>
          <w:rStyle w:val="CodeInTextPACKT"/>
        </w:rPr>
        <w:t>Get-AzStorageContainer</w:t>
      </w:r>
      <w:r>
        <w:t xml:space="preserve"> cmdlet to get details about the Azure blob containers within the storage account, with output like this:</w:t>
      </w:r>
    </w:p>
    <w:p w14:paraId="77E1E366" w14:textId="599D7F2D" w:rsidR="00920E06" w:rsidRDefault="00920E06" w:rsidP="00920E06">
      <w:pPr>
        <w:pStyle w:val="FigurePACKT"/>
      </w:pPr>
      <w:r>
        <w:drawing>
          <wp:inline distT="0" distB="0" distL="0" distR="0" wp14:anchorId="0A24B665" wp14:editId="3B34863B">
            <wp:extent cx="4441256" cy="11715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75838" cy="1180697"/>
                    </a:xfrm>
                    <a:prstGeom prst="rect">
                      <a:avLst/>
                    </a:prstGeom>
                  </pic:spPr>
                </pic:pic>
              </a:graphicData>
            </a:graphic>
          </wp:inline>
        </w:drawing>
      </w:r>
    </w:p>
    <w:p w14:paraId="0D6DA425" w14:textId="3EC2EE70" w:rsidR="00920E06" w:rsidRDefault="00920E06" w:rsidP="00852512">
      <w:pPr>
        <w:pStyle w:val="FigureCaptionPACKT"/>
      </w:pPr>
      <w:r>
        <w:t>Figure 13.24</w:t>
      </w:r>
      <w:ins w:id="129" w:author="Lucy Wan" w:date="2021-04-21T17:11:00Z">
        <w:r w:rsidR="00D2738D">
          <w:t>:</w:t>
        </w:r>
      </w:ins>
      <w:r>
        <w:t xml:space="preserve"> </w:t>
      </w:r>
      <w:ins w:id="130" w:author="Lucy Wan" w:date="2021-04-21T17:11:00Z">
        <w:r w:rsidR="00D2738D">
          <w:t>Viewing</w:t>
        </w:r>
      </w:ins>
      <w:del w:id="131" w:author="Lucy Wan" w:date="2021-04-21T17:11:00Z">
        <w:r w:rsidDel="00D2738D">
          <w:delText>Creating two</w:delText>
        </w:r>
      </w:del>
      <w:r>
        <w:t xml:space="preserve"> Azure storage blob containers</w:t>
      </w:r>
    </w:p>
    <w:p w14:paraId="423ED863" w14:textId="1282D48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49C45E97" w14:textId="1ECA9539" w:rsidR="00920E06" w:rsidRDefault="00920E06" w:rsidP="00920E06">
      <w:pPr>
        <w:pStyle w:val="NormalPACKT"/>
      </w:pPr>
      <w:r>
        <w:t xml:space="preserve">In </w:t>
      </w:r>
      <w:r w:rsidRPr="00920E06">
        <w:rPr>
          <w:rStyle w:val="ItalicsPACKT"/>
        </w:rPr>
        <w:t>step 8</w:t>
      </w:r>
      <w:r>
        <w:t>, you create a new Azure blob with output like this:</w:t>
      </w:r>
    </w:p>
    <w:p w14:paraId="21C50619" w14:textId="0F0D009C" w:rsidR="00920E06" w:rsidRDefault="00920E06" w:rsidP="00920E06">
      <w:pPr>
        <w:pStyle w:val="FigurePACKT"/>
      </w:pPr>
      <w:r w:rsidRPr="00920E06">
        <w:lastRenderedPageBreak/>
        <w:drawing>
          <wp:inline distT="0" distB="0" distL="0" distR="0" wp14:anchorId="00DD0F22" wp14:editId="4F8E336A">
            <wp:extent cx="5123137" cy="1524000"/>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80319" cy="1541010"/>
                    </a:xfrm>
                    <a:prstGeom prst="rect">
                      <a:avLst/>
                    </a:prstGeom>
                  </pic:spPr>
                </pic:pic>
              </a:graphicData>
            </a:graphic>
          </wp:inline>
        </w:drawing>
      </w:r>
    </w:p>
    <w:p w14:paraId="74C6E4D9" w14:textId="1D574F1D" w:rsidR="00920E06" w:rsidRDefault="00920E06" w:rsidP="00852512">
      <w:pPr>
        <w:pStyle w:val="FigureCaptionPACKT"/>
      </w:pPr>
      <w:r>
        <w:t>Figure 13.25</w:t>
      </w:r>
      <w:ins w:id="132" w:author="Lucy Wan" w:date="2021-04-21T17:11:00Z">
        <w:r w:rsidR="00A7415F">
          <w:t>:</w:t>
        </w:r>
      </w:ins>
      <w:r>
        <w:t xml:space="preserve"> Creating an Azure blob</w:t>
      </w:r>
    </w:p>
    <w:p w14:paraId="0D46518C" w14:textId="52585A4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57439BCC" w14:textId="6FE2A58E" w:rsidR="00920E06" w:rsidRDefault="00920E06" w:rsidP="00920E06">
      <w:pPr>
        <w:pStyle w:val="NormalPACKT"/>
      </w:pPr>
      <w:r>
        <w:t xml:space="preserve">In </w:t>
      </w:r>
      <w:r w:rsidRPr="00920E06">
        <w:rPr>
          <w:rStyle w:val="ItalicsPACKT"/>
        </w:rPr>
        <w:t>step 9</w:t>
      </w:r>
      <w:r>
        <w:t>, you display the blob</w:t>
      </w:r>
      <w:r w:rsidR="00B5450B">
        <w:t>'</w:t>
      </w:r>
      <w:r>
        <w:t>s URL, with output like this:</w:t>
      </w:r>
    </w:p>
    <w:p w14:paraId="371F114C" w14:textId="10147511" w:rsidR="00920E06" w:rsidRDefault="00920E06" w:rsidP="00920E06">
      <w:pPr>
        <w:pStyle w:val="FigurePACKT"/>
      </w:pPr>
      <w:r>
        <w:drawing>
          <wp:inline distT="0" distB="0" distL="0" distR="0" wp14:anchorId="7BDBCEBC" wp14:editId="72628A08">
            <wp:extent cx="4124633" cy="609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23368" cy="624193"/>
                    </a:xfrm>
                    <a:prstGeom prst="rect">
                      <a:avLst/>
                    </a:prstGeom>
                  </pic:spPr>
                </pic:pic>
              </a:graphicData>
            </a:graphic>
          </wp:inline>
        </w:drawing>
      </w:r>
    </w:p>
    <w:p w14:paraId="3DF67EE2" w14:textId="515B5841" w:rsidR="00920E06" w:rsidRDefault="00920E06" w:rsidP="00852512">
      <w:pPr>
        <w:pStyle w:val="FigureCaptionPACKT"/>
      </w:pPr>
      <w:r>
        <w:t>Figure 13.26 Displaying the blob</w:t>
      </w:r>
      <w:r w:rsidR="00B5450B">
        <w:t>'</w:t>
      </w:r>
      <w:r>
        <w:t>s URL</w:t>
      </w:r>
    </w:p>
    <w:p w14:paraId="346E740D" w14:textId="2E7CDD20"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7D51D81E" w14:textId="03D205CB" w:rsidR="00920E06" w:rsidRDefault="00920E06" w:rsidP="00920E06">
      <w:pPr>
        <w:pStyle w:val="NormalPACKT"/>
      </w:pPr>
      <w:r>
        <w:t xml:space="preserve">In </w:t>
      </w:r>
      <w:r w:rsidRPr="00920E06">
        <w:rPr>
          <w:rStyle w:val="ItalicsPACKT"/>
        </w:rPr>
        <w:t>step 10</w:t>
      </w:r>
      <w:r>
        <w:t xml:space="preserve">, you use the </w:t>
      </w:r>
      <w:commentRangeStart w:id="133"/>
      <w:r>
        <w:t xml:space="preserve">URL to the new blob </w:t>
      </w:r>
      <w:commentRangeEnd w:id="133"/>
      <w:r w:rsidR="001A2CA6">
        <w:rPr>
          <w:rStyle w:val="CommentReference"/>
        </w:rPr>
        <w:commentReference w:id="133"/>
      </w:r>
      <w:r>
        <w:t>to download the file and view it, like this:</w:t>
      </w:r>
    </w:p>
    <w:p w14:paraId="45E19693" w14:textId="719AABEA" w:rsidR="00920E06" w:rsidRDefault="00920E06" w:rsidP="00920E06">
      <w:pPr>
        <w:pStyle w:val="FigurePACKT"/>
      </w:pPr>
      <w:commentRangeStart w:id="134"/>
      <w:r>
        <w:drawing>
          <wp:inline distT="0" distB="0" distL="0" distR="0" wp14:anchorId="55C22E43" wp14:editId="13F3A231">
            <wp:extent cx="4218594" cy="73145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51725" cy="737198"/>
                    </a:xfrm>
                    <a:prstGeom prst="rect">
                      <a:avLst/>
                    </a:prstGeom>
                  </pic:spPr>
                </pic:pic>
              </a:graphicData>
            </a:graphic>
          </wp:inline>
        </w:drawing>
      </w:r>
      <w:commentRangeEnd w:id="134"/>
      <w:r w:rsidR="00FC7950">
        <w:rPr>
          <w:rStyle w:val="CommentReference"/>
          <w:rFonts w:ascii="Times New Roman" w:hAnsi="Times New Roman"/>
          <w:noProof w:val="0"/>
        </w:rPr>
        <w:commentReference w:id="134"/>
      </w:r>
    </w:p>
    <w:p w14:paraId="505B8B09" w14:textId="6A1F17D1" w:rsidR="00920E06" w:rsidRDefault="00920E06" w:rsidP="00852512">
      <w:pPr>
        <w:pStyle w:val="FigureCaptionPACKT"/>
      </w:pPr>
      <w:r>
        <w:t>Figure 13.27 Viewing the blob in your default browser</w:t>
      </w:r>
    </w:p>
    <w:p w14:paraId="62F1CBBB" w14:textId="4EF3621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02D68512" w14:textId="4752F0F5" w:rsidR="00920E06" w:rsidRDefault="00920E06" w:rsidP="00920E06">
      <w:pPr>
        <w:pStyle w:val="Heading2"/>
      </w:pPr>
      <w:r>
        <w:t>There</w:t>
      </w:r>
      <w:r w:rsidR="00B5450B">
        <w:t>'</w:t>
      </w:r>
      <w:r>
        <w:t>s more...</w:t>
      </w:r>
    </w:p>
    <w:p w14:paraId="2724D22B" w14:textId="5FEA50A9" w:rsidR="00920E06" w:rsidRDefault="00920E06" w:rsidP="00920E06">
      <w:pPr>
        <w:pStyle w:val="NormalPACKT"/>
      </w:pPr>
      <w:r w:rsidRPr="00920E06">
        <w:t xml:space="preserve">In </w:t>
      </w:r>
      <w:r w:rsidRPr="00920E06">
        <w:rPr>
          <w:rStyle w:val="ItalicsPACKT"/>
        </w:rPr>
        <w:t>step 3</w:t>
      </w:r>
      <w:r w:rsidRPr="00920E06">
        <w:t>, you display your storage account</w:t>
      </w:r>
      <w:r w:rsidR="00B5450B">
        <w:t>'</w:t>
      </w:r>
      <w:r w:rsidRPr="00920E06">
        <w:t>s account key</w:t>
      </w:r>
      <w:r>
        <w:t>,</w:t>
      </w:r>
      <w:r w:rsidRPr="00920E06">
        <w:t xml:space="preserve"> which contains two </w:t>
      </w:r>
      <w:commentRangeStart w:id="135"/>
      <w:r w:rsidR="00B5450B">
        <w:t>"</w:t>
      </w:r>
      <w:r w:rsidRPr="00920E06">
        <w:t>passwords</w:t>
      </w:r>
      <w:r w:rsidR="00B5450B">
        <w:t>"</w:t>
      </w:r>
      <w:r w:rsidRPr="00920E06">
        <w:t xml:space="preserve"> </w:t>
      </w:r>
      <w:commentRangeEnd w:id="135"/>
      <w:r w:rsidR="009841DD">
        <w:rPr>
          <w:rStyle w:val="CommentReference"/>
        </w:rPr>
        <w:commentReference w:id="135"/>
      </w:r>
      <w:r w:rsidRPr="00920E06">
        <w:t xml:space="preserve">for your account. </w:t>
      </w:r>
    </w:p>
    <w:p w14:paraId="45F4AAF4" w14:textId="75863887" w:rsidR="00920E06" w:rsidRPr="00920E06" w:rsidRDefault="00920E06" w:rsidP="00920E06">
      <w:pPr>
        <w:pStyle w:val="NormalPACKT"/>
      </w:pPr>
      <w:r>
        <w:t xml:space="preserve">In </w:t>
      </w:r>
      <w:r w:rsidRPr="0082290E">
        <w:rPr>
          <w:rStyle w:val="ItalicsPACKT"/>
        </w:rPr>
        <w:t>step 10</w:t>
      </w:r>
      <w:r>
        <w:t xml:space="preserve">, you use the </w:t>
      </w:r>
      <w:r w:rsidRPr="00C959B2">
        <w:rPr>
          <w:rStyle w:val="KeyWordPACKT"/>
        </w:rPr>
        <w:t>Background Intelligent Transfer Service</w:t>
      </w:r>
      <w:r w:rsidR="0082290E">
        <w:t xml:space="preserve"> (</w:t>
      </w:r>
      <w:r w:rsidR="0082290E" w:rsidRPr="00C959B2">
        <w:rPr>
          <w:rStyle w:val="KeyWordPACKT"/>
        </w:rPr>
        <w:t>BITS</w:t>
      </w:r>
      <w:r w:rsidR="0082290E">
        <w:t xml:space="preserve">) </w:t>
      </w:r>
      <w:r>
        <w:t>to download the blob to a local file. You could have also used your default browser and navigate</w:t>
      </w:r>
      <w:ins w:id="136" w:author="Lucy Wan" w:date="2021-04-21T17:14:00Z">
        <w:r w:rsidR="0038518D">
          <w:t>d</w:t>
        </w:r>
      </w:ins>
      <w:r>
        <w:t xml:space="preserve"> to the blob</w:t>
      </w:r>
      <w:r w:rsidR="00B5450B">
        <w:t>'</w:t>
      </w:r>
      <w:r>
        <w:t>s UR</w:t>
      </w:r>
      <w:r w:rsidR="0082290E">
        <w:t>L</w:t>
      </w:r>
      <w:ins w:id="137" w:author="Lucy Wan" w:date="2021-04-21T17:14:00Z">
        <w:r w:rsidR="005654DA">
          <w:t>,</w:t>
        </w:r>
      </w:ins>
      <w:r w:rsidR="0082290E">
        <w:t xml:space="preserve"> or used other means to download the data you stored in Azure.</w:t>
      </w:r>
    </w:p>
    <w:p w14:paraId="1124B72D" w14:textId="010B8F2F" w:rsidR="00564D21" w:rsidRPr="009D0F10" w:rsidRDefault="00564D21" w:rsidP="00564D21">
      <w:pPr>
        <w:pStyle w:val="Heading1"/>
        <w:tabs>
          <w:tab w:val="left" w:pos="0"/>
        </w:tabs>
      </w:pPr>
      <w:r>
        <w:rPr>
          <w:lang w:val="en-US"/>
        </w:rPr>
        <w:lastRenderedPageBreak/>
        <w:t>Creating an Azure SMB share</w:t>
      </w:r>
      <w:r w:rsidRPr="00B761AD">
        <w:rPr>
          <w:lang w:val="en-US"/>
        </w:rPr>
        <w:t xml:space="preserve"> </w:t>
      </w:r>
    </w:p>
    <w:p w14:paraId="4F9C2222" w14:textId="73D41827" w:rsidR="00823323" w:rsidRPr="00823323" w:rsidRDefault="00823323" w:rsidP="00823323">
      <w:pPr>
        <w:pStyle w:val="NormalPACKT"/>
      </w:pPr>
      <w:r w:rsidRPr="00823323">
        <w:t xml:space="preserve">Azure provides you with the ability to create SMB shares with an Azure storage account. These SMB shares act the same as the local on-premises SMB shares you used in </w:t>
      </w:r>
      <w:r w:rsidRPr="005E00BA">
        <w:rPr>
          <w:rStyle w:val="ChapterrefPACKT"/>
        </w:rPr>
        <w:t xml:space="preserve">Chapter </w:t>
      </w:r>
      <w:ins w:id="138" w:author="Lucy Wan" w:date="2021-04-21T17:19:00Z">
        <w:r w:rsidR="00830AB0">
          <w:rPr>
            <w:rStyle w:val="ChapterrefPACKT"/>
          </w:rPr>
          <w:t>10</w:t>
        </w:r>
      </w:ins>
      <w:del w:id="139" w:author="Lucy Wan" w:date="2021-04-21T17:19:00Z">
        <w:r w:rsidRPr="005E00BA" w:rsidDel="00830AB0">
          <w:rPr>
            <w:rStyle w:val="ChapterrefPACKT"/>
          </w:rPr>
          <w:delText>9</w:delText>
        </w:r>
      </w:del>
      <w:r w:rsidRPr="005E00BA">
        <w:rPr>
          <w:rStyle w:val="ChapterrefPACKT"/>
        </w:rPr>
        <w:t>, Managing Shared Data</w:t>
      </w:r>
      <w:r w:rsidRPr="00823323">
        <w:t>. The key difference is how you create them and the credentials that you use to access the shares.</w:t>
      </w:r>
    </w:p>
    <w:p w14:paraId="4102D736" w14:textId="297621C6" w:rsidR="00823323" w:rsidRPr="00823323" w:rsidRDefault="00823323" w:rsidP="00823323">
      <w:pPr>
        <w:pStyle w:val="NormalPACKT"/>
      </w:pPr>
      <w:r w:rsidRPr="00823323">
        <w:t xml:space="preserve">Before an SMB client can access data held in an SMB share, the SMB client needs to authenticate with the SMB server. With Windows-based shares, you either specify a user credential object (user </w:t>
      </w:r>
      <w:ins w:id="140" w:author="Lucy Wan" w:date="2021-04-21T17:20:00Z">
        <w:r w:rsidR="005533E3">
          <w:t>ID</w:t>
        </w:r>
      </w:ins>
      <w:del w:id="141" w:author="Lucy Wan" w:date="2021-04-21T17:19:00Z">
        <w:r w:rsidRPr="00823323" w:rsidDel="005533E3">
          <w:delText>id</w:delText>
        </w:r>
      </w:del>
      <w:r w:rsidRPr="00823323">
        <w:t xml:space="preserve"> and password) or in a domain environment, the SMB client utilizes Kerberos to authenticate. With Azure, you use the storage account name as the user ID and the storage account key as the password.</w:t>
      </w:r>
    </w:p>
    <w:p w14:paraId="61FB75B9" w14:textId="41748CDD" w:rsidR="00823323" w:rsidRPr="00823323" w:rsidRDefault="00823323" w:rsidP="00823323">
      <w:pPr>
        <w:pStyle w:val="NormalPACKT"/>
      </w:pPr>
      <w:r w:rsidRPr="00823323">
        <w:t xml:space="preserve">The storage account key contains two properties, imaginatively named </w:t>
      </w:r>
      <w:r w:rsidRPr="00823323">
        <w:rPr>
          <w:rStyle w:val="CodeInTextPACKT"/>
        </w:rPr>
        <w:t>key1</w:t>
      </w:r>
      <w:r w:rsidRPr="00823323">
        <w:t xml:space="preserve"> and </w:t>
      </w:r>
      <w:r w:rsidRPr="00823323">
        <w:rPr>
          <w:rStyle w:val="CodeInTextPACKT"/>
        </w:rPr>
        <w:t>key2</w:t>
      </w:r>
      <w:r w:rsidRPr="00823323">
        <w:t xml:space="preserve">. The values of these two properties are valid passwords for Azure SMB file shares. Having two keys enables you to do regular key rotation. If your application uses the value of </w:t>
      </w:r>
      <w:r w:rsidRPr="00823323">
        <w:rPr>
          <w:rStyle w:val="CodeInTextPACKT"/>
        </w:rPr>
        <w:t>key1</w:t>
      </w:r>
      <w:r w:rsidRPr="00823323">
        <w:t xml:space="preserve">, you can reconfigure your application to use the </w:t>
      </w:r>
      <w:r w:rsidRPr="00823323">
        <w:rPr>
          <w:rStyle w:val="CodeInTextPACKT"/>
        </w:rPr>
        <w:t>key2</w:t>
      </w:r>
      <w:r w:rsidRPr="00823323">
        <w:t xml:space="preserve"> value as the share</w:t>
      </w:r>
      <w:r w:rsidR="00B5450B">
        <w:t>'</w:t>
      </w:r>
      <w:r w:rsidRPr="00823323">
        <w:t xml:space="preserve">s password and then regenerate the </w:t>
      </w:r>
      <w:r w:rsidRPr="00823323">
        <w:rPr>
          <w:rStyle w:val="CodeInTextPACKT"/>
        </w:rPr>
        <w:t>key1</w:t>
      </w:r>
      <w:r w:rsidRPr="00823323">
        <w:t xml:space="preserve"> value. </w:t>
      </w:r>
      <w:r>
        <w:t xml:space="preserve">At a later time, you can </w:t>
      </w:r>
      <w:r w:rsidRPr="00823323">
        <w:t xml:space="preserve">repeat this—changing the application to use the now updated </w:t>
      </w:r>
      <w:r w:rsidRPr="00823323">
        <w:rPr>
          <w:rStyle w:val="CodeInTextPACKT"/>
        </w:rPr>
        <w:t>key1</w:t>
      </w:r>
      <w:r w:rsidR="00B5450B" w:rsidRPr="00A764B8">
        <w:t>'</w:t>
      </w:r>
      <w:r w:rsidRPr="00A764B8">
        <w:t>s</w:t>
      </w:r>
      <w:r w:rsidRPr="00823323">
        <w:t xml:space="preserve"> value and then regenerate </w:t>
      </w:r>
      <w:r w:rsidRPr="00823323">
        <w:rPr>
          <w:rStyle w:val="CodeInTextPACKT"/>
        </w:rPr>
        <w:t>key2</w:t>
      </w:r>
      <w:r w:rsidRPr="00823323">
        <w:t xml:space="preserve">. </w:t>
      </w:r>
      <w:r>
        <w:t xml:space="preserve">Key rotation </w:t>
      </w:r>
      <w:r w:rsidRPr="00823323">
        <w:t>provides you with an immediate key update where you need it. Armed with either key value, you can create SMB shares that you can directly access across the internet.</w:t>
      </w:r>
    </w:p>
    <w:p w14:paraId="0C86C92E" w14:textId="4AC45913" w:rsidR="00823323" w:rsidRPr="00823323" w:rsidRDefault="00823323" w:rsidP="00823323">
      <w:pPr>
        <w:pStyle w:val="NormalPACKT"/>
      </w:pPr>
      <w:r w:rsidRPr="00823323">
        <w:t>Azure SMB file shares differ from Azure blobs</w:t>
      </w:r>
      <w:r>
        <w:t xml:space="preserve"> in terms of </w:t>
      </w:r>
      <w:r w:rsidRPr="00823323">
        <w:t>how you access the data. You access a blob via HTTP, whereas you access an Azure file share via the standard SMB</w:t>
      </w:r>
      <w:r>
        <w:t xml:space="preserve"> </w:t>
      </w:r>
      <w:r w:rsidRPr="00823323">
        <w:t xml:space="preserve">3 networking protocol that you used in, for example, </w:t>
      </w:r>
      <w:r w:rsidRPr="0000376C">
        <w:rPr>
          <w:rStyle w:val="ChapterrefPACKT"/>
        </w:rPr>
        <w:t>Chapter 10, Managing Shared Data</w:t>
      </w:r>
      <w:r w:rsidRPr="00823323">
        <w:t>. Also, with Azure blob storage, you can only have a single level of a folder (that is, the blob container). With Azure files, on the other hand, you can have as many folders as you need.</w:t>
      </w:r>
    </w:p>
    <w:p w14:paraId="659EB0E3" w14:textId="5D297E99" w:rsidR="00823323" w:rsidRPr="00823323" w:rsidRDefault="00823323" w:rsidP="00823323">
      <w:pPr>
        <w:pStyle w:val="NormalPACKT"/>
      </w:pPr>
      <w:r w:rsidRPr="00823323">
        <w:t xml:space="preserve">When using Azure SMB shares, the </w:t>
      </w:r>
      <w:commentRangeStart w:id="142"/>
      <w:r w:rsidRPr="00823323">
        <w:t xml:space="preserve">Storage Account key is the password for the share, and the Storage Account </w:t>
      </w:r>
      <w:commentRangeEnd w:id="142"/>
      <w:r w:rsidR="00B130E5">
        <w:rPr>
          <w:rStyle w:val="CommentReference"/>
        </w:rPr>
        <w:commentReference w:id="142"/>
      </w:r>
      <w:r w:rsidRPr="00823323">
        <w:t xml:space="preserve">name is the user ID. As with all credentials, you should exercise caution when including the account key in your PowerShell scripts. </w:t>
      </w:r>
    </w:p>
    <w:p w14:paraId="4893EAF3" w14:textId="19952ED0" w:rsidR="00564D21" w:rsidRPr="00823323" w:rsidRDefault="00823323" w:rsidP="00823323">
      <w:pPr>
        <w:pStyle w:val="NormalPACKT"/>
      </w:pPr>
      <w:r w:rsidRPr="00823323">
        <w:t xml:space="preserve">In this recipe, you use the resource group and storage account we created earlier (in the </w:t>
      </w:r>
      <w:commentRangeStart w:id="143"/>
      <w:r w:rsidRPr="00823323">
        <w:rPr>
          <w:rStyle w:val="ItalicsPACKT"/>
        </w:rPr>
        <w:t xml:space="preserve">Create </w:t>
      </w:r>
      <w:r>
        <w:rPr>
          <w:rStyle w:val="ItalicsPACKT"/>
        </w:rPr>
        <w:t>c</w:t>
      </w:r>
      <w:r w:rsidRPr="00823323">
        <w:rPr>
          <w:rStyle w:val="ItalicsPACKT"/>
        </w:rPr>
        <w:t>ore Azure resources</w:t>
      </w:r>
      <w:r w:rsidRPr="00823323">
        <w:t xml:space="preserve"> </w:t>
      </w:r>
      <w:commentRangeEnd w:id="143"/>
      <w:r w:rsidR="000912F1">
        <w:rPr>
          <w:rStyle w:val="CommentReference"/>
        </w:rPr>
        <w:commentReference w:id="143"/>
      </w:r>
      <w:r w:rsidRPr="00823323">
        <w:t>recipe). This recipe also checks to ensure that these exist and creates them if they are not available.</w:t>
      </w:r>
    </w:p>
    <w:p w14:paraId="6DA94F8E" w14:textId="77DDD956" w:rsidR="00564D21" w:rsidRDefault="00564D21" w:rsidP="00564D21">
      <w:pPr>
        <w:pStyle w:val="Heading2"/>
        <w:tabs>
          <w:tab w:val="left" w:pos="0"/>
        </w:tabs>
      </w:pPr>
      <w:r>
        <w:t xml:space="preserve">Getting </w:t>
      </w:r>
      <w:r w:rsidR="00471BCB">
        <w:t>r</w:t>
      </w:r>
      <w:r>
        <w:t>eady</w:t>
      </w:r>
    </w:p>
    <w:p w14:paraId="135DEE47" w14:textId="2A7A09B0" w:rsidR="00564D21" w:rsidRDefault="00564D21" w:rsidP="00564D21">
      <w:pPr>
        <w:pStyle w:val="NormalPACKT"/>
        <w:rPr>
          <w:lang w:val="en-GB"/>
        </w:rPr>
      </w:pPr>
      <w:r>
        <w:rPr>
          <w:lang w:val="en-GB"/>
        </w:rPr>
        <w:t xml:space="preserve">This recipe uses </w:t>
      </w:r>
      <w:r w:rsidRPr="00911CCD">
        <w:rPr>
          <w:rStyle w:val="CodeInTextPACKT"/>
        </w:rPr>
        <w:t>SRV</w:t>
      </w:r>
      <w:r w:rsidR="005A3D36">
        <w:rPr>
          <w:rStyle w:val="CodeInTextPACKT"/>
        </w:rPr>
        <w:t>1</w:t>
      </w:r>
      <w:r w:rsidR="00823323">
        <w:rPr>
          <w:lang w:val="en-GB"/>
        </w:rPr>
        <w:t>, which you have used to access Azure so far in this chapter.</w:t>
      </w:r>
    </w:p>
    <w:p w14:paraId="158ADEA8" w14:textId="26D27C15" w:rsidR="00564D21" w:rsidRDefault="00564D21" w:rsidP="00564D21">
      <w:pPr>
        <w:pStyle w:val="Heading2"/>
        <w:tabs>
          <w:tab w:val="left" w:pos="0"/>
        </w:tabs>
      </w:pPr>
      <w:r>
        <w:t>How to do it...</w:t>
      </w:r>
    </w:p>
    <w:p w14:paraId="2DDE9EA6" w14:textId="36B8CEBD" w:rsidR="00823323" w:rsidRPr="0082290E" w:rsidRDefault="00823323" w:rsidP="0082290E">
      <w:pPr>
        <w:pStyle w:val="NumberedBulletPACKT"/>
        <w:numPr>
          <w:ilvl w:val="0"/>
          <w:numId w:val="15"/>
        </w:numPr>
        <w:ind w:hanging="647"/>
        <w:rPr>
          <w:color w:val="000000"/>
        </w:rPr>
      </w:pPr>
      <w:r w:rsidRPr="00823323">
        <w:t>Defining </w:t>
      </w:r>
      <w:r w:rsidRPr="00920E06">
        <w:t>variables</w:t>
      </w:r>
    </w:p>
    <w:p w14:paraId="74A380BC" w14:textId="77777777" w:rsidR="00823323" w:rsidRPr="00823323" w:rsidRDefault="00823323" w:rsidP="00823323">
      <w:pPr>
        <w:pStyle w:val="CodePACKT"/>
      </w:pPr>
    </w:p>
    <w:p w14:paraId="50791F52" w14:textId="1581A787" w:rsidR="00823323" w:rsidRPr="00823323" w:rsidRDefault="00823323" w:rsidP="00823323">
      <w:pPr>
        <w:pStyle w:val="CodePACKT"/>
      </w:pPr>
      <w:r w:rsidRPr="00823323">
        <w:t>$Locname   = </w:t>
      </w:r>
      <w:r w:rsidR="00B5450B">
        <w:t>'</w:t>
      </w:r>
      <w:r w:rsidRPr="00823323">
        <w:t>uksouth</w:t>
      </w:r>
      <w:r w:rsidR="00B5450B">
        <w:t>'</w:t>
      </w:r>
      <w:r w:rsidRPr="00823323">
        <w:t>      # location name</w:t>
      </w:r>
    </w:p>
    <w:p w14:paraId="51B35E89" w14:textId="2EE7C544" w:rsidR="00823323" w:rsidRPr="00823323" w:rsidRDefault="00823323" w:rsidP="00823323">
      <w:pPr>
        <w:pStyle w:val="CodePACKT"/>
      </w:pPr>
      <w:r w:rsidRPr="00823323">
        <w:t>$RgName    = </w:t>
      </w:r>
      <w:r w:rsidR="00B5450B">
        <w:t>'</w:t>
      </w:r>
      <w:r w:rsidRPr="00823323">
        <w:t>packt_rg</w:t>
      </w:r>
      <w:r w:rsidR="00B5450B">
        <w:t>'</w:t>
      </w:r>
      <w:r w:rsidRPr="00823323">
        <w:t>     # resource group we are using</w:t>
      </w:r>
    </w:p>
    <w:p w14:paraId="693E8E20" w14:textId="097A4B67" w:rsidR="00823323" w:rsidRPr="00823323" w:rsidRDefault="00823323" w:rsidP="00823323">
      <w:pPr>
        <w:pStyle w:val="CodePACKT"/>
      </w:pPr>
      <w:r w:rsidRPr="00823323">
        <w:t>$SAName    = </w:t>
      </w:r>
      <w:r w:rsidR="00B5450B">
        <w:t>'</w:t>
      </w:r>
      <w:r w:rsidRPr="00823323">
        <w:t>packt42sa</w:t>
      </w:r>
      <w:r w:rsidR="00B5450B">
        <w:t>'</w:t>
      </w:r>
      <w:r w:rsidRPr="00823323">
        <w:t>    # storage account name</w:t>
      </w:r>
    </w:p>
    <w:p w14:paraId="1FDF5218" w14:textId="4DD2EFE0" w:rsidR="00823323" w:rsidRPr="00823323" w:rsidRDefault="00823323" w:rsidP="00823323">
      <w:pPr>
        <w:pStyle w:val="CodePACKT"/>
      </w:pPr>
      <w:r w:rsidRPr="00823323">
        <w:t>$ShareName = </w:t>
      </w:r>
      <w:r w:rsidR="00B5450B">
        <w:t>'</w:t>
      </w:r>
      <w:r w:rsidRPr="00823323">
        <w:t>packtshare</w:t>
      </w:r>
      <w:r w:rsidR="00B5450B">
        <w:t>'</w:t>
      </w:r>
      <w:r w:rsidRPr="00823323">
        <w:t>   # must be lower case!</w:t>
      </w:r>
    </w:p>
    <w:p w14:paraId="555D2ED8" w14:textId="77777777" w:rsidR="00823323" w:rsidRPr="00823323" w:rsidRDefault="00823323" w:rsidP="00823323">
      <w:pPr>
        <w:pStyle w:val="CodePACKT"/>
      </w:pPr>
    </w:p>
    <w:p w14:paraId="72DB0349" w14:textId="580ADDEF" w:rsidR="00823323" w:rsidRPr="00410E21" w:rsidRDefault="00823323" w:rsidP="00410E21">
      <w:pPr>
        <w:pStyle w:val="NumberedBulletPACKT"/>
        <w:numPr>
          <w:ilvl w:val="0"/>
          <w:numId w:val="15"/>
        </w:numPr>
        <w:ind w:hanging="647"/>
        <w:rPr>
          <w:color w:val="000000"/>
        </w:rPr>
      </w:pPr>
      <w:r w:rsidRPr="00823323">
        <w:t>Logging in to your Azure account</w:t>
      </w:r>
    </w:p>
    <w:p w14:paraId="23CF7A74" w14:textId="77777777" w:rsidR="00823323" w:rsidRPr="00823323" w:rsidRDefault="00823323" w:rsidP="00823323">
      <w:pPr>
        <w:pStyle w:val="CodePACKT"/>
      </w:pPr>
    </w:p>
    <w:p w14:paraId="5719FA29" w14:textId="65A5C6FB" w:rsidR="00823323" w:rsidRPr="00823323" w:rsidRDefault="00823323" w:rsidP="00823323">
      <w:pPr>
        <w:pStyle w:val="CodePACKT"/>
      </w:pPr>
      <w:r w:rsidRPr="00823323">
        <w:t>$CredAZ = Get-Credential</w:t>
      </w:r>
    </w:p>
    <w:p w14:paraId="1A9ECD70" w14:textId="77777777" w:rsidR="00823323" w:rsidRPr="00823323" w:rsidRDefault="00823323" w:rsidP="00823323">
      <w:pPr>
        <w:pStyle w:val="CodePACKT"/>
      </w:pPr>
      <w:r w:rsidRPr="00823323">
        <w:t>$Account = Connect-AzAccount -Credential $CredAZ</w:t>
      </w:r>
    </w:p>
    <w:p w14:paraId="70CB094B" w14:textId="77777777" w:rsidR="00823323" w:rsidRPr="00823323" w:rsidRDefault="00823323" w:rsidP="00823323">
      <w:pPr>
        <w:pStyle w:val="CodePACKT"/>
      </w:pPr>
    </w:p>
    <w:p w14:paraId="3830665A" w14:textId="6027E430" w:rsidR="00823323" w:rsidRPr="00823323" w:rsidRDefault="00823323" w:rsidP="00410E21">
      <w:pPr>
        <w:pStyle w:val="NumberedBulletPACKT"/>
        <w:numPr>
          <w:ilvl w:val="0"/>
          <w:numId w:val="15"/>
        </w:numPr>
        <w:ind w:hanging="647"/>
        <w:rPr>
          <w:color w:val="000000"/>
        </w:rPr>
      </w:pPr>
      <w:r w:rsidRPr="00823323">
        <w:t>Getting storage account, account</w:t>
      </w:r>
      <w:r>
        <w:t xml:space="preserve"> </w:t>
      </w:r>
      <w:r w:rsidRPr="00823323">
        <w:t>key</w:t>
      </w:r>
      <w:commentRangeStart w:id="144"/>
      <w:ins w:id="145" w:author="Lucy Wan" w:date="2021-04-21T17:21:00Z">
        <w:r w:rsidR="00464BC4">
          <w:t>,</w:t>
        </w:r>
      </w:ins>
      <w:commentRangeEnd w:id="144"/>
      <w:ins w:id="146" w:author="Lucy Wan" w:date="2021-04-21T17:22:00Z">
        <w:r w:rsidR="00B04D44">
          <w:rPr>
            <w:rStyle w:val="CommentReference"/>
          </w:rPr>
          <w:commentReference w:id="144"/>
        </w:r>
      </w:ins>
      <w:r w:rsidRPr="00823323">
        <w:t> and context</w:t>
      </w:r>
    </w:p>
    <w:p w14:paraId="175602C2" w14:textId="77777777" w:rsidR="00823323" w:rsidRDefault="00823323" w:rsidP="00823323">
      <w:pPr>
        <w:pStyle w:val="CodePACKT"/>
      </w:pPr>
    </w:p>
    <w:p w14:paraId="33D357F3" w14:textId="2794ED08" w:rsidR="00823323" w:rsidRPr="00823323" w:rsidRDefault="00823323" w:rsidP="00823323">
      <w:pPr>
        <w:pStyle w:val="CodePACKT"/>
      </w:pPr>
      <w:r w:rsidRPr="00823323">
        <w:t>$SA = Get-AzStorageAccount -ResourceGroupName $Rgname </w:t>
      </w:r>
    </w:p>
    <w:p w14:paraId="4DE1C32B" w14:textId="77777777" w:rsidR="00823323" w:rsidRPr="00920E06" w:rsidRDefault="00823323" w:rsidP="00920E06">
      <w:pPr>
        <w:pStyle w:val="CodePACKT"/>
      </w:pPr>
      <w:r w:rsidRPr="00823323">
        <w:t>$SAKHT = </w:t>
      </w:r>
      <w:r w:rsidRPr="00920E06">
        <w:t>@{</w:t>
      </w:r>
    </w:p>
    <w:p w14:paraId="690923CF" w14:textId="77777777" w:rsidR="00823323" w:rsidRPr="00920E06" w:rsidRDefault="00823323" w:rsidP="00920E06">
      <w:pPr>
        <w:pStyle w:val="CodePACKT"/>
      </w:pPr>
      <w:r w:rsidRPr="00920E06">
        <w:t>    Name              = $SAName</w:t>
      </w:r>
    </w:p>
    <w:p w14:paraId="1EAF9837" w14:textId="77777777" w:rsidR="00823323" w:rsidRPr="00920E06" w:rsidRDefault="00823323" w:rsidP="00920E06">
      <w:pPr>
        <w:pStyle w:val="CodePACKT"/>
      </w:pPr>
      <w:r w:rsidRPr="00920E06">
        <w:t>    ResourceGroupName = $RgName</w:t>
      </w:r>
    </w:p>
    <w:p w14:paraId="516F2B8E" w14:textId="77777777" w:rsidR="00823323" w:rsidRPr="00920E06" w:rsidRDefault="00823323" w:rsidP="00920E06">
      <w:pPr>
        <w:pStyle w:val="CodePACKT"/>
      </w:pPr>
      <w:r w:rsidRPr="00920E06">
        <w:t>}</w:t>
      </w:r>
    </w:p>
    <w:p w14:paraId="30E6BB8E" w14:textId="77777777" w:rsidR="00823323" w:rsidRPr="00920E06" w:rsidRDefault="00823323" w:rsidP="00920E06">
      <w:pPr>
        <w:pStyle w:val="CodePACKT"/>
      </w:pPr>
      <w:r w:rsidRPr="00920E06">
        <w:t>$Sak = Get-AzStorageAccountKey @SAKHT</w:t>
      </w:r>
    </w:p>
    <w:p w14:paraId="1EB60FAE" w14:textId="77777777" w:rsidR="00823323" w:rsidRPr="00920E06" w:rsidRDefault="00823323" w:rsidP="00920E06">
      <w:pPr>
        <w:pStyle w:val="CodePACKT"/>
      </w:pPr>
      <w:r w:rsidRPr="00920E06">
        <w:t>$Key = ($Sak | Select-Object -First 1).Value</w:t>
      </w:r>
    </w:p>
    <w:p w14:paraId="49843890" w14:textId="77777777" w:rsidR="00823323" w:rsidRPr="00920E06" w:rsidRDefault="00823323" w:rsidP="00920E06">
      <w:pPr>
        <w:pStyle w:val="CodePACKT"/>
      </w:pPr>
      <w:r w:rsidRPr="00920E06">
        <w:t>$SCHT = @{</w:t>
      </w:r>
    </w:p>
    <w:p w14:paraId="707AC88C" w14:textId="77777777" w:rsidR="00823323" w:rsidRPr="00823323" w:rsidRDefault="00823323" w:rsidP="00823323">
      <w:pPr>
        <w:pStyle w:val="CodePACKT"/>
      </w:pPr>
      <w:r w:rsidRPr="00823323">
        <w:t>    StorageAccountName = $SAName</w:t>
      </w:r>
    </w:p>
    <w:p w14:paraId="316C93B4" w14:textId="77777777" w:rsidR="00823323" w:rsidRPr="00823323" w:rsidRDefault="00823323" w:rsidP="00823323">
      <w:pPr>
        <w:pStyle w:val="CodePACKT"/>
      </w:pPr>
      <w:r w:rsidRPr="00823323">
        <w:t>    StorageAccountKey  = $Key</w:t>
      </w:r>
    </w:p>
    <w:p w14:paraId="2D6B2926" w14:textId="77777777" w:rsidR="00823323" w:rsidRPr="00823323" w:rsidRDefault="00823323" w:rsidP="00823323">
      <w:pPr>
        <w:pStyle w:val="CodePACKT"/>
      </w:pPr>
      <w:r w:rsidRPr="00823323">
        <w:t>}</w:t>
      </w:r>
    </w:p>
    <w:p w14:paraId="03165899" w14:textId="77777777" w:rsidR="00823323" w:rsidRPr="00823323" w:rsidRDefault="00823323" w:rsidP="00823323">
      <w:pPr>
        <w:pStyle w:val="CodePACKT"/>
      </w:pPr>
      <w:r w:rsidRPr="00823323">
        <w:t>$SACon = New-AzStorageContext @SCHT</w:t>
      </w:r>
    </w:p>
    <w:p w14:paraId="0B518521" w14:textId="77777777" w:rsidR="00823323" w:rsidRPr="00823323" w:rsidRDefault="00823323" w:rsidP="00823323">
      <w:pPr>
        <w:pStyle w:val="CodePACKT"/>
      </w:pPr>
    </w:p>
    <w:p w14:paraId="516D0886" w14:textId="5C3C9A9A" w:rsidR="00823323" w:rsidRPr="00823323" w:rsidRDefault="00823323" w:rsidP="00410E21">
      <w:pPr>
        <w:pStyle w:val="NumberedBulletPACKT"/>
        <w:numPr>
          <w:ilvl w:val="0"/>
          <w:numId w:val="15"/>
        </w:numPr>
        <w:ind w:hanging="647"/>
        <w:rPr>
          <w:color w:val="000000"/>
        </w:rPr>
      </w:pPr>
      <w:r w:rsidRPr="00823323">
        <w:t>Adding credentials to </w:t>
      </w:r>
      <w:r>
        <w:t xml:space="preserve">the </w:t>
      </w:r>
      <w:r w:rsidRPr="00823323">
        <w:t>local </w:t>
      </w:r>
      <w:r>
        <w:t xml:space="preserve">credentials </w:t>
      </w:r>
      <w:r w:rsidRPr="00823323">
        <w:t>store</w:t>
      </w:r>
    </w:p>
    <w:p w14:paraId="0B35BCB4" w14:textId="77777777" w:rsidR="00823323" w:rsidRPr="00823323" w:rsidRDefault="00823323" w:rsidP="00823323">
      <w:pPr>
        <w:pStyle w:val="CodePACKT"/>
      </w:pPr>
    </w:p>
    <w:p w14:paraId="5EECDCBA" w14:textId="2C632968" w:rsidR="00823323" w:rsidRPr="00823323" w:rsidRDefault="00823323" w:rsidP="00823323">
      <w:pPr>
        <w:pStyle w:val="CodePACKT"/>
      </w:pPr>
      <w:r w:rsidRPr="00823323">
        <w:t>$T = </w:t>
      </w:r>
      <w:r w:rsidR="00B5450B">
        <w:t>"</w:t>
      </w:r>
      <w:r w:rsidRPr="00823323">
        <w:t>$SAName.file.core.windows.net</w:t>
      </w:r>
      <w:r w:rsidR="00B5450B">
        <w:t>"</w:t>
      </w:r>
    </w:p>
    <w:p w14:paraId="3FDCB73E" w14:textId="49BD8B84" w:rsidR="00823323" w:rsidRPr="00823323" w:rsidRDefault="00823323" w:rsidP="00823323">
      <w:pPr>
        <w:pStyle w:val="CodePACKT"/>
      </w:pPr>
      <w:r w:rsidRPr="00823323">
        <w:t>cmdkey /add:$T /user:</w:t>
      </w:r>
      <w:r w:rsidR="00B5450B">
        <w:t>"</w:t>
      </w:r>
      <w:r w:rsidRPr="00823323">
        <w:t>AZURE\$SAName</w:t>
      </w:r>
      <w:r w:rsidR="00B5450B">
        <w:t>"</w:t>
      </w:r>
      <w:r w:rsidRPr="00823323">
        <w:t> /pass:$Key</w:t>
      </w:r>
    </w:p>
    <w:p w14:paraId="116EA00A" w14:textId="77777777" w:rsidR="00823323" w:rsidRPr="00823323" w:rsidRDefault="00823323" w:rsidP="00823323">
      <w:pPr>
        <w:pStyle w:val="CodePACKT"/>
      </w:pPr>
    </w:p>
    <w:p w14:paraId="5BFE634B" w14:textId="6BA77B06" w:rsidR="00823323" w:rsidRPr="00823323" w:rsidRDefault="00823323" w:rsidP="00410E21">
      <w:pPr>
        <w:pStyle w:val="NumberedBulletPACKT"/>
        <w:numPr>
          <w:ilvl w:val="0"/>
          <w:numId w:val="15"/>
        </w:numPr>
        <w:ind w:hanging="647"/>
        <w:rPr>
          <w:color w:val="000000"/>
        </w:rPr>
      </w:pPr>
      <w:r w:rsidRPr="00823323">
        <w:t>Creating an Azure share</w:t>
      </w:r>
    </w:p>
    <w:p w14:paraId="6EBDDAD9" w14:textId="77777777" w:rsidR="00823323" w:rsidRPr="00823323" w:rsidRDefault="00823323" w:rsidP="00823323">
      <w:pPr>
        <w:pStyle w:val="CodePACKT"/>
      </w:pPr>
    </w:p>
    <w:p w14:paraId="49340EE9" w14:textId="19F5334D" w:rsidR="00823323" w:rsidRPr="00823323" w:rsidRDefault="00823323" w:rsidP="00823323">
      <w:pPr>
        <w:pStyle w:val="CodePACKT"/>
      </w:pPr>
      <w:r w:rsidRPr="00823323">
        <w:t>New-AzStorageShare -Name $ShareName -Context $SACon</w:t>
      </w:r>
    </w:p>
    <w:p w14:paraId="6D2CD23D" w14:textId="77777777" w:rsidR="00823323" w:rsidRPr="00823323" w:rsidRDefault="00823323" w:rsidP="00823323">
      <w:pPr>
        <w:pStyle w:val="CodePACKT"/>
      </w:pPr>
    </w:p>
    <w:p w14:paraId="6B8A66F1" w14:textId="58B6459E" w:rsidR="00823323" w:rsidRPr="00823323" w:rsidRDefault="00823323" w:rsidP="00410E21">
      <w:pPr>
        <w:pStyle w:val="NumberedBulletPACKT"/>
        <w:numPr>
          <w:ilvl w:val="0"/>
          <w:numId w:val="15"/>
        </w:numPr>
        <w:ind w:hanging="647"/>
        <w:rPr>
          <w:color w:val="000000"/>
        </w:rPr>
      </w:pPr>
      <w:r w:rsidRPr="00823323">
        <w:t>Checking that the share is reachable</w:t>
      </w:r>
    </w:p>
    <w:p w14:paraId="23449AD9" w14:textId="77777777" w:rsidR="00823323" w:rsidRPr="00823323" w:rsidRDefault="00823323" w:rsidP="00823323">
      <w:pPr>
        <w:pStyle w:val="CodePACKT"/>
      </w:pPr>
    </w:p>
    <w:p w14:paraId="379C2443" w14:textId="685F18BB" w:rsidR="00823323" w:rsidRPr="00823323" w:rsidRDefault="00823323" w:rsidP="00823323">
      <w:pPr>
        <w:pStyle w:val="CodePACKT"/>
      </w:pPr>
      <w:r w:rsidRPr="00823323">
        <w:t>$TNCHT = @{</w:t>
      </w:r>
    </w:p>
    <w:p w14:paraId="7C27E9CA" w14:textId="0E875F46" w:rsidR="00823323" w:rsidRPr="00823323" w:rsidRDefault="00823323" w:rsidP="00823323">
      <w:pPr>
        <w:pStyle w:val="CodePACKT"/>
      </w:pPr>
      <w:r w:rsidRPr="00823323">
        <w:t>  ComputerName = </w:t>
      </w:r>
      <w:r w:rsidR="00B5450B">
        <w:t>"</w:t>
      </w:r>
      <w:r w:rsidRPr="00823323">
        <w:t>$SAName.file.core.windows.net</w:t>
      </w:r>
      <w:r w:rsidR="00B5450B">
        <w:t>"</w:t>
      </w:r>
    </w:p>
    <w:p w14:paraId="2240E737" w14:textId="77777777" w:rsidR="00823323" w:rsidRPr="00823323" w:rsidRDefault="00823323" w:rsidP="00823323">
      <w:pPr>
        <w:pStyle w:val="CodePACKT"/>
      </w:pPr>
      <w:r w:rsidRPr="00823323">
        <w:t>  Port         = 445</w:t>
      </w:r>
    </w:p>
    <w:p w14:paraId="2EF2F423" w14:textId="77777777" w:rsidR="00823323" w:rsidRPr="00823323" w:rsidRDefault="00823323" w:rsidP="00823323">
      <w:pPr>
        <w:pStyle w:val="CodePACKT"/>
      </w:pPr>
      <w:r w:rsidRPr="00823323">
        <w:t>}</w:t>
      </w:r>
    </w:p>
    <w:p w14:paraId="398C9D4F" w14:textId="77777777" w:rsidR="00823323" w:rsidRPr="00823323" w:rsidRDefault="00823323" w:rsidP="00823323">
      <w:pPr>
        <w:pStyle w:val="CodePACKT"/>
        <w:rPr>
          <w:rFonts w:ascii="Consolas" w:hAnsi="Consolas"/>
          <w:color w:val="000000"/>
          <w:sz w:val="21"/>
          <w:szCs w:val="21"/>
        </w:rPr>
      </w:pPr>
      <w:r w:rsidRPr="00823323">
        <w:t>Test</w:t>
      </w:r>
      <w:r w:rsidRPr="00823323">
        <w:rPr>
          <w:rFonts w:ascii="Consolas" w:hAnsi="Consolas"/>
          <w:color w:val="000000"/>
          <w:sz w:val="21"/>
          <w:szCs w:val="21"/>
        </w:rPr>
        <w:t>-NetConnection @TNCHT</w:t>
      </w:r>
    </w:p>
    <w:p w14:paraId="627BBB2F" w14:textId="77777777" w:rsidR="00823323" w:rsidRPr="00823323" w:rsidRDefault="00823323" w:rsidP="00823323">
      <w:pPr>
        <w:shd w:val="clear" w:color="auto" w:fill="FFFFFF"/>
        <w:spacing w:after="0" w:line="285" w:lineRule="atLeast"/>
        <w:rPr>
          <w:rFonts w:ascii="Consolas" w:hAnsi="Consolas"/>
          <w:color w:val="000000"/>
          <w:sz w:val="21"/>
          <w:szCs w:val="21"/>
        </w:rPr>
      </w:pPr>
    </w:p>
    <w:p w14:paraId="3FC8F1F6" w14:textId="112828C5" w:rsidR="00823323" w:rsidRPr="00823323" w:rsidRDefault="00823323" w:rsidP="00410E21">
      <w:pPr>
        <w:pStyle w:val="NumberedBulletPACKT"/>
        <w:numPr>
          <w:ilvl w:val="0"/>
          <w:numId w:val="15"/>
        </w:numPr>
        <w:ind w:hanging="647"/>
        <w:rPr>
          <w:color w:val="000000"/>
        </w:rPr>
      </w:pPr>
      <w:r w:rsidRPr="00823323">
        <w:lastRenderedPageBreak/>
        <w:t>Mounting the share as </w:t>
      </w:r>
      <w:r w:rsidRPr="00811412">
        <w:rPr>
          <w:rStyle w:val="CodeInTextPACKT"/>
        </w:rPr>
        <w:t>M:</w:t>
      </w:r>
    </w:p>
    <w:p w14:paraId="18EE61A7" w14:textId="77777777" w:rsidR="00823323" w:rsidRPr="00823323" w:rsidRDefault="00823323" w:rsidP="00823323">
      <w:pPr>
        <w:pStyle w:val="CodePACKT"/>
        <w:rPr>
          <w:rStyle w:val="CodeInTextPACKT"/>
          <w:color w:val="7030A0"/>
        </w:rPr>
      </w:pPr>
    </w:p>
    <w:p w14:paraId="1AF735D3" w14:textId="60E39B43" w:rsidR="00823323" w:rsidRPr="00823323" w:rsidRDefault="00823323" w:rsidP="00823323">
      <w:pPr>
        <w:pStyle w:val="CodePACKT"/>
        <w:rPr>
          <w:rStyle w:val="CodeInTextPACKT"/>
          <w:color w:val="7030A0"/>
        </w:rPr>
      </w:pPr>
      <w:r w:rsidRPr="00823323">
        <w:rPr>
          <w:rStyle w:val="CodeInTextPACKT"/>
          <w:color w:val="7030A0"/>
        </w:rPr>
        <w:t>$Mount = </w:t>
      </w:r>
      <w:r w:rsidR="00B5450B">
        <w:rPr>
          <w:rStyle w:val="CodeInTextPACKT"/>
          <w:color w:val="7030A0"/>
        </w:rPr>
        <w:t>'</w:t>
      </w:r>
      <w:r w:rsidRPr="00823323">
        <w:rPr>
          <w:rStyle w:val="CodeInTextPACKT"/>
          <w:color w:val="7030A0"/>
        </w:rPr>
        <w:t>M:</w:t>
      </w:r>
      <w:r w:rsidR="00B5450B">
        <w:rPr>
          <w:rStyle w:val="CodeInTextPACKT"/>
          <w:color w:val="7030A0"/>
        </w:rPr>
        <w:t>'</w:t>
      </w:r>
    </w:p>
    <w:p w14:paraId="18D88FC2" w14:textId="52DB2E23" w:rsidR="00823323" w:rsidRPr="00823323" w:rsidRDefault="00823323" w:rsidP="00823323">
      <w:pPr>
        <w:pStyle w:val="CodePACKT"/>
        <w:rPr>
          <w:rStyle w:val="CodeInTextPACKT"/>
          <w:color w:val="7030A0"/>
        </w:rPr>
      </w:pPr>
      <w:r w:rsidRPr="00823323">
        <w:rPr>
          <w:rStyle w:val="CodeInTextPACKT"/>
          <w:color w:val="7030A0"/>
        </w:rPr>
        <w:t>$Rshare = </w:t>
      </w:r>
      <w:r w:rsidR="00B5450B">
        <w:rPr>
          <w:rStyle w:val="CodeInTextPACKT"/>
          <w:color w:val="7030A0"/>
        </w:rPr>
        <w:t>"</w:t>
      </w:r>
      <w:r w:rsidRPr="00823323">
        <w:rPr>
          <w:rStyle w:val="CodeInTextPACKT"/>
          <w:color w:val="7030A0"/>
        </w:rPr>
        <w:t>\\$SaName.file.core.windows.net\$ShareName</w:t>
      </w:r>
      <w:r w:rsidR="00B5450B">
        <w:rPr>
          <w:rStyle w:val="CodeInTextPACKT"/>
          <w:color w:val="7030A0"/>
        </w:rPr>
        <w:t>"</w:t>
      </w:r>
    </w:p>
    <w:p w14:paraId="470FD07B" w14:textId="77777777" w:rsidR="00823323" w:rsidRPr="00823323" w:rsidRDefault="00823323" w:rsidP="00823323">
      <w:pPr>
        <w:pStyle w:val="CodePACKT"/>
        <w:rPr>
          <w:rStyle w:val="CodeInTextPACKT"/>
          <w:color w:val="7030A0"/>
        </w:rPr>
      </w:pPr>
      <w:r w:rsidRPr="00823323">
        <w:rPr>
          <w:rStyle w:val="CodeInTextPACKT"/>
          <w:color w:val="7030A0"/>
        </w:rPr>
        <w:t>$SMHT = @{</w:t>
      </w:r>
    </w:p>
    <w:p w14:paraId="44BDD1B4" w14:textId="77777777" w:rsidR="00823323" w:rsidRPr="00823323" w:rsidRDefault="00823323" w:rsidP="00823323">
      <w:pPr>
        <w:pStyle w:val="CodePACKT"/>
        <w:rPr>
          <w:rStyle w:val="CodeInTextPACKT"/>
          <w:color w:val="7030A0"/>
        </w:rPr>
      </w:pPr>
      <w:r w:rsidRPr="00823323">
        <w:rPr>
          <w:rStyle w:val="CodeInTextPACKT"/>
          <w:color w:val="7030A0"/>
        </w:rPr>
        <w:t>    LocalPath  = $Mount </w:t>
      </w:r>
    </w:p>
    <w:p w14:paraId="4122CA1F" w14:textId="77777777" w:rsidR="00823323" w:rsidRPr="00823323" w:rsidRDefault="00823323" w:rsidP="00823323">
      <w:pPr>
        <w:pStyle w:val="CodePACKT"/>
        <w:rPr>
          <w:rStyle w:val="CodeInTextPACKT"/>
          <w:color w:val="7030A0"/>
        </w:rPr>
      </w:pPr>
      <w:r w:rsidRPr="00823323">
        <w:rPr>
          <w:rStyle w:val="CodeInTextPACKT"/>
          <w:color w:val="7030A0"/>
        </w:rPr>
        <w:t>    RemotePath = $Rshare </w:t>
      </w:r>
    </w:p>
    <w:p w14:paraId="6EB0D808" w14:textId="77777777" w:rsidR="00823323" w:rsidRPr="00823323" w:rsidRDefault="00823323" w:rsidP="00823323">
      <w:pPr>
        <w:pStyle w:val="CodePACKT"/>
        <w:rPr>
          <w:rStyle w:val="CodeInTextPACKT"/>
          <w:color w:val="7030A0"/>
        </w:rPr>
      </w:pPr>
      <w:r w:rsidRPr="00823323">
        <w:rPr>
          <w:rStyle w:val="CodeInTextPACKT"/>
          <w:color w:val="7030A0"/>
        </w:rPr>
        <w:t>    UserName   = $SAName </w:t>
      </w:r>
    </w:p>
    <w:p w14:paraId="115CA3C5" w14:textId="77777777" w:rsidR="00823323" w:rsidRPr="00823323" w:rsidRDefault="00823323" w:rsidP="00823323">
      <w:pPr>
        <w:pStyle w:val="CodePACKT"/>
        <w:rPr>
          <w:rStyle w:val="CodeInTextPACKT"/>
          <w:color w:val="7030A0"/>
        </w:rPr>
      </w:pPr>
      <w:r w:rsidRPr="00823323">
        <w:rPr>
          <w:rStyle w:val="CodeInTextPACKT"/>
          <w:color w:val="7030A0"/>
        </w:rPr>
        <w:t>    Password   = $Key</w:t>
      </w:r>
    </w:p>
    <w:p w14:paraId="2A036F98" w14:textId="77777777" w:rsidR="00823323" w:rsidRPr="00823323" w:rsidRDefault="00823323" w:rsidP="00823323">
      <w:pPr>
        <w:pStyle w:val="CodePACKT"/>
        <w:rPr>
          <w:rStyle w:val="CodeInTextPACKT"/>
          <w:color w:val="7030A0"/>
        </w:rPr>
      </w:pPr>
      <w:r w:rsidRPr="00823323">
        <w:rPr>
          <w:rStyle w:val="CodeInTextPACKT"/>
          <w:color w:val="7030A0"/>
        </w:rPr>
        <w:t>}</w:t>
      </w:r>
    </w:p>
    <w:p w14:paraId="60DCE871" w14:textId="77777777" w:rsidR="00823323" w:rsidRPr="00823323" w:rsidRDefault="00823323" w:rsidP="00823323">
      <w:pPr>
        <w:pStyle w:val="CodePACKT"/>
        <w:rPr>
          <w:rStyle w:val="CodeInTextPACKT"/>
          <w:color w:val="7030A0"/>
        </w:rPr>
      </w:pPr>
      <w:r w:rsidRPr="00823323">
        <w:rPr>
          <w:rStyle w:val="CodeInTextPACKT"/>
          <w:color w:val="7030A0"/>
        </w:rPr>
        <w:t>New-SmbMapping @SMHT</w:t>
      </w:r>
    </w:p>
    <w:p w14:paraId="15CE292B" w14:textId="77777777" w:rsidR="00823323" w:rsidRPr="00823323" w:rsidRDefault="00823323" w:rsidP="00823323">
      <w:pPr>
        <w:pStyle w:val="CodePACKT"/>
        <w:rPr>
          <w:rStyle w:val="CodeInTextPACKT"/>
          <w:color w:val="7030A0"/>
        </w:rPr>
      </w:pPr>
    </w:p>
    <w:p w14:paraId="210E229A" w14:textId="58A50EB2" w:rsidR="00823323" w:rsidRPr="00823323" w:rsidRDefault="00823323" w:rsidP="00410E21">
      <w:pPr>
        <w:pStyle w:val="NumberedBulletPACKT"/>
        <w:numPr>
          <w:ilvl w:val="0"/>
          <w:numId w:val="15"/>
        </w:numPr>
        <w:ind w:hanging="647"/>
        <w:rPr>
          <w:color w:val="000000"/>
        </w:rPr>
      </w:pPr>
      <w:r w:rsidRPr="00823323">
        <w:t>Viewing the share in Azure</w:t>
      </w:r>
    </w:p>
    <w:p w14:paraId="7CB37C3D" w14:textId="77777777" w:rsidR="00823323" w:rsidRPr="00823323" w:rsidRDefault="00823323" w:rsidP="00823323">
      <w:pPr>
        <w:pStyle w:val="CodePACKT"/>
        <w:rPr>
          <w:rStyle w:val="CodeInTextPACKT"/>
          <w:color w:val="7030A0"/>
        </w:rPr>
      </w:pPr>
    </w:p>
    <w:p w14:paraId="36522877" w14:textId="57128635" w:rsidR="00823323" w:rsidRPr="00823323" w:rsidRDefault="00823323" w:rsidP="00823323">
      <w:pPr>
        <w:pStyle w:val="CodePACKT"/>
        <w:rPr>
          <w:rStyle w:val="CodeInTextPACKT"/>
          <w:color w:val="7030A0"/>
        </w:rPr>
      </w:pPr>
      <w:r w:rsidRPr="00823323">
        <w:rPr>
          <w:rStyle w:val="CodeInTextPACKT"/>
          <w:color w:val="7030A0"/>
        </w:rPr>
        <w:t>Get-AzStorageShare -Context $SACon  |</w:t>
      </w:r>
    </w:p>
    <w:p w14:paraId="08E731C1" w14:textId="77777777" w:rsidR="00823323" w:rsidRPr="00823323" w:rsidRDefault="00823323" w:rsidP="00823323">
      <w:pPr>
        <w:pStyle w:val="CodePACKT"/>
        <w:rPr>
          <w:rStyle w:val="CodeInTextPACKT"/>
          <w:color w:val="7030A0"/>
        </w:rPr>
      </w:pPr>
      <w:r w:rsidRPr="00823323">
        <w:rPr>
          <w:rStyle w:val="CodeInTextPACKT"/>
          <w:color w:val="7030A0"/>
        </w:rPr>
        <w:t>    Format-List -Property *</w:t>
      </w:r>
    </w:p>
    <w:p w14:paraId="286C6865" w14:textId="77777777" w:rsidR="00823323" w:rsidRPr="00823323" w:rsidRDefault="00823323" w:rsidP="00823323">
      <w:pPr>
        <w:pStyle w:val="CodePACKT"/>
        <w:rPr>
          <w:rStyle w:val="CodeInTextPACKT"/>
          <w:color w:val="7030A0"/>
        </w:rPr>
      </w:pPr>
    </w:p>
    <w:p w14:paraId="61EDB5C5" w14:textId="7F31879C" w:rsidR="00823323" w:rsidRPr="00823323" w:rsidRDefault="00823323" w:rsidP="00410E21">
      <w:pPr>
        <w:pStyle w:val="NumberedBulletPACKT"/>
        <w:numPr>
          <w:ilvl w:val="0"/>
          <w:numId w:val="15"/>
        </w:numPr>
        <w:ind w:hanging="647"/>
        <w:rPr>
          <w:color w:val="000000"/>
        </w:rPr>
      </w:pPr>
      <w:r w:rsidRPr="00823323">
        <w:t>Viewing local SMB mappings</w:t>
      </w:r>
    </w:p>
    <w:p w14:paraId="0D9638ED" w14:textId="77777777" w:rsidR="00823323" w:rsidRPr="00823323" w:rsidRDefault="00823323" w:rsidP="00823323">
      <w:pPr>
        <w:pStyle w:val="CodePACKT"/>
        <w:rPr>
          <w:rStyle w:val="CodeInTextPACKT"/>
          <w:color w:val="7030A0"/>
        </w:rPr>
      </w:pPr>
    </w:p>
    <w:p w14:paraId="7763208D" w14:textId="62631129" w:rsidR="00823323" w:rsidRPr="00823323" w:rsidRDefault="00823323" w:rsidP="00823323">
      <w:pPr>
        <w:pStyle w:val="CodePACKT"/>
        <w:rPr>
          <w:rStyle w:val="CodeInTextPACKT"/>
          <w:color w:val="7030A0"/>
        </w:rPr>
      </w:pPr>
      <w:r w:rsidRPr="00823323">
        <w:rPr>
          <w:rStyle w:val="CodeInTextPACKT"/>
          <w:color w:val="7030A0"/>
        </w:rPr>
        <w:t>Get-SmbMapping -LocalPath M:</w:t>
      </w:r>
    </w:p>
    <w:p w14:paraId="30E4C732" w14:textId="77777777" w:rsidR="00823323" w:rsidRPr="00823323" w:rsidRDefault="00823323" w:rsidP="00823323">
      <w:pPr>
        <w:pStyle w:val="CodePACKT"/>
        <w:rPr>
          <w:rStyle w:val="CodeInTextPACKT"/>
          <w:color w:val="7030A0"/>
        </w:rPr>
      </w:pPr>
    </w:p>
    <w:p w14:paraId="53BA9A4F" w14:textId="55C59525" w:rsidR="00823323" w:rsidRPr="00823323" w:rsidRDefault="00823323" w:rsidP="00410E21">
      <w:pPr>
        <w:pStyle w:val="NumberedBulletPACKT"/>
        <w:numPr>
          <w:ilvl w:val="0"/>
          <w:numId w:val="15"/>
        </w:numPr>
        <w:ind w:hanging="647"/>
        <w:rPr>
          <w:color w:val="000000"/>
        </w:rPr>
      </w:pPr>
      <w:r w:rsidRPr="00823323">
        <w:t>Creating a file in the share</w:t>
      </w:r>
    </w:p>
    <w:p w14:paraId="6ADE0497" w14:textId="77777777" w:rsidR="00823323" w:rsidRPr="00823323" w:rsidRDefault="00823323" w:rsidP="00823323">
      <w:pPr>
        <w:pStyle w:val="CodePACKT"/>
      </w:pPr>
    </w:p>
    <w:p w14:paraId="38BEBE0A" w14:textId="700E2CEA" w:rsidR="00823323" w:rsidRPr="00823323" w:rsidRDefault="00823323" w:rsidP="00823323">
      <w:pPr>
        <w:pStyle w:val="CodePACKT"/>
      </w:pPr>
      <w:r w:rsidRPr="00823323">
        <w:t>New-Item -Path M:\Foo -ItemType Directory | Out-Null</w:t>
      </w:r>
    </w:p>
    <w:p w14:paraId="088D4A59" w14:textId="0BFDEAC4" w:rsidR="00823323" w:rsidRPr="00823323" w:rsidRDefault="00B5450B" w:rsidP="00823323">
      <w:pPr>
        <w:pStyle w:val="CodePACKT"/>
      </w:pPr>
      <w:r>
        <w:t>'</w:t>
      </w:r>
      <w:r w:rsidR="00823323" w:rsidRPr="00823323">
        <w:t>Azure and PowerShell 7 Rock!!!</w:t>
      </w:r>
      <w:r>
        <w:t>'</w:t>
      </w:r>
      <w:r w:rsidR="00823323" w:rsidRPr="00823323">
        <w:t> |</w:t>
      </w:r>
    </w:p>
    <w:p w14:paraId="2F69DB1A" w14:textId="77777777" w:rsidR="00823323" w:rsidRPr="00823323" w:rsidRDefault="00823323" w:rsidP="00823323">
      <w:pPr>
        <w:pStyle w:val="CodePACKT"/>
      </w:pPr>
      <w:r w:rsidRPr="00823323">
        <w:t>   Out-File -FilePath M:\Foo\Recipe.Txt</w:t>
      </w:r>
    </w:p>
    <w:p w14:paraId="0B0732B7" w14:textId="77777777" w:rsidR="00823323" w:rsidRPr="00823323" w:rsidRDefault="00823323" w:rsidP="00823323">
      <w:pPr>
        <w:pStyle w:val="CodePACKT"/>
      </w:pPr>
    </w:p>
    <w:p w14:paraId="2E3147C9" w14:textId="1EC29A40" w:rsidR="00823323" w:rsidRPr="00823323" w:rsidRDefault="00823323" w:rsidP="00410E21">
      <w:pPr>
        <w:pStyle w:val="NumberedBulletPACKT"/>
        <w:numPr>
          <w:ilvl w:val="0"/>
          <w:numId w:val="15"/>
        </w:numPr>
        <w:ind w:hanging="647"/>
        <w:rPr>
          <w:color w:val="000000"/>
        </w:rPr>
      </w:pPr>
      <w:r w:rsidRPr="00823323">
        <w:t>Retrieving details about the share contents</w:t>
      </w:r>
    </w:p>
    <w:p w14:paraId="2C95208B" w14:textId="77777777" w:rsidR="00823323" w:rsidRPr="00823323" w:rsidRDefault="00823323" w:rsidP="00823323">
      <w:pPr>
        <w:pStyle w:val="CodePACKT"/>
      </w:pPr>
    </w:p>
    <w:p w14:paraId="339BB16D" w14:textId="7F48F2BC" w:rsidR="00823323" w:rsidRPr="00823323" w:rsidRDefault="00823323" w:rsidP="00823323">
      <w:pPr>
        <w:pStyle w:val="CodePACKT"/>
      </w:pPr>
      <w:r w:rsidRPr="00823323">
        <w:t>Get-ChildItem -Path M:\ -Recurse |</w:t>
      </w:r>
    </w:p>
    <w:p w14:paraId="76F28068" w14:textId="77777777" w:rsidR="00823323" w:rsidRPr="00823323" w:rsidRDefault="00823323" w:rsidP="00823323">
      <w:pPr>
        <w:pStyle w:val="CodePACKT"/>
      </w:pPr>
      <w:r w:rsidRPr="00823323">
        <w:t>    Format-Table -Property FullName, Mode, Length</w:t>
      </w:r>
    </w:p>
    <w:p w14:paraId="5034FF81" w14:textId="77777777" w:rsidR="00823323" w:rsidRPr="00823323" w:rsidRDefault="00823323" w:rsidP="00823323">
      <w:pPr>
        <w:pStyle w:val="CodePACKT"/>
      </w:pPr>
    </w:p>
    <w:p w14:paraId="1C3ADD18" w14:textId="7FD2D39C" w:rsidR="00823323" w:rsidRPr="00823323" w:rsidRDefault="00823323" w:rsidP="00410E21">
      <w:pPr>
        <w:pStyle w:val="NumberedBulletPACKT"/>
        <w:numPr>
          <w:ilvl w:val="0"/>
          <w:numId w:val="15"/>
        </w:numPr>
        <w:ind w:hanging="647"/>
        <w:rPr>
          <w:color w:val="000000"/>
        </w:rPr>
      </w:pPr>
      <w:r w:rsidRPr="00823323">
        <w:t>Getting the content from the file</w:t>
      </w:r>
    </w:p>
    <w:p w14:paraId="23F814F6" w14:textId="77777777" w:rsidR="00823323" w:rsidRPr="00823323" w:rsidRDefault="00823323" w:rsidP="00823323">
      <w:pPr>
        <w:pStyle w:val="CodePACKT"/>
      </w:pPr>
    </w:p>
    <w:p w14:paraId="73EEEE9E" w14:textId="6548A254" w:rsidR="00823323" w:rsidRPr="00823323" w:rsidRDefault="00823323" w:rsidP="00823323">
      <w:pPr>
        <w:pStyle w:val="CodePACKT"/>
      </w:pPr>
      <w:r w:rsidRPr="00823323">
        <w:t>Get-Content -Path M:\Foo\Recipe.txt</w:t>
      </w:r>
    </w:p>
    <w:p w14:paraId="0B8C83BD" w14:textId="2E885106" w:rsidR="00564D21" w:rsidRDefault="00564D21" w:rsidP="008879BA">
      <w:pPr>
        <w:pStyle w:val="Heading2"/>
        <w:numPr>
          <w:ilvl w:val="1"/>
          <w:numId w:val="2"/>
        </w:numPr>
        <w:tabs>
          <w:tab w:val="left" w:pos="0"/>
        </w:tabs>
      </w:pPr>
      <w:r>
        <w:t>How it works...</w:t>
      </w:r>
    </w:p>
    <w:p w14:paraId="3E992B39" w14:textId="1B3C32DE" w:rsidR="00823323" w:rsidRDefault="00823323" w:rsidP="00823323">
      <w:pPr>
        <w:pStyle w:val="NormalPACKT"/>
        <w:rPr>
          <w:lang w:val="en-GB"/>
        </w:rPr>
      </w:pPr>
      <w:r>
        <w:rPr>
          <w:lang w:val="en-GB"/>
        </w:rPr>
        <w:t xml:space="preserve">With </w:t>
      </w:r>
      <w:r w:rsidRPr="00823323">
        <w:rPr>
          <w:rStyle w:val="ItalicsPACKT"/>
        </w:rPr>
        <w:t>step 1</w:t>
      </w:r>
      <w:r>
        <w:rPr>
          <w:rStyle w:val="ItalicsPACKT"/>
        </w:rPr>
        <w:t>,</w:t>
      </w:r>
      <w:r w:rsidRPr="00823323">
        <w:t xml:space="preserve"> you define </w:t>
      </w:r>
      <w:r>
        <w:rPr>
          <w:lang w:val="en-GB"/>
        </w:rPr>
        <w:t>variables to hold important Azure names you use in th</w:t>
      </w:r>
      <w:r w:rsidR="00920E06">
        <w:rPr>
          <w:lang w:val="en-GB"/>
        </w:rPr>
        <w:t>i</w:t>
      </w:r>
      <w:r>
        <w:rPr>
          <w:lang w:val="en-GB"/>
        </w:rPr>
        <w:t xml:space="preserve">s recipe, which generates no output. In </w:t>
      </w:r>
      <w:r w:rsidRPr="00823323">
        <w:rPr>
          <w:rStyle w:val="ItalicsPACKT"/>
        </w:rPr>
        <w:t>step 2</w:t>
      </w:r>
      <w:r>
        <w:rPr>
          <w:lang w:val="en-GB"/>
        </w:rPr>
        <w:t>, you log in to your Azure account, producing output like this:</w:t>
      </w:r>
    </w:p>
    <w:p w14:paraId="632F60AE" w14:textId="119B3578" w:rsidR="00823323" w:rsidRPr="00823323" w:rsidRDefault="0082290E" w:rsidP="00823323">
      <w:pPr>
        <w:pStyle w:val="FigurePACKT"/>
        <w:rPr>
          <w:b/>
          <w:bCs/>
        </w:rPr>
      </w:pPr>
      <w:commentRangeStart w:id="147"/>
      <w:r>
        <w:lastRenderedPageBreak/>
        <w:drawing>
          <wp:inline distT="0" distB="0" distL="0" distR="0" wp14:anchorId="0A5EE68F" wp14:editId="17704E41">
            <wp:extent cx="4003417" cy="1323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0863" cy="1336359"/>
                    </a:xfrm>
                    <a:prstGeom prst="rect">
                      <a:avLst/>
                    </a:prstGeom>
                  </pic:spPr>
                </pic:pic>
              </a:graphicData>
            </a:graphic>
          </wp:inline>
        </w:drawing>
      </w:r>
      <w:commentRangeEnd w:id="147"/>
      <w:r w:rsidR="006A376F">
        <w:rPr>
          <w:rStyle w:val="CommentReference"/>
          <w:rFonts w:ascii="Times New Roman" w:hAnsi="Times New Roman"/>
          <w:noProof w:val="0"/>
        </w:rPr>
        <w:commentReference w:id="147"/>
      </w:r>
    </w:p>
    <w:p w14:paraId="1A81D175" w14:textId="21F20946" w:rsidR="00823323" w:rsidRDefault="00823323" w:rsidP="00852512">
      <w:pPr>
        <w:pStyle w:val="FigureCaptionPACKT"/>
      </w:pPr>
      <w:r>
        <w:t>Figure 13.2</w:t>
      </w:r>
      <w:r w:rsidR="0082290E">
        <w:t>8</w:t>
      </w:r>
      <w:ins w:id="148" w:author="Lucy Wan" w:date="2021-04-21T17:22:00Z">
        <w:r w:rsidR="00CF6CDD">
          <w:t>:</w:t>
        </w:r>
      </w:ins>
      <w:r>
        <w:t xml:space="preserve"> Logging in</w:t>
      </w:r>
      <w:r w:rsidR="007330B0">
        <w:t xml:space="preserve"> </w:t>
      </w:r>
      <w:r>
        <w:t>to your Azure Account</w:t>
      </w:r>
    </w:p>
    <w:p w14:paraId="014D3B57" w14:textId="39123AD4"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8</w:t>
      </w:r>
      <w:r w:rsidRPr="006D38BA">
        <w:rPr>
          <w:rFonts w:ascii="Arial" w:hAnsi="Arial"/>
          <w:b/>
          <w:color w:val="FF0000"/>
          <w:sz w:val="28"/>
          <w:szCs w:val="28"/>
        </w:rPr>
        <w:t>.png</w:t>
      </w:r>
    </w:p>
    <w:p w14:paraId="568C9A00" w14:textId="422BD94D" w:rsidR="00823323" w:rsidRDefault="00823323" w:rsidP="00823323">
      <w:pPr>
        <w:pStyle w:val="NormalPACKT"/>
      </w:pPr>
      <w:r w:rsidRPr="00823323">
        <w:t xml:space="preserve">In </w:t>
      </w:r>
      <w:r w:rsidRPr="00823323">
        <w:rPr>
          <w:rStyle w:val="ItalicsPACKT"/>
        </w:rPr>
        <w:t>step 3</w:t>
      </w:r>
      <w:r w:rsidRPr="00823323">
        <w:t>, you retrieve the storage account, account key</w:t>
      </w:r>
      <w:ins w:id="149" w:author="Lucy Wan" w:date="2021-04-21T17:23:00Z">
        <w:r w:rsidR="00927110">
          <w:t>,</w:t>
        </w:r>
      </w:ins>
      <w:r w:rsidRPr="00823323">
        <w:t xml:space="preserve"> and context, which generates no output</w:t>
      </w:r>
      <w:r>
        <w:t xml:space="preserve"> to the console</w:t>
      </w:r>
      <w:r w:rsidRPr="00823323">
        <w:t>.</w:t>
      </w:r>
      <w:r>
        <w:t xml:space="preserve"> To simplify your use of SMB shares, in </w:t>
      </w:r>
      <w:r w:rsidRPr="000B0624">
        <w:rPr>
          <w:rStyle w:val="ItalicsPACKT"/>
        </w:rPr>
        <w:t>step 4</w:t>
      </w:r>
      <w:r>
        <w:t>, you add credentials in the local credential store. Windows uses these credentials when connecting to the share. The output of this step is as follows:</w:t>
      </w:r>
    </w:p>
    <w:p w14:paraId="34D8110D" w14:textId="256E67E6" w:rsidR="00823323" w:rsidRDefault="00823323" w:rsidP="00823323">
      <w:pPr>
        <w:pStyle w:val="FigurePACKT"/>
      </w:pPr>
      <w:r>
        <w:drawing>
          <wp:inline distT="0" distB="0" distL="0" distR="0" wp14:anchorId="17949C54" wp14:editId="5A27C19B">
            <wp:extent cx="3448904" cy="66277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07680" cy="674073"/>
                    </a:xfrm>
                    <a:prstGeom prst="rect">
                      <a:avLst/>
                    </a:prstGeom>
                  </pic:spPr>
                </pic:pic>
              </a:graphicData>
            </a:graphic>
          </wp:inline>
        </w:drawing>
      </w:r>
    </w:p>
    <w:p w14:paraId="06F81440" w14:textId="273C2A0D" w:rsidR="00823323" w:rsidRDefault="00823323" w:rsidP="00852512">
      <w:pPr>
        <w:pStyle w:val="FigureCaptionPACKT"/>
      </w:pPr>
      <w:r>
        <w:t>Figure 13.2</w:t>
      </w:r>
      <w:r w:rsidR="0082290E">
        <w:t>9</w:t>
      </w:r>
      <w:ins w:id="150" w:author="Lucy Wan" w:date="2021-04-21T17:23:00Z">
        <w:r w:rsidR="0074657D">
          <w:t>:</w:t>
        </w:r>
      </w:ins>
      <w:r>
        <w:t xml:space="preserve"> Storing credentials in the local Windows credential store</w:t>
      </w:r>
    </w:p>
    <w:p w14:paraId="53FCAF79" w14:textId="31FAE125" w:rsidR="00823323" w:rsidRP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9</w:t>
      </w:r>
      <w:r w:rsidRPr="006D38BA">
        <w:rPr>
          <w:rFonts w:ascii="Arial" w:hAnsi="Arial"/>
          <w:b/>
          <w:color w:val="FF0000"/>
          <w:sz w:val="28"/>
          <w:szCs w:val="28"/>
        </w:rPr>
        <w:t>.png</w:t>
      </w:r>
    </w:p>
    <w:p w14:paraId="6BC2C6D6" w14:textId="213C41FF" w:rsidR="00823323" w:rsidRDefault="00823323" w:rsidP="00823323">
      <w:pPr>
        <w:pStyle w:val="NormalPACKT"/>
      </w:pPr>
      <w:r>
        <w:t xml:space="preserve">In </w:t>
      </w:r>
      <w:r w:rsidRPr="00823323">
        <w:rPr>
          <w:rStyle w:val="ItalicsPACKT"/>
        </w:rPr>
        <w:t>step 5</w:t>
      </w:r>
      <w:r>
        <w:t>, you create an Azure SMB file share, with output like this:</w:t>
      </w:r>
    </w:p>
    <w:p w14:paraId="1FBC98CC" w14:textId="05008D86" w:rsidR="00823323" w:rsidRDefault="00823323" w:rsidP="00823323">
      <w:pPr>
        <w:pStyle w:val="FigurePACKT"/>
      </w:pPr>
      <w:r>
        <w:drawing>
          <wp:inline distT="0" distB="0" distL="0" distR="0" wp14:anchorId="0141F5FF" wp14:editId="29919274">
            <wp:extent cx="4105837" cy="109537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50244" cy="1107222"/>
                    </a:xfrm>
                    <a:prstGeom prst="rect">
                      <a:avLst/>
                    </a:prstGeom>
                  </pic:spPr>
                </pic:pic>
              </a:graphicData>
            </a:graphic>
          </wp:inline>
        </w:drawing>
      </w:r>
    </w:p>
    <w:p w14:paraId="3A5DE4B2" w14:textId="50AC472E" w:rsidR="00823323" w:rsidRDefault="00823323" w:rsidP="00852512">
      <w:pPr>
        <w:pStyle w:val="FigureCaptionPACKT"/>
      </w:pPr>
      <w:r>
        <w:t>Figure 13.</w:t>
      </w:r>
      <w:r w:rsidR="0082290E">
        <w:t>30</w:t>
      </w:r>
      <w:ins w:id="151" w:author="Lucy Wan" w:date="2021-04-21T17:24:00Z">
        <w:r w:rsidR="00724B94">
          <w:t>:</w:t>
        </w:r>
      </w:ins>
      <w:r>
        <w:t xml:space="preserve"> Creating an Azure SMB file share</w:t>
      </w:r>
    </w:p>
    <w:p w14:paraId="3F1B54BC" w14:textId="0D3CBC6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0</w:t>
      </w:r>
      <w:r w:rsidRPr="006D38BA">
        <w:rPr>
          <w:rFonts w:ascii="Arial" w:hAnsi="Arial"/>
          <w:b/>
          <w:color w:val="FF0000"/>
          <w:sz w:val="28"/>
          <w:szCs w:val="28"/>
        </w:rPr>
        <w:t>.png</w:t>
      </w:r>
    </w:p>
    <w:p w14:paraId="4CDE2D07" w14:textId="747EADF9" w:rsidR="00823323" w:rsidRDefault="00823323" w:rsidP="00823323">
      <w:pPr>
        <w:pStyle w:val="NormalPACKT"/>
      </w:pPr>
      <w:r w:rsidRPr="00823323">
        <w:t xml:space="preserve">With </w:t>
      </w:r>
      <w:r w:rsidRPr="00823323">
        <w:rPr>
          <w:rStyle w:val="ItalicsPACKT"/>
        </w:rPr>
        <w:t>step 6</w:t>
      </w:r>
      <w:r w:rsidRPr="00823323">
        <w:t>, y</w:t>
      </w:r>
      <w:r>
        <w:t xml:space="preserve">ou use </w:t>
      </w:r>
      <w:r w:rsidRPr="0082290E">
        <w:rPr>
          <w:rStyle w:val="CodeInTextPACKT"/>
        </w:rPr>
        <w:t>Test-NetConnection</w:t>
      </w:r>
      <w:r>
        <w:t xml:space="preserve"> to verify you can reach the Azure storage host that holds your newly created SMB share, with output like this:</w:t>
      </w:r>
    </w:p>
    <w:p w14:paraId="085D90C9" w14:textId="60AF0E5B" w:rsidR="00823323" w:rsidRDefault="00823323" w:rsidP="00823323">
      <w:pPr>
        <w:pStyle w:val="FigurePACKT"/>
      </w:pPr>
      <w:r>
        <w:lastRenderedPageBreak/>
        <w:drawing>
          <wp:inline distT="0" distB="0" distL="0" distR="0" wp14:anchorId="36C6B42B" wp14:editId="5E277A61">
            <wp:extent cx="3095624" cy="142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19459" cy="1439751"/>
                    </a:xfrm>
                    <a:prstGeom prst="rect">
                      <a:avLst/>
                    </a:prstGeom>
                  </pic:spPr>
                </pic:pic>
              </a:graphicData>
            </a:graphic>
          </wp:inline>
        </w:drawing>
      </w:r>
    </w:p>
    <w:p w14:paraId="654474B3" w14:textId="2B8EBE85" w:rsidR="00823323" w:rsidRDefault="00823323" w:rsidP="00852512">
      <w:pPr>
        <w:pStyle w:val="FigureCaptionPACKT"/>
      </w:pPr>
      <w:r>
        <w:t>Figure 13.</w:t>
      </w:r>
      <w:r w:rsidR="0082290E">
        <w:t>31</w:t>
      </w:r>
      <w:ins w:id="152" w:author="Lucy Wan" w:date="2021-04-21T17:24:00Z">
        <w:r w:rsidR="00DC7C10">
          <w:t>:</w:t>
        </w:r>
      </w:ins>
      <w:r>
        <w:t xml:space="preserve"> Testing connection to Azure file share</w:t>
      </w:r>
    </w:p>
    <w:p w14:paraId="0E3DDCDC" w14:textId="48DB4E3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1</w:t>
      </w:r>
      <w:r w:rsidRPr="006D38BA">
        <w:rPr>
          <w:rFonts w:ascii="Arial" w:hAnsi="Arial"/>
          <w:b/>
          <w:color w:val="FF0000"/>
          <w:sz w:val="28"/>
          <w:szCs w:val="28"/>
        </w:rPr>
        <w:t>.png</w:t>
      </w:r>
    </w:p>
    <w:p w14:paraId="6A554BA9" w14:textId="4F027884" w:rsidR="00823323" w:rsidRDefault="00823323" w:rsidP="00823323">
      <w:pPr>
        <w:pStyle w:val="NormalPACKT"/>
      </w:pPr>
      <w:r w:rsidRPr="00823323">
        <w:t xml:space="preserve">In </w:t>
      </w:r>
      <w:r w:rsidRPr="00823323">
        <w:rPr>
          <w:rStyle w:val="ItalicsPACKT"/>
        </w:rPr>
        <w:t>step 7</w:t>
      </w:r>
      <w:r w:rsidRPr="00823323">
        <w:t>,</w:t>
      </w:r>
      <w:r>
        <w:t xml:space="preserve"> you create an SMB drive mapping, mapping the local </w:t>
      </w:r>
      <w:r w:rsidRPr="0060777F">
        <w:rPr>
          <w:rStyle w:val="CodeInTextPACKT"/>
        </w:rPr>
        <w:t>M:</w:t>
      </w:r>
      <w:r>
        <w:t xml:space="preserve"> drive to your Azure file share. This step produces output like this:</w:t>
      </w:r>
    </w:p>
    <w:p w14:paraId="75E586CB" w14:textId="6A5034F1" w:rsidR="00823323" w:rsidRDefault="00823323" w:rsidP="00823323">
      <w:pPr>
        <w:pStyle w:val="FigurePACKT"/>
      </w:pPr>
      <w:r>
        <w:drawing>
          <wp:inline distT="0" distB="0" distL="0" distR="0" wp14:anchorId="220BDED7" wp14:editId="09978947">
            <wp:extent cx="3460111" cy="157162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90127" cy="1585259"/>
                    </a:xfrm>
                    <a:prstGeom prst="rect">
                      <a:avLst/>
                    </a:prstGeom>
                  </pic:spPr>
                </pic:pic>
              </a:graphicData>
            </a:graphic>
          </wp:inline>
        </w:drawing>
      </w:r>
    </w:p>
    <w:p w14:paraId="481A6C87" w14:textId="157A24B3" w:rsidR="00823323" w:rsidRDefault="00823323" w:rsidP="00852512">
      <w:pPr>
        <w:pStyle w:val="FigureCaptionPACKT"/>
      </w:pPr>
      <w:r>
        <w:t>Figure 13.</w:t>
      </w:r>
      <w:r w:rsidR="0082290E">
        <w:t>32</w:t>
      </w:r>
      <w:ins w:id="153" w:author="Lucy Wan" w:date="2021-04-21T17:24:00Z">
        <w:r w:rsidR="00FE01E0">
          <w:t>:</w:t>
        </w:r>
      </w:ins>
      <w:r>
        <w:t xml:space="preserve"> Creating a new SMB drive mapping</w:t>
      </w:r>
    </w:p>
    <w:p w14:paraId="38C25C46" w14:textId="0C8BFF2E"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2</w:t>
      </w:r>
      <w:r w:rsidRPr="006D38BA">
        <w:rPr>
          <w:rFonts w:ascii="Arial" w:hAnsi="Arial"/>
          <w:b/>
          <w:color w:val="FF0000"/>
          <w:sz w:val="28"/>
          <w:szCs w:val="28"/>
        </w:rPr>
        <w:t>.png</w:t>
      </w:r>
    </w:p>
    <w:p w14:paraId="6CD8AA19" w14:textId="2E2EC065" w:rsidR="00823323" w:rsidRDefault="00823323" w:rsidP="00823323">
      <w:pPr>
        <w:pStyle w:val="NormalPACKT"/>
      </w:pPr>
      <w:r>
        <w:t xml:space="preserve">With </w:t>
      </w:r>
      <w:r w:rsidRPr="00823323">
        <w:rPr>
          <w:rStyle w:val="ItalicsPACKT"/>
        </w:rPr>
        <w:t>step 8</w:t>
      </w:r>
      <w:r>
        <w:t xml:space="preserve">, you use the </w:t>
      </w:r>
      <w:r w:rsidRPr="00823323">
        <w:rPr>
          <w:rStyle w:val="CodeInTextPACKT"/>
        </w:rPr>
        <w:t>Get-AzStorageShare</w:t>
      </w:r>
      <w:r w:rsidRPr="00823323">
        <w:t xml:space="preserve"> cmdlet</w:t>
      </w:r>
      <w:r>
        <w:t xml:space="preserve"> to view the share</w:t>
      </w:r>
      <w:r w:rsidR="00B5450B">
        <w:t>'</w:t>
      </w:r>
      <w:r>
        <w:t>s properties from within Azure. The output from this step looks like this:</w:t>
      </w:r>
    </w:p>
    <w:p w14:paraId="48AD2975" w14:textId="0119493B" w:rsidR="00823323" w:rsidRDefault="00823323" w:rsidP="00823323">
      <w:pPr>
        <w:pStyle w:val="FigurePACKT"/>
      </w:pPr>
      <w:r>
        <w:drawing>
          <wp:inline distT="0" distB="0" distL="0" distR="0" wp14:anchorId="421B033F" wp14:editId="1B4239CC">
            <wp:extent cx="3644263" cy="1304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14706" cy="1330149"/>
                    </a:xfrm>
                    <a:prstGeom prst="rect">
                      <a:avLst/>
                    </a:prstGeom>
                  </pic:spPr>
                </pic:pic>
              </a:graphicData>
            </a:graphic>
          </wp:inline>
        </w:drawing>
      </w:r>
    </w:p>
    <w:p w14:paraId="3BCAD92F" w14:textId="56AFFE7B" w:rsidR="00823323" w:rsidRDefault="00823323" w:rsidP="00852512">
      <w:pPr>
        <w:pStyle w:val="FigureCaptionPACKT"/>
      </w:pPr>
      <w:r>
        <w:lastRenderedPageBreak/>
        <w:t>Figure 13.</w:t>
      </w:r>
      <w:r w:rsidR="0082290E">
        <w:t>33</w:t>
      </w:r>
      <w:ins w:id="154" w:author="Lucy Wan" w:date="2021-04-21T17:25:00Z">
        <w:r w:rsidR="008D5733">
          <w:t>:</w:t>
        </w:r>
      </w:ins>
      <w:r>
        <w:t xml:space="preserve"> Viewing Azure file share</w:t>
      </w:r>
    </w:p>
    <w:p w14:paraId="6FFAAA40" w14:textId="264370B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3</w:t>
      </w:r>
      <w:r w:rsidRPr="006D38BA">
        <w:rPr>
          <w:rFonts w:ascii="Arial" w:hAnsi="Arial"/>
          <w:b/>
          <w:color w:val="FF0000"/>
          <w:sz w:val="28"/>
          <w:szCs w:val="28"/>
        </w:rPr>
        <w:t>.png</w:t>
      </w:r>
    </w:p>
    <w:p w14:paraId="38234D3C" w14:textId="75A6334E" w:rsidR="00823323" w:rsidRPr="00823323" w:rsidRDefault="00823323" w:rsidP="00823323">
      <w:pPr>
        <w:pStyle w:val="NormalPACKT"/>
      </w:pPr>
      <w:r w:rsidRPr="00823323">
        <w:t xml:space="preserve">In </w:t>
      </w:r>
      <w:r w:rsidRPr="00823323">
        <w:rPr>
          <w:rStyle w:val="ItalicsPACKT"/>
        </w:rPr>
        <w:t>step 9</w:t>
      </w:r>
      <w:r w:rsidRPr="00823323">
        <w:t>, you view the local SMB mapping, with output like this:</w:t>
      </w:r>
    </w:p>
    <w:p w14:paraId="5F058073" w14:textId="412ED112" w:rsidR="00823323" w:rsidRDefault="00823323" w:rsidP="00823323">
      <w:pPr>
        <w:pStyle w:val="FigurePACKT"/>
      </w:pPr>
      <w:r>
        <w:drawing>
          <wp:inline distT="0" distB="0" distL="0" distR="0" wp14:anchorId="3C176C7E" wp14:editId="41D5D671">
            <wp:extent cx="3541392" cy="742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9452" cy="757228"/>
                    </a:xfrm>
                    <a:prstGeom prst="rect">
                      <a:avLst/>
                    </a:prstGeom>
                  </pic:spPr>
                </pic:pic>
              </a:graphicData>
            </a:graphic>
          </wp:inline>
        </w:drawing>
      </w:r>
    </w:p>
    <w:p w14:paraId="73BCFE81" w14:textId="202C5F33" w:rsidR="00823323" w:rsidRDefault="00823323" w:rsidP="00852512">
      <w:pPr>
        <w:pStyle w:val="FigureCaptionPACKT"/>
      </w:pPr>
      <w:r>
        <w:t>Figure 13.</w:t>
      </w:r>
      <w:r w:rsidR="0082290E">
        <w:t>34</w:t>
      </w:r>
      <w:r>
        <w:t xml:space="preserve"> Viewing the local SMB share mapping</w:t>
      </w:r>
    </w:p>
    <w:p w14:paraId="347C9E5D" w14:textId="20A1CA7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4</w:t>
      </w:r>
      <w:r w:rsidRPr="006D38BA">
        <w:rPr>
          <w:rFonts w:ascii="Arial" w:hAnsi="Arial"/>
          <w:b/>
          <w:color w:val="FF0000"/>
          <w:sz w:val="28"/>
          <w:szCs w:val="28"/>
        </w:rPr>
        <w:t>.png</w:t>
      </w:r>
    </w:p>
    <w:p w14:paraId="040B2170" w14:textId="578179A0" w:rsidR="00823323" w:rsidRPr="00823323" w:rsidRDefault="00823323" w:rsidP="00823323">
      <w:pPr>
        <w:pStyle w:val="NormalPACKT"/>
      </w:pPr>
      <w:r w:rsidRPr="00823323">
        <w:t xml:space="preserve">In </w:t>
      </w:r>
      <w:r w:rsidRPr="00823323">
        <w:rPr>
          <w:rStyle w:val="ItalicsPACKT"/>
        </w:rPr>
        <w:t>step 10</w:t>
      </w:r>
      <w:r w:rsidRPr="00823323">
        <w:t xml:space="preserve">, </w:t>
      </w:r>
      <w:r>
        <w:t xml:space="preserve">you create a new file in the Azure file share, generating no output. In </w:t>
      </w:r>
      <w:r w:rsidRPr="00823323">
        <w:rPr>
          <w:rStyle w:val="ItalicsPACKT"/>
        </w:rPr>
        <w:t>step 11</w:t>
      </w:r>
      <w:r>
        <w:t>, you view deta</w:t>
      </w:r>
      <w:r w:rsidR="0082290E">
        <w:t>i</w:t>
      </w:r>
      <w:r>
        <w:t>ls of the share contents, including the new file you just created. The output of this step looks like this:</w:t>
      </w:r>
    </w:p>
    <w:p w14:paraId="39893448" w14:textId="1BA0D1E7" w:rsidR="00823323" w:rsidRDefault="00823323" w:rsidP="00823323">
      <w:pPr>
        <w:pStyle w:val="FigurePACKT"/>
      </w:pPr>
      <w:r>
        <w:drawing>
          <wp:inline distT="0" distB="0" distL="0" distR="0" wp14:anchorId="03A14165" wp14:editId="12B36621">
            <wp:extent cx="3328084" cy="96202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50453" cy="968491"/>
                    </a:xfrm>
                    <a:prstGeom prst="rect">
                      <a:avLst/>
                    </a:prstGeom>
                  </pic:spPr>
                </pic:pic>
              </a:graphicData>
            </a:graphic>
          </wp:inline>
        </w:drawing>
      </w:r>
    </w:p>
    <w:p w14:paraId="68D5887E" w14:textId="23D30E57" w:rsidR="00823323" w:rsidRDefault="00823323" w:rsidP="00852512">
      <w:pPr>
        <w:pStyle w:val="FigureCaptionPACKT"/>
      </w:pPr>
      <w:r>
        <w:t>Figure 13.</w:t>
      </w:r>
      <w:r w:rsidR="0082290E">
        <w:t>35</w:t>
      </w:r>
      <w:ins w:id="155" w:author="Lucy Wan" w:date="2021-04-21T17:28:00Z">
        <w:r w:rsidR="00125A6A">
          <w:t>:</w:t>
        </w:r>
      </w:ins>
      <w:r>
        <w:t xml:space="preserve"> </w:t>
      </w:r>
      <w:r w:rsidRPr="00823323">
        <w:t xml:space="preserve">Retrieving details about the share </w:t>
      </w:r>
      <w:commentRangeStart w:id="156"/>
      <w:r w:rsidRPr="00823323">
        <w:t>contents</w:t>
      </w:r>
      <w:commentRangeEnd w:id="156"/>
      <w:r w:rsidR="00333E3B">
        <w:rPr>
          <w:rStyle w:val="CommentReference"/>
          <w:rFonts w:cs="Times New Roman"/>
          <w:lang w:val="en-US"/>
        </w:rPr>
        <w:commentReference w:id="156"/>
      </w:r>
    </w:p>
    <w:p w14:paraId="62E23A17" w14:textId="4D18D84F"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5</w:t>
      </w:r>
      <w:r w:rsidRPr="006D38BA">
        <w:rPr>
          <w:rFonts w:ascii="Arial" w:hAnsi="Arial"/>
          <w:b/>
          <w:color w:val="FF0000"/>
          <w:sz w:val="28"/>
          <w:szCs w:val="28"/>
        </w:rPr>
        <w:t>.png</w:t>
      </w:r>
    </w:p>
    <w:p w14:paraId="28A69FAF" w14:textId="20EADD5F" w:rsidR="00564D21" w:rsidRDefault="00564D21" w:rsidP="00564D21">
      <w:pPr>
        <w:pStyle w:val="Heading2"/>
      </w:pPr>
      <w:r>
        <w:t>There</w:t>
      </w:r>
      <w:r w:rsidR="00B5450B">
        <w:t>'</w:t>
      </w:r>
      <w:r>
        <w:t>s more...</w:t>
      </w:r>
    </w:p>
    <w:p w14:paraId="1B48D4FE" w14:textId="12A42403" w:rsidR="00564D21" w:rsidRDefault="00823323" w:rsidP="00564D21">
      <w:pPr>
        <w:pStyle w:val="NormalPACKT"/>
        <w:rPr>
          <w:lang w:val="en-GB"/>
        </w:rPr>
      </w:pPr>
      <w:commentRangeStart w:id="157"/>
      <w:r>
        <w:rPr>
          <w:lang w:val="en-GB"/>
        </w:rPr>
        <w:t xml:space="preserve">In </w:t>
      </w:r>
      <w:r w:rsidRPr="00823323">
        <w:rPr>
          <w:rStyle w:val="ItalicsPACKT"/>
        </w:rPr>
        <w:t>step 2</w:t>
      </w:r>
      <w:r>
        <w:rPr>
          <w:lang w:val="en-GB"/>
        </w:rPr>
        <w:t xml:space="preserve">, you log in to your Azure account. If you have just completed working with any of the Azure recipes in this chapter, Azure may still have you logged in. In that case, you </w:t>
      </w:r>
      <w:commentRangeEnd w:id="157"/>
      <w:r w:rsidR="00FC3E83">
        <w:rPr>
          <w:rStyle w:val="CommentReference"/>
        </w:rPr>
        <w:commentReference w:id="157"/>
      </w:r>
      <w:r>
        <w:rPr>
          <w:lang w:val="en-GB"/>
        </w:rPr>
        <w:t xml:space="preserve">can skip this step. Also, note that in this step, you need to enter your Azure credentials. </w:t>
      </w:r>
      <w:r w:rsidRPr="00823323">
        <w:rPr>
          <w:b/>
          <w:bCs/>
          <w:lang w:val="en-GB"/>
        </w:rPr>
        <w:t>Do not use</w:t>
      </w:r>
      <w:r>
        <w:rPr>
          <w:lang w:val="en-GB"/>
        </w:rPr>
        <w:t xml:space="preserve"> the ones used in this recipe. </w:t>
      </w:r>
    </w:p>
    <w:p w14:paraId="3F6141C3" w14:textId="5A1D8715" w:rsidR="00564D21" w:rsidRDefault="00823323" w:rsidP="00564D21">
      <w:pPr>
        <w:pStyle w:val="NormalPACKT"/>
        <w:rPr>
          <w:b/>
          <w:bCs/>
          <w:lang w:val="en-GB"/>
        </w:rPr>
      </w:pPr>
      <w:r>
        <w:rPr>
          <w:lang w:val="en-GB"/>
        </w:rPr>
        <w:t xml:space="preserve">In </w:t>
      </w:r>
      <w:r w:rsidRPr="00823323">
        <w:rPr>
          <w:rStyle w:val="ItalicsPACKT"/>
        </w:rPr>
        <w:t>step 5</w:t>
      </w:r>
      <w:r>
        <w:rPr>
          <w:lang w:val="en-GB"/>
        </w:rPr>
        <w:t>, you create the Azure file share</w:t>
      </w:r>
      <w:r w:rsidR="0082290E">
        <w:rPr>
          <w:lang w:val="en-GB"/>
        </w:rPr>
        <w:t>,</w:t>
      </w:r>
      <w:r>
        <w:rPr>
          <w:lang w:val="en-GB"/>
        </w:rPr>
        <w:t xml:space="preserve"> which you then view in </w:t>
      </w:r>
      <w:r w:rsidRPr="00C0570A">
        <w:rPr>
          <w:rStyle w:val="ItalicsPACKT"/>
        </w:rPr>
        <w:t>step 6</w:t>
      </w:r>
      <w:r>
        <w:rPr>
          <w:lang w:val="en-GB"/>
        </w:rPr>
        <w:t>. Depending on your internet connection and your Internet router, you may have issues here. Some small business routers, by default, block SMB traffic</w:t>
      </w:r>
      <w:r w:rsidR="0082290E">
        <w:rPr>
          <w:lang w:val="en-GB"/>
        </w:rPr>
        <w:t xml:space="preserve"> outbound. You may be able to </w:t>
      </w:r>
      <w:r>
        <w:rPr>
          <w:lang w:val="en-GB"/>
        </w:rPr>
        <w:t xml:space="preserve">reconfigure the router. </w:t>
      </w:r>
      <w:r w:rsidR="0082290E">
        <w:rPr>
          <w:lang w:val="en-GB"/>
        </w:rPr>
        <w:t xml:space="preserve">If not, you can always use a VPN. </w:t>
      </w:r>
      <w:r>
        <w:rPr>
          <w:lang w:val="en-GB"/>
        </w:rPr>
        <w:t xml:space="preserve">You could use one of the popular Internet </w:t>
      </w:r>
      <w:del w:id="158" w:author="Lucy Wan" w:date="2021-04-21T17:32:00Z">
        <w:r w:rsidDel="006156FD">
          <w:rPr>
            <w:lang w:val="en-GB"/>
          </w:rPr>
          <w:delText xml:space="preserve">Virtual Private Network </w:delText>
        </w:r>
      </w:del>
      <w:r>
        <w:rPr>
          <w:lang w:val="en-GB"/>
        </w:rPr>
        <w:t>VPN suppliers and use a</w:t>
      </w:r>
      <w:r w:rsidR="0082290E">
        <w:rPr>
          <w:lang w:val="en-GB"/>
        </w:rPr>
        <w:t>ny</w:t>
      </w:r>
      <w:r>
        <w:rPr>
          <w:lang w:val="en-GB"/>
        </w:rPr>
        <w:t xml:space="preserve"> VPN into the Internet</w:t>
      </w:r>
      <w:r w:rsidR="0082290E">
        <w:rPr>
          <w:lang w:val="en-GB"/>
        </w:rPr>
        <w:t xml:space="preserve">. Once you have your VPN connection established and routing packets onto the Internet, </w:t>
      </w:r>
      <w:r>
        <w:rPr>
          <w:lang w:val="en-GB"/>
        </w:rPr>
        <w:t xml:space="preserve">your access </w:t>
      </w:r>
      <w:r w:rsidR="0082290E">
        <w:rPr>
          <w:lang w:val="en-GB"/>
        </w:rPr>
        <w:t xml:space="preserve">to this share </w:t>
      </w:r>
      <w:r>
        <w:rPr>
          <w:lang w:val="en-GB"/>
        </w:rPr>
        <w:t xml:space="preserve">should be successful. The screenshot taken in this chapter relied on using a </w:t>
      </w:r>
      <w:r>
        <w:rPr>
          <w:lang w:val="en-GB"/>
        </w:rPr>
        <w:lastRenderedPageBreak/>
        <w:t xml:space="preserve">VPN from PureVPN. See </w:t>
      </w:r>
      <w:r w:rsidRPr="006156FD">
        <w:rPr>
          <w:rStyle w:val="URLPACKT"/>
        </w:rPr>
        <w:t>https://www.purevpn.com/</w:t>
      </w:r>
      <w:r>
        <w:rPr>
          <w:lang w:val="en-GB"/>
        </w:rPr>
        <w:t xml:space="preserve"> for more details o</w:t>
      </w:r>
      <w:ins w:id="159" w:author="Lucy Wan" w:date="2021-04-21T17:35:00Z">
        <w:r w:rsidR="006B6CA6">
          <w:rPr>
            <w:lang w:val="en-GB"/>
          </w:rPr>
          <w:t>n</w:t>
        </w:r>
      </w:ins>
      <w:del w:id="160" w:author="Lucy Wan" w:date="2021-04-21T17:35:00Z">
        <w:r w:rsidDel="006B6CA6">
          <w:rPr>
            <w:lang w:val="en-GB"/>
          </w:rPr>
          <w:delText>f</w:delText>
        </w:r>
      </w:del>
      <w:r>
        <w:rPr>
          <w:lang w:val="en-GB"/>
        </w:rPr>
        <w:t xml:space="preserve"> this firm</w:t>
      </w:r>
      <w:r w:rsidR="00B5450B">
        <w:rPr>
          <w:lang w:val="en-GB"/>
        </w:rPr>
        <w:t>'</w:t>
      </w:r>
      <w:r>
        <w:rPr>
          <w:lang w:val="en-GB"/>
        </w:rPr>
        <w:t>s offerings.</w:t>
      </w:r>
    </w:p>
    <w:p w14:paraId="056261AB" w14:textId="3EF0FD30" w:rsidR="00564D21" w:rsidRPr="009D0F10" w:rsidRDefault="00564D21" w:rsidP="00564D21">
      <w:pPr>
        <w:pStyle w:val="Heading1"/>
        <w:tabs>
          <w:tab w:val="left" w:pos="0"/>
        </w:tabs>
      </w:pPr>
      <w:r>
        <w:rPr>
          <w:lang w:val="en-US"/>
        </w:rPr>
        <w:t xml:space="preserve">Configuring an Azure </w:t>
      </w:r>
      <w:commentRangeStart w:id="161"/>
      <w:r>
        <w:rPr>
          <w:lang w:val="en-US"/>
        </w:rPr>
        <w:t>web site</w:t>
      </w:r>
      <w:commentRangeEnd w:id="161"/>
      <w:r w:rsidR="00861BC4">
        <w:rPr>
          <w:rStyle w:val="CommentReference"/>
          <w:rFonts w:ascii="Times New Roman" w:hAnsi="Times New Roman" w:cs="Times New Roman"/>
          <w:b w:val="0"/>
          <w:iCs w:val="0"/>
          <w:color w:val="auto"/>
          <w:kern w:val="0"/>
          <w:lang w:val="en-US"/>
        </w:rPr>
        <w:commentReference w:id="161"/>
      </w:r>
    </w:p>
    <w:p w14:paraId="410AE638" w14:textId="1830E089" w:rsidR="00823323" w:rsidRPr="00823323" w:rsidRDefault="00823323" w:rsidP="00823323">
      <w:pPr>
        <w:pStyle w:val="NormalPACKT"/>
      </w:pPr>
      <w:r w:rsidRPr="00823323">
        <w:t xml:space="preserve">Azure provides </w:t>
      </w:r>
      <w:r w:rsidR="0082290E">
        <w:t>many</w:t>
      </w:r>
      <w:r w:rsidRPr="00823323">
        <w:t xml:space="preserve"> ways </w:t>
      </w:r>
      <w:r w:rsidR="0082290E">
        <w:t>for you to</w:t>
      </w:r>
      <w:r w:rsidRPr="00823323">
        <w:t xml:space="preserve"> create rich web and mobile applications</w:t>
      </w:r>
      <w:r w:rsidR="0082290E">
        <w:t xml:space="preserve"> </w:t>
      </w:r>
      <w:r w:rsidRPr="00823323">
        <w:t>in the cloud. You could set up your virtual machines, install IIS, and add your web</w:t>
      </w:r>
      <w:r w:rsidR="0082290E">
        <w:t xml:space="preserve"> </w:t>
      </w:r>
      <w:r w:rsidRPr="00823323">
        <w:t>application. If your application needs to store data, you can create a separate SQL Server VM</w:t>
      </w:r>
      <w:r w:rsidR="0082290E">
        <w:t xml:space="preserve"> </w:t>
      </w:r>
      <w:r w:rsidRPr="00823323">
        <w:t>(or use Azure</w:t>
      </w:r>
      <w:r w:rsidR="00B5450B">
        <w:t>'</w:t>
      </w:r>
      <w:r w:rsidRPr="00823323">
        <w:t>s SQL database P</w:t>
      </w:r>
      <w:ins w:id="162" w:author="Lucy Wan" w:date="2021-04-21T17:35:00Z">
        <w:r w:rsidR="00F66FF7">
          <w:t>aa</w:t>
        </w:r>
      </w:ins>
      <w:del w:id="163" w:author="Lucy Wan" w:date="2021-04-21T17:35:00Z">
        <w:r w:rsidRPr="00823323" w:rsidDel="00F66FF7">
          <w:delText>AS</w:delText>
        </w:r>
      </w:del>
      <w:r w:rsidRPr="00823323">
        <w:t>S offering).</w:t>
      </w:r>
    </w:p>
    <w:p w14:paraId="5BD5543E" w14:textId="6510320E" w:rsidR="00823323" w:rsidRDefault="00823323" w:rsidP="00823323">
      <w:pPr>
        <w:pStyle w:val="NormalPACKT"/>
      </w:pPr>
      <w:r w:rsidRPr="00823323">
        <w:t xml:space="preserve">A simpler way is to create an Azure </w:t>
      </w:r>
      <w:r>
        <w:t>App Service</w:t>
      </w:r>
      <w:r w:rsidRPr="00823323">
        <w:t xml:space="preserve">. Azure </w:t>
      </w:r>
      <w:r>
        <w:t>A</w:t>
      </w:r>
      <w:r w:rsidRPr="00823323">
        <w:t>pp</w:t>
      </w:r>
      <w:r>
        <w:t xml:space="preserve"> </w:t>
      </w:r>
      <w:del w:id="164" w:author="Lucy Wan" w:date="2021-04-21T17:36:00Z">
        <w:r w:rsidDel="00225357">
          <w:delText>s</w:delText>
        </w:r>
      </w:del>
      <w:ins w:id="165" w:author="Lucy Wan" w:date="2021-04-21T17:36:00Z">
        <w:r w:rsidR="00225357">
          <w:t>S</w:t>
        </w:r>
      </w:ins>
      <w:r>
        <w:t>ervices</w:t>
      </w:r>
      <w:r w:rsidRPr="00823323">
        <w:t xml:space="preserve"> enable you to build, deploy,</w:t>
      </w:r>
      <w:r w:rsidR="0082290E">
        <w:t xml:space="preserve"> </w:t>
      </w:r>
      <w:r w:rsidRPr="00823323">
        <w:t>and manage rich websites and web applications. You can use frameworks such as .NET, Node.js,</w:t>
      </w:r>
      <w:r w:rsidR="0082290E">
        <w:t xml:space="preserve"> </w:t>
      </w:r>
      <w:r w:rsidRPr="00823323">
        <w:t>PHP, and Python in these applications and use any database software that</w:t>
      </w:r>
      <w:r w:rsidR="00B5450B">
        <w:t>'</w:t>
      </w:r>
      <w:r w:rsidRPr="00823323">
        <w:t>s appropriate to</w:t>
      </w:r>
      <w:r w:rsidR="0082290E">
        <w:t xml:space="preserve"> </w:t>
      </w:r>
      <w:r w:rsidRPr="00823323">
        <w:t>your needs.</w:t>
      </w:r>
      <w:r w:rsidR="0082290E">
        <w:t xml:space="preserve"> </w:t>
      </w:r>
      <w:r w:rsidRPr="00823323">
        <w:t>You can also take advantage of its DevOps capabilities, such as continuous deployment from Azure</w:t>
      </w:r>
      <w:r w:rsidR="0082290E">
        <w:t xml:space="preserve"> D</w:t>
      </w:r>
      <w:r w:rsidRPr="00823323">
        <w:t>evOps, GitHub, Docker Hub</w:t>
      </w:r>
      <w:r w:rsidR="002912B8">
        <w:t>, and</w:t>
      </w:r>
      <w:r w:rsidRPr="00823323">
        <w:t xml:space="preserve"> other sources, package management, staging environments, custom domain, and TLS/SSL certificates.</w:t>
      </w:r>
    </w:p>
    <w:p w14:paraId="4B752A16" w14:textId="5EE07780" w:rsidR="00823323" w:rsidRPr="00823323" w:rsidRDefault="00823323" w:rsidP="00823323">
      <w:pPr>
        <w:pStyle w:val="NormalPACKT"/>
      </w:pPr>
      <w:r w:rsidRPr="00823323">
        <w:t>An Azure Ap</w:t>
      </w:r>
      <w:r>
        <w:t>p</w:t>
      </w:r>
      <w:r w:rsidRPr="00823323">
        <w:t xml:space="preserve"> </w:t>
      </w:r>
      <w:r>
        <w:t xml:space="preserve">Service </w:t>
      </w:r>
      <w:r w:rsidRPr="00823323">
        <w:t xml:space="preserve">can be </w:t>
      </w:r>
      <w:r>
        <w:t xml:space="preserve">a </w:t>
      </w:r>
      <w:r w:rsidRPr="00823323">
        <w:t>simple static HTML</w:t>
      </w:r>
      <w:r w:rsidR="009C22C3">
        <w:t xml:space="preserve"> </w:t>
      </w:r>
      <w:r w:rsidRPr="00823323">
        <w:t>site or rich multi-tier application</w:t>
      </w:r>
      <w:r w:rsidR="009C22C3">
        <w:t xml:space="preserve"> providing </w:t>
      </w:r>
      <w:r w:rsidRPr="00823323">
        <w:t>both web and mobile platforms. You have a lot of choices</w:t>
      </w:r>
      <w:r w:rsidR="009C22C3">
        <w:t xml:space="preserve"> and features to exploit.</w:t>
      </w:r>
    </w:p>
    <w:p w14:paraId="2A49A2BB" w14:textId="37651A1B" w:rsidR="00564D21" w:rsidRPr="00823323" w:rsidRDefault="00823323" w:rsidP="00823323">
      <w:pPr>
        <w:pStyle w:val="NormalPACKT"/>
        <w:rPr>
          <w:b/>
          <w:bCs/>
        </w:rPr>
      </w:pPr>
      <w:r w:rsidRPr="00823323">
        <w:t xml:space="preserve">In this recipe, you create a simple single-page static website. You upload the page via FTP. </w:t>
      </w:r>
      <w:r>
        <w:t xml:space="preserve">To simplify the content upload, you use the </w:t>
      </w:r>
      <w:r w:rsidRPr="00823323">
        <w:t>PSFTP third-party modul</w:t>
      </w:r>
      <w:r>
        <w:t>e</w:t>
      </w:r>
      <w:r w:rsidR="009C22C3">
        <w:t>, which yo</w:t>
      </w:r>
      <w:r>
        <w:t>u get and install</w:t>
      </w:r>
      <w:r w:rsidR="009C22C3">
        <w:t xml:space="preserve"> from </w:t>
      </w:r>
      <w:r>
        <w:t>the PowerShell gallery.</w:t>
      </w:r>
    </w:p>
    <w:p w14:paraId="65F4AFF4" w14:textId="3525869F" w:rsidR="00564D21" w:rsidRDefault="00564D21" w:rsidP="00564D21">
      <w:pPr>
        <w:pStyle w:val="Heading2"/>
        <w:tabs>
          <w:tab w:val="left" w:pos="0"/>
        </w:tabs>
      </w:pPr>
      <w:r>
        <w:t xml:space="preserve">Getting </w:t>
      </w:r>
      <w:r w:rsidR="00AB4D03">
        <w:t>r</w:t>
      </w:r>
      <w:r>
        <w:t>eady</w:t>
      </w:r>
    </w:p>
    <w:p w14:paraId="3144A0D1" w14:textId="77777777" w:rsidR="00823323" w:rsidRDefault="00823323" w:rsidP="00823323">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1AD367A9" w14:textId="53FD84EB" w:rsidR="00564D21" w:rsidRDefault="00564D21" w:rsidP="00564D21">
      <w:pPr>
        <w:pStyle w:val="Heading2"/>
        <w:tabs>
          <w:tab w:val="left" w:pos="0"/>
        </w:tabs>
      </w:pPr>
      <w:r>
        <w:t>How to do it...</w:t>
      </w:r>
    </w:p>
    <w:p w14:paraId="396B1F6E" w14:textId="088DC7D2" w:rsidR="00823323" w:rsidRPr="0082290E" w:rsidRDefault="00823323" w:rsidP="0082290E">
      <w:pPr>
        <w:pStyle w:val="NumberedBulletPACKT"/>
        <w:numPr>
          <w:ilvl w:val="0"/>
          <w:numId w:val="13"/>
        </w:numPr>
        <w:ind w:hanging="647"/>
        <w:rPr>
          <w:color w:val="000000"/>
        </w:rPr>
      </w:pPr>
      <w:r w:rsidRPr="00823323">
        <w:t>Defining </w:t>
      </w:r>
      <w:r w:rsidR="0082290E">
        <w:t>v</w:t>
      </w:r>
      <w:r w:rsidRPr="00823323">
        <w:t>ariables</w:t>
      </w:r>
    </w:p>
    <w:p w14:paraId="2D63D70C" w14:textId="77777777" w:rsidR="00823323" w:rsidRPr="00823323" w:rsidRDefault="00823323" w:rsidP="00823323">
      <w:pPr>
        <w:pStyle w:val="CodePACKT"/>
      </w:pPr>
    </w:p>
    <w:p w14:paraId="5DA18CCF" w14:textId="274E0F81" w:rsidR="00823323" w:rsidRPr="00823323" w:rsidRDefault="00823323" w:rsidP="00823323">
      <w:pPr>
        <w:pStyle w:val="CodePACKT"/>
      </w:pPr>
      <w:r w:rsidRPr="00823323">
        <w:t>$Locname    = </w:t>
      </w:r>
      <w:r w:rsidR="00B5450B">
        <w:t>'</w:t>
      </w:r>
      <w:r w:rsidRPr="00823323">
        <w:t>uksouth</w:t>
      </w:r>
      <w:r w:rsidR="00B5450B">
        <w:t>'</w:t>
      </w:r>
      <w:r w:rsidRPr="00823323">
        <w:t>     # location name</w:t>
      </w:r>
    </w:p>
    <w:p w14:paraId="19A3D6D7" w14:textId="12D1B065" w:rsidR="00823323" w:rsidRPr="00823323" w:rsidRDefault="00823323" w:rsidP="00823323">
      <w:pPr>
        <w:pStyle w:val="CodePACKT"/>
      </w:pPr>
      <w:r w:rsidRPr="00823323">
        <w:t>$RgName     = </w:t>
      </w:r>
      <w:r w:rsidR="00B5450B">
        <w:t>'</w:t>
      </w:r>
      <w:r w:rsidRPr="00823323">
        <w:t>packt_rg</w:t>
      </w:r>
      <w:r w:rsidR="00B5450B">
        <w:t>'</w:t>
      </w:r>
      <w:r w:rsidRPr="00823323">
        <w:t>    # resource group we are using</w:t>
      </w:r>
    </w:p>
    <w:p w14:paraId="3D75B053" w14:textId="66A8AA70" w:rsidR="00823323" w:rsidRPr="00823323" w:rsidRDefault="00823323" w:rsidP="00823323">
      <w:pPr>
        <w:pStyle w:val="CodePACKT"/>
      </w:pPr>
      <w:r w:rsidRPr="00823323">
        <w:t>$SAName     = </w:t>
      </w:r>
      <w:r w:rsidR="00B5450B">
        <w:t>'</w:t>
      </w:r>
      <w:r w:rsidRPr="00823323">
        <w:t>packt42sa</w:t>
      </w:r>
      <w:r w:rsidR="00B5450B">
        <w:t>'</w:t>
      </w:r>
      <w:r w:rsidRPr="00823323">
        <w:t>   # storage account name</w:t>
      </w:r>
    </w:p>
    <w:p w14:paraId="66FA3F29" w14:textId="350D201A" w:rsidR="00823323" w:rsidRPr="00823323" w:rsidRDefault="00823323" w:rsidP="00823323">
      <w:pPr>
        <w:pStyle w:val="CodePACKT"/>
      </w:pPr>
      <w:r w:rsidRPr="00823323">
        <w:t>$AppSrvName = </w:t>
      </w:r>
      <w:r w:rsidR="00B5450B">
        <w:t>'</w:t>
      </w:r>
      <w:r w:rsidRPr="00823323">
        <w:t>packt42</w:t>
      </w:r>
      <w:r w:rsidR="00B5450B">
        <w:t>'</w:t>
      </w:r>
    </w:p>
    <w:p w14:paraId="2955EE06" w14:textId="58BC1CB5" w:rsidR="00823323" w:rsidRPr="00823323" w:rsidRDefault="00823323" w:rsidP="00823323">
      <w:pPr>
        <w:pStyle w:val="CodePACKT"/>
      </w:pPr>
      <w:r w:rsidRPr="00823323">
        <w:t>$AppName    = </w:t>
      </w:r>
      <w:r w:rsidR="00B5450B">
        <w:t>'</w:t>
      </w:r>
      <w:r w:rsidRPr="00823323">
        <w:t>packt42website</w:t>
      </w:r>
      <w:r w:rsidR="00B5450B">
        <w:t>'</w:t>
      </w:r>
    </w:p>
    <w:p w14:paraId="609925C2" w14:textId="77777777" w:rsidR="00823323" w:rsidRPr="00823323" w:rsidRDefault="00823323" w:rsidP="00823323">
      <w:pPr>
        <w:pStyle w:val="CodePACKT"/>
      </w:pPr>
    </w:p>
    <w:p w14:paraId="6E4A6B8D" w14:textId="66919AD4" w:rsidR="00823323" w:rsidRPr="00823323" w:rsidRDefault="00823323" w:rsidP="00410E21">
      <w:pPr>
        <w:pStyle w:val="NumberedBulletPACKT"/>
        <w:numPr>
          <w:ilvl w:val="0"/>
          <w:numId w:val="15"/>
        </w:numPr>
        <w:ind w:hanging="647"/>
        <w:rPr>
          <w:color w:val="000000"/>
        </w:rPr>
      </w:pPr>
      <w:r w:rsidRPr="00823323">
        <w:t>Logging in to your Azure </w:t>
      </w:r>
      <w:r w:rsidR="0082290E">
        <w:t>a</w:t>
      </w:r>
      <w:r w:rsidRPr="00823323">
        <w:t>ccount</w:t>
      </w:r>
    </w:p>
    <w:p w14:paraId="0F95B10E" w14:textId="77777777" w:rsidR="00823323" w:rsidRDefault="00823323" w:rsidP="00823323">
      <w:pPr>
        <w:pStyle w:val="CodePACKT"/>
      </w:pPr>
    </w:p>
    <w:p w14:paraId="380CE587" w14:textId="5575499B" w:rsidR="00823323" w:rsidRPr="00823323" w:rsidRDefault="00823323" w:rsidP="00823323">
      <w:pPr>
        <w:pStyle w:val="CodePACKT"/>
      </w:pPr>
      <w:r w:rsidRPr="00823323">
        <w:t>$CredAZ = Get-Credential</w:t>
      </w:r>
    </w:p>
    <w:p w14:paraId="61CE35B2" w14:textId="77777777" w:rsidR="00823323" w:rsidRPr="00823323" w:rsidRDefault="00823323" w:rsidP="00823323">
      <w:pPr>
        <w:pStyle w:val="CodePACKT"/>
      </w:pPr>
      <w:r w:rsidRPr="00823323">
        <w:t>Login-AzAccount -Credential $CredAz</w:t>
      </w:r>
    </w:p>
    <w:p w14:paraId="3EEEDCB5" w14:textId="77777777" w:rsidR="00823323" w:rsidRPr="00823323" w:rsidRDefault="00823323" w:rsidP="00823323">
      <w:pPr>
        <w:pStyle w:val="CodePACKT"/>
      </w:pPr>
    </w:p>
    <w:p w14:paraId="6C95ECEF" w14:textId="15891800" w:rsidR="00823323" w:rsidRPr="00823323" w:rsidRDefault="009C22C3" w:rsidP="00410E21">
      <w:pPr>
        <w:pStyle w:val="NumberedBulletPACKT"/>
        <w:numPr>
          <w:ilvl w:val="0"/>
          <w:numId w:val="15"/>
        </w:numPr>
        <w:ind w:hanging="647"/>
        <w:rPr>
          <w:color w:val="000000"/>
        </w:rPr>
      </w:pPr>
      <w:r>
        <w:t xml:space="preserve">Getting the </w:t>
      </w:r>
      <w:commentRangeStart w:id="166"/>
      <w:r>
        <w:t>Resource Group</w:t>
      </w:r>
      <w:commentRangeEnd w:id="166"/>
      <w:r w:rsidR="00AD2B2F">
        <w:rPr>
          <w:rStyle w:val="CommentReference"/>
        </w:rPr>
        <w:commentReference w:id="166"/>
      </w:r>
    </w:p>
    <w:p w14:paraId="7B84BACB" w14:textId="77777777" w:rsidR="00823323" w:rsidRDefault="00823323" w:rsidP="00823323">
      <w:pPr>
        <w:pStyle w:val="CodePACKT"/>
      </w:pPr>
    </w:p>
    <w:p w14:paraId="4EAF7D37" w14:textId="2EF15633" w:rsidR="00823323" w:rsidRPr="00823323" w:rsidRDefault="00823323" w:rsidP="00823323">
      <w:pPr>
        <w:pStyle w:val="CodePACKT"/>
      </w:pPr>
      <w:r w:rsidRPr="00823323">
        <w:t>$RGHT1 = @{</w:t>
      </w:r>
    </w:p>
    <w:p w14:paraId="3D639281" w14:textId="77777777" w:rsidR="00823323" w:rsidRPr="00823323" w:rsidRDefault="00823323" w:rsidP="00823323">
      <w:pPr>
        <w:pStyle w:val="CodePACKT"/>
      </w:pPr>
      <w:r w:rsidRPr="00823323">
        <w:t>  Name        = $RgName</w:t>
      </w:r>
    </w:p>
    <w:p w14:paraId="2FF82B71" w14:textId="4AC442EC" w:rsidR="00823323" w:rsidRPr="00823323" w:rsidRDefault="00823323" w:rsidP="00823323">
      <w:pPr>
        <w:pStyle w:val="CodePACKT"/>
      </w:pPr>
      <w:r w:rsidRPr="00823323">
        <w:t>  ErrorAction = </w:t>
      </w:r>
      <w:r w:rsidR="00B5450B">
        <w:t>'</w:t>
      </w:r>
      <w:r w:rsidRPr="00823323">
        <w:t>Silentlycontinue</w:t>
      </w:r>
      <w:r w:rsidR="00B5450B">
        <w:t>'</w:t>
      </w:r>
    </w:p>
    <w:p w14:paraId="5EA759F4" w14:textId="77777777" w:rsidR="00823323" w:rsidRPr="00823323" w:rsidRDefault="00823323" w:rsidP="00823323">
      <w:pPr>
        <w:pStyle w:val="CodePACKT"/>
      </w:pPr>
      <w:r w:rsidRPr="00823323">
        <w:t>}</w:t>
      </w:r>
    </w:p>
    <w:p w14:paraId="5532BF8E" w14:textId="77777777" w:rsidR="00823323" w:rsidRPr="00823323" w:rsidRDefault="00823323" w:rsidP="00823323">
      <w:pPr>
        <w:pStyle w:val="CodePACKT"/>
      </w:pPr>
      <w:r w:rsidRPr="00823323">
        <w:t>$RG = Get-AzResourceGroup @RGHT1</w:t>
      </w:r>
    </w:p>
    <w:p w14:paraId="46032907" w14:textId="77777777" w:rsidR="00823323" w:rsidRPr="00823323" w:rsidRDefault="00823323" w:rsidP="00823323">
      <w:pPr>
        <w:pStyle w:val="CodePACKT"/>
      </w:pPr>
    </w:p>
    <w:p w14:paraId="25C93F6B" w14:textId="27C95BAC" w:rsidR="00823323" w:rsidRPr="00823323" w:rsidRDefault="009C22C3" w:rsidP="00410E21">
      <w:pPr>
        <w:pStyle w:val="NumberedBulletPACKT"/>
        <w:numPr>
          <w:ilvl w:val="0"/>
          <w:numId w:val="15"/>
        </w:numPr>
        <w:ind w:hanging="647"/>
      </w:pPr>
      <w:r>
        <w:t xml:space="preserve">Getting the </w:t>
      </w:r>
      <w:commentRangeStart w:id="167"/>
      <w:r w:rsidR="00823323" w:rsidRPr="00823323">
        <w:t>Sto</w:t>
      </w:r>
      <w:r>
        <w:t>r</w:t>
      </w:r>
      <w:r w:rsidR="00823323" w:rsidRPr="00823323">
        <w:t>age Account</w:t>
      </w:r>
      <w:commentRangeEnd w:id="167"/>
      <w:r w:rsidR="00AD2B2F">
        <w:rPr>
          <w:rStyle w:val="CommentReference"/>
        </w:rPr>
        <w:commentReference w:id="167"/>
      </w:r>
    </w:p>
    <w:p w14:paraId="66053891" w14:textId="77777777" w:rsidR="009C22C3" w:rsidRDefault="009C22C3" w:rsidP="00823323">
      <w:pPr>
        <w:pStyle w:val="CodePACKT"/>
      </w:pPr>
    </w:p>
    <w:p w14:paraId="6570B03C" w14:textId="7D489EE8" w:rsidR="00823323" w:rsidRPr="009C22C3" w:rsidRDefault="00823323" w:rsidP="009C22C3">
      <w:pPr>
        <w:pStyle w:val="CodePACKT"/>
      </w:pPr>
      <w:r w:rsidRPr="009C22C3">
        <w:t>$SAHT = @{</w:t>
      </w:r>
    </w:p>
    <w:p w14:paraId="2F25E144" w14:textId="77777777" w:rsidR="00823323" w:rsidRPr="009C22C3" w:rsidRDefault="00823323" w:rsidP="009C22C3">
      <w:pPr>
        <w:pStyle w:val="CodePACKT"/>
      </w:pPr>
      <w:r w:rsidRPr="009C22C3">
        <w:t>  Name              = $SAName</w:t>
      </w:r>
    </w:p>
    <w:p w14:paraId="5B3FB4A9" w14:textId="77777777" w:rsidR="00823323" w:rsidRPr="009C22C3" w:rsidRDefault="00823323" w:rsidP="009C22C3">
      <w:pPr>
        <w:pStyle w:val="CodePACKT"/>
      </w:pPr>
      <w:r w:rsidRPr="009C22C3">
        <w:t>  ResourceGroupName = $RgName </w:t>
      </w:r>
    </w:p>
    <w:p w14:paraId="360291C2" w14:textId="3B98FEA5" w:rsidR="00823323" w:rsidRPr="009C22C3" w:rsidRDefault="00823323" w:rsidP="009C22C3">
      <w:pPr>
        <w:pStyle w:val="CodePACKT"/>
      </w:pPr>
      <w:r w:rsidRPr="009C22C3">
        <w:t>  ErrorAction       = </w:t>
      </w:r>
      <w:r w:rsidR="00B5450B">
        <w:t>'</w:t>
      </w:r>
      <w:r w:rsidRPr="009C22C3">
        <w:t>SilentlyContinue</w:t>
      </w:r>
      <w:r w:rsidR="00B5450B">
        <w:t>'</w:t>
      </w:r>
    </w:p>
    <w:p w14:paraId="1B9E9B91" w14:textId="77777777" w:rsidR="00823323" w:rsidRPr="009C22C3" w:rsidRDefault="00823323" w:rsidP="009C22C3">
      <w:pPr>
        <w:pStyle w:val="CodePACKT"/>
      </w:pPr>
      <w:r w:rsidRPr="009C22C3">
        <w:t>}</w:t>
      </w:r>
    </w:p>
    <w:p w14:paraId="2EC2C638" w14:textId="77777777" w:rsidR="00823323" w:rsidRPr="009C22C3" w:rsidRDefault="00823323" w:rsidP="009C22C3">
      <w:pPr>
        <w:pStyle w:val="CodePACKT"/>
      </w:pPr>
      <w:r w:rsidRPr="009C22C3">
        <w:t>$SA = Get-AzStorageAccount @SAHT</w:t>
      </w:r>
    </w:p>
    <w:p w14:paraId="440362B6" w14:textId="77777777" w:rsidR="00823323" w:rsidRPr="00823323" w:rsidRDefault="00823323" w:rsidP="00823323">
      <w:pPr>
        <w:pStyle w:val="CodePACKT"/>
      </w:pPr>
    </w:p>
    <w:p w14:paraId="50EEAC65" w14:textId="568CAC9C" w:rsidR="00823323" w:rsidRPr="00823323" w:rsidRDefault="00823323" w:rsidP="00410E21">
      <w:pPr>
        <w:pStyle w:val="NumberedBulletPACKT"/>
        <w:numPr>
          <w:ilvl w:val="0"/>
          <w:numId w:val="15"/>
        </w:numPr>
        <w:ind w:hanging="647"/>
        <w:rPr>
          <w:color w:val="000000"/>
        </w:rPr>
      </w:pPr>
      <w:r w:rsidRPr="00823323">
        <w:t>Creating </w:t>
      </w:r>
      <w:r>
        <w:t xml:space="preserve">an </w:t>
      </w:r>
      <w:r w:rsidRPr="00823323">
        <w:t>application service plan</w:t>
      </w:r>
    </w:p>
    <w:p w14:paraId="79C81D11" w14:textId="77777777" w:rsidR="00823323" w:rsidRPr="00823323" w:rsidRDefault="00823323" w:rsidP="00823323">
      <w:pPr>
        <w:pStyle w:val="CodePACKT"/>
      </w:pPr>
    </w:p>
    <w:p w14:paraId="6F587515" w14:textId="57ABEDA1" w:rsidR="00823323" w:rsidRPr="00823323" w:rsidRDefault="00823323" w:rsidP="00823323">
      <w:pPr>
        <w:pStyle w:val="CodePACKT"/>
      </w:pPr>
      <w:r w:rsidRPr="00823323">
        <w:t>$SPHT = @{</w:t>
      </w:r>
    </w:p>
    <w:p w14:paraId="2F909107" w14:textId="77777777" w:rsidR="00823323" w:rsidRPr="00823323" w:rsidRDefault="00823323" w:rsidP="00823323">
      <w:pPr>
        <w:pStyle w:val="CodePACKT"/>
      </w:pPr>
      <w:r w:rsidRPr="00823323">
        <w:t>     ResourceGroupName   = $RgName</w:t>
      </w:r>
    </w:p>
    <w:p w14:paraId="581890AF" w14:textId="77777777" w:rsidR="00823323" w:rsidRPr="00823323" w:rsidRDefault="00823323" w:rsidP="00823323">
      <w:pPr>
        <w:pStyle w:val="CodePACKT"/>
      </w:pPr>
      <w:r w:rsidRPr="00823323">
        <w:t>     Name                = $AppSrvName</w:t>
      </w:r>
    </w:p>
    <w:p w14:paraId="41736CEE" w14:textId="77777777" w:rsidR="00823323" w:rsidRPr="00823323" w:rsidRDefault="00823323" w:rsidP="00823323">
      <w:pPr>
        <w:pStyle w:val="CodePACKT"/>
      </w:pPr>
      <w:r w:rsidRPr="00823323">
        <w:t>     Location            = $Locname</w:t>
      </w:r>
    </w:p>
    <w:p w14:paraId="0426BAC2" w14:textId="43BA8B54" w:rsidR="00823323" w:rsidRPr="00823323" w:rsidRDefault="00823323" w:rsidP="00823323">
      <w:pPr>
        <w:pStyle w:val="CodePACKT"/>
      </w:pPr>
      <w:r w:rsidRPr="00823323">
        <w:t>     Tier               =  </w:t>
      </w:r>
      <w:r w:rsidR="00B5450B">
        <w:t>'</w:t>
      </w:r>
      <w:r w:rsidRPr="00823323">
        <w:t>Free</w:t>
      </w:r>
      <w:r w:rsidR="00B5450B">
        <w:t>'</w:t>
      </w:r>
    </w:p>
    <w:p w14:paraId="5CD76537" w14:textId="77777777" w:rsidR="00823323" w:rsidRPr="00823323" w:rsidRDefault="00823323" w:rsidP="00823323">
      <w:pPr>
        <w:pStyle w:val="CodePACKT"/>
      </w:pPr>
      <w:r w:rsidRPr="00823323">
        <w:t>}</w:t>
      </w:r>
    </w:p>
    <w:p w14:paraId="4E52C66C" w14:textId="77777777" w:rsidR="00823323" w:rsidRPr="00823323" w:rsidRDefault="00823323" w:rsidP="00823323">
      <w:pPr>
        <w:pStyle w:val="CodePACKT"/>
      </w:pPr>
      <w:r w:rsidRPr="00823323">
        <w:t>New-AzAppServicePlan @SPHT |  Out-Null</w:t>
      </w:r>
    </w:p>
    <w:p w14:paraId="5892F619" w14:textId="77777777" w:rsidR="00823323" w:rsidRPr="00823323" w:rsidRDefault="00823323" w:rsidP="00823323">
      <w:pPr>
        <w:pStyle w:val="CodePACKT"/>
      </w:pPr>
    </w:p>
    <w:p w14:paraId="18F80742" w14:textId="44108F78" w:rsidR="00823323" w:rsidRPr="00823323" w:rsidRDefault="00823323" w:rsidP="00410E21">
      <w:pPr>
        <w:pStyle w:val="NumberedBulletPACKT"/>
        <w:numPr>
          <w:ilvl w:val="0"/>
          <w:numId w:val="15"/>
        </w:numPr>
        <w:ind w:hanging="647"/>
        <w:rPr>
          <w:color w:val="000000"/>
        </w:rPr>
      </w:pPr>
      <w:r w:rsidRPr="00823323">
        <w:t>Viewing the service plan</w:t>
      </w:r>
    </w:p>
    <w:p w14:paraId="1395FF11" w14:textId="77777777" w:rsidR="00823323" w:rsidRPr="00823323" w:rsidRDefault="00823323" w:rsidP="00823323">
      <w:pPr>
        <w:pStyle w:val="CodePACKT"/>
      </w:pPr>
    </w:p>
    <w:p w14:paraId="7E3B3136" w14:textId="58FD96FB" w:rsidR="00823323" w:rsidRPr="00823323" w:rsidRDefault="00823323" w:rsidP="00823323">
      <w:pPr>
        <w:pStyle w:val="CodePACKT"/>
      </w:pPr>
      <w:r w:rsidRPr="00823323">
        <w:t>$PHT = @{</w:t>
      </w:r>
    </w:p>
    <w:p w14:paraId="3FDBD456" w14:textId="77777777" w:rsidR="00823323" w:rsidRPr="00823323" w:rsidRDefault="00823323" w:rsidP="00823323">
      <w:pPr>
        <w:pStyle w:val="CodePACKT"/>
      </w:pPr>
      <w:r w:rsidRPr="00823323">
        <w:t>  ResourceGroupName = $RGname </w:t>
      </w:r>
    </w:p>
    <w:p w14:paraId="6F6DBA7C" w14:textId="77777777" w:rsidR="00823323" w:rsidRPr="00823323" w:rsidRDefault="00823323" w:rsidP="00823323">
      <w:pPr>
        <w:pStyle w:val="CodePACKT"/>
      </w:pPr>
      <w:r w:rsidRPr="00823323">
        <w:t>  Name              = $AppSrvName</w:t>
      </w:r>
    </w:p>
    <w:p w14:paraId="5F981FAE" w14:textId="77777777" w:rsidR="00823323" w:rsidRPr="00823323" w:rsidRDefault="00823323" w:rsidP="00823323">
      <w:pPr>
        <w:pStyle w:val="CodePACKT"/>
      </w:pPr>
      <w:r w:rsidRPr="00823323">
        <w:t>}</w:t>
      </w:r>
    </w:p>
    <w:p w14:paraId="6A044122" w14:textId="77777777" w:rsidR="00823323" w:rsidRPr="00823323" w:rsidRDefault="00823323" w:rsidP="00823323">
      <w:pPr>
        <w:pStyle w:val="CodePACKT"/>
      </w:pPr>
      <w:r w:rsidRPr="00823323">
        <w:t>Get-AzAppServicePlan @PHT</w:t>
      </w:r>
    </w:p>
    <w:p w14:paraId="404396E9" w14:textId="77777777" w:rsidR="00823323" w:rsidRPr="00823323" w:rsidRDefault="00823323" w:rsidP="00823323">
      <w:pPr>
        <w:pStyle w:val="CodePACKT"/>
      </w:pPr>
    </w:p>
    <w:p w14:paraId="7C012F26" w14:textId="7D11E899" w:rsidR="00823323" w:rsidRPr="00823323" w:rsidRDefault="00823323" w:rsidP="00410E21">
      <w:pPr>
        <w:pStyle w:val="NumberedBulletPACKT"/>
        <w:numPr>
          <w:ilvl w:val="0"/>
          <w:numId w:val="15"/>
        </w:numPr>
        <w:ind w:hanging="647"/>
      </w:pPr>
      <w:r w:rsidRPr="00823323">
        <w:t>Creating the new Azure </w:t>
      </w:r>
      <w:commentRangeStart w:id="168"/>
      <w:r w:rsidRPr="00823323">
        <w:t>web</w:t>
      </w:r>
      <w:r w:rsidR="007330B0">
        <w:t>-</w:t>
      </w:r>
      <w:r w:rsidRPr="00823323">
        <w:t>app</w:t>
      </w:r>
      <w:commentRangeEnd w:id="168"/>
      <w:r w:rsidR="004C0AF4">
        <w:rPr>
          <w:rStyle w:val="CommentReference"/>
        </w:rPr>
        <w:commentReference w:id="168"/>
      </w:r>
    </w:p>
    <w:p w14:paraId="70D3BABB" w14:textId="77777777" w:rsidR="00823323" w:rsidRPr="00823323" w:rsidRDefault="00823323" w:rsidP="00823323">
      <w:pPr>
        <w:pStyle w:val="CodePACKT"/>
      </w:pPr>
    </w:p>
    <w:p w14:paraId="547AC215" w14:textId="0301A2EB" w:rsidR="00823323" w:rsidRPr="00823323" w:rsidRDefault="00823323" w:rsidP="00823323">
      <w:pPr>
        <w:pStyle w:val="CodePACKT"/>
      </w:pPr>
      <w:r w:rsidRPr="00823323">
        <w:t>$WAHT = @{</w:t>
      </w:r>
    </w:p>
    <w:p w14:paraId="04749472" w14:textId="77777777" w:rsidR="00823323" w:rsidRPr="00823323" w:rsidRDefault="00823323" w:rsidP="00823323">
      <w:pPr>
        <w:pStyle w:val="CodePACKT"/>
      </w:pPr>
      <w:r w:rsidRPr="00823323">
        <w:t>  ResourceGroupName = $RgName </w:t>
      </w:r>
    </w:p>
    <w:p w14:paraId="076F93B6" w14:textId="77777777" w:rsidR="00823323" w:rsidRPr="00823323" w:rsidRDefault="00823323" w:rsidP="00823323">
      <w:pPr>
        <w:pStyle w:val="CodePACKT"/>
      </w:pPr>
      <w:r w:rsidRPr="00823323">
        <w:t>  Name              = $AppName</w:t>
      </w:r>
    </w:p>
    <w:p w14:paraId="5E826CBB" w14:textId="77777777" w:rsidR="00823323" w:rsidRPr="00823323" w:rsidRDefault="00823323" w:rsidP="00823323">
      <w:pPr>
        <w:pStyle w:val="CodePACKT"/>
      </w:pPr>
      <w:r w:rsidRPr="00823323">
        <w:t>  AppServicePlan    = $AppSrvName</w:t>
      </w:r>
    </w:p>
    <w:p w14:paraId="4C9223F0" w14:textId="77777777" w:rsidR="00823323" w:rsidRPr="00823323" w:rsidRDefault="00823323" w:rsidP="00823323">
      <w:pPr>
        <w:pStyle w:val="CodePACKT"/>
      </w:pPr>
      <w:r w:rsidRPr="00823323">
        <w:t>  Location          = $Locname</w:t>
      </w:r>
    </w:p>
    <w:p w14:paraId="1D799E82" w14:textId="77777777" w:rsidR="00823323" w:rsidRPr="00823323" w:rsidRDefault="00823323" w:rsidP="00823323">
      <w:pPr>
        <w:pStyle w:val="CodePACKT"/>
      </w:pPr>
      <w:r w:rsidRPr="00823323">
        <w:lastRenderedPageBreak/>
        <w:t>}</w:t>
      </w:r>
    </w:p>
    <w:p w14:paraId="5DC29F6A" w14:textId="77777777" w:rsidR="00823323" w:rsidRPr="00823323" w:rsidRDefault="00823323" w:rsidP="00823323">
      <w:pPr>
        <w:pStyle w:val="CodePACKT"/>
      </w:pPr>
      <w:commentRangeStart w:id="169"/>
      <w:r w:rsidRPr="00823323">
        <w:t>New-AzWebApp @WAHT |  Out-Null</w:t>
      </w:r>
      <w:commentRangeEnd w:id="169"/>
      <w:r w:rsidR="008E26B7">
        <w:rPr>
          <w:rStyle w:val="CommentReference"/>
          <w:rFonts w:ascii="Times New Roman" w:hAnsi="Times New Roman"/>
          <w:color w:val="auto"/>
          <w:lang w:eastAsia="en-US"/>
        </w:rPr>
        <w:commentReference w:id="169"/>
      </w:r>
    </w:p>
    <w:p w14:paraId="0E6A9C92" w14:textId="77777777" w:rsidR="00823323" w:rsidRPr="00823323" w:rsidRDefault="00823323" w:rsidP="00823323">
      <w:pPr>
        <w:pStyle w:val="CodePACKT"/>
      </w:pPr>
    </w:p>
    <w:p w14:paraId="2B055892" w14:textId="010D73C8" w:rsidR="00823323" w:rsidRPr="00823323" w:rsidRDefault="00823323" w:rsidP="00410E21">
      <w:pPr>
        <w:pStyle w:val="NumberedBulletPACKT"/>
        <w:numPr>
          <w:ilvl w:val="0"/>
          <w:numId w:val="15"/>
        </w:numPr>
        <w:ind w:hanging="647"/>
      </w:pPr>
      <w:r w:rsidRPr="00823323">
        <w:t>Viewing application details</w:t>
      </w:r>
    </w:p>
    <w:p w14:paraId="1815E1A3" w14:textId="77777777" w:rsidR="00823323" w:rsidRDefault="00823323" w:rsidP="00823323">
      <w:pPr>
        <w:pStyle w:val="CodePACKT"/>
      </w:pPr>
    </w:p>
    <w:p w14:paraId="0723901D" w14:textId="592FC142" w:rsidR="00823323" w:rsidRPr="00823323" w:rsidRDefault="00823323" w:rsidP="00823323">
      <w:pPr>
        <w:pStyle w:val="CodePACKT"/>
      </w:pPr>
      <w:r w:rsidRPr="00823323">
        <w:t>$WebApp = Get-AzWebApp -ResourceGroupName $RgName -Name $AppName</w:t>
      </w:r>
    </w:p>
    <w:p w14:paraId="7A5C6F6A" w14:textId="77777777" w:rsidR="00823323" w:rsidRPr="00823323" w:rsidRDefault="00823323" w:rsidP="00823323">
      <w:pPr>
        <w:pStyle w:val="CodePACKT"/>
      </w:pPr>
      <w:r w:rsidRPr="00823323">
        <w:t>$WebApp | </w:t>
      </w:r>
    </w:p>
    <w:p w14:paraId="472B2F44" w14:textId="77777777" w:rsidR="00823323" w:rsidRPr="00823323" w:rsidRDefault="00823323" w:rsidP="00823323">
      <w:pPr>
        <w:pStyle w:val="CodePACKT"/>
      </w:pPr>
      <w:r w:rsidRPr="00823323">
        <w:t>  Format-Table -Property Name, State, Hostnames, Location</w:t>
      </w:r>
    </w:p>
    <w:p w14:paraId="5EC123FC" w14:textId="77777777" w:rsidR="00823323" w:rsidRPr="00823323" w:rsidRDefault="00823323" w:rsidP="00823323">
      <w:pPr>
        <w:pStyle w:val="CodePACKT"/>
      </w:pPr>
    </w:p>
    <w:p w14:paraId="328E640C" w14:textId="1A0409F1" w:rsidR="00823323" w:rsidRPr="00823323" w:rsidRDefault="00823323" w:rsidP="00410E21">
      <w:pPr>
        <w:pStyle w:val="NumberedBulletPACKT"/>
        <w:numPr>
          <w:ilvl w:val="0"/>
          <w:numId w:val="15"/>
        </w:numPr>
        <w:ind w:hanging="647"/>
        <w:rPr>
          <w:color w:val="000000"/>
        </w:rPr>
      </w:pPr>
      <w:r w:rsidRPr="00823323">
        <w:t>Checking the </w:t>
      </w:r>
      <w:commentRangeStart w:id="170"/>
      <w:r w:rsidRPr="00823323">
        <w:t>web site</w:t>
      </w:r>
      <w:commentRangeEnd w:id="170"/>
      <w:r w:rsidR="004C39C2">
        <w:rPr>
          <w:rStyle w:val="CommentReference"/>
        </w:rPr>
        <w:commentReference w:id="170"/>
      </w:r>
    </w:p>
    <w:p w14:paraId="2333209A" w14:textId="77777777" w:rsidR="00823323" w:rsidRPr="00823323" w:rsidRDefault="00823323" w:rsidP="00823323">
      <w:pPr>
        <w:pStyle w:val="CodePACKT"/>
      </w:pPr>
    </w:p>
    <w:p w14:paraId="1BA0F09C" w14:textId="725A2426" w:rsidR="00823323" w:rsidRPr="00823323" w:rsidRDefault="00823323" w:rsidP="00823323">
      <w:pPr>
        <w:pStyle w:val="CodePACKT"/>
      </w:pPr>
      <w:r w:rsidRPr="00823323">
        <w:t>$SiteUrl = </w:t>
      </w:r>
      <w:r w:rsidR="00B5450B">
        <w:t>"</w:t>
      </w:r>
      <w:r w:rsidRPr="00823323">
        <w:t>https://$($WebApp.DefaultHostName)</w:t>
      </w:r>
      <w:r w:rsidR="00B5450B">
        <w:t>"</w:t>
      </w:r>
    </w:p>
    <w:p w14:paraId="083B58C2" w14:textId="77777777" w:rsidR="00823323" w:rsidRPr="00823323" w:rsidRDefault="00823323" w:rsidP="00823323">
      <w:pPr>
        <w:pStyle w:val="CodePACKT"/>
      </w:pPr>
      <w:r w:rsidRPr="00823323">
        <w:t>Start-Process -FilePath $SiteUrl</w:t>
      </w:r>
    </w:p>
    <w:p w14:paraId="67C8B3E9" w14:textId="77777777" w:rsidR="00823323" w:rsidRPr="00823323" w:rsidRDefault="00823323" w:rsidP="00823323">
      <w:pPr>
        <w:pStyle w:val="CodePACKT"/>
      </w:pPr>
    </w:p>
    <w:p w14:paraId="19AADCA5" w14:textId="27FE131B" w:rsidR="00823323" w:rsidRPr="00823323" w:rsidRDefault="00823323" w:rsidP="00410E21">
      <w:pPr>
        <w:pStyle w:val="NumberedBulletPACKT"/>
        <w:numPr>
          <w:ilvl w:val="0"/>
          <w:numId w:val="15"/>
        </w:numPr>
        <w:ind w:hanging="647"/>
        <w:rPr>
          <w:color w:val="000000"/>
        </w:rPr>
      </w:pPr>
      <w:r w:rsidRPr="00823323">
        <w:t>Installing the PSFTP module</w:t>
      </w:r>
    </w:p>
    <w:p w14:paraId="1C8E6CFB" w14:textId="77777777" w:rsidR="00823323" w:rsidRPr="00823323" w:rsidRDefault="00823323" w:rsidP="00823323">
      <w:pPr>
        <w:pStyle w:val="CodePACKT"/>
      </w:pPr>
    </w:p>
    <w:p w14:paraId="4ADF681A" w14:textId="38547EBA" w:rsidR="00823323" w:rsidRPr="00823323" w:rsidRDefault="00823323" w:rsidP="00823323">
      <w:pPr>
        <w:pStyle w:val="CodePACKT"/>
      </w:pPr>
      <w:r w:rsidRPr="00823323">
        <w:t>Install-Module PSFTP -Force | Out-Null</w:t>
      </w:r>
    </w:p>
    <w:p w14:paraId="77A99631" w14:textId="77777777" w:rsidR="00823323" w:rsidRPr="00823323" w:rsidRDefault="00823323" w:rsidP="00823323">
      <w:pPr>
        <w:pStyle w:val="CodePACKT"/>
      </w:pPr>
      <w:r w:rsidRPr="00823323">
        <w:t>Import-Module PSFTP</w:t>
      </w:r>
    </w:p>
    <w:p w14:paraId="3FF3D375" w14:textId="77777777" w:rsidR="00823323" w:rsidRPr="00823323" w:rsidRDefault="00823323" w:rsidP="00823323">
      <w:pPr>
        <w:pStyle w:val="CodePACKT"/>
      </w:pPr>
    </w:p>
    <w:p w14:paraId="0803FA83" w14:textId="5F89A6A8" w:rsidR="00823323" w:rsidRPr="00823323" w:rsidRDefault="00823323" w:rsidP="00410E21">
      <w:pPr>
        <w:pStyle w:val="NumberedBulletPACKT"/>
        <w:numPr>
          <w:ilvl w:val="0"/>
          <w:numId w:val="15"/>
        </w:numPr>
        <w:ind w:hanging="647"/>
        <w:rPr>
          <w:color w:val="000000"/>
        </w:rPr>
      </w:pPr>
      <w:r w:rsidRPr="00823323">
        <w:t>Getting publishing profile XML and extracting FTP upload details</w:t>
      </w:r>
    </w:p>
    <w:p w14:paraId="55C73C29" w14:textId="77777777" w:rsidR="00823323" w:rsidRPr="00823323" w:rsidRDefault="00823323" w:rsidP="00823323">
      <w:pPr>
        <w:pStyle w:val="CodePACKT"/>
      </w:pPr>
    </w:p>
    <w:p w14:paraId="1BAE2040" w14:textId="65890D11" w:rsidR="00823323" w:rsidRPr="00823323" w:rsidRDefault="00823323" w:rsidP="00823323">
      <w:pPr>
        <w:pStyle w:val="CodePACKT"/>
      </w:pPr>
      <w:r w:rsidRPr="00823323">
        <w:t>$APHT = @{</w:t>
      </w:r>
    </w:p>
    <w:p w14:paraId="0217F49F" w14:textId="77777777" w:rsidR="00823323" w:rsidRPr="00823323" w:rsidRDefault="00823323" w:rsidP="00823323">
      <w:pPr>
        <w:pStyle w:val="CodePACKT"/>
      </w:pPr>
      <w:r w:rsidRPr="00823323">
        <w:t>  ResourceGroupName = $RgName</w:t>
      </w:r>
    </w:p>
    <w:p w14:paraId="6C10222B" w14:textId="77777777" w:rsidR="00823323" w:rsidRPr="00823323" w:rsidRDefault="00823323" w:rsidP="00823323">
      <w:pPr>
        <w:pStyle w:val="CodePACKT"/>
      </w:pPr>
      <w:r w:rsidRPr="00823323">
        <w:t>  Name              = $AppName  </w:t>
      </w:r>
    </w:p>
    <w:p w14:paraId="41FBC47C" w14:textId="7592EB40" w:rsidR="00823323" w:rsidRPr="00823323" w:rsidRDefault="00823323" w:rsidP="00823323">
      <w:pPr>
        <w:pStyle w:val="CodePACKT"/>
      </w:pPr>
      <w:r w:rsidRPr="00823323">
        <w:t>  OutputFile        = </w:t>
      </w:r>
      <w:r w:rsidR="00B5450B">
        <w:t>'</w:t>
      </w:r>
      <w:r w:rsidRPr="00823323">
        <w:t>C:\Foo\pdata.txt</w:t>
      </w:r>
      <w:r w:rsidR="00B5450B">
        <w:t>'</w:t>
      </w:r>
    </w:p>
    <w:p w14:paraId="72AD9300" w14:textId="77777777" w:rsidR="00823323" w:rsidRPr="00823323" w:rsidRDefault="00823323" w:rsidP="00823323">
      <w:pPr>
        <w:pStyle w:val="CodePACKT"/>
      </w:pPr>
      <w:r w:rsidRPr="00823323">
        <w:t>}</w:t>
      </w:r>
    </w:p>
    <w:p w14:paraId="07ED4B8F" w14:textId="77777777" w:rsidR="00823323" w:rsidRPr="00823323" w:rsidRDefault="00823323" w:rsidP="00823323">
      <w:pPr>
        <w:pStyle w:val="CodePACKT"/>
      </w:pPr>
      <w:r w:rsidRPr="00823323">
        <w:t>$X = [xml] (Get-AzWebAppPublishingProfile @APHT)</w:t>
      </w:r>
    </w:p>
    <w:p w14:paraId="3578576F" w14:textId="77777777" w:rsidR="00823323" w:rsidRPr="00823323" w:rsidRDefault="00823323" w:rsidP="00823323">
      <w:pPr>
        <w:pStyle w:val="CodePACKT"/>
      </w:pPr>
      <w:r w:rsidRPr="00823323">
        <w:t>$X.publishData.publishProfile[1]</w:t>
      </w:r>
    </w:p>
    <w:p w14:paraId="64BF16C9" w14:textId="77777777" w:rsidR="00823323" w:rsidRPr="00823323" w:rsidRDefault="00823323" w:rsidP="00823323">
      <w:pPr>
        <w:pStyle w:val="CodePACKT"/>
      </w:pPr>
    </w:p>
    <w:p w14:paraId="11DA1894" w14:textId="12525A04" w:rsidR="00823323" w:rsidRPr="00823323" w:rsidRDefault="00823323" w:rsidP="00410E21">
      <w:pPr>
        <w:pStyle w:val="NumberedBulletPACKT"/>
        <w:numPr>
          <w:ilvl w:val="0"/>
          <w:numId w:val="15"/>
        </w:numPr>
        <w:ind w:hanging="647"/>
        <w:rPr>
          <w:color w:val="000000"/>
        </w:rPr>
      </w:pPr>
      <w:r w:rsidRPr="00823323">
        <w:t>Extracting credentials and site details</w:t>
      </w:r>
    </w:p>
    <w:p w14:paraId="3CA6C965" w14:textId="77777777" w:rsidR="00823323" w:rsidRPr="00823323" w:rsidRDefault="00823323" w:rsidP="00823323">
      <w:pPr>
        <w:pStyle w:val="CodePACKT"/>
      </w:pPr>
    </w:p>
    <w:p w14:paraId="76EDAD65" w14:textId="42045E69" w:rsidR="00823323" w:rsidRPr="00823323" w:rsidRDefault="00823323" w:rsidP="00823323">
      <w:pPr>
        <w:pStyle w:val="CodePACKT"/>
      </w:pPr>
      <w:r w:rsidRPr="00823323">
        <w:t>$UserName = $X.publishData.publishProfile[1].userName</w:t>
      </w:r>
    </w:p>
    <w:p w14:paraId="1721EE69" w14:textId="77777777" w:rsidR="00823323" w:rsidRPr="00823323" w:rsidRDefault="00823323" w:rsidP="00823323">
      <w:pPr>
        <w:pStyle w:val="CodePACKT"/>
      </w:pPr>
      <w:r w:rsidRPr="00823323">
        <w:t>$UserPwd  = $X.publishData.publishProfile[1].userPWD</w:t>
      </w:r>
    </w:p>
    <w:p w14:paraId="0BC3E938" w14:textId="77777777" w:rsidR="00823323" w:rsidRPr="00823323" w:rsidRDefault="00823323" w:rsidP="00823323">
      <w:pPr>
        <w:pStyle w:val="CodePACKT"/>
      </w:pPr>
      <w:r w:rsidRPr="00823323">
        <w:t>$Site     = $X.publishData.publishProfile[1].publishUrl</w:t>
      </w:r>
    </w:p>
    <w:p w14:paraId="75D6D039" w14:textId="77777777" w:rsidR="00823323" w:rsidRPr="00823323" w:rsidRDefault="00823323" w:rsidP="00823323">
      <w:pPr>
        <w:pStyle w:val="CodePACKT"/>
      </w:pPr>
    </w:p>
    <w:p w14:paraId="4CFF1477" w14:textId="56A0A648" w:rsidR="00823323" w:rsidRPr="00823323" w:rsidRDefault="00823323" w:rsidP="00410E21">
      <w:pPr>
        <w:pStyle w:val="NumberedBulletPACKT"/>
        <w:numPr>
          <w:ilvl w:val="0"/>
          <w:numId w:val="15"/>
        </w:numPr>
        <w:ind w:hanging="647"/>
        <w:rPr>
          <w:color w:val="000000"/>
        </w:rPr>
      </w:pPr>
      <w:r w:rsidRPr="00823323">
        <w:t>Setting the FTP connection</w:t>
      </w:r>
    </w:p>
    <w:p w14:paraId="111514DC" w14:textId="77777777" w:rsidR="00823323" w:rsidRPr="00823323" w:rsidRDefault="00823323" w:rsidP="00823323">
      <w:pPr>
        <w:pStyle w:val="CodePACKT"/>
      </w:pPr>
    </w:p>
    <w:p w14:paraId="70C0F983" w14:textId="1A0754E9" w:rsidR="00823323" w:rsidRPr="00823323" w:rsidRDefault="00823323" w:rsidP="00823323">
      <w:pPr>
        <w:pStyle w:val="CodePACKT"/>
      </w:pPr>
      <w:r w:rsidRPr="00823323">
        <w:t>$FTPSN  = </w:t>
      </w:r>
      <w:r w:rsidR="00B5450B">
        <w:t>'</w:t>
      </w:r>
      <w:r w:rsidRPr="00823323">
        <w:t>FTPtoAzure</w:t>
      </w:r>
      <w:r w:rsidR="00B5450B">
        <w:t>'</w:t>
      </w:r>
    </w:p>
    <w:p w14:paraId="36310017" w14:textId="77777777" w:rsidR="00823323" w:rsidRPr="00823323" w:rsidRDefault="00823323" w:rsidP="00823323">
      <w:pPr>
        <w:pStyle w:val="CodePACKT"/>
      </w:pPr>
      <w:r w:rsidRPr="00823323">
        <w:t>$PS     = ConvertTo-SecureString $UserPWD -AsPlainText -Force</w:t>
      </w:r>
    </w:p>
    <w:p w14:paraId="10DD429B" w14:textId="6F5E8388" w:rsidR="00823323" w:rsidRPr="00823323" w:rsidRDefault="00823323" w:rsidP="00823323">
      <w:pPr>
        <w:pStyle w:val="CodePACKT"/>
      </w:pPr>
      <w:r w:rsidRPr="00823323">
        <w:t>$T      = </w:t>
      </w:r>
      <w:r w:rsidR="00B5450B">
        <w:t>'</w:t>
      </w:r>
      <w:r w:rsidRPr="00823323">
        <w:t>System.Management.automation.PSCredentiaL</w:t>
      </w:r>
      <w:r w:rsidR="00B5450B">
        <w:t>'</w:t>
      </w:r>
    </w:p>
    <w:p w14:paraId="1350FC65" w14:textId="77777777" w:rsidR="00823323" w:rsidRPr="00823323" w:rsidRDefault="00823323" w:rsidP="00823323">
      <w:pPr>
        <w:pStyle w:val="CodePACKT"/>
      </w:pPr>
      <w:r w:rsidRPr="00823323">
        <w:t>$Cred   = New-Object -TypeName $T -ArgumentList $UserName,$PS</w:t>
      </w:r>
    </w:p>
    <w:p w14:paraId="24EF5821" w14:textId="77777777" w:rsidR="00823323" w:rsidRPr="00823323" w:rsidRDefault="00823323" w:rsidP="00823323">
      <w:pPr>
        <w:pStyle w:val="CodePACKT"/>
      </w:pPr>
      <w:r w:rsidRPr="00823323">
        <w:t>$FTPHT  = @{</w:t>
      </w:r>
    </w:p>
    <w:p w14:paraId="0D14AEA0" w14:textId="77777777" w:rsidR="00823323" w:rsidRPr="00823323" w:rsidRDefault="00823323" w:rsidP="00823323">
      <w:pPr>
        <w:pStyle w:val="CodePACKT"/>
      </w:pPr>
      <w:r w:rsidRPr="00823323">
        <w:t>  Credentials = $Cred </w:t>
      </w:r>
    </w:p>
    <w:p w14:paraId="6D7BF249" w14:textId="77777777" w:rsidR="00823323" w:rsidRPr="00823323" w:rsidRDefault="00823323" w:rsidP="00823323">
      <w:pPr>
        <w:pStyle w:val="CodePACKT"/>
      </w:pPr>
      <w:r w:rsidRPr="00823323">
        <w:lastRenderedPageBreak/>
        <w:t>  Server      = $Site </w:t>
      </w:r>
    </w:p>
    <w:p w14:paraId="470AC345" w14:textId="77777777" w:rsidR="00823323" w:rsidRPr="00823323" w:rsidRDefault="00823323" w:rsidP="00823323">
      <w:pPr>
        <w:pStyle w:val="CodePACKT"/>
      </w:pPr>
      <w:r w:rsidRPr="00823323">
        <w:t>  Session     = $FTPSN</w:t>
      </w:r>
    </w:p>
    <w:p w14:paraId="02F20583" w14:textId="77777777" w:rsidR="00823323" w:rsidRPr="00823323" w:rsidRDefault="00823323" w:rsidP="00823323">
      <w:pPr>
        <w:pStyle w:val="CodePACKT"/>
      </w:pPr>
      <w:r w:rsidRPr="00823323">
        <w:t>  UsePassive  = $true</w:t>
      </w:r>
    </w:p>
    <w:p w14:paraId="19CA2518" w14:textId="77777777" w:rsidR="00823323" w:rsidRPr="00823323" w:rsidRDefault="00823323" w:rsidP="00823323">
      <w:pPr>
        <w:pStyle w:val="CodePACKT"/>
      </w:pPr>
      <w:r w:rsidRPr="00823323">
        <w:t>}</w:t>
      </w:r>
    </w:p>
    <w:p w14:paraId="7AFDCD87" w14:textId="77777777" w:rsidR="00823323" w:rsidRPr="00823323" w:rsidRDefault="00823323" w:rsidP="00823323">
      <w:pPr>
        <w:pStyle w:val="CodePACKT"/>
      </w:pPr>
      <w:r w:rsidRPr="00823323">
        <w:t>Set-FTPConnection @FTPHT</w:t>
      </w:r>
    </w:p>
    <w:p w14:paraId="75C2B3A5" w14:textId="77777777" w:rsidR="00823323" w:rsidRPr="00823323" w:rsidRDefault="00823323" w:rsidP="00823323">
      <w:pPr>
        <w:pStyle w:val="CodePACKT"/>
      </w:pPr>
    </w:p>
    <w:p w14:paraId="4972A7AB" w14:textId="31DB03F1" w:rsidR="00823323" w:rsidRPr="00823323" w:rsidRDefault="00823323" w:rsidP="00410E21">
      <w:pPr>
        <w:pStyle w:val="NumberedBulletPACKT"/>
        <w:numPr>
          <w:ilvl w:val="0"/>
          <w:numId w:val="15"/>
        </w:numPr>
        <w:ind w:hanging="647"/>
        <w:rPr>
          <w:color w:val="000000"/>
        </w:rPr>
      </w:pPr>
      <w:r w:rsidRPr="00823323">
        <w:t>Opening an FTP session</w:t>
      </w:r>
    </w:p>
    <w:p w14:paraId="6540318F" w14:textId="77777777" w:rsidR="00823323" w:rsidRPr="00823323" w:rsidRDefault="00823323" w:rsidP="00823323">
      <w:pPr>
        <w:pStyle w:val="CodePACKT"/>
      </w:pPr>
    </w:p>
    <w:p w14:paraId="4E972629" w14:textId="2422C730" w:rsidR="00823323" w:rsidRPr="00823323" w:rsidRDefault="00823323" w:rsidP="00823323">
      <w:pPr>
        <w:pStyle w:val="CodePACKT"/>
      </w:pPr>
      <w:r w:rsidRPr="00823323">
        <w:t>$Session = Get-FTPConnection -Session $FTPSN</w:t>
      </w:r>
    </w:p>
    <w:p w14:paraId="179FC0F9" w14:textId="77777777" w:rsidR="00823323" w:rsidRPr="00823323" w:rsidRDefault="00823323" w:rsidP="00823323">
      <w:pPr>
        <w:pStyle w:val="CodePACKT"/>
      </w:pPr>
      <w:r w:rsidRPr="00823323">
        <w:t>$Session</w:t>
      </w:r>
    </w:p>
    <w:p w14:paraId="66BACE45" w14:textId="77777777" w:rsidR="00823323" w:rsidRPr="00823323" w:rsidRDefault="00823323" w:rsidP="00823323">
      <w:pPr>
        <w:pStyle w:val="CodePACKT"/>
      </w:pPr>
    </w:p>
    <w:p w14:paraId="278827A7" w14:textId="01CF4C2C" w:rsidR="00823323" w:rsidRPr="00823323" w:rsidRDefault="00823323" w:rsidP="00410E21">
      <w:pPr>
        <w:pStyle w:val="NumberedBulletPACKT"/>
        <w:numPr>
          <w:ilvl w:val="0"/>
          <w:numId w:val="15"/>
        </w:numPr>
        <w:ind w:hanging="647"/>
        <w:rPr>
          <w:color w:val="000000"/>
        </w:rPr>
      </w:pPr>
      <w:r w:rsidRPr="00823323">
        <w:t>Creating a web page and uploading it</w:t>
      </w:r>
    </w:p>
    <w:p w14:paraId="09E719A4" w14:textId="77777777" w:rsidR="00823323" w:rsidRPr="00823323" w:rsidRDefault="00823323" w:rsidP="00823323">
      <w:pPr>
        <w:pStyle w:val="CodePACKT"/>
      </w:pPr>
    </w:p>
    <w:p w14:paraId="2D65EB70" w14:textId="08470583" w:rsidR="00823323" w:rsidRPr="00823323" w:rsidRDefault="00B5450B" w:rsidP="00823323">
      <w:pPr>
        <w:pStyle w:val="CodePACKT"/>
      </w:pPr>
      <w:r>
        <w:t>'</w:t>
      </w:r>
      <w:r w:rsidR="00823323" w:rsidRPr="00823323">
        <w:t>My First Azure </w:t>
      </w:r>
      <w:commentRangeStart w:id="171"/>
      <w:r w:rsidR="00823323" w:rsidRPr="00823323">
        <w:t>Web Site</w:t>
      </w:r>
      <w:commentRangeEnd w:id="171"/>
      <w:r w:rsidR="009953F9">
        <w:rPr>
          <w:rStyle w:val="CommentReference"/>
          <w:rFonts w:ascii="Times New Roman" w:hAnsi="Times New Roman"/>
          <w:color w:val="auto"/>
          <w:lang w:eastAsia="en-US"/>
        </w:rPr>
        <w:commentReference w:id="171"/>
      </w:r>
      <w:r>
        <w:t>'</w:t>
      </w:r>
      <w:r w:rsidR="00823323" w:rsidRPr="00823323">
        <w:t> | Out-File -FilePath C:\Foo\Index.Html</w:t>
      </w:r>
    </w:p>
    <w:p w14:paraId="3A060340" w14:textId="6DF2E994" w:rsidR="00823323" w:rsidRPr="00823323" w:rsidRDefault="00823323" w:rsidP="00823323">
      <w:pPr>
        <w:pStyle w:val="CodePACKT"/>
      </w:pPr>
      <w:r w:rsidRPr="00823323">
        <w:t>$Filename = </w:t>
      </w:r>
      <w:r w:rsidR="00B5450B">
        <w:t>'</w:t>
      </w:r>
      <w:r w:rsidRPr="00823323">
        <w:t>C:\foo\index.html</w:t>
      </w:r>
      <w:r w:rsidR="00B5450B">
        <w:t>'</w:t>
      </w:r>
    </w:p>
    <w:p w14:paraId="13B786BE" w14:textId="77777777" w:rsidR="00823323" w:rsidRPr="00823323" w:rsidRDefault="00823323" w:rsidP="00823323">
      <w:pPr>
        <w:pStyle w:val="CodePACKT"/>
      </w:pPr>
      <w:r w:rsidRPr="00823323">
        <w:t>$IHT = @{</w:t>
      </w:r>
    </w:p>
    <w:p w14:paraId="02B8EE5C" w14:textId="540A201A" w:rsidR="00823323" w:rsidRPr="00823323" w:rsidRDefault="00823323" w:rsidP="00823323">
      <w:pPr>
        <w:pStyle w:val="CodePACKT"/>
      </w:pPr>
      <w:r w:rsidRPr="00823323">
        <w:t>  Path       = </w:t>
      </w:r>
      <w:r w:rsidR="00B5450B">
        <w:t>'</w:t>
      </w:r>
      <w:r w:rsidRPr="00823323">
        <w:t>/</w:t>
      </w:r>
      <w:r w:rsidR="00B5450B">
        <w:t>'</w:t>
      </w:r>
    </w:p>
    <w:p w14:paraId="0B9CEFE7" w14:textId="4A3F90AC" w:rsidR="00823323" w:rsidRPr="00823323" w:rsidRDefault="00823323" w:rsidP="00823323">
      <w:pPr>
        <w:pStyle w:val="CodePACKT"/>
      </w:pPr>
      <w:r w:rsidRPr="00823323">
        <w:t>  LocalPath  = </w:t>
      </w:r>
      <w:r w:rsidR="00B5450B">
        <w:t>'</w:t>
      </w:r>
      <w:r w:rsidRPr="00823323">
        <w:t>C:\foo\index.html</w:t>
      </w:r>
      <w:r w:rsidR="00B5450B">
        <w:t>'</w:t>
      </w:r>
    </w:p>
    <w:p w14:paraId="1EAC3867" w14:textId="77777777" w:rsidR="00823323" w:rsidRPr="00823323" w:rsidRDefault="00823323" w:rsidP="00823323">
      <w:pPr>
        <w:pStyle w:val="CodePACKT"/>
      </w:pPr>
      <w:r w:rsidRPr="00823323">
        <w:t>  Session    = $FTPSN</w:t>
      </w:r>
    </w:p>
    <w:p w14:paraId="4FFC9CD4" w14:textId="77777777" w:rsidR="00823323" w:rsidRPr="00823323" w:rsidRDefault="00823323" w:rsidP="00823323">
      <w:pPr>
        <w:pStyle w:val="CodePACKT"/>
      </w:pPr>
      <w:r w:rsidRPr="00823323">
        <w:t>}</w:t>
      </w:r>
    </w:p>
    <w:p w14:paraId="29193E4E" w14:textId="77777777" w:rsidR="00823323" w:rsidRPr="00823323" w:rsidRDefault="00823323" w:rsidP="00823323">
      <w:pPr>
        <w:pStyle w:val="CodePACKT"/>
      </w:pPr>
      <w:r w:rsidRPr="00823323">
        <w:t>Add-FTPItem @IHT</w:t>
      </w:r>
    </w:p>
    <w:p w14:paraId="48780ADB" w14:textId="77777777" w:rsidR="00823323" w:rsidRPr="00823323" w:rsidRDefault="00823323" w:rsidP="00823323">
      <w:pPr>
        <w:pStyle w:val="CodePACKT"/>
      </w:pPr>
    </w:p>
    <w:p w14:paraId="40454934" w14:textId="3B212220" w:rsidR="00823323" w:rsidRPr="00823323" w:rsidRDefault="00823323" w:rsidP="00410E21">
      <w:pPr>
        <w:pStyle w:val="NumberedBulletPACKT"/>
        <w:numPr>
          <w:ilvl w:val="0"/>
          <w:numId w:val="15"/>
        </w:numPr>
        <w:ind w:hanging="647"/>
        <w:rPr>
          <w:color w:val="000000"/>
        </w:rPr>
      </w:pPr>
      <w:r>
        <w:t>Exami</w:t>
      </w:r>
      <w:ins w:id="172" w:author="Lucy Wan" w:date="2021-04-21T17:38:00Z">
        <w:r w:rsidR="00A512E6">
          <w:t>ni</w:t>
        </w:r>
      </w:ins>
      <w:r>
        <w:t>ng</w:t>
      </w:r>
      <w:r w:rsidRPr="00823323">
        <w:t> the site using </w:t>
      </w:r>
      <w:r w:rsidR="009C22C3">
        <w:t xml:space="preserve">your </w:t>
      </w:r>
      <w:r w:rsidRPr="00823323">
        <w:t>default browser </w:t>
      </w:r>
    </w:p>
    <w:p w14:paraId="06911B29" w14:textId="77777777" w:rsidR="00823323" w:rsidRPr="00823323" w:rsidRDefault="00823323" w:rsidP="00823323">
      <w:pPr>
        <w:pStyle w:val="CodePACKT"/>
      </w:pPr>
    </w:p>
    <w:p w14:paraId="3D161AF8" w14:textId="2F085119" w:rsidR="00823323" w:rsidRPr="00823323" w:rsidRDefault="00823323" w:rsidP="00823323">
      <w:pPr>
        <w:pStyle w:val="CodePACKT"/>
      </w:pPr>
      <w:commentRangeStart w:id="173"/>
      <w:r w:rsidRPr="00823323">
        <w:t>$SiteUrl = </w:t>
      </w:r>
      <w:r w:rsidR="00B5450B">
        <w:t>"</w:t>
      </w:r>
      <w:r w:rsidRPr="00823323">
        <w:t>https://$($WebApp.DefaultHostName)</w:t>
      </w:r>
      <w:r w:rsidR="00B5450B">
        <w:t>"</w:t>
      </w:r>
    </w:p>
    <w:p w14:paraId="14157616" w14:textId="77777777" w:rsidR="00823323" w:rsidRPr="00823323" w:rsidRDefault="00823323" w:rsidP="00823323">
      <w:pPr>
        <w:pStyle w:val="CodePACKT"/>
      </w:pPr>
      <w:r w:rsidRPr="00823323">
        <w:t>Start-Process -FilePath $SiteUrl</w:t>
      </w:r>
      <w:commentRangeEnd w:id="173"/>
      <w:r w:rsidR="00C76B25">
        <w:rPr>
          <w:rStyle w:val="CommentReference"/>
          <w:rFonts w:ascii="Times New Roman" w:hAnsi="Times New Roman"/>
          <w:color w:val="auto"/>
          <w:lang w:eastAsia="en-US"/>
        </w:rPr>
        <w:commentReference w:id="173"/>
      </w:r>
    </w:p>
    <w:p w14:paraId="3B3C820E" w14:textId="23E2082F" w:rsidR="00564D21" w:rsidRDefault="00564D21" w:rsidP="008879BA">
      <w:pPr>
        <w:pStyle w:val="Heading2"/>
        <w:numPr>
          <w:ilvl w:val="1"/>
          <w:numId w:val="2"/>
        </w:numPr>
        <w:tabs>
          <w:tab w:val="left" w:pos="0"/>
        </w:tabs>
      </w:pPr>
      <w:r>
        <w:t>How it works...</w:t>
      </w:r>
    </w:p>
    <w:p w14:paraId="5425F059" w14:textId="41506B8E" w:rsidR="00564D21" w:rsidRDefault="009C22C3" w:rsidP="00564D21">
      <w:pPr>
        <w:pStyle w:val="NormalPACKT"/>
        <w:rPr>
          <w:lang w:val="en-GB"/>
        </w:rPr>
      </w:pPr>
      <w:r>
        <w:rPr>
          <w:lang w:val="en-GB"/>
        </w:rPr>
        <w:t xml:space="preserve">As with other recipes in this chapter, </w:t>
      </w:r>
      <w:del w:id="174" w:author="Lucy Wan" w:date="2021-04-21T17:38:00Z">
        <w:r w:rsidDel="008E7C31">
          <w:rPr>
            <w:lang w:val="en-GB"/>
          </w:rPr>
          <w:delText xml:space="preserve">in the first step, </w:delText>
        </w:r>
      </w:del>
      <w:r w:rsidR="007330B0">
        <w:rPr>
          <w:lang w:val="en-GB"/>
        </w:rPr>
        <w:t xml:space="preserve">in </w:t>
      </w:r>
      <w:r w:rsidRPr="009C22C3">
        <w:rPr>
          <w:rStyle w:val="ItalicsPACKT"/>
        </w:rPr>
        <w:t>step 1,</w:t>
      </w:r>
      <w:r>
        <w:rPr>
          <w:lang w:val="en-GB"/>
        </w:rPr>
        <w:t xml:space="preserve"> you define variables for use with this recipe. This </w:t>
      </w:r>
      <w:r w:rsidR="007330B0">
        <w:rPr>
          <w:lang w:val="en-GB"/>
        </w:rPr>
        <w:t xml:space="preserve">step </w:t>
      </w:r>
      <w:r>
        <w:rPr>
          <w:lang w:val="en-GB"/>
        </w:rPr>
        <w:t>produces no console output.</w:t>
      </w:r>
    </w:p>
    <w:p w14:paraId="5F08621A" w14:textId="3FC806B4" w:rsidR="009C22C3" w:rsidRDefault="009C22C3" w:rsidP="00564D21">
      <w:pPr>
        <w:pStyle w:val="NormalPACKT"/>
        <w:rPr>
          <w:lang w:val="en-GB"/>
        </w:rPr>
      </w:pPr>
      <w:r>
        <w:rPr>
          <w:lang w:val="en-GB"/>
        </w:rPr>
        <w:t xml:space="preserve">In </w:t>
      </w:r>
      <w:r w:rsidRPr="009C22C3">
        <w:rPr>
          <w:rStyle w:val="ItalicsPACKT"/>
        </w:rPr>
        <w:t>step 2</w:t>
      </w:r>
      <w:r>
        <w:rPr>
          <w:lang w:val="en-GB"/>
        </w:rPr>
        <w:t>, you log in to your Azure account, with output like this:</w:t>
      </w:r>
    </w:p>
    <w:p w14:paraId="506B7E75" w14:textId="6493225C" w:rsidR="009C22C3" w:rsidRDefault="009C22C3" w:rsidP="009C22C3">
      <w:pPr>
        <w:pStyle w:val="FigurePACKT"/>
        <w:rPr>
          <w:lang w:val="en-GB"/>
        </w:rPr>
      </w:pPr>
      <w:r>
        <w:drawing>
          <wp:inline distT="0" distB="0" distL="0" distR="0" wp14:anchorId="7B9A1A41" wp14:editId="58EDA4F9">
            <wp:extent cx="3897168" cy="795323"/>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0202" cy="804105"/>
                    </a:xfrm>
                    <a:prstGeom prst="rect">
                      <a:avLst/>
                    </a:prstGeom>
                  </pic:spPr>
                </pic:pic>
              </a:graphicData>
            </a:graphic>
          </wp:inline>
        </w:drawing>
      </w:r>
    </w:p>
    <w:p w14:paraId="36ED3C86" w14:textId="1F8AC5EF" w:rsidR="009C22C3" w:rsidRDefault="009C22C3" w:rsidP="00852512">
      <w:pPr>
        <w:pStyle w:val="FigureCaptionPACKT"/>
      </w:pPr>
      <w:r>
        <w:t>Figure 13.36</w:t>
      </w:r>
      <w:ins w:id="175" w:author="Lucy Wan" w:date="2021-04-21T17:38:00Z">
        <w:r w:rsidR="00FA1F08">
          <w:t>:</w:t>
        </w:r>
      </w:ins>
      <w:r>
        <w:t xml:space="preserve"> Logging into Azure</w:t>
      </w:r>
    </w:p>
    <w:p w14:paraId="4637C2FC" w14:textId="76CF1ED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5EC1F91D" w14:textId="14EB0DE6" w:rsidR="009C22C3" w:rsidRDefault="009C22C3" w:rsidP="00564D21">
      <w:pPr>
        <w:pStyle w:val="NormalPACKT"/>
        <w:rPr>
          <w:lang w:val="en-GB"/>
        </w:rPr>
      </w:pPr>
      <w:r>
        <w:rPr>
          <w:lang w:val="en-GB"/>
        </w:rPr>
        <w:lastRenderedPageBreak/>
        <w:t xml:space="preserve">In </w:t>
      </w:r>
      <w:r w:rsidRPr="009C22C3">
        <w:rPr>
          <w:rStyle w:val="ItalicsPACKT"/>
        </w:rPr>
        <w:t>step 3</w:t>
      </w:r>
      <w:r>
        <w:rPr>
          <w:lang w:val="en-GB"/>
        </w:rPr>
        <w:t xml:space="preserve">, you get the </w:t>
      </w:r>
      <w:commentRangeStart w:id="176"/>
      <w:r>
        <w:rPr>
          <w:lang w:val="en-GB"/>
        </w:rPr>
        <w:t>Resource Group</w:t>
      </w:r>
      <w:commentRangeEnd w:id="176"/>
      <w:r w:rsidR="00EC3414">
        <w:rPr>
          <w:rStyle w:val="CommentReference"/>
        </w:rPr>
        <w:commentReference w:id="176"/>
      </w:r>
      <w:r w:rsidR="007330B0">
        <w:rPr>
          <w:lang w:val="en-GB"/>
        </w:rPr>
        <w:t>,</w:t>
      </w:r>
      <w:r>
        <w:rPr>
          <w:lang w:val="en-GB"/>
        </w:rPr>
        <w:t xml:space="preserve"> and in </w:t>
      </w:r>
      <w:r w:rsidRPr="009C22C3">
        <w:rPr>
          <w:rStyle w:val="ItalicsPACKT"/>
        </w:rPr>
        <w:t>step 4</w:t>
      </w:r>
      <w:r>
        <w:rPr>
          <w:lang w:val="en-GB"/>
        </w:rPr>
        <w:t xml:space="preserve">, you get your storage account. You use these objects in this recipe. In </w:t>
      </w:r>
      <w:r w:rsidRPr="009C22C3">
        <w:rPr>
          <w:rStyle w:val="ItalicsPACKT"/>
        </w:rPr>
        <w:t>step 5</w:t>
      </w:r>
      <w:r>
        <w:rPr>
          <w:lang w:val="en-GB"/>
        </w:rPr>
        <w:t xml:space="preserve">, </w:t>
      </w:r>
      <w:del w:id="177" w:author="Lucy Wan" w:date="2021-04-21T17:39:00Z">
        <w:r w:rsidDel="00981579">
          <w:rPr>
            <w:lang w:val="en-GB"/>
          </w:rPr>
          <w:delText xml:space="preserve">which also display no console output, </w:delText>
        </w:r>
      </w:del>
      <w:r>
        <w:rPr>
          <w:lang w:val="en-GB"/>
        </w:rPr>
        <w:t>you create the Azure application service plan using the Free resource tier. These three steps create no console output.</w:t>
      </w:r>
    </w:p>
    <w:p w14:paraId="23741933" w14:textId="78DBC2E2" w:rsidR="009C22C3" w:rsidRDefault="009C22C3" w:rsidP="00564D21">
      <w:pPr>
        <w:pStyle w:val="NormalPACKT"/>
        <w:rPr>
          <w:lang w:val="en-GB"/>
        </w:rPr>
      </w:pPr>
      <w:r>
        <w:rPr>
          <w:lang w:val="en-GB"/>
        </w:rPr>
        <w:t xml:space="preserve">In </w:t>
      </w:r>
      <w:r w:rsidRPr="009C22C3">
        <w:rPr>
          <w:rStyle w:val="ItalicsPACKT"/>
        </w:rPr>
        <w:t xml:space="preserve">step </w:t>
      </w:r>
      <w:ins w:id="178" w:author="Lucy Wan" w:date="2021-04-21T17:39:00Z">
        <w:r w:rsidR="008E40BB">
          <w:rPr>
            <w:rStyle w:val="ItalicsPACKT"/>
          </w:rPr>
          <w:t>6</w:t>
        </w:r>
      </w:ins>
      <w:del w:id="179" w:author="Lucy Wan" w:date="2021-04-21T17:39:00Z">
        <w:r w:rsidRPr="009C22C3" w:rsidDel="008E40BB">
          <w:rPr>
            <w:rStyle w:val="ItalicsPACKT"/>
          </w:rPr>
          <w:delText>5</w:delText>
        </w:r>
      </w:del>
      <w:r>
        <w:rPr>
          <w:lang w:val="en-GB"/>
        </w:rPr>
        <w:t>, you view the app service plan with output like this:</w:t>
      </w:r>
    </w:p>
    <w:p w14:paraId="313C772C" w14:textId="2B6EA81F" w:rsidR="009C22C3" w:rsidRDefault="009C22C3" w:rsidP="009C22C3">
      <w:pPr>
        <w:pStyle w:val="FigurePACKT"/>
        <w:rPr>
          <w:lang w:val="en-GB"/>
        </w:rPr>
      </w:pPr>
      <w:r>
        <w:drawing>
          <wp:inline distT="0" distB="0" distL="0" distR="0" wp14:anchorId="4F348680" wp14:editId="3291D921">
            <wp:extent cx="4174433" cy="3457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4689" cy="3474352"/>
                    </a:xfrm>
                    <a:prstGeom prst="rect">
                      <a:avLst/>
                    </a:prstGeom>
                  </pic:spPr>
                </pic:pic>
              </a:graphicData>
            </a:graphic>
          </wp:inline>
        </w:drawing>
      </w:r>
    </w:p>
    <w:p w14:paraId="2E434D07" w14:textId="7D7E59F5" w:rsidR="009C22C3" w:rsidRDefault="009C22C3" w:rsidP="00852512">
      <w:pPr>
        <w:pStyle w:val="FigureCaptionPACKT"/>
      </w:pPr>
      <w:r>
        <w:t>Figure 13.37</w:t>
      </w:r>
      <w:ins w:id="180" w:author="Lucy Wan" w:date="2021-04-21T17:39:00Z">
        <w:r w:rsidR="002916DB">
          <w:t>:</w:t>
        </w:r>
      </w:ins>
      <w:r>
        <w:t xml:space="preserve"> Viewing the App Service Plan</w:t>
      </w:r>
    </w:p>
    <w:p w14:paraId="66EECDC6" w14:textId="73598205"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63181750" w14:textId="70090403" w:rsidR="009C22C3" w:rsidRDefault="009C22C3" w:rsidP="00564D21">
      <w:pPr>
        <w:pStyle w:val="NormalPACKT"/>
        <w:rPr>
          <w:lang w:val="en-GB"/>
        </w:rPr>
      </w:pPr>
      <w:r>
        <w:rPr>
          <w:lang w:val="en-GB"/>
        </w:rPr>
        <w:t xml:space="preserve">In </w:t>
      </w:r>
      <w:r w:rsidRPr="009C22C3">
        <w:rPr>
          <w:rStyle w:val="ItalicsPACKT"/>
        </w:rPr>
        <w:t>step 7</w:t>
      </w:r>
      <w:r>
        <w:rPr>
          <w:lang w:val="en-GB"/>
        </w:rPr>
        <w:t>, you create the actual web application (</w:t>
      </w:r>
      <w:commentRangeStart w:id="181"/>
      <w:r>
        <w:rPr>
          <w:lang w:val="en-GB"/>
        </w:rPr>
        <w:t>web site</w:t>
      </w:r>
      <w:commentRangeEnd w:id="181"/>
      <w:r w:rsidR="00355ACC">
        <w:rPr>
          <w:rStyle w:val="CommentReference"/>
        </w:rPr>
        <w:commentReference w:id="181"/>
      </w:r>
      <w:r>
        <w:rPr>
          <w:lang w:val="en-GB"/>
        </w:rPr>
        <w:t xml:space="preserve">) using the </w:t>
      </w:r>
      <w:r w:rsidRPr="009C22C3">
        <w:rPr>
          <w:rStyle w:val="CodeInTextPACKT"/>
        </w:rPr>
        <w:t>New-AzWebApp</w:t>
      </w:r>
      <w:r>
        <w:rPr>
          <w:lang w:val="en-GB"/>
        </w:rPr>
        <w:t xml:space="preserve"> cmdlet. </w:t>
      </w:r>
      <w:commentRangeStart w:id="182"/>
      <w:r>
        <w:rPr>
          <w:lang w:val="en-GB"/>
        </w:rPr>
        <w:t>There is no output from this step</w:t>
      </w:r>
      <w:commentRangeEnd w:id="182"/>
      <w:r w:rsidR="00F70803">
        <w:rPr>
          <w:rStyle w:val="CommentReference"/>
        </w:rPr>
        <w:commentReference w:id="182"/>
      </w:r>
      <w:r>
        <w:rPr>
          <w:lang w:val="en-GB"/>
        </w:rPr>
        <w:t xml:space="preserve">. In </w:t>
      </w:r>
      <w:r w:rsidRPr="009C22C3">
        <w:rPr>
          <w:rStyle w:val="ItalicsPACKT"/>
        </w:rPr>
        <w:t>step 8</w:t>
      </w:r>
      <w:r>
        <w:rPr>
          <w:lang w:val="en-GB"/>
        </w:rPr>
        <w:t xml:space="preserve">, you use the </w:t>
      </w:r>
      <w:r w:rsidRPr="009C22C3">
        <w:rPr>
          <w:rStyle w:val="CodeInTextPACKT"/>
        </w:rPr>
        <w:t>Get-AzWebApp</w:t>
      </w:r>
      <w:r>
        <w:rPr>
          <w:lang w:val="en-GB"/>
        </w:rPr>
        <w:t xml:space="preserve"> command to view details of your new web application with output like this: </w:t>
      </w:r>
    </w:p>
    <w:p w14:paraId="24EBE3C6" w14:textId="210BCEE1" w:rsidR="009C22C3" w:rsidRDefault="009C22C3" w:rsidP="009C22C3">
      <w:pPr>
        <w:pStyle w:val="FigurePACKT"/>
        <w:rPr>
          <w:lang w:val="en-GB"/>
        </w:rPr>
      </w:pPr>
      <w:r>
        <w:lastRenderedPageBreak/>
        <w:drawing>
          <wp:inline distT="0" distB="0" distL="0" distR="0" wp14:anchorId="5D0C6015" wp14:editId="01262C40">
            <wp:extent cx="3432829" cy="1076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92809" cy="1095131"/>
                    </a:xfrm>
                    <a:prstGeom prst="rect">
                      <a:avLst/>
                    </a:prstGeom>
                  </pic:spPr>
                </pic:pic>
              </a:graphicData>
            </a:graphic>
          </wp:inline>
        </w:drawing>
      </w:r>
    </w:p>
    <w:p w14:paraId="67499E88" w14:textId="422EBE7C" w:rsidR="009C22C3" w:rsidRDefault="009C22C3" w:rsidP="00852512">
      <w:pPr>
        <w:pStyle w:val="FigureCaptionPACKT"/>
      </w:pPr>
      <w:r>
        <w:t>Figure 13.38 Viewing the Azure web application</w:t>
      </w:r>
    </w:p>
    <w:p w14:paraId="0E53C597" w14:textId="7B379E8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1FCA6F00" w14:textId="3EEE9A36" w:rsidR="009C22C3" w:rsidRPr="009C22C3" w:rsidRDefault="009C22C3" w:rsidP="009C22C3">
      <w:pPr>
        <w:pStyle w:val="NormalPACKT"/>
      </w:pPr>
      <w:r w:rsidRPr="009C22C3">
        <w:t xml:space="preserve">In </w:t>
      </w:r>
      <w:r w:rsidRPr="009C22C3">
        <w:rPr>
          <w:rStyle w:val="ItalicsPACKT"/>
        </w:rPr>
        <w:t>step 9</w:t>
      </w:r>
      <w:r w:rsidRPr="009C22C3">
        <w:t xml:space="preserve">, you use your default browser to navigate to the </w:t>
      </w:r>
      <w:commentRangeStart w:id="183"/>
      <w:r w:rsidRPr="009C22C3">
        <w:t>web site</w:t>
      </w:r>
      <w:commentRangeEnd w:id="183"/>
      <w:r w:rsidR="008C156F">
        <w:rPr>
          <w:rStyle w:val="CommentReference"/>
        </w:rPr>
        <w:commentReference w:id="183"/>
      </w:r>
      <w:r w:rsidRPr="009C22C3">
        <w:t>, with output like this:</w:t>
      </w:r>
    </w:p>
    <w:p w14:paraId="03E3CA22" w14:textId="03675576" w:rsidR="009C22C3" w:rsidRDefault="009C22C3" w:rsidP="009C22C3">
      <w:pPr>
        <w:pStyle w:val="FigurePACKT"/>
      </w:pPr>
      <w:r>
        <w:drawing>
          <wp:inline distT="0" distB="0" distL="0" distR="0" wp14:anchorId="2E4648A1" wp14:editId="6507AE02">
            <wp:extent cx="4877076" cy="2867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15680" cy="2889719"/>
                    </a:xfrm>
                    <a:prstGeom prst="rect">
                      <a:avLst/>
                    </a:prstGeom>
                  </pic:spPr>
                </pic:pic>
              </a:graphicData>
            </a:graphic>
          </wp:inline>
        </w:drawing>
      </w:r>
    </w:p>
    <w:p w14:paraId="0260EA03" w14:textId="72AB60AF" w:rsidR="009C22C3" w:rsidRDefault="009C22C3" w:rsidP="00852512">
      <w:pPr>
        <w:pStyle w:val="FigureCaptionPACKT"/>
      </w:pPr>
      <w:r>
        <w:t>Figure 13.39</w:t>
      </w:r>
      <w:ins w:id="184" w:author="Lucy Wan" w:date="2021-04-21T17:40:00Z">
        <w:r w:rsidR="004037A6">
          <w:t>:</w:t>
        </w:r>
      </w:ins>
      <w:r>
        <w:t xml:space="preserve"> Viewing the Azure </w:t>
      </w:r>
      <w:commentRangeStart w:id="185"/>
      <w:r>
        <w:t>web site</w:t>
      </w:r>
      <w:commentRangeEnd w:id="185"/>
      <w:r w:rsidR="00C17DEC">
        <w:rPr>
          <w:rStyle w:val="CommentReference"/>
          <w:rFonts w:cs="Times New Roman"/>
          <w:lang w:val="en-US"/>
        </w:rPr>
        <w:commentReference w:id="185"/>
      </w:r>
    </w:p>
    <w:p w14:paraId="5AFE19BA" w14:textId="5A214AD2"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40486F" w14:textId="4651A59A" w:rsidR="009C22C3" w:rsidRDefault="007330B0" w:rsidP="009C22C3">
      <w:pPr>
        <w:pStyle w:val="NormalPACKT"/>
      </w:pPr>
      <w:r>
        <w:t>T</w:t>
      </w:r>
      <w:r w:rsidR="009C22C3">
        <w:t>o add content to your site, you need to upload the site contents using FTP. You can use the PSFTP module to do the uploads. You first have to download and install the PSFTP module from the PowerShell gallery</w:t>
      </w:r>
      <w:ins w:id="186" w:author="Lucy Wan" w:date="2021-04-21T17:41:00Z">
        <w:r w:rsidR="00C43CA6">
          <w:t xml:space="preserve"> which you do in </w:t>
        </w:r>
        <w:r w:rsidR="00C43CA6" w:rsidRPr="00C43CA6">
          <w:rPr>
            <w:rStyle w:val="ItalicsPACKT"/>
          </w:rPr>
          <w:t>step 10</w:t>
        </w:r>
      </w:ins>
      <w:r w:rsidR="009C22C3">
        <w:t>, producing no output.</w:t>
      </w:r>
    </w:p>
    <w:p w14:paraId="725AF772" w14:textId="74A7B4E2" w:rsidR="009C22C3" w:rsidRDefault="009C22C3" w:rsidP="009C22C3">
      <w:pPr>
        <w:pStyle w:val="NormalPACKT"/>
      </w:pPr>
      <w:r>
        <w:t xml:space="preserve">In </w:t>
      </w:r>
      <w:r w:rsidRPr="009C22C3">
        <w:rPr>
          <w:rStyle w:val="ItalicsPACKT"/>
        </w:rPr>
        <w:t>step 11</w:t>
      </w:r>
      <w:r>
        <w:t xml:space="preserve">, you use the </w:t>
      </w:r>
      <w:r w:rsidRPr="009C22C3">
        <w:rPr>
          <w:rStyle w:val="CodeInTextPACKT"/>
        </w:rPr>
        <w:t>Get-AzWebAppPublishingProfile</w:t>
      </w:r>
      <w:r>
        <w:t xml:space="preserve"> to get the</w:t>
      </w:r>
      <w:r w:rsidR="007330B0">
        <w:t xml:space="preserve"> Azure</w:t>
      </w:r>
      <w:r>
        <w:t xml:space="preserve"> publishing profile. This</w:t>
      </w:r>
      <w:r w:rsidR="007330B0">
        <w:t xml:space="preserve"> object contains details on how you can </w:t>
      </w:r>
      <w:r>
        <w:t xml:space="preserve">publish your </w:t>
      </w:r>
      <w:commentRangeStart w:id="187"/>
      <w:r>
        <w:t xml:space="preserve">web site </w:t>
      </w:r>
      <w:commentRangeEnd w:id="187"/>
      <w:r w:rsidR="001B06D6">
        <w:rPr>
          <w:rStyle w:val="CommentReference"/>
        </w:rPr>
        <w:commentReference w:id="187"/>
      </w:r>
      <w:r>
        <w:t>contents. This step produces the following output:</w:t>
      </w:r>
    </w:p>
    <w:p w14:paraId="708759B4" w14:textId="1D944F2B" w:rsidR="009C22C3" w:rsidRPr="009C22C3" w:rsidRDefault="009C22C3" w:rsidP="009C22C3">
      <w:pPr>
        <w:pStyle w:val="FigurePACKT"/>
      </w:pPr>
      <w:r>
        <w:lastRenderedPageBreak/>
        <w:drawing>
          <wp:inline distT="0" distB="0" distL="0" distR="0" wp14:anchorId="5DADEFFF" wp14:editId="1279F64F">
            <wp:extent cx="4971417" cy="23050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98719" cy="2317709"/>
                    </a:xfrm>
                    <a:prstGeom prst="rect">
                      <a:avLst/>
                    </a:prstGeom>
                  </pic:spPr>
                </pic:pic>
              </a:graphicData>
            </a:graphic>
          </wp:inline>
        </w:drawing>
      </w:r>
    </w:p>
    <w:p w14:paraId="694B52B0" w14:textId="6BEAFEA7" w:rsidR="009C22C3" w:rsidRDefault="009C22C3" w:rsidP="00852512">
      <w:pPr>
        <w:pStyle w:val="FigureCaptionPACKT"/>
      </w:pPr>
      <w:r>
        <w:t>Figure 13.40</w:t>
      </w:r>
      <w:ins w:id="188" w:author="Lucy Wan" w:date="2021-04-21T17:41:00Z">
        <w:r w:rsidR="001B06D6">
          <w:t>:</w:t>
        </w:r>
      </w:ins>
      <w:r>
        <w:t xml:space="preserve"> Obtaining Azure site publishing details</w:t>
      </w:r>
    </w:p>
    <w:p w14:paraId="09B02905" w14:textId="2314D116"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70A60531" w14:textId="625AFB00" w:rsidR="009C22C3" w:rsidRPr="009C22C3" w:rsidRDefault="009C22C3" w:rsidP="009C22C3">
      <w:pPr>
        <w:pStyle w:val="NormalPACKT"/>
      </w:pPr>
      <w:r w:rsidRPr="009C22C3">
        <w:t xml:space="preserve">In </w:t>
      </w:r>
      <w:r w:rsidRPr="009C22C3">
        <w:rPr>
          <w:rStyle w:val="ItalicsPACKT"/>
        </w:rPr>
        <w:t>step 12</w:t>
      </w:r>
      <w:r w:rsidRPr="009C22C3">
        <w:t>, you extract the site, user name</w:t>
      </w:r>
      <w:ins w:id="189" w:author="Lucy Wan" w:date="2021-04-21T17:41:00Z">
        <w:r w:rsidR="00B133AE">
          <w:t>,</w:t>
        </w:r>
      </w:ins>
      <w:r w:rsidRPr="009C22C3">
        <w:t xml:space="preserve"> and password for the FTP site to upload site content. This step produces no output.</w:t>
      </w:r>
    </w:p>
    <w:p w14:paraId="72B0388D" w14:textId="7CF484CD" w:rsidR="009C22C3" w:rsidRDefault="009C22C3" w:rsidP="009C22C3">
      <w:pPr>
        <w:pStyle w:val="NormalPACKT"/>
      </w:pPr>
      <w:r w:rsidRPr="009C22C3">
        <w:t xml:space="preserve">In </w:t>
      </w:r>
      <w:r w:rsidRPr="009C22C3">
        <w:rPr>
          <w:rStyle w:val="ItalicsPACKT"/>
        </w:rPr>
        <w:t>step 13</w:t>
      </w:r>
      <w:r w:rsidRPr="009C22C3">
        <w:t xml:space="preserve">, you </w:t>
      </w:r>
      <w:r>
        <w:t xml:space="preserve">create an </w:t>
      </w:r>
      <w:r w:rsidRPr="009C22C3">
        <w:t>FTP session to upload your site content. The output of this step looks like this:</w:t>
      </w:r>
    </w:p>
    <w:p w14:paraId="426EEB9F" w14:textId="2B8E65CF" w:rsidR="009C22C3" w:rsidRDefault="009C22C3" w:rsidP="009C22C3">
      <w:pPr>
        <w:pStyle w:val="FigurePACKT"/>
      </w:pPr>
      <w:r>
        <w:lastRenderedPageBreak/>
        <w:drawing>
          <wp:inline distT="0" distB="0" distL="0" distR="0" wp14:anchorId="10E491FD" wp14:editId="7A53540E">
            <wp:extent cx="3905621" cy="3038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34240" cy="3060740"/>
                    </a:xfrm>
                    <a:prstGeom prst="rect">
                      <a:avLst/>
                    </a:prstGeom>
                  </pic:spPr>
                </pic:pic>
              </a:graphicData>
            </a:graphic>
          </wp:inline>
        </w:drawing>
      </w:r>
    </w:p>
    <w:p w14:paraId="014EE2BF" w14:textId="69CC8AA1" w:rsidR="009C22C3" w:rsidRDefault="009C22C3" w:rsidP="00852512">
      <w:pPr>
        <w:pStyle w:val="FigureCaptionPACKT"/>
      </w:pPr>
      <w:r>
        <w:t>Figure 13.41</w:t>
      </w:r>
      <w:ins w:id="190" w:author="Lucy Wan" w:date="2021-04-21T17:41:00Z">
        <w:r w:rsidR="0058160E">
          <w:t>:</w:t>
        </w:r>
      </w:ins>
      <w:r>
        <w:t xml:space="preserve"> Setti</w:t>
      </w:r>
      <w:r w:rsidR="007330B0">
        <w:t>ng</w:t>
      </w:r>
      <w:r>
        <w:t xml:space="preserve"> an FTP connection</w:t>
      </w:r>
    </w:p>
    <w:p w14:paraId="4A5D75B4" w14:textId="5DEF74F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451993FB" w14:textId="09CF76AA" w:rsidR="009C22C3" w:rsidRDefault="009C22C3" w:rsidP="009C22C3">
      <w:pPr>
        <w:pStyle w:val="NormalPACKT"/>
      </w:pPr>
      <w:r>
        <w:t xml:space="preserve">In </w:t>
      </w:r>
      <w:r w:rsidRPr="005E2610">
        <w:rPr>
          <w:rStyle w:val="ItalicsPACKT"/>
        </w:rPr>
        <w:t>step 14</w:t>
      </w:r>
      <w:r>
        <w:t>, you open an FTP session to Azure and display the details, with output like this:</w:t>
      </w:r>
    </w:p>
    <w:p w14:paraId="77082036" w14:textId="54700DBB" w:rsidR="009C22C3" w:rsidRPr="009C22C3" w:rsidRDefault="009C22C3" w:rsidP="009C22C3">
      <w:pPr>
        <w:pStyle w:val="FigurePACKT"/>
      </w:pPr>
      <w:r>
        <w:drawing>
          <wp:inline distT="0" distB="0" distL="0" distR="0" wp14:anchorId="69CBA2A9" wp14:editId="6C2C8595">
            <wp:extent cx="4895238" cy="76200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58983" cy="771923"/>
                    </a:xfrm>
                    <a:prstGeom prst="rect">
                      <a:avLst/>
                    </a:prstGeom>
                  </pic:spPr>
                </pic:pic>
              </a:graphicData>
            </a:graphic>
          </wp:inline>
        </w:drawing>
      </w:r>
    </w:p>
    <w:p w14:paraId="4C6301C8" w14:textId="030D8F3B" w:rsidR="009C22C3" w:rsidRDefault="009C22C3" w:rsidP="00852512">
      <w:pPr>
        <w:pStyle w:val="FigureCaptionPACKT"/>
      </w:pPr>
      <w:r>
        <w:t>Figure 13.42</w:t>
      </w:r>
      <w:ins w:id="191" w:author="Lucy Wan" w:date="2021-04-21T17:42:00Z">
        <w:r w:rsidR="0080624B">
          <w:t>:</w:t>
        </w:r>
      </w:ins>
      <w:r>
        <w:t xml:space="preserve"> Opening an FTP session with Azure</w:t>
      </w:r>
    </w:p>
    <w:p w14:paraId="0D4839C4" w14:textId="59A7F2D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2D276457" w14:textId="2A375EEB" w:rsidR="009C22C3" w:rsidRDefault="009C22C3" w:rsidP="009C22C3">
      <w:pPr>
        <w:pStyle w:val="NormalPACKT"/>
      </w:pPr>
      <w:r w:rsidRPr="009C22C3">
        <w:t xml:space="preserve">In </w:t>
      </w:r>
      <w:r w:rsidRPr="009C22C3">
        <w:rPr>
          <w:rStyle w:val="ItalicsPACKT"/>
        </w:rPr>
        <w:t>step 15</w:t>
      </w:r>
      <w:r w:rsidRPr="009C22C3">
        <w:t xml:space="preserve">, you create a simple web page, </w:t>
      </w:r>
      <w:r w:rsidRPr="009C22C3">
        <w:rPr>
          <w:rStyle w:val="CodeInTextPACKT"/>
        </w:rPr>
        <w:t>Index.html</w:t>
      </w:r>
      <w:r w:rsidRPr="009C22C3">
        <w:t>, and upload it using the FTP session opened earlier in this recipe. The output from this step looks like this:</w:t>
      </w:r>
    </w:p>
    <w:p w14:paraId="294132F1" w14:textId="35BAE2FC" w:rsidR="009C22C3" w:rsidRPr="009C22C3" w:rsidRDefault="009C22C3" w:rsidP="009C22C3">
      <w:pPr>
        <w:pStyle w:val="FigurePACKT"/>
      </w:pPr>
      <w:r>
        <w:lastRenderedPageBreak/>
        <w:drawing>
          <wp:inline distT="0" distB="0" distL="0" distR="0" wp14:anchorId="5DA2B2D0" wp14:editId="558E8C9E">
            <wp:extent cx="4109302" cy="181927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71862" cy="1846972"/>
                    </a:xfrm>
                    <a:prstGeom prst="rect">
                      <a:avLst/>
                    </a:prstGeom>
                  </pic:spPr>
                </pic:pic>
              </a:graphicData>
            </a:graphic>
          </wp:inline>
        </w:drawing>
      </w:r>
    </w:p>
    <w:p w14:paraId="0C636A84" w14:textId="58B56E2D" w:rsidR="009C22C3" w:rsidRDefault="009C22C3" w:rsidP="00852512">
      <w:pPr>
        <w:pStyle w:val="FigureCaptionPACKT"/>
      </w:pPr>
      <w:r>
        <w:t>Figure 13.43</w:t>
      </w:r>
      <w:ins w:id="192" w:author="Lucy Wan" w:date="2021-04-21T17:42:00Z">
        <w:r w:rsidR="00C74F40">
          <w:t>:</w:t>
        </w:r>
      </w:ins>
      <w:r>
        <w:t xml:space="preserve"> Creating and uploading a web page</w:t>
      </w:r>
    </w:p>
    <w:p w14:paraId="5CFA134E" w14:textId="38150E8A"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1ADB9176" w14:textId="0DC969E7" w:rsidR="009C22C3" w:rsidRPr="009C22C3" w:rsidRDefault="009C22C3" w:rsidP="009C22C3">
      <w:pPr>
        <w:pStyle w:val="NormalPACKT"/>
      </w:pPr>
      <w:r w:rsidRPr="009C22C3">
        <w:t>Now that you have uploaded some content, in</w:t>
      </w:r>
      <w:r w:rsidRPr="009C22C3">
        <w:rPr>
          <w:rStyle w:val="ItalicsPACKT"/>
        </w:rPr>
        <w:t xml:space="preserve"> step 16</w:t>
      </w:r>
      <w:r w:rsidRPr="009C22C3">
        <w:t xml:space="preserve">, you view your </w:t>
      </w:r>
      <w:commentRangeStart w:id="193"/>
      <w:r w:rsidRPr="009C22C3">
        <w:t xml:space="preserve">web site </w:t>
      </w:r>
      <w:commentRangeEnd w:id="193"/>
      <w:r w:rsidR="000B0D32">
        <w:rPr>
          <w:rStyle w:val="CommentReference"/>
        </w:rPr>
        <w:commentReference w:id="193"/>
      </w:r>
      <w:r w:rsidRPr="009C22C3">
        <w:t>again, with output like this:</w:t>
      </w:r>
    </w:p>
    <w:p w14:paraId="02F07739" w14:textId="07920295" w:rsidR="009C22C3" w:rsidRDefault="009C22C3" w:rsidP="009C22C3">
      <w:pPr>
        <w:pStyle w:val="FigurePACKT"/>
        <w:rPr>
          <w:rFonts w:ascii="Arial" w:hAnsi="Arial"/>
          <w:b/>
          <w:color w:val="FF0000"/>
          <w:sz w:val="28"/>
          <w:szCs w:val="28"/>
        </w:rPr>
      </w:pPr>
      <w:r>
        <w:drawing>
          <wp:inline distT="0" distB="0" distL="0" distR="0" wp14:anchorId="0779D145" wp14:editId="23C1CBFE">
            <wp:extent cx="4649963" cy="12858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50114" cy="1313570"/>
                    </a:xfrm>
                    <a:prstGeom prst="rect">
                      <a:avLst/>
                    </a:prstGeom>
                  </pic:spPr>
                </pic:pic>
              </a:graphicData>
            </a:graphic>
          </wp:inline>
        </w:drawing>
      </w:r>
    </w:p>
    <w:p w14:paraId="039EEBBA" w14:textId="55A108B8" w:rsidR="009C22C3" w:rsidRDefault="009C22C3" w:rsidP="00852512">
      <w:pPr>
        <w:pStyle w:val="FigureCaptionPACKT"/>
      </w:pPr>
      <w:r>
        <w:t>Figure 13.44</w:t>
      </w:r>
      <w:ins w:id="194" w:author="Lucy Wan" w:date="2021-04-21T17:42:00Z">
        <w:r w:rsidR="000B0D32">
          <w:t>:</w:t>
        </w:r>
      </w:ins>
      <w:r>
        <w:t xml:space="preserve"> Viewing your </w:t>
      </w:r>
      <w:commentRangeStart w:id="195"/>
      <w:r>
        <w:t>web site</w:t>
      </w:r>
      <w:commentRangeEnd w:id="195"/>
      <w:r w:rsidR="000B0D32">
        <w:rPr>
          <w:rStyle w:val="CommentReference"/>
          <w:rFonts w:cs="Times New Roman"/>
          <w:lang w:val="en-US"/>
        </w:rPr>
        <w:commentReference w:id="195"/>
      </w:r>
    </w:p>
    <w:p w14:paraId="02C5F160" w14:textId="66E07CDB"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4A890807" w14:textId="5C41DB86" w:rsidR="009C22C3" w:rsidRDefault="009C22C3" w:rsidP="009C22C3">
      <w:pPr>
        <w:pStyle w:val="Heading2"/>
      </w:pPr>
      <w:r>
        <w:t>There</w:t>
      </w:r>
      <w:r w:rsidR="00B5450B">
        <w:t>'</w:t>
      </w:r>
      <w:r>
        <w:t>s more...</w:t>
      </w:r>
    </w:p>
    <w:p w14:paraId="7F681657" w14:textId="75E5F4DB" w:rsidR="009C22C3" w:rsidRDefault="009C22C3" w:rsidP="009C22C3">
      <w:pPr>
        <w:pStyle w:val="NormalPACKT"/>
        <w:rPr>
          <w:lang w:val="en-GB"/>
        </w:rPr>
      </w:pPr>
      <w:r>
        <w:rPr>
          <w:lang w:val="en-GB"/>
        </w:rPr>
        <w:t xml:space="preserve">In </w:t>
      </w:r>
      <w:r w:rsidRPr="009C22C3">
        <w:rPr>
          <w:rStyle w:val="ItalicsPACKT"/>
        </w:rPr>
        <w:t>step 9</w:t>
      </w:r>
      <w:r>
        <w:rPr>
          <w:lang w:val="en-GB"/>
        </w:rPr>
        <w:t xml:space="preserve">, you view your newly created Azure </w:t>
      </w:r>
      <w:commentRangeStart w:id="196"/>
      <w:r>
        <w:rPr>
          <w:lang w:val="en-GB"/>
        </w:rPr>
        <w:t>web site</w:t>
      </w:r>
      <w:commentRangeEnd w:id="196"/>
      <w:r w:rsidR="00F312B2">
        <w:rPr>
          <w:rStyle w:val="CommentReference"/>
        </w:rPr>
        <w:commentReference w:id="196"/>
      </w:r>
      <w:r>
        <w:rPr>
          <w:lang w:val="en-GB"/>
        </w:rPr>
        <w:t>. The output shown</w:t>
      </w:r>
      <w:ins w:id="197" w:author="Lucy Wan" w:date="2021-04-21T17:43:00Z">
        <w:r w:rsidR="00636E36">
          <w:rPr>
            <w:lang w:val="en-GB"/>
          </w:rPr>
          <w:t xml:space="preserve"> in </w:t>
        </w:r>
        <w:r w:rsidR="00636E36" w:rsidRPr="00636E36">
          <w:rPr>
            <w:i/>
            <w:iCs/>
            <w:lang w:val="en-GB"/>
          </w:rPr>
          <w:t>Figure 13.39</w:t>
        </w:r>
      </w:ins>
      <w:r>
        <w:rPr>
          <w:lang w:val="en-GB"/>
        </w:rPr>
        <w:t xml:space="preserve"> is what Azure displays </w:t>
      </w:r>
      <w:r w:rsidR="007330B0">
        <w:rPr>
          <w:lang w:val="en-GB"/>
        </w:rPr>
        <w:t>before</w:t>
      </w:r>
      <w:r>
        <w:rPr>
          <w:lang w:val="en-GB"/>
        </w:rPr>
        <w:t xml:space="preserve"> you upload</w:t>
      </w:r>
      <w:del w:id="198" w:author="Lucy Wan" w:date="2021-04-21T17:43:00Z">
        <w:r w:rsidDel="00636E36">
          <w:rPr>
            <w:lang w:val="en-GB"/>
          </w:rPr>
          <w:delText>i</w:delText>
        </w:r>
        <w:r w:rsidR="007330B0" w:rsidDel="00636E36">
          <w:rPr>
            <w:lang w:val="en-GB"/>
          </w:rPr>
          <w:delText>ng</w:delText>
        </w:r>
      </w:del>
      <w:r>
        <w:rPr>
          <w:lang w:val="en-GB"/>
        </w:rPr>
        <w:t xml:space="preserve"> </w:t>
      </w:r>
      <w:r w:rsidR="007330B0">
        <w:rPr>
          <w:lang w:val="en-GB"/>
        </w:rPr>
        <w:t xml:space="preserve">actual </w:t>
      </w:r>
      <w:r>
        <w:rPr>
          <w:lang w:val="en-GB"/>
        </w:rPr>
        <w:t xml:space="preserve">site content. This graphic tells you that the Azure site is up and running and letting you know you now need to upload </w:t>
      </w:r>
      <w:del w:id="199" w:author="Lucy Wan" w:date="2021-04-21T17:43:00Z">
        <w:r w:rsidDel="008177F1">
          <w:rPr>
            <w:lang w:val="en-GB"/>
          </w:rPr>
          <w:delText>the site</w:delText>
        </w:r>
        <w:r w:rsidR="00B5450B" w:rsidDel="008177F1">
          <w:rPr>
            <w:lang w:val="en-GB"/>
          </w:rPr>
          <w:delText>'</w:delText>
        </w:r>
        <w:r w:rsidDel="008177F1">
          <w:rPr>
            <w:lang w:val="en-GB"/>
          </w:rPr>
          <w:delText>s</w:delText>
        </w:r>
      </w:del>
      <w:ins w:id="200" w:author="Lucy Wan" w:date="2021-04-21T17:43:00Z">
        <w:r w:rsidR="008177F1">
          <w:rPr>
            <w:lang w:val="en-GB"/>
          </w:rPr>
          <w:t>some</w:t>
        </w:r>
      </w:ins>
      <w:r>
        <w:rPr>
          <w:lang w:val="en-GB"/>
        </w:rPr>
        <w:t xml:space="preserve"> content.</w:t>
      </w:r>
    </w:p>
    <w:p w14:paraId="723B68B6" w14:textId="254A5DA6" w:rsidR="009C22C3" w:rsidRDefault="009C22C3" w:rsidP="009C22C3">
      <w:pPr>
        <w:pStyle w:val="NormalPACKT"/>
        <w:rPr>
          <w:lang w:val="en-GB"/>
        </w:rPr>
      </w:pPr>
      <w:r>
        <w:rPr>
          <w:lang w:val="en-GB"/>
        </w:rPr>
        <w:t xml:space="preserve">In </w:t>
      </w:r>
      <w:r w:rsidRPr="009C22C3">
        <w:rPr>
          <w:rStyle w:val="ItalicsPACKT"/>
        </w:rPr>
        <w:t>step 11</w:t>
      </w:r>
      <w:r>
        <w:rPr>
          <w:lang w:val="en-GB"/>
        </w:rPr>
        <w:t>, you get the publishing profile. This object contains the FTP publishing URL</w:t>
      </w:r>
      <w:r w:rsidR="007330B0">
        <w:rPr>
          <w:lang w:val="en-GB"/>
        </w:rPr>
        <w:t xml:space="preserve"> and</w:t>
      </w:r>
      <w:r>
        <w:rPr>
          <w:lang w:val="en-GB"/>
        </w:rPr>
        <w:t xml:space="preserve"> the user name and password for the FTP site. This object also gives you the full URL to the </w:t>
      </w:r>
      <w:commentRangeStart w:id="201"/>
      <w:r w:rsidR="007330B0">
        <w:rPr>
          <w:lang w:val="en-GB"/>
        </w:rPr>
        <w:t xml:space="preserve">web </w:t>
      </w:r>
      <w:r>
        <w:rPr>
          <w:lang w:val="en-GB"/>
        </w:rPr>
        <w:t>site</w:t>
      </w:r>
      <w:r w:rsidR="007330B0">
        <w:rPr>
          <w:lang w:val="en-GB"/>
        </w:rPr>
        <w:t xml:space="preserve"> </w:t>
      </w:r>
      <w:commentRangeEnd w:id="201"/>
      <w:r w:rsidR="00896B2D">
        <w:rPr>
          <w:rStyle w:val="CommentReference"/>
        </w:rPr>
        <w:commentReference w:id="201"/>
      </w:r>
      <w:r w:rsidR="007330B0">
        <w:rPr>
          <w:lang w:val="en-GB"/>
        </w:rPr>
        <w:t>itself</w:t>
      </w:r>
      <w:r>
        <w:rPr>
          <w:lang w:val="en-GB"/>
        </w:rPr>
        <w:t>.</w:t>
      </w:r>
    </w:p>
    <w:p w14:paraId="0D03FA12" w14:textId="6884CBDC" w:rsidR="009C22C3" w:rsidRDefault="009C22C3" w:rsidP="009C22C3">
      <w:pPr>
        <w:pStyle w:val="NormalPACKT"/>
        <w:rPr>
          <w:lang w:val="en-GB"/>
        </w:rPr>
      </w:pPr>
      <w:r>
        <w:rPr>
          <w:lang w:val="en-GB"/>
        </w:rPr>
        <w:lastRenderedPageBreak/>
        <w:t xml:space="preserve">In </w:t>
      </w:r>
      <w:r w:rsidRPr="009C22C3">
        <w:rPr>
          <w:rStyle w:val="ItalicsPACKT"/>
        </w:rPr>
        <w:t>step 15</w:t>
      </w:r>
      <w:r>
        <w:rPr>
          <w:lang w:val="en-GB"/>
        </w:rPr>
        <w:t>, you create then upload a single HTML page (</w:t>
      </w:r>
      <w:r w:rsidRPr="009C22C3">
        <w:rPr>
          <w:rStyle w:val="CodeInTextPACKT"/>
        </w:rPr>
        <w:t>Index.html</w:t>
      </w:r>
      <w:r>
        <w:rPr>
          <w:lang w:val="en-GB"/>
        </w:rPr>
        <w:t xml:space="preserve">). In </w:t>
      </w:r>
      <w:r w:rsidRPr="00D32937">
        <w:rPr>
          <w:rStyle w:val="ItalicsPACKT"/>
        </w:rPr>
        <w:t>step 16</w:t>
      </w:r>
      <w:r>
        <w:rPr>
          <w:lang w:val="en-GB"/>
        </w:rPr>
        <w:t>, you use your default browser to view this site – this time</w:t>
      </w:r>
      <w:r w:rsidR="007330B0">
        <w:rPr>
          <w:lang w:val="en-GB"/>
        </w:rPr>
        <w:t>,</w:t>
      </w:r>
      <w:r>
        <w:rPr>
          <w:lang w:val="en-GB"/>
        </w:rPr>
        <w:t xml:space="preserve"> you see your site</w:t>
      </w:r>
      <w:r w:rsidR="00B5450B">
        <w:rPr>
          <w:lang w:val="en-GB"/>
        </w:rPr>
        <w:t>'</w:t>
      </w:r>
      <w:r>
        <w:rPr>
          <w:lang w:val="en-GB"/>
        </w:rPr>
        <w:t>s content. Of course</w:t>
      </w:r>
      <w:r w:rsidR="007330B0">
        <w:rPr>
          <w:lang w:val="en-GB"/>
        </w:rPr>
        <w:t>,</w:t>
      </w:r>
      <w:r>
        <w:rPr>
          <w:lang w:val="en-GB"/>
        </w:rPr>
        <w:t xml:space="preserve"> in production, there would be more pages and other files you would upload. </w:t>
      </w:r>
    </w:p>
    <w:p w14:paraId="210F8C29" w14:textId="1314886E" w:rsidR="00564D21" w:rsidRPr="009D0F10" w:rsidRDefault="00564D21" w:rsidP="00564D21">
      <w:pPr>
        <w:pStyle w:val="Heading1"/>
        <w:tabs>
          <w:tab w:val="left" w:pos="0"/>
        </w:tabs>
      </w:pPr>
      <w:r>
        <w:rPr>
          <w:lang w:val="en-US"/>
        </w:rPr>
        <w:t>Creating an Azure Virtual Machine</w:t>
      </w:r>
    </w:p>
    <w:p w14:paraId="3D8A1E75" w14:textId="773F0F24" w:rsidR="00E2130F" w:rsidRPr="00E2130F" w:rsidRDefault="00E2130F" w:rsidP="00E2130F">
      <w:pPr>
        <w:pStyle w:val="NormalPACKT"/>
        <w:rPr>
          <w:rStyle w:val="ItalicsPACKT"/>
          <w:i w:val="0"/>
          <w:color w:val="auto"/>
        </w:rPr>
      </w:pPr>
      <w:r w:rsidRPr="00E2130F">
        <w:rPr>
          <w:rStyle w:val="ItalicsPACKT"/>
          <w:i w:val="0"/>
          <w:color w:val="auto"/>
        </w:rPr>
        <w:t xml:space="preserve">Azure provides a range of on-demand computing resources, one of which is virtual machines (VM). An Azure VM is a good solution </w:t>
      </w:r>
      <w:r>
        <w:rPr>
          <w:rStyle w:val="ItalicsPACKT"/>
          <w:i w:val="0"/>
          <w:color w:val="auto"/>
        </w:rPr>
        <w:t>for</w:t>
      </w:r>
      <w:r w:rsidRPr="00E2130F">
        <w:rPr>
          <w:rStyle w:val="ItalicsPACKT"/>
          <w:i w:val="0"/>
          <w:color w:val="auto"/>
        </w:rPr>
        <w:t xml:space="preserve"> more control over the computing environment than you might obtain using a PaaS service. </w:t>
      </w:r>
    </w:p>
    <w:p w14:paraId="6C80CC6B" w14:textId="237B7BAA" w:rsidR="00564D21" w:rsidRPr="00E2130F" w:rsidRDefault="00E2130F" w:rsidP="00E2130F">
      <w:pPr>
        <w:pStyle w:val="NormalPACKT"/>
        <w:rPr>
          <w:rStyle w:val="ItalicsPACKT"/>
          <w:i w:val="0"/>
          <w:color w:val="auto"/>
        </w:rPr>
      </w:pPr>
      <w:r w:rsidRPr="00E2130F">
        <w:rPr>
          <w:rStyle w:val="ItalicsPACKT"/>
          <w:i w:val="0"/>
          <w:color w:val="auto"/>
        </w:rPr>
        <w:t xml:space="preserve">An Azure VM is essentially a Hyper-V VM that you run within Azure. There are some differences between the Hyper-V VMs you create within Server 2019 (or Windows 10) and Azure VMs, but they are minor. The AZ cmdlets you use to manage Azure VMs are </w:t>
      </w:r>
      <w:r>
        <w:rPr>
          <w:rStyle w:val="ItalicsPACKT"/>
          <w:i w:val="0"/>
          <w:color w:val="auto"/>
        </w:rPr>
        <w:t>slightly</w:t>
      </w:r>
      <w:r w:rsidRPr="00E2130F">
        <w:rPr>
          <w:rStyle w:val="ItalicsPACKT"/>
          <w:i w:val="0"/>
          <w:color w:val="auto"/>
        </w:rPr>
        <w:t xml:space="preserve"> different in style </w:t>
      </w:r>
      <w:r>
        <w:rPr>
          <w:rStyle w:val="ItalicsPACKT"/>
          <w:i w:val="0"/>
          <w:color w:val="auto"/>
        </w:rPr>
        <w:t>from</w:t>
      </w:r>
      <w:r w:rsidRPr="00E2130F">
        <w:rPr>
          <w:rStyle w:val="ItalicsPACKT"/>
          <w:i w:val="0"/>
          <w:color w:val="auto"/>
        </w:rPr>
        <w:t xml:space="preserve"> </w:t>
      </w:r>
      <w:r>
        <w:rPr>
          <w:rStyle w:val="ItalicsPACKT"/>
          <w:i w:val="0"/>
          <w:color w:val="auto"/>
        </w:rPr>
        <w:t xml:space="preserve">the </w:t>
      </w:r>
      <w:r w:rsidRPr="00E2130F">
        <w:rPr>
          <w:rStyle w:val="ItalicsPACKT"/>
          <w:i w:val="0"/>
          <w:color w:val="auto"/>
        </w:rPr>
        <w:t>Hyper</w:t>
      </w:r>
      <w:r>
        <w:rPr>
          <w:rStyle w:val="ItalicsPACKT"/>
          <w:i w:val="0"/>
          <w:color w:val="auto"/>
        </w:rPr>
        <w:noBreakHyphen/>
      </w:r>
      <w:r w:rsidRPr="00E2130F">
        <w:rPr>
          <w:rStyle w:val="ItalicsPACKT"/>
          <w:i w:val="0"/>
          <w:color w:val="auto"/>
        </w:rPr>
        <w:t>V cmdlets, which may mean a bit of a learning curve.</w:t>
      </w:r>
    </w:p>
    <w:p w14:paraId="242F28AC" w14:textId="190D920E" w:rsidR="00564D21" w:rsidRDefault="00564D21" w:rsidP="00564D21">
      <w:pPr>
        <w:pStyle w:val="Heading2"/>
        <w:tabs>
          <w:tab w:val="left" w:pos="0"/>
        </w:tabs>
      </w:pPr>
      <w:r>
        <w:t xml:space="preserve">Getting </w:t>
      </w:r>
      <w:r w:rsidR="00194A73">
        <w:t>r</w:t>
      </w:r>
      <w:r>
        <w:t>eady</w:t>
      </w:r>
    </w:p>
    <w:p w14:paraId="1A9D555C" w14:textId="77777777" w:rsidR="00E2130F" w:rsidRDefault="00E2130F" w:rsidP="00E2130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429B6A6A" w14:textId="77FBE055" w:rsidR="00564D21" w:rsidRDefault="00564D21" w:rsidP="00564D21">
      <w:pPr>
        <w:pStyle w:val="Heading2"/>
        <w:tabs>
          <w:tab w:val="left" w:pos="0"/>
        </w:tabs>
      </w:pPr>
      <w:r>
        <w:t>How to do it...</w:t>
      </w:r>
    </w:p>
    <w:p w14:paraId="5DDCA13B" w14:textId="34117C5A" w:rsidR="00E2130F" w:rsidRPr="00E2130F" w:rsidRDefault="00E2130F" w:rsidP="00E2130F">
      <w:pPr>
        <w:pStyle w:val="NumberedBulletPACKT"/>
        <w:numPr>
          <w:ilvl w:val="0"/>
          <w:numId w:val="16"/>
        </w:numPr>
        <w:ind w:hanging="647"/>
        <w:rPr>
          <w:color w:val="000000"/>
        </w:rPr>
      </w:pPr>
      <w:r w:rsidRPr="00E2130F">
        <w:t>Defining key variables</w:t>
      </w:r>
    </w:p>
    <w:p w14:paraId="4BA3F000" w14:textId="77777777" w:rsidR="00E2130F" w:rsidRPr="00E2130F" w:rsidRDefault="00E2130F" w:rsidP="00E2130F">
      <w:pPr>
        <w:pStyle w:val="CodePACKT"/>
      </w:pPr>
    </w:p>
    <w:p w14:paraId="74223949" w14:textId="445A0D8C" w:rsidR="00E2130F" w:rsidRPr="00E2130F" w:rsidRDefault="00E2130F" w:rsidP="00E2130F">
      <w:pPr>
        <w:pStyle w:val="CodePACKT"/>
      </w:pPr>
      <w:r w:rsidRPr="00E2130F">
        <w:t>$Locname = </w:t>
      </w:r>
      <w:r w:rsidR="00B5450B">
        <w:t>'</w:t>
      </w:r>
      <w:r w:rsidRPr="00E2130F">
        <w:t>uksouth</w:t>
      </w:r>
      <w:r w:rsidR="00B5450B">
        <w:t>'</w:t>
      </w:r>
      <w:r w:rsidRPr="00E2130F">
        <w:t>          # location name</w:t>
      </w:r>
    </w:p>
    <w:p w14:paraId="5FFC9217" w14:textId="7B5EE512" w:rsidR="00E2130F" w:rsidRPr="00E2130F" w:rsidRDefault="00E2130F" w:rsidP="00E2130F">
      <w:pPr>
        <w:pStyle w:val="CodePACKT"/>
      </w:pPr>
      <w:r w:rsidRPr="00E2130F">
        <w:t>$RgName  = </w:t>
      </w:r>
      <w:r w:rsidR="00B5450B">
        <w:t>'</w:t>
      </w:r>
      <w:r w:rsidRPr="00E2130F">
        <w:t>packt_rg</w:t>
      </w:r>
      <w:r w:rsidR="00B5450B">
        <w:t>'</w:t>
      </w:r>
      <w:r w:rsidRPr="00E2130F">
        <w:t>         # resource group name</w:t>
      </w:r>
    </w:p>
    <w:p w14:paraId="777D5DD6" w14:textId="37A5C60E" w:rsidR="00E2130F" w:rsidRPr="00E2130F" w:rsidRDefault="00E2130F" w:rsidP="00E2130F">
      <w:pPr>
        <w:pStyle w:val="CodePACKT"/>
      </w:pPr>
      <w:r w:rsidRPr="00E2130F">
        <w:t>$SAName  = </w:t>
      </w:r>
      <w:r w:rsidR="00B5450B">
        <w:t>'</w:t>
      </w:r>
      <w:r w:rsidRPr="00E2130F">
        <w:t>packt42sa</w:t>
      </w:r>
      <w:r w:rsidR="00B5450B">
        <w:t>'</w:t>
      </w:r>
      <w:r w:rsidRPr="00E2130F">
        <w:t>        # Storage account name</w:t>
      </w:r>
    </w:p>
    <w:p w14:paraId="1F85C0A6" w14:textId="4719FC32" w:rsidR="00E2130F" w:rsidRPr="00E2130F" w:rsidRDefault="00E2130F" w:rsidP="00E2130F">
      <w:pPr>
        <w:pStyle w:val="CodePACKT"/>
      </w:pPr>
      <w:r w:rsidRPr="00E2130F">
        <w:t>$VNName  = </w:t>
      </w:r>
      <w:r w:rsidR="00B5450B">
        <w:t>'</w:t>
      </w:r>
      <w:r w:rsidRPr="00E2130F">
        <w:t>packtvnet</w:t>
      </w:r>
      <w:r w:rsidR="00B5450B">
        <w:t>'</w:t>
      </w:r>
      <w:r w:rsidRPr="00E2130F">
        <w:t>        # Virtual Network Name</w:t>
      </w:r>
    </w:p>
    <w:p w14:paraId="693C54FA" w14:textId="02765199" w:rsidR="00E2130F" w:rsidRPr="00E2130F" w:rsidRDefault="00E2130F" w:rsidP="00E2130F">
      <w:pPr>
        <w:pStyle w:val="CodePACKT"/>
      </w:pPr>
      <w:r w:rsidRPr="00E2130F">
        <w:t>$CloudSN = </w:t>
      </w:r>
      <w:r w:rsidR="00B5450B">
        <w:t>'</w:t>
      </w:r>
      <w:r w:rsidRPr="00E2130F">
        <w:t>packtcloudsn</w:t>
      </w:r>
      <w:r w:rsidR="00B5450B">
        <w:t>'</w:t>
      </w:r>
      <w:r w:rsidRPr="00E2130F">
        <w:t>     # Cloud subnet name</w:t>
      </w:r>
    </w:p>
    <w:p w14:paraId="4A94EF42" w14:textId="785A7BF0" w:rsidR="00E2130F" w:rsidRPr="00E2130F" w:rsidRDefault="00E2130F" w:rsidP="00E2130F">
      <w:pPr>
        <w:pStyle w:val="CodePACKT"/>
      </w:pPr>
      <w:r w:rsidRPr="00E2130F">
        <w:t>$NSGName = </w:t>
      </w:r>
      <w:r w:rsidR="00B5450B">
        <w:t>'</w:t>
      </w:r>
      <w:r w:rsidRPr="00E2130F">
        <w:t>packt_nsg</w:t>
      </w:r>
      <w:r w:rsidR="00B5450B">
        <w:t>'</w:t>
      </w:r>
      <w:r w:rsidRPr="00E2130F">
        <w:t>        # NSG name</w:t>
      </w:r>
    </w:p>
    <w:p w14:paraId="4EAB9B28" w14:textId="77777777" w:rsidR="00E2130F" w:rsidRPr="00E2130F" w:rsidRDefault="00E2130F" w:rsidP="00E2130F">
      <w:pPr>
        <w:pStyle w:val="CodePACKT"/>
      </w:pPr>
      <w:r w:rsidRPr="00E2130F">
        <w:t>$Ports   = @(80, 3389)        # ports to open in VPN</w:t>
      </w:r>
    </w:p>
    <w:p w14:paraId="286C21C1" w14:textId="560E3299" w:rsidR="00E2130F" w:rsidRPr="00E2130F" w:rsidRDefault="00E2130F" w:rsidP="00E2130F">
      <w:pPr>
        <w:pStyle w:val="CodePACKT"/>
      </w:pPr>
      <w:r w:rsidRPr="00E2130F">
        <w:t>$IPName  = </w:t>
      </w:r>
      <w:r w:rsidR="00B5450B">
        <w:t>'</w:t>
      </w:r>
      <w:r w:rsidRPr="00E2130F">
        <w:t>Packt_IP1</w:t>
      </w:r>
      <w:r w:rsidR="00B5450B">
        <w:t>'</w:t>
      </w:r>
      <w:r w:rsidRPr="00E2130F">
        <w:t>        # Private IP Address name</w:t>
      </w:r>
    </w:p>
    <w:p w14:paraId="5757A2E2" w14:textId="03F93B7D" w:rsidR="00E2130F" w:rsidRPr="00E2130F" w:rsidRDefault="00E2130F" w:rsidP="00E2130F">
      <w:pPr>
        <w:pStyle w:val="CodePACKT"/>
      </w:pPr>
      <w:r w:rsidRPr="00E2130F">
        <w:t>$User    = </w:t>
      </w:r>
      <w:r w:rsidR="00B5450B">
        <w:t>'</w:t>
      </w:r>
      <w:r w:rsidRPr="00E2130F">
        <w:t>AzureAdmin</w:t>
      </w:r>
      <w:r w:rsidR="00B5450B">
        <w:t>'</w:t>
      </w:r>
      <w:r w:rsidRPr="00E2130F">
        <w:t>       # User Name</w:t>
      </w:r>
    </w:p>
    <w:p w14:paraId="581093AA" w14:textId="20C8EDDE" w:rsidR="00E2130F" w:rsidRPr="00E2130F" w:rsidRDefault="00E2130F" w:rsidP="00E2130F">
      <w:pPr>
        <w:pStyle w:val="CodePACKT"/>
      </w:pPr>
      <w:r w:rsidRPr="00E2130F">
        <w:t>$UserPS  = </w:t>
      </w:r>
      <w:r w:rsidR="00B5450B">
        <w:t>'</w:t>
      </w:r>
      <w:r w:rsidRPr="00E2130F">
        <w:t>JerryRocks42!</w:t>
      </w:r>
      <w:r w:rsidR="00B5450B">
        <w:t>'</w:t>
      </w:r>
      <w:r w:rsidRPr="00E2130F">
        <w:t>    # User Password</w:t>
      </w:r>
    </w:p>
    <w:p w14:paraId="0EFDB940" w14:textId="158DEA56" w:rsidR="00E2130F" w:rsidRPr="00E2130F" w:rsidRDefault="00E2130F" w:rsidP="00E2130F">
      <w:pPr>
        <w:pStyle w:val="CodePACKT"/>
      </w:pPr>
      <w:r w:rsidRPr="00E2130F">
        <w:t>$VMName  = </w:t>
      </w:r>
      <w:r w:rsidR="00B5450B">
        <w:t>'</w:t>
      </w:r>
      <w:r w:rsidRPr="00E2130F">
        <w:t>Packt42VM</w:t>
      </w:r>
      <w:r w:rsidR="00B5450B">
        <w:t>'</w:t>
      </w:r>
      <w:r w:rsidRPr="00E2130F">
        <w:t>        # VM Name</w:t>
      </w:r>
    </w:p>
    <w:p w14:paraId="36B89395" w14:textId="77777777" w:rsidR="00E2130F" w:rsidRPr="00E2130F" w:rsidRDefault="00E2130F" w:rsidP="00E2130F">
      <w:pPr>
        <w:pStyle w:val="CodePACKT"/>
      </w:pPr>
    </w:p>
    <w:p w14:paraId="620291F8" w14:textId="3B1ED1B6" w:rsidR="00E2130F" w:rsidRPr="00E2130F" w:rsidRDefault="00E2130F" w:rsidP="00410E21">
      <w:pPr>
        <w:pStyle w:val="NumberedBulletPACKT"/>
        <w:numPr>
          <w:ilvl w:val="0"/>
          <w:numId w:val="15"/>
        </w:numPr>
        <w:ind w:hanging="647"/>
        <w:rPr>
          <w:color w:val="000000"/>
        </w:rPr>
      </w:pPr>
      <w:r w:rsidRPr="00E2130F">
        <w:t>Logging into </w:t>
      </w:r>
      <w:ins w:id="202" w:author="Lucy Wan" w:date="2021-04-21T17:45:00Z">
        <w:r w:rsidR="00DB30A7">
          <w:t xml:space="preserve">your </w:t>
        </w:r>
      </w:ins>
      <w:del w:id="203" w:author="Lucy Wan" w:date="2021-04-21T17:44:00Z">
        <w:r w:rsidRPr="00E2130F" w:rsidDel="00E82CD0">
          <w:delText>a</w:delText>
        </w:r>
      </w:del>
      <w:ins w:id="204" w:author="Lucy Wan" w:date="2021-04-21T17:44:00Z">
        <w:r w:rsidR="00E82CD0">
          <w:t>A</w:t>
        </w:r>
      </w:ins>
      <w:r w:rsidRPr="00E2130F">
        <w:t>zure account</w:t>
      </w:r>
    </w:p>
    <w:p w14:paraId="233B2510" w14:textId="77777777" w:rsidR="00E2130F" w:rsidRPr="00E2130F" w:rsidRDefault="00E2130F" w:rsidP="00E2130F">
      <w:pPr>
        <w:pStyle w:val="CodePACKT"/>
      </w:pPr>
    </w:p>
    <w:p w14:paraId="17A6C4F1" w14:textId="5B1DD9D8" w:rsidR="00E2130F" w:rsidRPr="00E2130F" w:rsidRDefault="00E2130F" w:rsidP="00E2130F">
      <w:pPr>
        <w:pStyle w:val="CodePACKT"/>
      </w:pPr>
      <w:r w:rsidRPr="00E2130F">
        <w:t>$CredAZ = Get-Credential     # Enter your Azure Credential details</w:t>
      </w:r>
    </w:p>
    <w:p w14:paraId="73DE0FF7" w14:textId="77777777" w:rsidR="00E2130F" w:rsidRPr="00E2130F" w:rsidRDefault="00E2130F" w:rsidP="00E2130F">
      <w:pPr>
        <w:pStyle w:val="CodePACKT"/>
      </w:pPr>
      <w:r w:rsidRPr="00E2130F">
        <w:t>$Account = Connect-AzAccount -Credential $CredAZ </w:t>
      </w:r>
    </w:p>
    <w:p w14:paraId="29175C56" w14:textId="77777777" w:rsidR="00E2130F" w:rsidRPr="00E2130F" w:rsidRDefault="00E2130F" w:rsidP="00E2130F">
      <w:pPr>
        <w:pStyle w:val="CodePACKT"/>
      </w:pPr>
    </w:p>
    <w:p w14:paraId="003E0E69" w14:textId="7057FEEE" w:rsidR="00E2130F" w:rsidRPr="00E2130F" w:rsidRDefault="00E2130F" w:rsidP="00410E21">
      <w:pPr>
        <w:pStyle w:val="NumberedBulletPACKT"/>
        <w:numPr>
          <w:ilvl w:val="0"/>
          <w:numId w:val="15"/>
        </w:numPr>
        <w:ind w:hanging="647"/>
        <w:rPr>
          <w:color w:val="000000"/>
        </w:rPr>
      </w:pPr>
      <w:r w:rsidRPr="00E2130F">
        <w:t>Getting the resource group </w:t>
      </w:r>
    </w:p>
    <w:p w14:paraId="7ADBD935" w14:textId="77777777" w:rsidR="00E2130F" w:rsidRPr="00E2130F" w:rsidRDefault="00E2130F" w:rsidP="00E2130F">
      <w:pPr>
        <w:pStyle w:val="CodePACKT"/>
      </w:pPr>
    </w:p>
    <w:p w14:paraId="67BB8A57" w14:textId="77777777" w:rsidR="00E2130F" w:rsidRPr="00E2130F" w:rsidRDefault="00E2130F" w:rsidP="00E2130F">
      <w:pPr>
        <w:pStyle w:val="CodePACKT"/>
      </w:pPr>
      <w:r w:rsidRPr="00E2130F">
        <w:lastRenderedPageBreak/>
        <w:t>$RG = Get-AzResourceGroup -Name $RgName </w:t>
      </w:r>
    </w:p>
    <w:p w14:paraId="20B70E4A" w14:textId="77777777" w:rsidR="00E2130F" w:rsidRPr="00E2130F" w:rsidRDefault="00E2130F" w:rsidP="00E2130F">
      <w:pPr>
        <w:pStyle w:val="CodePACKT"/>
      </w:pPr>
    </w:p>
    <w:p w14:paraId="29ABF737" w14:textId="45E85905" w:rsidR="00E2130F" w:rsidRPr="00E2130F" w:rsidRDefault="00E2130F" w:rsidP="00410E21">
      <w:pPr>
        <w:pStyle w:val="NumberedBulletPACKT"/>
        <w:numPr>
          <w:ilvl w:val="0"/>
          <w:numId w:val="15"/>
        </w:numPr>
        <w:ind w:hanging="647"/>
        <w:rPr>
          <w:color w:val="000000"/>
        </w:rPr>
      </w:pPr>
      <w:r w:rsidRPr="00E2130F">
        <w:t>Getting the </w:t>
      </w:r>
      <w:commentRangeStart w:id="205"/>
      <w:r w:rsidRPr="00E2130F">
        <w:t>Storage Account</w:t>
      </w:r>
      <w:commentRangeEnd w:id="205"/>
      <w:r w:rsidR="0006293B">
        <w:rPr>
          <w:rStyle w:val="CommentReference"/>
        </w:rPr>
        <w:commentReference w:id="205"/>
      </w:r>
    </w:p>
    <w:p w14:paraId="4E25B2C5" w14:textId="77777777" w:rsidR="00E2130F" w:rsidRPr="00E2130F" w:rsidRDefault="00E2130F" w:rsidP="00E2130F">
      <w:pPr>
        <w:pStyle w:val="CodePACKT"/>
      </w:pPr>
    </w:p>
    <w:p w14:paraId="4537B3A6" w14:textId="54A4B7A2" w:rsidR="00E2130F" w:rsidRPr="00E2130F" w:rsidRDefault="00E2130F" w:rsidP="00E2130F">
      <w:pPr>
        <w:pStyle w:val="CodePACKT"/>
      </w:pPr>
      <w:r w:rsidRPr="00E2130F">
        <w:t>$SA = Get-AzStorageAccount -Name $SAName -ResourceGroupName $RgName</w:t>
      </w:r>
    </w:p>
    <w:p w14:paraId="04F3C9C4" w14:textId="77777777" w:rsidR="00E2130F" w:rsidRPr="00E2130F" w:rsidRDefault="00E2130F" w:rsidP="00E2130F">
      <w:pPr>
        <w:pStyle w:val="CodePACKT"/>
      </w:pPr>
    </w:p>
    <w:p w14:paraId="17900B3E" w14:textId="7DABEEF4" w:rsidR="00E2130F" w:rsidRPr="00E2130F" w:rsidRDefault="00E2130F" w:rsidP="00410E21">
      <w:pPr>
        <w:pStyle w:val="NumberedBulletPACKT"/>
        <w:numPr>
          <w:ilvl w:val="0"/>
          <w:numId w:val="15"/>
        </w:numPr>
        <w:ind w:hanging="647"/>
        <w:rPr>
          <w:color w:val="000000"/>
        </w:rPr>
      </w:pPr>
      <w:r w:rsidRPr="00E2130F">
        <w:t>Creating VM credentials</w:t>
      </w:r>
    </w:p>
    <w:p w14:paraId="60DA6659" w14:textId="77777777" w:rsidR="00E2130F" w:rsidRPr="00E2130F" w:rsidRDefault="00E2130F" w:rsidP="00E2130F">
      <w:pPr>
        <w:pStyle w:val="CodePACKT"/>
      </w:pPr>
    </w:p>
    <w:p w14:paraId="0C0C155B" w14:textId="07878C05" w:rsidR="00E2130F" w:rsidRPr="00E2130F" w:rsidRDefault="00E2130F" w:rsidP="00E2130F">
      <w:pPr>
        <w:pStyle w:val="CodePACKT"/>
      </w:pPr>
      <w:r w:rsidRPr="00E2130F">
        <w:t>$T = </w:t>
      </w:r>
      <w:r w:rsidR="00B5450B">
        <w:t>'</w:t>
      </w:r>
      <w:r w:rsidRPr="00E2130F">
        <w:t>System.Management.Automation.PSCredential</w:t>
      </w:r>
      <w:r w:rsidR="00B5450B">
        <w:t>'</w:t>
      </w:r>
    </w:p>
    <w:p w14:paraId="469BF0A4" w14:textId="77777777" w:rsidR="00E2130F" w:rsidRPr="00E2130F" w:rsidRDefault="00E2130F" w:rsidP="00E2130F">
      <w:pPr>
        <w:pStyle w:val="CodePACKT"/>
      </w:pPr>
      <w:r w:rsidRPr="00E2130F">
        <w:t>$P = ConvertTo-SecureString -String $UserPS -AsPlainText -Force</w:t>
      </w:r>
    </w:p>
    <w:p w14:paraId="676BA056" w14:textId="77777777" w:rsidR="00E2130F" w:rsidRPr="00E2130F" w:rsidRDefault="00E2130F" w:rsidP="00E2130F">
      <w:pPr>
        <w:pStyle w:val="CodePACKT"/>
      </w:pPr>
      <w:r w:rsidRPr="00E2130F">
        <w:t>$VMCred = New-Object -TypeName $T -ArgumentList $User, $P</w:t>
      </w:r>
    </w:p>
    <w:p w14:paraId="26F2FE80" w14:textId="77777777" w:rsidR="00E2130F" w:rsidRPr="00E2130F" w:rsidRDefault="00E2130F" w:rsidP="00E2130F">
      <w:pPr>
        <w:pStyle w:val="CodePACKT"/>
      </w:pPr>
    </w:p>
    <w:p w14:paraId="531A469F" w14:textId="47FAF430" w:rsidR="00E2130F" w:rsidRPr="00E2130F" w:rsidRDefault="00E2130F" w:rsidP="00410E21">
      <w:pPr>
        <w:pStyle w:val="NumberedBulletPACKT"/>
        <w:numPr>
          <w:ilvl w:val="0"/>
          <w:numId w:val="15"/>
        </w:numPr>
        <w:ind w:hanging="647"/>
        <w:rPr>
          <w:color w:val="000000"/>
        </w:rPr>
      </w:pPr>
      <w:r w:rsidRPr="00E2130F">
        <w:t>Creating a simple VM using defaults</w:t>
      </w:r>
    </w:p>
    <w:p w14:paraId="306B0305" w14:textId="77777777" w:rsidR="00E2130F" w:rsidRPr="00E2130F" w:rsidRDefault="00E2130F" w:rsidP="00E2130F">
      <w:pPr>
        <w:pStyle w:val="CodePACKT"/>
      </w:pPr>
    </w:p>
    <w:p w14:paraId="32141E99" w14:textId="3D9C4E0C" w:rsidR="00E2130F" w:rsidRPr="00E2130F" w:rsidRDefault="00E2130F" w:rsidP="00E2130F">
      <w:pPr>
        <w:pStyle w:val="CodePACKT"/>
      </w:pPr>
      <w:r w:rsidRPr="00E2130F">
        <w:t>$VMHT = @{</w:t>
      </w:r>
    </w:p>
    <w:p w14:paraId="48E6AF72" w14:textId="77777777" w:rsidR="00E2130F" w:rsidRPr="00E2130F" w:rsidRDefault="00E2130F" w:rsidP="00E2130F">
      <w:pPr>
        <w:pStyle w:val="CodePACKT"/>
      </w:pPr>
      <w:r w:rsidRPr="00E2130F">
        <w:t>    ResourceGroupName   = $RgName</w:t>
      </w:r>
    </w:p>
    <w:p w14:paraId="54E5766A" w14:textId="77777777" w:rsidR="00E2130F" w:rsidRPr="00E2130F" w:rsidRDefault="00E2130F" w:rsidP="00E2130F">
      <w:pPr>
        <w:pStyle w:val="CodePACKT"/>
      </w:pPr>
      <w:r w:rsidRPr="00E2130F">
        <w:t>    Location            = $Locname</w:t>
      </w:r>
    </w:p>
    <w:p w14:paraId="01FC9DB9" w14:textId="77777777" w:rsidR="00E2130F" w:rsidRPr="00E2130F" w:rsidRDefault="00E2130F" w:rsidP="00E2130F">
      <w:pPr>
        <w:pStyle w:val="CodePACKT"/>
      </w:pPr>
      <w:r w:rsidRPr="00E2130F">
        <w:t>    Name                = $VMName</w:t>
      </w:r>
    </w:p>
    <w:p w14:paraId="533B742F" w14:textId="77777777" w:rsidR="00E2130F" w:rsidRPr="00E2130F" w:rsidRDefault="00E2130F" w:rsidP="00E2130F">
      <w:pPr>
        <w:pStyle w:val="CodePACKT"/>
      </w:pPr>
      <w:r w:rsidRPr="00E2130F">
        <w:t>    VirtualNetworkName  = $VNName</w:t>
      </w:r>
    </w:p>
    <w:p w14:paraId="2AE50ED6" w14:textId="77777777" w:rsidR="00E2130F" w:rsidRPr="00E2130F" w:rsidRDefault="00E2130F" w:rsidP="00E2130F">
      <w:pPr>
        <w:pStyle w:val="CodePACKT"/>
      </w:pPr>
      <w:r w:rsidRPr="00E2130F">
        <w:t>    SubnetName          = $CloudSN</w:t>
      </w:r>
    </w:p>
    <w:p w14:paraId="3076F778" w14:textId="77777777" w:rsidR="00E2130F" w:rsidRPr="00E2130F" w:rsidRDefault="00E2130F" w:rsidP="00E2130F">
      <w:pPr>
        <w:pStyle w:val="CodePACKT"/>
      </w:pPr>
      <w:r w:rsidRPr="00E2130F">
        <w:t>    SecurityGroupName   = $NSGName</w:t>
      </w:r>
    </w:p>
    <w:p w14:paraId="5F007442" w14:textId="77777777" w:rsidR="00E2130F" w:rsidRPr="00E2130F" w:rsidRDefault="00E2130F" w:rsidP="00E2130F">
      <w:pPr>
        <w:pStyle w:val="CodePACKT"/>
      </w:pPr>
      <w:r w:rsidRPr="00E2130F">
        <w:t>    PublicIpAddressName = $IPName</w:t>
      </w:r>
    </w:p>
    <w:p w14:paraId="2F78F4A0" w14:textId="77777777" w:rsidR="00E2130F" w:rsidRPr="00E2130F" w:rsidRDefault="00E2130F" w:rsidP="00E2130F">
      <w:pPr>
        <w:pStyle w:val="CodePACKT"/>
      </w:pPr>
      <w:r w:rsidRPr="00E2130F">
        <w:t>    OpenPorts           = $Ports</w:t>
      </w:r>
    </w:p>
    <w:p w14:paraId="4E4D6023" w14:textId="77777777" w:rsidR="00E2130F" w:rsidRPr="00E2130F" w:rsidRDefault="00E2130F" w:rsidP="00E2130F">
      <w:pPr>
        <w:pStyle w:val="CodePACKT"/>
      </w:pPr>
      <w:r w:rsidRPr="00E2130F">
        <w:t>    Credential          = $VMCred</w:t>
      </w:r>
    </w:p>
    <w:p w14:paraId="096DF988" w14:textId="77777777" w:rsidR="00E2130F" w:rsidRPr="00E2130F" w:rsidRDefault="00E2130F" w:rsidP="00E2130F">
      <w:pPr>
        <w:pStyle w:val="CodePACKT"/>
      </w:pPr>
      <w:r w:rsidRPr="00E2130F">
        <w:t>}</w:t>
      </w:r>
    </w:p>
    <w:p w14:paraId="5B0A8F93" w14:textId="29C0B7D2" w:rsidR="00E2130F" w:rsidRDefault="00E2130F" w:rsidP="00E2130F">
      <w:pPr>
        <w:pStyle w:val="CodePACKT"/>
      </w:pPr>
      <w:r w:rsidRPr="00E2130F">
        <w:t>New-AzVm @VMHT </w:t>
      </w:r>
    </w:p>
    <w:p w14:paraId="6158B78C" w14:textId="77777777" w:rsidR="00E2130F" w:rsidRPr="00E2130F" w:rsidRDefault="00E2130F" w:rsidP="00E2130F">
      <w:pPr>
        <w:pStyle w:val="CodePACKT"/>
      </w:pPr>
    </w:p>
    <w:p w14:paraId="1F6C1903" w14:textId="6098E21A" w:rsidR="00E2130F" w:rsidRPr="00E2130F" w:rsidRDefault="00E2130F" w:rsidP="00410E21">
      <w:pPr>
        <w:pStyle w:val="NumberedBulletPACKT"/>
        <w:numPr>
          <w:ilvl w:val="0"/>
          <w:numId w:val="15"/>
        </w:numPr>
        <w:ind w:hanging="647"/>
        <w:rPr>
          <w:color w:val="000000"/>
        </w:rPr>
      </w:pPr>
      <w:r w:rsidRPr="00E2130F">
        <w:t> Get</w:t>
      </w:r>
      <w:r>
        <w:t>ting</w:t>
      </w:r>
      <w:r w:rsidRPr="00E2130F">
        <w:t> the VM</w:t>
      </w:r>
      <w:r w:rsidR="00B5450B">
        <w:t>'</w:t>
      </w:r>
      <w:r w:rsidRPr="00E2130F">
        <w:t>s External IP address</w:t>
      </w:r>
    </w:p>
    <w:p w14:paraId="7566D845" w14:textId="77777777" w:rsidR="00E2130F" w:rsidRPr="00E2130F" w:rsidRDefault="00E2130F" w:rsidP="00E2130F">
      <w:pPr>
        <w:pStyle w:val="CodePACKT"/>
      </w:pPr>
    </w:p>
    <w:p w14:paraId="11084C6D" w14:textId="238661E8" w:rsidR="00E2130F" w:rsidRPr="00E2130F" w:rsidRDefault="00E2130F" w:rsidP="00E2130F">
      <w:pPr>
        <w:pStyle w:val="CodePACKT"/>
      </w:pPr>
      <w:r w:rsidRPr="00E2130F">
        <w:t>$VMIP = Get-AzPublicIpAddress -ResourceGroupName $RGname  </w:t>
      </w:r>
    </w:p>
    <w:p w14:paraId="0668BE41" w14:textId="77777777" w:rsidR="00E2130F" w:rsidRPr="00E2130F" w:rsidRDefault="00E2130F" w:rsidP="00E2130F">
      <w:pPr>
        <w:pStyle w:val="CodePACKT"/>
      </w:pPr>
      <w:r w:rsidRPr="00E2130F">
        <w:t>$VMIP = $VMIP.IpAddress</w:t>
      </w:r>
    </w:p>
    <w:p w14:paraId="7B57701E" w14:textId="1DD38E85" w:rsidR="00E2130F" w:rsidRPr="00E2130F" w:rsidRDefault="00B5450B" w:rsidP="00E2130F">
      <w:pPr>
        <w:pStyle w:val="CodePACKT"/>
      </w:pPr>
      <w:r>
        <w:t>"</w:t>
      </w:r>
      <w:r w:rsidR="00E2130F" w:rsidRPr="00E2130F">
        <w:t>VM Public IP Address: [$VMIP]</w:t>
      </w:r>
      <w:r>
        <w:t>"</w:t>
      </w:r>
    </w:p>
    <w:p w14:paraId="64752B0D" w14:textId="77777777" w:rsidR="00E2130F" w:rsidRPr="00E2130F" w:rsidRDefault="00E2130F" w:rsidP="00E2130F">
      <w:pPr>
        <w:pStyle w:val="CodePACKT"/>
      </w:pPr>
    </w:p>
    <w:p w14:paraId="7E01912C" w14:textId="4A68C704" w:rsidR="00E2130F" w:rsidRPr="00E2130F" w:rsidRDefault="00E2130F" w:rsidP="00410E21">
      <w:pPr>
        <w:pStyle w:val="NumberedBulletPACKT"/>
        <w:numPr>
          <w:ilvl w:val="0"/>
          <w:numId w:val="15"/>
        </w:numPr>
        <w:ind w:hanging="647"/>
        <w:rPr>
          <w:color w:val="000000"/>
        </w:rPr>
      </w:pPr>
      <w:r w:rsidRPr="00E2130F">
        <w:t>Connect</w:t>
      </w:r>
      <w:ins w:id="206" w:author="Lucy Wan" w:date="2021-04-21T17:45:00Z">
        <w:r w:rsidR="00073EC5">
          <w:t>ing</w:t>
        </w:r>
      </w:ins>
      <w:r w:rsidRPr="00E2130F">
        <w:t> to the VM</w:t>
      </w:r>
    </w:p>
    <w:p w14:paraId="1F2CEA2F" w14:textId="77777777" w:rsidR="00E2130F" w:rsidRPr="00E2130F" w:rsidRDefault="00E2130F" w:rsidP="00E2130F">
      <w:pPr>
        <w:pStyle w:val="CodePACKT"/>
        <w:rPr>
          <w:rStyle w:val="CodeInTextPACKT"/>
          <w:color w:val="7030A0"/>
        </w:rPr>
      </w:pPr>
    </w:p>
    <w:p w14:paraId="1D2B4411" w14:textId="147143C0" w:rsidR="00E2130F" w:rsidRPr="00E2130F" w:rsidRDefault="00E2130F" w:rsidP="00E2130F">
      <w:pPr>
        <w:pStyle w:val="CodePACKT"/>
        <w:rPr>
          <w:rStyle w:val="CodeInTextPACKT"/>
          <w:color w:val="7030A0"/>
        </w:rPr>
      </w:pPr>
      <w:r w:rsidRPr="00E2130F">
        <w:rPr>
          <w:rStyle w:val="CodeInTextPACKT"/>
          <w:color w:val="7030A0"/>
        </w:rPr>
        <w:t>mstsc /v:</w:t>
      </w:r>
      <w:r w:rsidR="00B5450B">
        <w:rPr>
          <w:rStyle w:val="CodeInTextPACKT"/>
          <w:color w:val="7030A0"/>
        </w:rPr>
        <w:t>"</w:t>
      </w:r>
      <w:r w:rsidRPr="00E2130F">
        <w:rPr>
          <w:rStyle w:val="CodeInTextPACKT"/>
          <w:color w:val="7030A0"/>
        </w:rPr>
        <w:t>$VMIP</w:t>
      </w:r>
      <w:r w:rsidR="00B5450B">
        <w:rPr>
          <w:rStyle w:val="CodeInTextPACKT"/>
          <w:color w:val="7030A0"/>
        </w:rPr>
        <w:t>"</w:t>
      </w:r>
    </w:p>
    <w:p w14:paraId="5F4E4098" w14:textId="0DF659AE" w:rsidR="00564D21" w:rsidRDefault="00564D21" w:rsidP="008879BA">
      <w:pPr>
        <w:pStyle w:val="Heading2"/>
        <w:numPr>
          <w:ilvl w:val="1"/>
          <w:numId w:val="2"/>
        </w:numPr>
        <w:tabs>
          <w:tab w:val="left" w:pos="0"/>
        </w:tabs>
      </w:pPr>
      <w:r>
        <w:t>How it works...</w:t>
      </w:r>
    </w:p>
    <w:p w14:paraId="3EDB16F7" w14:textId="5F0E9923" w:rsidR="005F1B72" w:rsidRDefault="005F1B72" w:rsidP="005F1B72">
      <w:pPr>
        <w:pStyle w:val="NormalPACKT"/>
        <w:rPr>
          <w:lang w:val="en-GB"/>
        </w:rPr>
      </w:pPr>
      <w:r>
        <w:rPr>
          <w:lang w:val="en-GB"/>
        </w:rPr>
        <w:t xml:space="preserve">In </w:t>
      </w:r>
      <w:r w:rsidRPr="005F1B72">
        <w:rPr>
          <w:rStyle w:val="ItalicsPACKT"/>
        </w:rPr>
        <w:t>step 1</w:t>
      </w:r>
      <w:r>
        <w:rPr>
          <w:lang w:val="en-GB"/>
        </w:rPr>
        <w:t>, you create variables to hold important values for this recipe. This step creates no console output.</w:t>
      </w:r>
    </w:p>
    <w:p w14:paraId="4E15B80B" w14:textId="2A3BAD6D" w:rsidR="005F1B72" w:rsidRDefault="005F1B72" w:rsidP="005F1B72">
      <w:pPr>
        <w:pStyle w:val="NormalPACKT"/>
        <w:rPr>
          <w:lang w:val="en-GB"/>
        </w:rPr>
      </w:pPr>
      <w:r>
        <w:rPr>
          <w:lang w:val="en-GB"/>
        </w:rPr>
        <w:t xml:space="preserve">In </w:t>
      </w:r>
      <w:r w:rsidRPr="005F1B72">
        <w:rPr>
          <w:rStyle w:val="ItalicsPACKT"/>
        </w:rPr>
        <w:t>step 2</w:t>
      </w:r>
      <w:r>
        <w:rPr>
          <w:lang w:val="en-GB"/>
        </w:rPr>
        <w:t>, you log into your Azure account, with output like this:</w:t>
      </w:r>
    </w:p>
    <w:p w14:paraId="2D0322B4" w14:textId="7D14E43E" w:rsidR="005F1B72" w:rsidRDefault="005F1B72" w:rsidP="005F1B72">
      <w:pPr>
        <w:pStyle w:val="FigurePACKT"/>
        <w:rPr>
          <w:lang w:val="en-GB"/>
        </w:rPr>
      </w:pPr>
      <w:r>
        <w:lastRenderedPageBreak/>
        <w:drawing>
          <wp:inline distT="0" distB="0" distL="0" distR="0" wp14:anchorId="258522D9" wp14:editId="1D24E4D1">
            <wp:extent cx="4084211" cy="152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38824" cy="1544379"/>
                    </a:xfrm>
                    <a:prstGeom prst="rect">
                      <a:avLst/>
                    </a:prstGeom>
                  </pic:spPr>
                </pic:pic>
              </a:graphicData>
            </a:graphic>
          </wp:inline>
        </w:drawing>
      </w:r>
    </w:p>
    <w:p w14:paraId="0A75C5D1" w14:textId="31619589" w:rsidR="005F1B72" w:rsidRDefault="005F1B72" w:rsidP="00852512">
      <w:pPr>
        <w:pStyle w:val="FigureCaptionPACKT"/>
      </w:pPr>
      <w:r>
        <w:t>Figure 13.45</w:t>
      </w:r>
      <w:ins w:id="207" w:author="Lucy Wan" w:date="2021-04-21T17:46:00Z">
        <w:r w:rsidR="00D46E6F">
          <w:t>:</w:t>
        </w:r>
      </w:ins>
      <w:r>
        <w:t xml:space="preserve"> Logging into Azure</w:t>
      </w:r>
    </w:p>
    <w:p w14:paraId="63329487" w14:textId="206E03E2"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66D0E937" w14:textId="2F20263D" w:rsidR="005F1B72" w:rsidRDefault="005F1B72" w:rsidP="005F1B72">
      <w:pPr>
        <w:pStyle w:val="NormalPACKT"/>
        <w:rPr>
          <w:lang w:val="en-GB"/>
        </w:rPr>
      </w:pPr>
      <w:r>
        <w:rPr>
          <w:lang w:val="en-GB"/>
        </w:rPr>
        <w:t xml:space="preserve">In </w:t>
      </w:r>
      <w:r w:rsidRPr="005F1B72">
        <w:rPr>
          <w:rStyle w:val="ItalicsPACKT"/>
        </w:rPr>
        <w:t xml:space="preserve">step </w:t>
      </w:r>
      <w:r>
        <w:rPr>
          <w:rStyle w:val="ItalicsPACKT"/>
        </w:rPr>
        <w:t>3</w:t>
      </w:r>
      <w:r>
        <w:rPr>
          <w:lang w:val="en-GB"/>
        </w:rPr>
        <w:t xml:space="preserve">, you retrieve the </w:t>
      </w:r>
      <w:commentRangeStart w:id="208"/>
      <w:r>
        <w:rPr>
          <w:lang w:val="en-GB"/>
        </w:rPr>
        <w:t>Resource Group</w:t>
      </w:r>
      <w:commentRangeEnd w:id="208"/>
      <w:r w:rsidR="004C6E17">
        <w:rPr>
          <w:rStyle w:val="CommentReference"/>
        </w:rPr>
        <w:commentReference w:id="208"/>
      </w:r>
      <w:r>
        <w:rPr>
          <w:lang w:val="en-GB"/>
        </w:rPr>
        <w:t xml:space="preserve">, and in </w:t>
      </w:r>
      <w:r w:rsidRPr="005F1B72">
        <w:rPr>
          <w:rStyle w:val="ItalicsPACKT"/>
        </w:rPr>
        <w:t xml:space="preserve">step </w:t>
      </w:r>
      <w:r>
        <w:rPr>
          <w:rStyle w:val="ItalicsPACKT"/>
        </w:rPr>
        <w:t>4</w:t>
      </w:r>
      <w:r>
        <w:rPr>
          <w:lang w:val="en-GB"/>
        </w:rPr>
        <w:t xml:space="preserve">, you retrieve the </w:t>
      </w:r>
      <w:commentRangeStart w:id="209"/>
      <w:r>
        <w:rPr>
          <w:lang w:val="en-GB"/>
        </w:rPr>
        <w:t xml:space="preserve">Storage Account </w:t>
      </w:r>
      <w:commentRangeEnd w:id="209"/>
      <w:r w:rsidR="004C6E17">
        <w:rPr>
          <w:rStyle w:val="CommentReference"/>
        </w:rPr>
        <w:commentReference w:id="209"/>
      </w:r>
      <w:r>
        <w:rPr>
          <w:lang w:val="en-GB"/>
        </w:rPr>
        <w:t>creating no console output. You created these in an earlier step.</w:t>
      </w:r>
    </w:p>
    <w:p w14:paraId="1EEFB25B" w14:textId="5FEAF1DD" w:rsidR="005F1B72" w:rsidRDefault="005F1B72" w:rsidP="005F1B72">
      <w:pPr>
        <w:pStyle w:val="NormalPACKT"/>
        <w:rPr>
          <w:lang w:val="en-GB"/>
        </w:rPr>
      </w:pPr>
      <w:r>
        <w:rPr>
          <w:lang w:val="en-GB"/>
        </w:rPr>
        <w:t xml:space="preserve">In </w:t>
      </w:r>
      <w:r w:rsidRPr="005F1B72">
        <w:rPr>
          <w:rStyle w:val="ItalicsPACKT"/>
        </w:rPr>
        <w:t>step 5</w:t>
      </w:r>
      <w:r>
        <w:rPr>
          <w:lang w:val="en-GB"/>
        </w:rPr>
        <w:t>, you create a credential object you use with the Azure VM. This step also produces no output.</w:t>
      </w:r>
    </w:p>
    <w:p w14:paraId="534DA0EC" w14:textId="33004193" w:rsidR="005F1B72" w:rsidRDefault="005F1B72" w:rsidP="005F1B72">
      <w:pPr>
        <w:pStyle w:val="NormalPACKT"/>
        <w:rPr>
          <w:lang w:val="en-GB"/>
        </w:rPr>
      </w:pPr>
      <w:commentRangeStart w:id="210"/>
      <w:r>
        <w:rPr>
          <w:lang w:val="en-GB"/>
        </w:rPr>
        <w:t xml:space="preserve">In </w:t>
      </w:r>
      <w:r w:rsidRPr="005F1B72">
        <w:rPr>
          <w:rStyle w:val="ItalicsPACKT"/>
        </w:rPr>
        <w:t>step 6</w:t>
      </w:r>
      <w:r>
        <w:rPr>
          <w:lang w:val="en-GB"/>
        </w:rPr>
        <w:t xml:space="preserve">, you use the </w:t>
      </w:r>
      <w:r w:rsidRPr="005F1B72">
        <w:rPr>
          <w:rStyle w:val="CodeInTextPACKT"/>
        </w:rPr>
        <w:t>New-AzVm</w:t>
      </w:r>
      <w:r>
        <w:rPr>
          <w:lang w:val="en-GB"/>
        </w:rPr>
        <w:t xml:space="preserve"> command to create a new Azure VM, which looks like this:</w:t>
      </w:r>
      <w:commentRangeEnd w:id="210"/>
      <w:r w:rsidR="0092215D">
        <w:rPr>
          <w:rStyle w:val="CommentReference"/>
        </w:rPr>
        <w:commentReference w:id="210"/>
      </w:r>
    </w:p>
    <w:p w14:paraId="2BE072A1" w14:textId="6114C4E1" w:rsidR="005F1B72" w:rsidRDefault="005F1B72" w:rsidP="005F1B72">
      <w:pPr>
        <w:pStyle w:val="FigurePACKT"/>
        <w:rPr>
          <w:lang w:val="en-GB"/>
        </w:rPr>
      </w:pPr>
      <w:r>
        <w:drawing>
          <wp:inline distT="0" distB="0" distL="0" distR="0" wp14:anchorId="74D1E8A4" wp14:editId="506798E6">
            <wp:extent cx="3953424" cy="26289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86001" cy="2650562"/>
                    </a:xfrm>
                    <a:prstGeom prst="rect">
                      <a:avLst/>
                    </a:prstGeom>
                  </pic:spPr>
                </pic:pic>
              </a:graphicData>
            </a:graphic>
          </wp:inline>
        </w:drawing>
      </w:r>
    </w:p>
    <w:p w14:paraId="33BE5800" w14:textId="7E8EF515" w:rsidR="005F1B72" w:rsidRDefault="005F1B72" w:rsidP="00852512">
      <w:pPr>
        <w:pStyle w:val="FigureCaptionPACKT"/>
      </w:pPr>
      <w:r>
        <w:t>Figure 13.46</w:t>
      </w:r>
      <w:ins w:id="211" w:author="Lucy Wan" w:date="2021-04-21T17:46:00Z">
        <w:r w:rsidR="00852512">
          <w:t>:</w:t>
        </w:r>
      </w:ins>
      <w:r>
        <w:t xml:space="preserve"> Creating an Azure VM</w:t>
      </w:r>
    </w:p>
    <w:p w14:paraId="2842CB06" w14:textId="0FD9F53D"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01C3130C" w14:textId="7966A817" w:rsidR="005F1B72" w:rsidRDefault="005F1B72" w:rsidP="005F1B72">
      <w:pPr>
        <w:pStyle w:val="NormalPACKT"/>
        <w:rPr>
          <w:lang w:val="en-GB"/>
        </w:rPr>
      </w:pPr>
      <w:commentRangeStart w:id="212"/>
      <w:r>
        <w:rPr>
          <w:lang w:val="en-GB"/>
        </w:rPr>
        <w:lastRenderedPageBreak/>
        <w:t xml:space="preserve">In </w:t>
      </w:r>
      <w:r w:rsidRPr="005F1B72">
        <w:rPr>
          <w:rStyle w:val="ItalicsPACKT"/>
        </w:rPr>
        <w:t>step 7</w:t>
      </w:r>
      <w:commentRangeEnd w:id="212"/>
      <w:r w:rsidR="00A85C1D">
        <w:rPr>
          <w:rStyle w:val="CommentReference"/>
        </w:rPr>
        <w:commentReference w:id="212"/>
      </w:r>
      <w:r>
        <w:rPr>
          <w:lang w:val="en-GB"/>
        </w:rPr>
        <w:t xml:space="preserve">, you use the Windows Remote Desktop Protocol (RDP) client and open up a terminal connection with the VM over the Internet. </w:t>
      </w:r>
      <w:commentRangeStart w:id="213"/>
      <w:r>
        <w:rPr>
          <w:lang w:val="en-GB"/>
        </w:rPr>
        <w:t>The results look like this:</w:t>
      </w:r>
      <w:commentRangeEnd w:id="213"/>
      <w:r w:rsidR="005037AD">
        <w:rPr>
          <w:rStyle w:val="CommentReference"/>
        </w:rPr>
        <w:commentReference w:id="213"/>
      </w:r>
    </w:p>
    <w:p w14:paraId="597E0ABB" w14:textId="4F8DE487" w:rsidR="005F1B72" w:rsidRDefault="005F1B72" w:rsidP="005F1B72">
      <w:pPr>
        <w:pStyle w:val="FigurePACKT"/>
        <w:rPr>
          <w:lang w:val="en-GB"/>
        </w:rPr>
      </w:pPr>
      <w:r>
        <w:drawing>
          <wp:inline distT="0" distB="0" distL="0" distR="0" wp14:anchorId="1184FA62" wp14:editId="3F7A2F10">
            <wp:extent cx="4305576" cy="32480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39758" cy="3273811"/>
                    </a:xfrm>
                    <a:prstGeom prst="rect">
                      <a:avLst/>
                    </a:prstGeom>
                  </pic:spPr>
                </pic:pic>
              </a:graphicData>
            </a:graphic>
          </wp:inline>
        </w:drawing>
      </w:r>
    </w:p>
    <w:p w14:paraId="74362173" w14:textId="7D1FD704" w:rsidR="005F1B72" w:rsidRDefault="005F1B72" w:rsidP="00F64EE0">
      <w:pPr>
        <w:pStyle w:val="FigureCaptionPACKT"/>
      </w:pPr>
      <w:r>
        <w:t>Figure 13.47</w:t>
      </w:r>
      <w:ins w:id="214" w:author="Lucy Wan" w:date="2021-04-21T17:46:00Z">
        <w:r w:rsidR="00F64EE0">
          <w:t>:</w:t>
        </w:r>
      </w:ins>
      <w:r>
        <w:t xml:space="preserve"> Using a terminal session into your Azure VM</w:t>
      </w:r>
    </w:p>
    <w:p w14:paraId="5BAE214D" w14:textId="1A449643"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5810EA1F" w14:textId="44A671F2" w:rsidR="00564D21" w:rsidRDefault="00564D21" w:rsidP="00564D21">
      <w:pPr>
        <w:pStyle w:val="Heading2"/>
      </w:pPr>
      <w:r>
        <w:t>There</w:t>
      </w:r>
      <w:r w:rsidR="00B5450B">
        <w:t>'</w:t>
      </w:r>
      <w:r>
        <w:t>s more...</w:t>
      </w:r>
    </w:p>
    <w:p w14:paraId="1BF29E7A" w14:textId="4EB44A23" w:rsidR="00564D21" w:rsidRDefault="005F1B72" w:rsidP="00564D21">
      <w:pPr>
        <w:pStyle w:val="NormalPACKT"/>
        <w:rPr>
          <w:lang w:val="en-GB"/>
        </w:rPr>
      </w:pPr>
      <w:r>
        <w:rPr>
          <w:lang w:val="en-GB"/>
        </w:rPr>
        <w:t xml:space="preserve">In </w:t>
      </w:r>
      <w:r w:rsidRPr="005F1B72">
        <w:rPr>
          <w:rStyle w:val="ItalicsPACKT"/>
        </w:rPr>
        <w:t>step 1</w:t>
      </w:r>
      <w:r>
        <w:rPr>
          <w:lang w:val="en-GB"/>
        </w:rPr>
        <w:t xml:space="preserve">, you create variables to hold important values for this recipe. In production or testing, you would probably need to change some of these values since certain names (e.g. the storage account name) need to be unique globally. </w:t>
      </w:r>
    </w:p>
    <w:p w14:paraId="212845EE" w14:textId="22B2FD46" w:rsidR="00564D21" w:rsidRDefault="005F1B72" w:rsidP="005F1B72">
      <w:pPr>
        <w:pStyle w:val="NormalPACKT"/>
      </w:pPr>
      <w:r w:rsidRPr="005F1B72">
        <w:t xml:space="preserve">In </w:t>
      </w:r>
      <w:r w:rsidRPr="005F1B72">
        <w:rPr>
          <w:rStyle w:val="ItalicsPACKT"/>
        </w:rPr>
        <w:t>step 6</w:t>
      </w:r>
      <w:r w:rsidRPr="005F1B72">
        <w:t>, you create a new Azure VM.</w:t>
      </w:r>
      <w:r>
        <w:t xml:space="preserve"> The creation process can take several minutes to complete since Azure has to create your VM on a compute server, provision a disk image, then complete the Windows Server installation. The performance you observe may well depend on the Azure location and its current workload.</w:t>
      </w:r>
    </w:p>
    <w:p w14:paraId="719697F2" w14:textId="7633555E" w:rsidR="00564D21" w:rsidRPr="00564D21" w:rsidRDefault="005F1B72" w:rsidP="00564D21">
      <w:pPr>
        <w:pStyle w:val="NormalPACKT"/>
        <w:rPr>
          <w:b/>
          <w:bCs/>
          <w:lang w:val="en-GB"/>
        </w:rPr>
      </w:pPr>
      <w:commentRangeStart w:id="215"/>
      <w:r>
        <w:t xml:space="preserve">In </w:t>
      </w:r>
      <w:r w:rsidRPr="005F1B72">
        <w:rPr>
          <w:rStyle w:val="ItalicsPACKT"/>
        </w:rPr>
        <w:t>step 7</w:t>
      </w:r>
      <w:r>
        <w:t xml:space="preserve">, </w:t>
      </w:r>
      <w:commentRangeEnd w:id="215"/>
      <w:r w:rsidR="002521D1">
        <w:rPr>
          <w:rStyle w:val="CommentReference"/>
        </w:rPr>
        <w:commentReference w:id="215"/>
      </w:r>
      <w:r>
        <w:t>you use the Windows Remote Desktop Client application to create a terminal session into your new Azure VM. Note that having the RDP port open inbound from the Internet provides good functionality, but it is a security risk. If you need RDP access, you access the RDP session through a VPN</w:t>
      </w:r>
      <w:r w:rsidR="00FC4067">
        <w:t>.</w:t>
      </w:r>
    </w:p>
    <w:sectPr w:rsidR="00564D21" w:rsidRPr="00564D21" w:rsidSect="00B5450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4-22T09:30:00Z" w:initials="LW">
    <w:p w14:paraId="4C0A381C" w14:textId="5AB7F90F" w:rsidR="00F25149" w:rsidRDefault="00F25149" w:rsidP="000E0A23">
      <w:pPr>
        <w:pStyle w:val="CommentText"/>
      </w:pPr>
      <w:r>
        <w:rPr>
          <w:rStyle w:val="CommentReference"/>
        </w:rPr>
        <w:annotationRef/>
      </w:r>
      <w:r w:rsidR="000E0A23">
        <w:t>Great work Thomas! I've queried some capitalisations in the chapter and you're missing a few steps in places, but nothing major. I do like Josh's suggestion below of adding a recipe about cleaning up - see what you think!</w:t>
      </w:r>
    </w:p>
  </w:comment>
  <w:comment w:id="0" w:author="Josh" w:date="2021-04-20T23:13:00Z" w:initials="JK">
    <w:p w14:paraId="7CEC3836" w14:textId="77777777" w:rsidR="00A914CC" w:rsidRDefault="00A914CC">
      <w:pPr>
        <w:pStyle w:val="CommentText"/>
      </w:pPr>
      <w:r>
        <w:rPr>
          <w:rStyle w:val="CommentReference"/>
        </w:rPr>
        <w:annotationRef/>
      </w:r>
      <w:r>
        <w:t xml:space="preserve">Excellent chapter. I absolutely LOVE it. You nailed a number of awesome </w:t>
      </w:r>
      <w:r w:rsidR="00F7744A">
        <w:t>demos which do a great job of driving things home.</w:t>
      </w:r>
    </w:p>
    <w:p w14:paraId="52A5C45A" w14:textId="77777777" w:rsidR="00F7744A" w:rsidRDefault="00F7744A">
      <w:pPr>
        <w:pStyle w:val="CommentText"/>
      </w:pPr>
    </w:p>
    <w:p w14:paraId="2FC6A565" w14:textId="77777777" w:rsidR="00F7744A" w:rsidRDefault="00F7744A">
      <w:pPr>
        <w:pStyle w:val="CommentText"/>
      </w:pPr>
      <w:r>
        <w:t xml:space="preserve">I know I harp on about it, but I do think the assumption should be that the reader has MFA turned on for their Azure/Msoft accounts and the </w:t>
      </w:r>
      <w:r w:rsidR="00255B03">
        <w:t xml:space="preserve">recipes should drop the parameter from Connect-AzAccount. That way they cover both types of user without </w:t>
      </w:r>
      <w:r w:rsidR="00934749">
        <w:t>needing to worry about it.</w:t>
      </w:r>
    </w:p>
    <w:p w14:paraId="5D26BDFF" w14:textId="77777777" w:rsidR="00934749" w:rsidRDefault="00934749">
      <w:pPr>
        <w:pStyle w:val="CommentText"/>
      </w:pPr>
    </w:p>
    <w:p w14:paraId="16AA77A0" w14:textId="77777777" w:rsidR="00934749" w:rsidRDefault="00934749">
      <w:pPr>
        <w:pStyle w:val="CommentText"/>
      </w:pPr>
      <w:r>
        <w:t>We install the AzureAD module, but don't use it</w:t>
      </w:r>
      <w:r w:rsidR="00431864">
        <w:t xml:space="preserve">. If it's not used in a future chapter </w:t>
      </w:r>
      <w:r w:rsidR="00A81F59">
        <w:t>perhaps that install can be omitted?</w:t>
      </w:r>
    </w:p>
    <w:p w14:paraId="57C5EE64" w14:textId="77777777" w:rsidR="00C915AB" w:rsidRDefault="00C915AB">
      <w:pPr>
        <w:pStyle w:val="CommentText"/>
      </w:pPr>
    </w:p>
    <w:p w14:paraId="1A41F8EB" w14:textId="73839F47" w:rsidR="00C915AB" w:rsidRDefault="00C915AB">
      <w:pPr>
        <w:pStyle w:val="CommentText"/>
      </w:pPr>
      <w:r>
        <w:t>It may also pay to include one more quick recipe at the end on clean up (removing the resource group and all of the resources it contains</w:t>
      </w:r>
      <w:r w:rsidR="000028B1">
        <w:t>), assuming we're not re-using the resources later (this is the one chapter that could end up with a financial impact on the reader if the clean up doesn't happen.)</w:t>
      </w:r>
    </w:p>
  </w:comment>
  <w:comment w:id="2" w:author="Lucy Wan" w:date="2021-04-21T15:21:00Z" w:initials="LW">
    <w:p w14:paraId="5F9A7E6C" w14:textId="18E1EEE3" w:rsidR="005A660F" w:rsidRDefault="005A660F" w:rsidP="005A660F">
      <w:pPr>
        <w:pStyle w:val="CommentText"/>
      </w:pPr>
      <w:r>
        <w:rPr>
          <w:rStyle w:val="CommentReference"/>
        </w:rPr>
        <w:annotationRef/>
      </w:r>
      <w:r>
        <w:t>It's "using Azure with PowerShell" in the actual recipe, please pick one</w:t>
      </w:r>
    </w:p>
  </w:comment>
  <w:comment w:id="3" w:author="Lucy Wan" w:date="2021-04-21T15:22:00Z" w:initials="LW">
    <w:p w14:paraId="701F0900" w14:textId="04696885" w:rsidR="0026007A" w:rsidRDefault="0026007A" w:rsidP="0026007A">
      <w:pPr>
        <w:pStyle w:val="CommentText"/>
      </w:pPr>
      <w:r>
        <w:rPr>
          <w:rStyle w:val="CommentReference"/>
        </w:rPr>
        <w:annotationRef/>
      </w:r>
      <w:r>
        <w:t>It's "Azure Assets" in the recipe itself, please pick one</w:t>
      </w:r>
    </w:p>
  </w:comment>
  <w:comment w:id="8" w:author="Lucy Wan" w:date="2021-04-21T15:29:00Z" w:initials="LW">
    <w:p w14:paraId="01889D0E" w14:textId="4983DCD1" w:rsidR="00A43CFB" w:rsidRDefault="00A43CFB" w:rsidP="00A43CFB">
      <w:pPr>
        <w:pStyle w:val="CommentText"/>
      </w:pPr>
      <w:r>
        <w:rPr>
          <w:rStyle w:val="CommentReference"/>
        </w:rPr>
        <w:annotationRef/>
      </w:r>
      <w:r>
        <w:t>This sentence doesn't make sense, please revise</w:t>
      </w:r>
    </w:p>
  </w:comment>
  <w:comment w:id="11" w:author="Lucy Wan" w:date="2021-04-21T15:44:00Z" w:initials="LW">
    <w:p w14:paraId="701C581D" w14:textId="302812AC" w:rsidR="00A318C7" w:rsidRDefault="00A318C7" w:rsidP="00A318C7">
      <w:pPr>
        <w:pStyle w:val="CommentText"/>
      </w:pPr>
      <w:r>
        <w:rPr>
          <w:rStyle w:val="CommentReference"/>
        </w:rPr>
        <w:annotationRef/>
      </w:r>
      <w:r>
        <w:t>This is clear enough from the previous context, so I've deleted</w:t>
      </w:r>
    </w:p>
  </w:comment>
  <w:comment w:id="15" w:author="Lucy Wan" w:date="2021-04-21T15:46:00Z" w:initials="LW">
    <w:p w14:paraId="102C8935" w14:textId="296FCC99" w:rsidR="00AD7A2B" w:rsidRDefault="00AD7A2B" w:rsidP="007874A5">
      <w:pPr>
        <w:pStyle w:val="CommentText"/>
      </w:pPr>
      <w:r>
        <w:rPr>
          <w:rStyle w:val="CommentReference"/>
        </w:rPr>
        <w:annotationRef/>
      </w:r>
      <w:r w:rsidR="007874A5">
        <w:t>This is not the name of the first recipe</w:t>
      </w:r>
    </w:p>
  </w:comment>
  <w:comment w:id="18" w:author="Lucy Wan" w:date="2021-04-21T15:49:00Z" w:initials="LW">
    <w:p w14:paraId="46064261" w14:textId="27F2D327" w:rsidR="00DC514D" w:rsidRDefault="00DC514D" w:rsidP="00DC514D">
      <w:pPr>
        <w:pStyle w:val="CommentText"/>
      </w:pPr>
      <w:r>
        <w:rPr>
          <w:rStyle w:val="CommentReference"/>
        </w:rPr>
        <w:annotationRef/>
      </w:r>
      <w:r>
        <w:t>Can you combine this better with the paragraph above? It sounds like we're introducing the first recipe twice currently - and it's probably too much detail for the introduction</w:t>
      </w:r>
    </w:p>
  </w:comment>
  <w:comment w:id="23" w:author="Lucy Wan" w:date="2021-04-21T15:50:00Z" w:initials="LW">
    <w:p w14:paraId="65FCFF93" w14:textId="0396CEB2" w:rsidR="0008548D" w:rsidRDefault="0008548D" w:rsidP="0008548D">
      <w:pPr>
        <w:pStyle w:val="CommentText"/>
      </w:pPr>
      <w:r>
        <w:rPr>
          <w:rStyle w:val="CommentReference"/>
        </w:rPr>
        <w:annotationRef/>
      </w:r>
      <w:r>
        <w:t>A recipe by this name doesn't exist, please check</w:t>
      </w:r>
    </w:p>
  </w:comment>
  <w:comment w:id="24" w:author="Lucy Wan" w:date="2021-04-21T15:51:00Z" w:initials="LW">
    <w:p w14:paraId="533925A9" w14:textId="7B79093B" w:rsidR="00235F32" w:rsidRDefault="00235F32" w:rsidP="00235F32">
      <w:pPr>
        <w:pStyle w:val="CommentText"/>
      </w:pPr>
      <w:r>
        <w:rPr>
          <w:rStyle w:val="CommentReference"/>
        </w:rPr>
        <w:annotationRef/>
      </w:r>
      <w:r>
        <w:t>This recipe is not named consistently, please check</w:t>
      </w:r>
    </w:p>
  </w:comment>
  <w:comment w:id="25" w:author="Lucy Wan" w:date="2021-04-21T15:51:00Z" w:initials="LW">
    <w:p w14:paraId="51066015" w14:textId="5CCC9629" w:rsidR="00BE5AE2" w:rsidRDefault="00BE5AE2" w:rsidP="00BE5AE2">
      <w:pPr>
        <w:pStyle w:val="CommentText"/>
      </w:pPr>
      <w:r>
        <w:rPr>
          <w:rStyle w:val="CommentReference"/>
        </w:rPr>
        <w:annotationRef/>
      </w:r>
      <w:r>
        <w:t>Recipe name inconsistent throughout, please check</w:t>
      </w:r>
    </w:p>
  </w:comment>
  <w:comment w:id="26" w:author="Lucy Wan" w:date="2021-04-21T15:53:00Z" w:initials="LW">
    <w:p w14:paraId="609BC9DD" w14:textId="7DD3A94C" w:rsidR="006A3D8C" w:rsidRDefault="006A3D8C" w:rsidP="006A3D8C">
      <w:pPr>
        <w:pStyle w:val="CommentText"/>
      </w:pPr>
      <w:r>
        <w:rPr>
          <w:rStyle w:val="CommentReference"/>
        </w:rPr>
        <w:annotationRef/>
      </w:r>
      <w:r>
        <w:t>Are the capitalisation and spacing right here?</w:t>
      </w:r>
    </w:p>
  </w:comment>
  <w:comment w:id="27" w:author="Lucy Wan" w:date="2021-04-21T15:51:00Z" w:initials="LW">
    <w:p w14:paraId="175FFA46" w14:textId="581C50DB" w:rsidR="00802AF1" w:rsidRDefault="00802AF1" w:rsidP="00802AF1">
      <w:pPr>
        <w:pStyle w:val="CommentText"/>
      </w:pPr>
      <w:r>
        <w:rPr>
          <w:rStyle w:val="CommentReference"/>
        </w:rPr>
        <w:annotationRef/>
      </w:r>
      <w:r>
        <w:t>Recipe name inconsistent throughout, please check</w:t>
      </w:r>
    </w:p>
  </w:comment>
  <w:comment w:id="28" w:author="Lucy Wan" w:date="2021-04-21T15:54:00Z" w:initials="LW">
    <w:p w14:paraId="222376D5" w14:textId="4FD9A5AF" w:rsidR="00071707" w:rsidRDefault="00071707" w:rsidP="00B23420">
      <w:pPr>
        <w:pStyle w:val="CommentText"/>
      </w:pPr>
      <w:r>
        <w:rPr>
          <w:rStyle w:val="CommentReference"/>
        </w:rPr>
        <w:annotationRef/>
      </w:r>
      <w:r w:rsidR="00B23420">
        <w:t>Can we delete this/absorb it into the individual recipes? Style-wise, it's more consistent if it's not mentioned here</w:t>
      </w:r>
    </w:p>
  </w:comment>
  <w:comment w:id="40" w:author="Lucy Wan" w:date="2021-04-21T16:01:00Z" w:initials="LW">
    <w:p w14:paraId="16E3C3F5" w14:textId="08B10A61" w:rsidR="00DC1919" w:rsidRDefault="00DC1919" w:rsidP="00DC1919">
      <w:pPr>
        <w:pStyle w:val="CommentText"/>
      </w:pPr>
      <w:r>
        <w:rPr>
          <w:rStyle w:val="CommentReference"/>
        </w:rPr>
        <w:annotationRef/>
      </w:r>
      <w:r>
        <w:t>Can we add this to the step, for consistency with the step 5 instruction?</w:t>
      </w:r>
    </w:p>
  </w:comment>
  <w:comment w:id="42" w:author="Josh" w:date="2021-04-20T22:32:00Z" w:initials="JK">
    <w:p w14:paraId="74D42B55" w14:textId="3D6A0702" w:rsidR="00050A3F" w:rsidRDefault="00050A3F">
      <w:pPr>
        <w:pStyle w:val="CommentText"/>
      </w:pPr>
      <w:r>
        <w:rPr>
          <w:rStyle w:val="CommentReference"/>
        </w:rPr>
        <w:annotationRef/>
      </w:r>
      <w:r>
        <w:t xml:space="preserve">This is just me being opinionated, but I would suggest dropping the Get-Credential step and just using the modern auth step. This will allow people with both </w:t>
      </w:r>
      <w:r w:rsidR="00DE4D1E">
        <w:t>just username and pass AND those with MFA enabled to login without issue.</w:t>
      </w:r>
    </w:p>
  </w:comment>
  <w:comment w:id="43" w:author="Josh" w:date="2021-04-20T22:37:00Z" w:initials="JK">
    <w:p w14:paraId="48518350" w14:textId="4679E979" w:rsidR="003D6B63" w:rsidRDefault="003D6B63">
      <w:pPr>
        <w:pStyle w:val="CommentText"/>
      </w:pPr>
      <w:r>
        <w:rPr>
          <w:rStyle w:val="CommentReference"/>
        </w:rPr>
        <w:annotationRef/>
      </w:r>
      <w:r>
        <w:t xml:space="preserve">Should be </w:t>
      </w:r>
      <w:r w:rsidRPr="007E2615">
        <w:t>$Account</w:t>
      </w:r>
      <w:r>
        <w:t>M</w:t>
      </w:r>
      <w:r w:rsidRPr="007E2615">
        <w:t> </w:t>
      </w:r>
      <w:r>
        <w:t>?</w:t>
      </w:r>
    </w:p>
  </w:comment>
  <w:comment w:id="44" w:author="Lucy Wan" w:date="2021-04-21T16:02:00Z" w:initials="LW">
    <w:p w14:paraId="68B59A4A" w14:textId="12C2F888" w:rsidR="00E42355" w:rsidRDefault="00E42355" w:rsidP="00E42355">
      <w:pPr>
        <w:pStyle w:val="CommentText"/>
      </w:pPr>
      <w:r>
        <w:rPr>
          <w:rStyle w:val="CommentReference"/>
        </w:rPr>
        <w:annotationRef/>
      </w:r>
      <w:r>
        <w:t>The text in this screenshot might be a little hard to read, could we have it slightly bigger?</w:t>
      </w:r>
    </w:p>
  </w:comment>
  <w:comment w:id="45" w:author="Lucy Wan" w:date="2021-04-21T16:07:00Z" w:initials="LW">
    <w:p w14:paraId="412304B9" w14:textId="5902D15F" w:rsidR="002B23A6" w:rsidRDefault="002B23A6" w:rsidP="00ED5745">
      <w:pPr>
        <w:pStyle w:val="CommentText"/>
      </w:pPr>
      <w:r>
        <w:rPr>
          <w:rStyle w:val="CommentReference"/>
        </w:rPr>
        <w:annotationRef/>
      </w:r>
      <w:r w:rsidR="00ED5745">
        <w:t>Do we need to show all of this output?</w:t>
      </w:r>
    </w:p>
  </w:comment>
  <w:comment w:id="48" w:author="Lucy Wan" w:date="2021-04-21T16:08:00Z" w:initials="LW">
    <w:p w14:paraId="1F67DF3B" w14:textId="12456176" w:rsidR="004B4322" w:rsidRDefault="004B4322" w:rsidP="004B4322">
      <w:pPr>
        <w:pStyle w:val="CommentText"/>
      </w:pPr>
      <w:r>
        <w:rPr>
          <w:rStyle w:val="CommentReference"/>
        </w:rPr>
        <w:annotationRef/>
      </w:r>
      <w:r>
        <w:t>You seem to be covering step 4 twice here, delete this? I can handle the figure renumbering for you</w:t>
      </w:r>
    </w:p>
  </w:comment>
  <w:comment w:id="63" w:author="Josh" w:date="2021-04-20T22:41:00Z" w:initials="JK">
    <w:p w14:paraId="5B79435B" w14:textId="7F3E4297" w:rsidR="00410E1E" w:rsidRDefault="00410E1E">
      <w:pPr>
        <w:pStyle w:val="CommentText"/>
      </w:pPr>
      <w:r>
        <w:rPr>
          <w:rStyle w:val="CommentReference"/>
        </w:rPr>
        <w:annotationRef/>
      </w:r>
      <w:r>
        <w:t xml:space="preserve">Again, just me being a pedant, my hope is that even for person Azure accounts people should be defaulting to </w:t>
      </w:r>
      <w:r w:rsidR="00FC7E2C">
        <w:t>MFA. Production or not.</w:t>
      </w:r>
    </w:p>
  </w:comment>
  <w:comment w:id="72" w:author="Lucy Wan" w:date="2021-04-21T16:22:00Z" w:initials="LW">
    <w:p w14:paraId="6880B5F2" w14:textId="002ED8C4" w:rsidR="002A3094" w:rsidRDefault="002A3094" w:rsidP="002A3094">
      <w:pPr>
        <w:pStyle w:val="CommentText"/>
      </w:pPr>
      <w:r>
        <w:rPr>
          <w:rStyle w:val="CommentReference"/>
        </w:rPr>
        <w:annotationRef/>
      </w:r>
      <w:r>
        <w:t>Be consistent with recipe names</w:t>
      </w:r>
    </w:p>
  </w:comment>
  <w:comment w:id="74" w:author="Lucy Wan" w:date="2021-04-21T16:22:00Z" w:initials="LW">
    <w:p w14:paraId="4C8397C1" w14:textId="5396A804" w:rsidR="00C70EE6" w:rsidRDefault="00C70EE6" w:rsidP="00C70EE6">
      <w:pPr>
        <w:pStyle w:val="CommentText"/>
      </w:pPr>
      <w:r>
        <w:rPr>
          <w:rStyle w:val="CommentReference"/>
        </w:rPr>
        <w:annotationRef/>
      </w:r>
      <w:r>
        <w:t>Not sure what this means</w:t>
      </w:r>
    </w:p>
  </w:comment>
  <w:comment w:id="75" w:author="Lucy Wan" w:date="2021-04-21T16:23:00Z" w:initials="LW">
    <w:p w14:paraId="15E69020" w14:textId="40FA55D6" w:rsidR="003F5510" w:rsidRDefault="003F5510" w:rsidP="003F5510">
      <w:pPr>
        <w:pStyle w:val="CommentText"/>
      </w:pPr>
      <w:r>
        <w:rPr>
          <w:rStyle w:val="CommentReference"/>
        </w:rPr>
        <w:annotationRef/>
      </w:r>
      <w:r>
        <w:t>Check recipe name</w:t>
      </w:r>
    </w:p>
  </w:comment>
  <w:comment w:id="77" w:author="Josh" w:date="2021-04-20T22:43:00Z" w:initials="JK">
    <w:p w14:paraId="3CBF52A1" w14:textId="418D332A" w:rsidR="0097428F" w:rsidRDefault="0097428F">
      <w:pPr>
        <w:pStyle w:val="CommentText"/>
      </w:pPr>
      <w:r>
        <w:rPr>
          <w:rStyle w:val="CommentReference"/>
        </w:rPr>
        <w:annotationRef/>
      </w:r>
      <w:r>
        <w:t>Connect-AzAccount</w:t>
      </w:r>
    </w:p>
  </w:comment>
  <w:comment w:id="78" w:author="Josh" w:date="2021-04-20T22:46:00Z" w:initials="JK">
    <w:p w14:paraId="1F36E246" w14:textId="77777777" w:rsidR="00876D85" w:rsidRDefault="00876D85"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Would this not work here?</w:t>
      </w:r>
      <w:r>
        <w:br/>
      </w:r>
      <w:r>
        <w:br/>
      </w:r>
      <w:r>
        <w:rPr>
          <w:rFonts w:ascii="Lucida Console" w:eastAsiaTheme="minorHAnsi" w:hAnsi="Lucida Console" w:cs="Lucida Console"/>
          <w:color w:val="A82D00"/>
          <w:sz w:val="18"/>
          <w:szCs w:val="18"/>
          <w:lang w:val="en-NZ"/>
        </w:rPr>
        <w:t>$RGTag</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006161"/>
          <w:sz w:val="18"/>
          <w:szCs w:val="18"/>
          <w:lang w:val="en-NZ"/>
        </w:rPr>
        <w:t>Ordered</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p>
    <w:p w14:paraId="179358B2" w14:textId="77777777" w:rsidR="00876D85" w:rsidRDefault="00876D85"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Publisher</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8B0000"/>
          <w:sz w:val="18"/>
          <w:szCs w:val="18"/>
          <w:lang w:val="en-NZ"/>
        </w:rPr>
        <w:t>'Packt'</w:t>
      </w:r>
    </w:p>
    <w:p w14:paraId="0ABE6029" w14:textId="77777777" w:rsidR="00876D85" w:rsidRDefault="00876D85"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Author</w:t>
      </w:r>
      <w:r>
        <w:rPr>
          <w:rFonts w:ascii="Lucida Console" w:eastAsiaTheme="minorHAnsi" w:hAnsi="Lucida Console" w:cs="Lucida Console"/>
          <w:color w:val="696969"/>
          <w:sz w:val="18"/>
          <w:szCs w:val="18"/>
          <w:lang w:val="en-NZ"/>
        </w:rPr>
        <w:t>=</w:t>
      </w:r>
      <w:r>
        <w:rPr>
          <w:rFonts w:ascii="Lucida Console" w:eastAsiaTheme="minorHAnsi" w:hAnsi="Lucida Console" w:cs="Lucida Console"/>
          <w:color w:val="8B0000"/>
          <w:sz w:val="18"/>
          <w:szCs w:val="18"/>
          <w:lang w:val="en-NZ"/>
        </w:rPr>
        <w:t>'Thomas Lee'</w:t>
      </w:r>
    </w:p>
    <w:p w14:paraId="447BC0EA" w14:textId="77777777" w:rsidR="00876D85" w:rsidRDefault="00876D85" w:rsidP="00876D85">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sz w:val="18"/>
          <w:szCs w:val="18"/>
          <w:lang w:val="en-NZ"/>
        </w:rPr>
        <w:t xml:space="preserve">} </w:t>
      </w:r>
    </w:p>
    <w:p w14:paraId="000F3FD8" w14:textId="77777777" w:rsidR="00876D85" w:rsidRDefault="00876D85">
      <w:pPr>
        <w:pStyle w:val="CommentText"/>
      </w:pPr>
    </w:p>
    <w:p w14:paraId="5B944324" w14:textId="3644FF59" w:rsidR="00876D85" w:rsidRDefault="00C56D75">
      <w:pPr>
        <w:pStyle w:val="CommentText"/>
      </w:pPr>
      <w:r>
        <w:t xml:space="preserve">Just thinking it's easier to follow when it's presented as closer to how you normally do hashtables </w:t>
      </w:r>
      <w:r w:rsidR="00864C11">
        <w:t>in these recipies.</w:t>
      </w:r>
    </w:p>
  </w:comment>
  <w:comment w:id="79" w:author="Lucy Wan" w:date="2021-04-21T16:40:00Z" w:initials="LW">
    <w:p w14:paraId="26F81406" w14:textId="3FA1667E" w:rsidR="00840AEC" w:rsidRDefault="00840AEC" w:rsidP="00840AEC">
      <w:pPr>
        <w:pStyle w:val="CommentText"/>
      </w:pPr>
      <w:r>
        <w:rPr>
          <w:rStyle w:val="CommentReference"/>
        </w:rPr>
        <w:annotationRef/>
      </w:r>
      <w:r>
        <w:t>Would prefer if this was "resource group"</w:t>
      </w:r>
    </w:p>
  </w:comment>
  <w:comment w:id="80" w:author="Lucy Wan" w:date="2021-04-21T16:40:00Z" w:initials="LW">
    <w:p w14:paraId="2EB8B963" w14:textId="45916E7C" w:rsidR="00E87DB7" w:rsidRDefault="00E87DB7" w:rsidP="00E87DB7">
      <w:pPr>
        <w:pStyle w:val="CommentText"/>
      </w:pPr>
      <w:r>
        <w:rPr>
          <w:rStyle w:val="CommentReference"/>
        </w:rPr>
        <w:annotationRef/>
      </w:r>
      <w:r>
        <w:t>Do we need the caps?</w:t>
      </w:r>
    </w:p>
  </w:comment>
  <w:comment w:id="81" w:author="Josh" w:date="2021-04-20T22:48:00Z" w:initials="JK">
    <w:p w14:paraId="2F3F5337" w14:textId="5BB8043F" w:rsidR="00BE0252" w:rsidRDefault="00BE0252">
      <w:pPr>
        <w:pStyle w:val="CommentText"/>
      </w:pPr>
      <w:r>
        <w:rPr>
          <w:rStyle w:val="CommentReference"/>
        </w:rPr>
        <w:annotationRef/>
      </w:r>
      <w:r>
        <w:t xml:space="preserve">I know it's not the format of the book, but </w:t>
      </w:r>
      <w:r w:rsidR="00AD051E">
        <w:t>my brain doesn't work in the "follow instructions here, but caveat is further on, so what do I do here?" flow</w:t>
      </w:r>
      <w:r w:rsidR="001C7495">
        <w:t>.</w:t>
      </w:r>
      <w:r w:rsidR="001C7495">
        <w:br/>
      </w:r>
      <w:r w:rsidR="001C7495">
        <w:br/>
        <w:t xml:space="preserve">Is there some way, maybe with a comment, to tell the reader in place what to do when this reports back that the </w:t>
      </w:r>
      <w:r w:rsidR="00F6415C">
        <w:t>name is already in use.</w:t>
      </w:r>
      <w:r w:rsidR="00F6415C">
        <w:br/>
      </w:r>
      <w:r w:rsidR="00F6415C">
        <w:br/>
        <w:t>Alternatively, you could randomly generate the name (it's being stored in a variable anyway), maybe including a guid?</w:t>
      </w:r>
    </w:p>
  </w:comment>
  <w:comment w:id="82" w:author="Lucy Wan" w:date="2021-04-21T16:34:00Z" w:initials="LW">
    <w:p w14:paraId="33F50CB0" w14:textId="38DD3C0F" w:rsidR="00D00749" w:rsidRDefault="00D00749" w:rsidP="0077523D">
      <w:pPr>
        <w:pStyle w:val="CommentText"/>
      </w:pPr>
      <w:r>
        <w:rPr>
          <w:rStyle w:val="CommentReference"/>
        </w:rPr>
        <w:annotationRef/>
      </w:r>
      <w:r w:rsidR="0077523D">
        <w:t>You can use an information box after the step if you like, Thomas</w:t>
      </w:r>
    </w:p>
  </w:comment>
  <w:comment w:id="83" w:author="Lucy Wan" w:date="2021-04-21T16:40:00Z" w:initials="LW">
    <w:p w14:paraId="67EA0CB2" w14:textId="778565A8" w:rsidR="006E07FB" w:rsidRDefault="006E07FB" w:rsidP="006E07FB">
      <w:pPr>
        <w:pStyle w:val="CommentText"/>
      </w:pPr>
      <w:r>
        <w:rPr>
          <w:rStyle w:val="CommentReference"/>
        </w:rPr>
        <w:annotationRef/>
      </w:r>
      <w:r>
        <w:t>Do we need the caps?</w:t>
      </w:r>
    </w:p>
  </w:comment>
  <w:comment w:id="84" w:author="Lucy Wan" w:date="2021-04-21T16:41:00Z" w:initials="LW">
    <w:p w14:paraId="6FD4EA8B" w14:textId="3123E311" w:rsidR="009B17E2" w:rsidRDefault="009B17E2" w:rsidP="009B17E2">
      <w:pPr>
        <w:pStyle w:val="CommentText"/>
      </w:pPr>
      <w:r>
        <w:rPr>
          <w:rStyle w:val="CommentReference"/>
        </w:rPr>
        <w:annotationRef/>
      </w:r>
      <w:r>
        <w:t>Would prefer "storage account"</w:t>
      </w:r>
    </w:p>
  </w:comment>
  <w:comment w:id="85" w:author="Lucy Wan" w:date="2021-04-21T16:45:00Z" w:initials="LW">
    <w:p w14:paraId="34DA3F4B" w14:textId="145C047D" w:rsidR="00411C16" w:rsidRDefault="00411C16" w:rsidP="00411C16">
      <w:pPr>
        <w:pStyle w:val="CommentText"/>
      </w:pPr>
      <w:r>
        <w:rPr>
          <w:rStyle w:val="CommentReference"/>
        </w:rPr>
        <w:annotationRef/>
      </w:r>
      <w:r>
        <w:t>Caps?</w:t>
      </w:r>
    </w:p>
  </w:comment>
  <w:comment w:id="86" w:author="Lucy Wan" w:date="2021-04-21T16:41:00Z" w:initials="LW">
    <w:p w14:paraId="0B164AE6" w14:textId="49E6508B" w:rsidR="009B17E2" w:rsidRDefault="009B17E2" w:rsidP="009B17E2">
      <w:pPr>
        <w:pStyle w:val="CommentText"/>
      </w:pPr>
      <w:r>
        <w:rPr>
          <w:rStyle w:val="CommentReference"/>
        </w:rPr>
        <w:annotationRef/>
      </w:r>
      <w:r>
        <w:t>Would prefer "storage account"</w:t>
      </w:r>
    </w:p>
  </w:comment>
  <w:comment w:id="87" w:author="Lucy Wan" w:date="2021-04-21T16:41:00Z" w:initials="LW">
    <w:p w14:paraId="1BACCF86" w14:textId="6A052F39" w:rsidR="00DA4E3F" w:rsidRDefault="00DA4E3F" w:rsidP="0071039B">
      <w:pPr>
        <w:pStyle w:val="CommentText"/>
      </w:pPr>
      <w:r>
        <w:rPr>
          <w:rStyle w:val="CommentReference"/>
        </w:rPr>
        <w:annotationRef/>
      </w:r>
      <w:r w:rsidR="0071039B">
        <w:t>Should be "Viewing", also "the storage account"</w:t>
      </w:r>
    </w:p>
  </w:comment>
  <w:comment w:id="88" w:author="Lucy Wan" w:date="2021-04-21T16:51:00Z" w:initials="LW">
    <w:p w14:paraId="1E2A0D0A" w14:textId="3A0A2AAC" w:rsidR="00624FBF" w:rsidRDefault="00624FBF" w:rsidP="00624FBF">
      <w:pPr>
        <w:pStyle w:val="CommentText"/>
      </w:pPr>
      <w:r>
        <w:rPr>
          <w:rStyle w:val="CommentReference"/>
        </w:rPr>
        <w:annotationRef/>
      </w:r>
      <w:r>
        <w:t>Uncapitalise?</w:t>
      </w:r>
    </w:p>
  </w:comment>
  <w:comment w:id="90" w:author="Lucy Wan" w:date="2021-04-21T16:45:00Z" w:initials="LW">
    <w:p w14:paraId="2ED7D9F1" w14:textId="14A60B5A" w:rsidR="00A22056" w:rsidRDefault="00A22056" w:rsidP="00A22056">
      <w:pPr>
        <w:pStyle w:val="CommentText"/>
      </w:pPr>
      <w:r>
        <w:rPr>
          <w:rStyle w:val="CommentReference"/>
        </w:rPr>
        <w:annotationRef/>
      </w:r>
      <w:r>
        <w:t>Change "RG" to "the resource group"</w:t>
      </w:r>
    </w:p>
  </w:comment>
  <w:comment w:id="92" w:author="Lucy Wan" w:date="2021-04-21T16:46:00Z" w:initials="LW">
    <w:p w14:paraId="7D54311B" w14:textId="136E5D6A" w:rsidR="0061562B" w:rsidRDefault="0061562B" w:rsidP="0061562B">
      <w:pPr>
        <w:pStyle w:val="CommentText"/>
      </w:pPr>
      <w:r>
        <w:rPr>
          <w:rStyle w:val="CommentReference"/>
        </w:rPr>
        <w:annotationRef/>
      </w:r>
      <w:r>
        <w:t>Change "an SA" to "a storage account"</w:t>
      </w:r>
    </w:p>
  </w:comment>
  <w:comment w:id="94" w:author="Josh" w:date="2021-04-20T22:51:00Z" w:initials="JK">
    <w:p w14:paraId="63AD3BF4" w14:textId="64FFF5C1" w:rsidR="0041622A" w:rsidRDefault="0041622A">
      <w:pPr>
        <w:pStyle w:val="CommentText"/>
      </w:pPr>
      <w:r>
        <w:rPr>
          <w:rStyle w:val="CommentReference"/>
        </w:rPr>
        <w:annotationRef/>
      </w:r>
      <w:r w:rsidR="003B6CA6">
        <w:t>See previous comment, but: "and what if it's not unique?"</w:t>
      </w:r>
    </w:p>
  </w:comment>
  <w:comment w:id="95" w:author="Lucy Wan" w:date="2021-04-21T16:46:00Z" w:initials="LW">
    <w:p w14:paraId="635DA4A0" w14:textId="739ACE26" w:rsidR="00770556" w:rsidRDefault="00770556" w:rsidP="00770556">
      <w:pPr>
        <w:pStyle w:val="CommentText"/>
      </w:pPr>
      <w:r>
        <w:rPr>
          <w:rStyle w:val="CommentReference"/>
        </w:rPr>
        <w:annotationRef/>
      </w:r>
      <w:r>
        <w:t>Uncapitalise "Storage Account"?</w:t>
      </w:r>
    </w:p>
  </w:comment>
  <w:comment w:id="97" w:author="Lucy Wan" w:date="2021-04-21T16:46:00Z" w:initials="LW">
    <w:p w14:paraId="7B32199C" w14:textId="5C351F74" w:rsidR="00FD681A" w:rsidRDefault="00FD681A" w:rsidP="00FD681A">
      <w:pPr>
        <w:pStyle w:val="CommentText"/>
      </w:pPr>
      <w:r>
        <w:rPr>
          <w:rStyle w:val="CommentReference"/>
        </w:rPr>
        <w:annotationRef/>
      </w:r>
      <w:r>
        <w:t>Change "SA" to "storage account", and uncapitalise "Resource"?</w:t>
      </w:r>
    </w:p>
  </w:comment>
  <w:comment w:id="99" w:author="Lucy Wan" w:date="2021-04-21T16:46:00Z" w:initials="LW">
    <w:p w14:paraId="5717C98C" w14:textId="3F44D080" w:rsidR="00E67846" w:rsidRDefault="00E67846" w:rsidP="00E67846">
      <w:pPr>
        <w:pStyle w:val="CommentText"/>
      </w:pPr>
      <w:r>
        <w:rPr>
          <w:rStyle w:val="CommentReference"/>
        </w:rPr>
        <w:annotationRef/>
      </w:r>
      <w:r>
        <w:t>Doesn't make sense as a sentence here, please read over again and revise</w:t>
      </w:r>
    </w:p>
  </w:comment>
  <w:comment w:id="104" w:author="Lucy Wan" w:date="2021-04-21T16:47:00Z" w:initials="LW">
    <w:p w14:paraId="0614775A" w14:textId="27D2A6AE" w:rsidR="003676D1" w:rsidRDefault="003676D1" w:rsidP="003676D1">
      <w:pPr>
        <w:pStyle w:val="CommentText"/>
      </w:pPr>
      <w:r>
        <w:rPr>
          <w:rStyle w:val="CommentReference"/>
        </w:rPr>
        <w:annotationRef/>
      </w:r>
      <w:r>
        <w:t>Change "SA" to "storage account"</w:t>
      </w:r>
    </w:p>
  </w:comment>
  <w:comment w:id="110" w:author="Lucy Wan" w:date="2021-04-21T16:51:00Z" w:initials="LW">
    <w:p w14:paraId="508992CC" w14:textId="3CD2F9B7" w:rsidR="00ED71DC" w:rsidRDefault="00ED71DC" w:rsidP="00ED71DC">
      <w:pPr>
        <w:pStyle w:val="CommentText"/>
      </w:pPr>
      <w:r>
        <w:rPr>
          <w:rStyle w:val="CommentReference"/>
        </w:rPr>
        <w:annotationRef/>
      </w:r>
      <w:r>
        <w:t>Change "View" to "Viewing", uncapitalise "Storage Account", uncapitalise "Context"?</w:t>
      </w:r>
    </w:p>
  </w:comment>
  <w:comment w:id="112" w:author="Lucy Wan" w:date="2021-04-21T16:52:00Z" w:initials="LW">
    <w:p w14:paraId="0E88B722" w14:textId="7FDE7316" w:rsidR="00267C44" w:rsidRDefault="00267C44" w:rsidP="00267C44">
      <w:pPr>
        <w:pStyle w:val="CommentText"/>
      </w:pPr>
      <w:r>
        <w:rPr>
          <w:rStyle w:val="CommentReference"/>
        </w:rPr>
        <w:annotationRef/>
      </w:r>
      <w:r>
        <w:t>*hold?</w:t>
      </w:r>
    </w:p>
  </w:comment>
  <w:comment w:id="116" w:author="Lucy Wan" w:date="2021-04-21T17:02:00Z" w:initials="LW">
    <w:p w14:paraId="57362F21" w14:textId="6761E367" w:rsidR="008B740D" w:rsidRDefault="008B740D" w:rsidP="008B740D">
      <w:pPr>
        <w:pStyle w:val="CommentText"/>
      </w:pPr>
      <w:r>
        <w:rPr>
          <w:rStyle w:val="CommentReference"/>
        </w:rPr>
        <w:annotationRef/>
      </w:r>
      <w:r>
        <w:t>Repetitive here? Don't "highly scalable" and "massively scalable" mean the same thing?</w:t>
      </w:r>
    </w:p>
  </w:comment>
  <w:comment w:id="117" w:author="Josh" w:date="2021-04-20T22:53:00Z" w:initials="JK">
    <w:p w14:paraId="412AB6CC" w14:textId="6432E7BA" w:rsidR="00723B9D" w:rsidRDefault="00723B9D">
      <w:pPr>
        <w:pStyle w:val="CommentText"/>
      </w:pPr>
      <w:r>
        <w:rPr>
          <w:rStyle w:val="CommentReference"/>
        </w:rPr>
        <w:annotationRef/>
      </w:r>
      <w:r>
        <w:t>Should be "Azure Files"?</w:t>
      </w:r>
    </w:p>
  </w:comment>
  <w:comment w:id="118" w:author="Lucy Wan" w:date="2021-04-21T17:03:00Z" w:initials="LW">
    <w:p w14:paraId="36C08723" w14:textId="346D6B57" w:rsidR="007063A0" w:rsidRDefault="007063A0" w:rsidP="007063A0">
      <w:pPr>
        <w:pStyle w:val="CommentText"/>
      </w:pPr>
      <w:r>
        <w:rPr>
          <w:rStyle w:val="CommentReference"/>
        </w:rPr>
        <w:annotationRef/>
      </w:r>
      <w:r>
        <w:t>Does this need to be corrected in this entire paragraph?</w:t>
      </w:r>
    </w:p>
  </w:comment>
  <w:comment w:id="120" w:author="Josh" w:date="2021-04-20T22:53:00Z" w:initials="JK">
    <w:p w14:paraId="683DE465" w14:textId="77777777" w:rsidR="002334C3" w:rsidRDefault="002830EB" w:rsidP="002334C3">
      <w:pPr>
        <w:shd w:val="clear" w:color="auto" w:fill="FFFFFF"/>
        <w:autoSpaceDE w:val="0"/>
        <w:autoSpaceDN w:val="0"/>
        <w:adjustRightInd w:val="0"/>
        <w:spacing w:after="0"/>
        <w:rPr>
          <w:rFonts w:ascii="Lucida Console" w:eastAsiaTheme="minorHAnsi" w:hAnsi="Lucida Console" w:cs="Lucida Console"/>
          <w:sz w:val="18"/>
          <w:szCs w:val="18"/>
          <w:lang w:val="en-NZ"/>
        </w:rPr>
      </w:pPr>
      <w:r>
        <w:rPr>
          <w:rStyle w:val="CommentReference"/>
        </w:rPr>
        <w:annotationRef/>
      </w:r>
      <w:r>
        <w:t>If you go with random in the step above</w:t>
      </w:r>
      <w:r w:rsidR="00E059B4">
        <w:t>, you might want to either tell the user to record and retain that, or include a step to get the storage account, e.g.</w:t>
      </w:r>
      <w:r w:rsidR="00E059B4">
        <w:br/>
      </w:r>
      <w:r w:rsidR="00E059B4">
        <w:br/>
      </w:r>
      <w:r w:rsidR="002334C3">
        <w:rPr>
          <w:rFonts w:ascii="Lucida Console" w:eastAsiaTheme="minorHAnsi" w:hAnsi="Lucida Console" w:cs="Lucida Console"/>
          <w:color w:val="A82D00"/>
          <w:sz w:val="18"/>
          <w:szCs w:val="18"/>
          <w:lang w:val="en-NZ"/>
        </w:rPr>
        <w:t>$SAName</w:t>
      </w:r>
      <w:r w:rsidR="002334C3">
        <w:rPr>
          <w:rFonts w:ascii="Lucida Console" w:eastAsiaTheme="minorHAnsi" w:hAnsi="Lucida Console" w:cs="Lucida Console"/>
          <w:sz w:val="18"/>
          <w:szCs w:val="18"/>
          <w:lang w:val="en-NZ"/>
        </w:rPr>
        <w:t xml:space="preserve"> </w:t>
      </w:r>
      <w:r w:rsidR="002334C3">
        <w:rPr>
          <w:rFonts w:ascii="Lucida Console" w:eastAsiaTheme="minorHAnsi" w:hAnsi="Lucida Console" w:cs="Lucida Console"/>
          <w:color w:val="696969"/>
          <w:sz w:val="18"/>
          <w:szCs w:val="18"/>
          <w:lang w:val="en-NZ"/>
        </w:rPr>
        <w:t>=</w:t>
      </w:r>
      <w:r w:rsidR="002334C3">
        <w:rPr>
          <w:rFonts w:ascii="Lucida Console" w:eastAsiaTheme="minorHAnsi" w:hAnsi="Lucida Console" w:cs="Lucida Console"/>
          <w:sz w:val="18"/>
          <w:szCs w:val="18"/>
          <w:lang w:val="en-NZ"/>
        </w:rPr>
        <w:t xml:space="preserve"> (</w:t>
      </w:r>
      <w:r w:rsidR="002334C3">
        <w:rPr>
          <w:rFonts w:ascii="Lucida Console" w:eastAsiaTheme="minorHAnsi" w:hAnsi="Lucida Console" w:cs="Lucida Console"/>
          <w:color w:val="0000FF"/>
          <w:sz w:val="18"/>
          <w:szCs w:val="18"/>
          <w:lang w:val="en-NZ"/>
        </w:rPr>
        <w:t>Get-AzStorageAccount</w:t>
      </w:r>
      <w:r w:rsidR="002334C3">
        <w:rPr>
          <w:rFonts w:ascii="Lucida Console" w:eastAsiaTheme="minorHAnsi" w:hAnsi="Lucida Console" w:cs="Lucida Console"/>
          <w:sz w:val="18"/>
          <w:szCs w:val="18"/>
          <w:lang w:val="en-NZ"/>
        </w:rPr>
        <w:t xml:space="preserve"> </w:t>
      </w:r>
      <w:r w:rsidR="002334C3">
        <w:rPr>
          <w:rFonts w:ascii="Lucida Console" w:eastAsiaTheme="minorHAnsi" w:hAnsi="Lucida Console" w:cs="Lucida Console"/>
          <w:color w:val="000080"/>
          <w:sz w:val="18"/>
          <w:szCs w:val="18"/>
          <w:lang w:val="en-NZ"/>
        </w:rPr>
        <w:t>-ResourceGroupName</w:t>
      </w:r>
      <w:r w:rsidR="002334C3">
        <w:rPr>
          <w:rFonts w:ascii="Lucida Console" w:eastAsiaTheme="minorHAnsi" w:hAnsi="Lucida Console" w:cs="Lucida Console"/>
          <w:sz w:val="18"/>
          <w:szCs w:val="18"/>
          <w:lang w:val="en-NZ"/>
        </w:rPr>
        <w:t xml:space="preserve"> </w:t>
      </w:r>
      <w:r w:rsidR="002334C3">
        <w:rPr>
          <w:rFonts w:ascii="Lucida Console" w:eastAsiaTheme="minorHAnsi" w:hAnsi="Lucida Console" w:cs="Lucida Console"/>
          <w:color w:val="A82D00"/>
          <w:sz w:val="18"/>
          <w:szCs w:val="18"/>
          <w:lang w:val="en-NZ"/>
        </w:rPr>
        <w:t>$RgName</w:t>
      </w:r>
      <w:r w:rsidR="002334C3">
        <w:rPr>
          <w:rFonts w:ascii="Lucida Console" w:eastAsiaTheme="minorHAnsi" w:hAnsi="Lucida Console" w:cs="Lucida Console"/>
          <w:sz w:val="18"/>
          <w:szCs w:val="18"/>
          <w:lang w:val="en-NZ"/>
        </w:rPr>
        <w:t>)</w:t>
      </w:r>
      <w:r w:rsidR="002334C3">
        <w:rPr>
          <w:rFonts w:ascii="Lucida Console" w:eastAsiaTheme="minorHAnsi" w:hAnsi="Lucida Console" w:cs="Lucida Console"/>
          <w:color w:val="696969"/>
          <w:sz w:val="18"/>
          <w:szCs w:val="18"/>
          <w:lang w:val="en-NZ"/>
        </w:rPr>
        <w:t>.</w:t>
      </w:r>
      <w:r w:rsidR="002334C3">
        <w:rPr>
          <w:rFonts w:ascii="Lucida Console" w:eastAsiaTheme="minorHAnsi" w:hAnsi="Lucida Console" w:cs="Lucida Console"/>
          <w:sz w:val="18"/>
          <w:szCs w:val="18"/>
          <w:lang w:val="en-NZ"/>
        </w:rPr>
        <w:t xml:space="preserve">StorageAccountName </w:t>
      </w:r>
    </w:p>
    <w:p w14:paraId="6D410935" w14:textId="296FEDD4" w:rsidR="002830EB" w:rsidRDefault="002830EB">
      <w:pPr>
        <w:pStyle w:val="CommentText"/>
      </w:pPr>
    </w:p>
  </w:comment>
  <w:comment w:id="121" w:author="Josh" w:date="2021-04-20T22:57:00Z" w:initials="JK">
    <w:p w14:paraId="06C87E37" w14:textId="42A7EC25" w:rsidR="00D56FF2" w:rsidRDefault="00D56FF2">
      <w:pPr>
        <w:pStyle w:val="CommentText"/>
      </w:pPr>
      <w:r>
        <w:rPr>
          <w:rStyle w:val="CommentReference"/>
        </w:rPr>
        <w:annotationRef/>
      </w:r>
      <w:r>
        <w:t xml:space="preserve">This is a neat demo, </w:t>
      </w:r>
      <w:r w:rsidR="00627CA3">
        <w:t>I like it a lot</w:t>
      </w:r>
    </w:p>
  </w:comment>
  <w:comment w:id="122" w:author="Lucy Wan" w:date="2021-04-21T17:07:00Z" w:initials="LW">
    <w:p w14:paraId="29932F44" w14:textId="3B023BD7" w:rsidR="00851354" w:rsidRDefault="00851354" w:rsidP="00851354">
      <w:pPr>
        <w:pStyle w:val="CommentText"/>
      </w:pPr>
      <w:r>
        <w:rPr>
          <w:rStyle w:val="CommentReference"/>
        </w:rPr>
        <w:annotationRef/>
      </w:r>
      <w:r>
        <w:t>Should be "Logging in" rather than "Login" in the first line</w:t>
      </w:r>
    </w:p>
  </w:comment>
  <w:comment w:id="126" w:author="Lucy Wan" w:date="2021-04-21T17:09:00Z" w:initials="LW">
    <w:p w14:paraId="4AE82F78" w14:textId="3793A976" w:rsidR="009A1164" w:rsidRDefault="009A1164" w:rsidP="009A1164">
      <w:pPr>
        <w:pStyle w:val="CommentText"/>
      </w:pPr>
      <w:r>
        <w:rPr>
          <w:rStyle w:val="CommentReference"/>
        </w:rPr>
        <w:annotationRef/>
      </w:r>
      <w:r>
        <w:t>Text in this screenshot might be a bit too small to read, could we make it larger?</w:t>
      </w:r>
    </w:p>
  </w:comment>
  <w:comment w:id="133" w:author="Lucy Wan" w:date="2021-04-21T17:12:00Z" w:initials="LW">
    <w:p w14:paraId="1AFF987E" w14:textId="282A41B4" w:rsidR="001A2CA6" w:rsidRDefault="001A2CA6" w:rsidP="001A2CA6">
      <w:pPr>
        <w:pStyle w:val="CommentText"/>
      </w:pPr>
      <w:r>
        <w:rPr>
          <w:rStyle w:val="CommentReference"/>
        </w:rPr>
        <w:annotationRef/>
      </w:r>
      <w:r>
        <w:t xml:space="preserve">Should it be "URL </w:t>
      </w:r>
      <w:r>
        <w:rPr>
          <w:b/>
          <w:bCs/>
        </w:rPr>
        <w:t xml:space="preserve">of </w:t>
      </w:r>
      <w:r>
        <w:t>the new blob" instead?</w:t>
      </w:r>
    </w:p>
  </w:comment>
  <w:comment w:id="134" w:author="Lucy Wan" w:date="2021-04-22T09:23:00Z" w:initials="LW">
    <w:p w14:paraId="35E2084F" w14:textId="59E76CAA" w:rsidR="00FC7950" w:rsidRDefault="00FC7950" w:rsidP="00FC7950">
      <w:pPr>
        <w:pStyle w:val="CommentText"/>
      </w:pPr>
      <w:r>
        <w:rPr>
          <w:rStyle w:val="CommentReference"/>
        </w:rPr>
        <w:annotationRef/>
      </w:r>
      <w:r>
        <w:t>Step instruction here does not match the one in the recipe (I prefer this one, actually)</w:t>
      </w:r>
    </w:p>
  </w:comment>
  <w:comment w:id="135" w:author="Lucy Wan" w:date="2021-04-21T17:13:00Z" w:initials="LW">
    <w:p w14:paraId="006BA89B" w14:textId="01D81DC5" w:rsidR="009841DD" w:rsidRDefault="009841DD" w:rsidP="00BD6B4C">
      <w:pPr>
        <w:pStyle w:val="CommentText"/>
      </w:pPr>
      <w:r>
        <w:rPr>
          <w:rStyle w:val="CommentReference"/>
        </w:rPr>
        <w:annotationRef/>
      </w:r>
      <w:r w:rsidR="00BD6B4C">
        <w:t>I'm not clear why this is in quote marks</w:t>
      </w:r>
    </w:p>
  </w:comment>
  <w:comment w:id="142" w:author="Lucy Wan" w:date="2021-04-21T17:21:00Z" w:initials="LW">
    <w:p w14:paraId="08FF5D2E" w14:textId="4416D2E2" w:rsidR="00B130E5" w:rsidRDefault="00B130E5" w:rsidP="00B130E5">
      <w:pPr>
        <w:pStyle w:val="CommentText"/>
      </w:pPr>
      <w:r>
        <w:rPr>
          <w:rStyle w:val="CommentReference"/>
        </w:rPr>
        <w:annotationRef/>
      </w:r>
      <w:r>
        <w:t>Check capitalisation of Storage Account</w:t>
      </w:r>
    </w:p>
  </w:comment>
  <w:comment w:id="143" w:author="Lucy Wan" w:date="2021-04-21T17:21:00Z" w:initials="LW">
    <w:p w14:paraId="4B289328" w14:textId="298241F4" w:rsidR="000912F1" w:rsidRDefault="000912F1" w:rsidP="000912F1">
      <w:pPr>
        <w:pStyle w:val="CommentText"/>
      </w:pPr>
      <w:r>
        <w:rPr>
          <w:rStyle w:val="CommentReference"/>
        </w:rPr>
        <w:annotationRef/>
      </w:r>
      <w:r>
        <w:t>Check recipe name</w:t>
      </w:r>
    </w:p>
  </w:comment>
  <w:comment w:id="144" w:author="Lucy Wan" w:date="2021-04-21T17:22:00Z" w:initials="LW">
    <w:p w14:paraId="6656026F" w14:textId="08457140" w:rsidR="00B04D44" w:rsidRDefault="00B04D44" w:rsidP="00B04D44">
      <w:pPr>
        <w:pStyle w:val="CommentText"/>
      </w:pPr>
      <w:r>
        <w:rPr>
          <w:rStyle w:val="CommentReference"/>
        </w:rPr>
        <w:annotationRef/>
      </w:r>
      <w:r>
        <w:t>I've added an Oxford comma here ☺️</w:t>
      </w:r>
    </w:p>
  </w:comment>
  <w:comment w:id="147" w:author="Lucy Wan" w:date="2021-04-21T17:23:00Z" w:initials="LW">
    <w:p w14:paraId="60BC74F5" w14:textId="76B7867B" w:rsidR="006A376F" w:rsidRDefault="006A376F" w:rsidP="006A376F">
      <w:pPr>
        <w:pStyle w:val="CommentText"/>
      </w:pPr>
      <w:r>
        <w:rPr>
          <w:rStyle w:val="CommentReference"/>
        </w:rPr>
        <w:annotationRef/>
      </w:r>
      <w:r>
        <w:t>We're missing the step instruction in this screenshot</w:t>
      </w:r>
    </w:p>
  </w:comment>
  <w:comment w:id="156" w:author="Lucy Wan" w:date="2021-04-22T09:25:00Z" w:initials="LW">
    <w:p w14:paraId="1FCAD58D" w14:textId="2073F1EE" w:rsidR="00333E3B" w:rsidRDefault="00333E3B" w:rsidP="00F32880">
      <w:pPr>
        <w:pStyle w:val="CommentText"/>
      </w:pPr>
      <w:r>
        <w:rPr>
          <w:rStyle w:val="CommentReference"/>
        </w:rPr>
        <w:annotationRef/>
      </w:r>
      <w:r w:rsidR="00F32880">
        <w:t>You're missing step 12 here, getting the content for the file - if you add the screenshot and the description, I'll take care of the figure renumbering</w:t>
      </w:r>
    </w:p>
  </w:comment>
  <w:comment w:id="157" w:author="Josh" w:date="2021-04-20T23:00:00Z" w:initials="JK">
    <w:p w14:paraId="46B85C23" w14:textId="59A8D2E3" w:rsidR="00FC3E83" w:rsidRDefault="00FC3E83">
      <w:pPr>
        <w:pStyle w:val="CommentText"/>
      </w:pPr>
      <w:r>
        <w:rPr>
          <w:rStyle w:val="CommentReference"/>
        </w:rPr>
        <w:annotationRef/>
      </w:r>
      <w:r>
        <w:t>Should probably call this out in the second recipe</w:t>
      </w:r>
      <w:r w:rsidR="000838D8">
        <w:t xml:space="preserve"> (we've logged in a few times by this point!)</w:t>
      </w:r>
    </w:p>
  </w:comment>
  <w:comment w:id="161" w:author="Lucy Wan" w:date="2021-04-21T17:35:00Z" w:initials="LW">
    <w:p w14:paraId="68F6474E" w14:textId="7643F667" w:rsidR="00861BC4" w:rsidRDefault="00861BC4" w:rsidP="00861BC4">
      <w:pPr>
        <w:pStyle w:val="CommentText"/>
      </w:pPr>
      <w:r>
        <w:rPr>
          <w:rStyle w:val="CommentReference"/>
        </w:rPr>
        <w:annotationRef/>
      </w:r>
      <w:r>
        <w:t>"website" as one word?</w:t>
      </w:r>
    </w:p>
  </w:comment>
  <w:comment w:id="166" w:author="Lucy Wan" w:date="2021-04-21T17:37:00Z" w:initials="LW">
    <w:p w14:paraId="716ECC12" w14:textId="3BE23972" w:rsidR="00AD2B2F" w:rsidRDefault="00AD2B2F" w:rsidP="00AD2B2F">
      <w:pPr>
        <w:pStyle w:val="CommentText"/>
      </w:pPr>
      <w:r>
        <w:rPr>
          <w:rStyle w:val="CommentReference"/>
        </w:rPr>
        <w:annotationRef/>
      </w:r>
      <w:r>
        <w:t>Check caps</w:t>
      </w:r>
    </w:p>
  </w:comment>
  <w:comment w:id="167" w:author="Lucy Wan" w:date="2021-04-21T17:37:00Z" w:initials="LW">
    <w:p w14:paraId="70C2A599" w14:textId="01D2B5BA" w:rsidR="00AD2B2F" w:rsidRDefault="00AD2B2F" w:rsidP="00AD2B2F">
      <w:pPr>
        <w:pStyle w:val="CommentText"/>
      </w:pPr>
      <w:r>
        <w:rPr>
          <w:rStyle w:val="CommentReference"/>
        </w:rPr>
        <w:annotationRef/>
      </w:r>
      <w:r>
        <w:t>Check caps</w:t>
      </w:r>
    </w:p>
  </w:comment>
  <w:comment w:id="168" w:author="Lucy Wan" w:date="2021-04-22T09:26:00Z" w:initials="LW">
    <w:p w14:paraId="65CDB55A" w14:textId="69D24EF2" w:rsidR="004C0AF4" w:rsidRDefault="004C0AF4" w:rsidP="004C0AF4">
      <w:pPr>
        <w:pStyle w:val="CommentText"/>
      </w:pPr>
      <w:r>
        <w:rPr>
          <w:rStyle w:val="CommentReference"/>
        </w:rPr>
        <w:annotationRef/>
      </w:r>
      <w:r>
        <w:t>Check hyphenation</w:t>
      </w:r>
    </w:p>
  </w:comment>
  <w:comment w:id="169" w:author="Josh" w:date="2021-04-20T23:02:00Z" w:initials="JK">
    <w:p w14:paraId="3915D53D" w14:textId="4859967F" w:rsidR="008E26B7" w:rsidRDefault="008E26B7">
      <w:pPr>
        <w:pStyle w:val="CommentText"/>
      </w:pPr>
      <w:r>
        <w:rPr>
          <w:rStyle w:val="CommentReference"/>
        </w:rPr>
        <w:annotationRef/>
      </w:r>
      <w:r>
        <w:t>$AppName needs to be unique, like the storage account name</w:t>
      </w:r>
      <w:r w:rsidR="00EE6F06">
        <w:t>, so this step may (will) error unless the name is randomly generated.</w:t>
      </w:r>
    </w:p>
  </w:comment>
  <w:comment w:id="170" w:author="Lucy Wan" w:date="2021-04-21T17:37:00Z" w:initials="LW">
    <w:p w14:paraId="7958DD44" w14:textId="550EA8EC" w:rsidR="004C39C2" w:rsidRDefault="004C39C2" w:rsidP="004C39C2">
      <w:pPr>
        <w:pStyle w:val="CommentText"/>
      </w:pPr>
      <w:r>
        <w:rPr>
          <w:rStyle w:val="CommentReference"/>
        </w:rPr>
        <w:annotationRef/>
      </w:r>
      <w:r>
        <w:t>Check spacing</w:t>
      </w:r>
    </w:p>
  </w:comment>
  <w:comment w:id="171" w:author="Lucy Wan" w:date="2021-04-21T17:38:00Z" w:initials="LW">
    <w:p w14:paraId="35F32406" w14:textId="3922B859" w:rsidR="009953F9" w:rsidRDefault="009953F9" w:rsidP="009953F9">
      <w:pPr>
        <w:pStyle w:val="CommentText"/>
      </w:pPr>
      <w:r>
        <w:rPr>
          <w:rStyle w:val="CommentReference"/>
        </w:rPr>
        <w:annotationRef/>
      </w:r>
      <w:r>
        <w:t>Check spacing</w:t>
      </w:r>
    </w:p>
  </w:comment>
  <w:comment w:id="173" w:author="Josh" w:date="2021-04-20T23:05:00Z" w:initials="JK">
    <w:p w14:paraId="452CD50B" w14:textId="68E17A0A" w:rsidR="00C76B25" w:rsidRDefault="00C76B25">
      <w:pPr>
        <w:pStyle w:val="CommentText"/>
      </w:pPr>
      <w:r>
        <w:rPr>
          <w:rStyle w:val="CommentReference"/>
        </w:rPr>
        <w:annotationRef/>
      </w:r>
      <w:r>
        <w:t>Another *very* good demo!</w:t>
      </w:r>
    </w:p>
  </w:comment>
  <w:comment w:id="176" w:author="Lucy Wan" w:date="2021-04-21T17:38:00Z" w:initials="LW">
    <w:p w14:paraId="286509A6" w14:textId="5A58E533" w:rsidR="00EC3414" w:rsidRDefault="00EC3414" w:rsidP="00EC3414">
      <w:pPr>
        <w:pStyle w:val="CommentText"/>
      </w:pPr>
      <w:r>
        <w:rPr>
          <w:rStyle w:val="CommentReference"/>
        </w:rPr>
        <w:annotationRef/>
      </w:r>
      <w:r>
        <w:t>Check caps</w:t>
      </w:r>
    </w:p>
  </w:comment>
  <w:comment w:id="181" w:author="Lucy Wan" w:date="2021-04-21T17:39:00Z" w:initials="LW">
    <w:p w14:paraId="7C4D10F0" w14:textId="5D3998A4" w:rsidR="00355ACC" w:rsidRDefault="00355ACC" w:rsidP="00355ACC">
      <w:pPr>
        <w:pStyle w:val="CommentText"/>
      </w:pPr>
      <w:r>
        <w:rPr>
          <w:rStyle w:val="CommentReference"/>
        </w:rPr>
        <w:annotationRef/>
      </w:r>
      <w:r>
        <w:t>Check spacing</w:t>
      </w:r>
    </w:p>
  </w:comment>
  <w:comment w:id="182" w:author="Josh" w:date="2021-04-20T23:06:00Z" w:initials="JK">
    <w:p w14:paraId="03DDA5CC" w14:textId="1A2E61A6" w:rsidR="00F70803" w:rsidRDefault="00F70803">
      <w:pPr>
        <w:pStyle w:val="CommentText"/>
      </w:pPr>
      <w:r>
        <w:rPr>
          <w:rStyle w:val="CommentReference"/>
        </w:rPr>
        <w:annotationRef/>
      </w:r>
      <w:r>
        <w:t>Unless the name is not unique</w:t>
      </w:r>
    </w:p>
  </w:comment>
  <w:comment w:id="183" w:author="Lucy Wan" w:date="2021-04-21T17:40:00Z" w:initials="LW">
    <w:p w14:paraId="307C454E" w14:textId="6DC5B13C" w:rsidR="008C156F" w:rsidRDefault="008C156F" w:rsidP="008C156F">
      <w:pPr>
        <w:pStyle w:val="CommentText"/>
      </w:pPr>
      <w:r>
        <w:rPr>
          <w:rStyle w:val="CommentReference"/>
        </w:rPr>
        <w:annotationRef/>
      </w:r>
      <w:r>
        <w:t>Check spacing</w:t>
      </w:r>
    </w:p>
  </w:comment>
  <w:comment w:id="185" w:author="Lucy Wan" w:date="2021-04-21T17:40:00Z" w:initials="LW">
    <w:p w14:paraId="2ACDD34D" w14:textId="6B490542" w:rsidR="00C17DEC" w:rsidRDefault="00C17DEC" w:rsidP="00C17DEC">
      <w:pPr>
        <w:pStyle w:val="CommentText"/>
      </w:pPr>
      <w:r>
        <w:rPr>
          <w:rStyle w:val="CommentReference"/>
        </w:rPr>
        <w:annotationRef/>
      </w:r>
      <w:r>
        <w:t>Check spacing</w:t>
      </w:r>
    </w:p>
  </w:comment>
  <w:comment w:id="187" w:author="Lucy Wan" w:date="2021-04-21T17:41:00Z" w:initials="LW">
    <w:p w14:paraId="02AB38AD" w14:textId="5583298E" w:rsidR="001B06D6" w:rsidRDefault="001B06D6" w:rsidP="001B06D6">
      <w:pPr>
        <w:pStyle w:val="CommentText"/>
      </w:pPr>
      <w:r>
        <w:rPr>
          <w:rStyle w:val="CommentReference"/>
        </w:rPr>
        <w:annotationRef/>
      </w:r>
      <w:r>
        <w:t>Check spacing</w:t>
      </w:r>
    </w:p>
  </w:comment>
  <w:comment w:id="193" w:author="Lucy Wan" w:date="2021-04-21T17:42:00Z" w:initials="LW">
    <w:p w14:paraId="6CF1C8D1" w14:textId="65725201" w:rsidR="000B0D32" w:rsidRDefault="000B0D32" w:rsidP="000B0D32">
      <w:pPr>
        <w:pStyle w:val="CommentText"/>
      </w:pPr>
      <w:r>
        <w:rPr>
          <w:rStyle w:val="CommentReference"/>
        </w:rPr>
        <w:annotationRef/>
      </w:r>
      <w:r>
        <w:t>Check spacing</w:t>
      </w:r>
    </w:p>
  </w:comment>
  <w:comment w:id="195" w:author="Lucy Wan" w:date="2021-04-21T17:43:00Z" w:initials="LW">
    <w:p w14:paraId="1DD86EFC" w14:textId="345EEC6C" w:rsidR="000B0D32" w:rsidRDefault="000B0D32" w:rsidP="000B0D32">
      <w:pPr>
        <w:pStyle w:val="CommentText"/>
      </w:pPr>
      <w:r>
        <w:rPr>
          <w:rStyle w:val="CommentReference"/>
        </w:rPr>
        <w:annotationRef/>
      </w:r>
      <w:r>
        <w:t>And here</w:t>
      </w:r>
    </w:p>
  </w:comment>
  <w:comment w:id="196" w:author="Lucy Wan" w:date="2021-04-21T17:43:00Z" w:initials="LW">
    <w:p w14:paraId="65F8B9BD" w14:textId="7B1FB232" w:rsidR="00F312B2" w:rsidRDefault="00F312B2" w:rsidP="00F312B2">
      <w:pPr>
        <w:pStyle w:val="CommentText"/>
      </w:pPr>
      <w:r>
        <w:rPr>
          <w:rStyle w:val="CommentReference"/>
        </w:rPr>
        <w:annotationRef/>
      </w:r>
      <w:r>
        <w:t>And here</w:t>
      </w:r>
    </w:p>
  </w:comment>
  <w:comment w:id="201" w:author="Lucy Wan" w:date="2021-04-21T17:44:00Z" w:initials="LW">
    <w:p w14:paraId="612F243A" w14:textId="4B70E017" w:rsidR="00896B2D" w:rsidRDefault="00896B2D" w:rsidP="00896B2D">
      <w:pPr>
        <w:pStyle w:val="CommentText"/>
      </w:pPr>
      <w:r>
        <w:rPr>
          <w:rStyle w:val="CommentReference"/>
        </w:rPr>
        <w:annotationRef/>
      </w:r>
      <w:r>
        <w:t>And here</w:t>
      </w:r>
    </w:p>
  </w:comment>
  <w:comment w:id="205" w:author="Lucy Wan" w:date="2021-04-21T17:45:00Z" w:initials="LW">
    <w:p w14:paraId="76EA85EB" w14:textId="2703739F" w:rsidR="0006293B" w:rsidRDefault="0006293B" w:rsidP="0006293B">
      <w:pPr>
        <w:pStyle w:val="CommentText"/>
      </w:pPr>
      <w:r>
        <w:rPr>
          <w:rStyle w:val="CommentReference"/>
        </w:rPr>
        <w:annotationRef/>
      </w:r>
      <w:r>
        <w:t>Check caps</w:t>
      </w:r>
    </w:p>
  </w:comment>
  <w:comment w:id="208" w:author="Lucy Wan" w:date="2021-04-21T17:45:00Z" w:initials="LW">
    <w:p w14:paraId="2B6AE039" w14:textId="43E023BA" w:rsidR="004C6E17" w:rsidRDefault="004C6E17" w:rsidP="004C6E17">
      <w:pPr>
        <w:pStyle w:val="CommentText"/>
      </w:pPr>
      <w:r>
        <w:rPr>
          <w:rStyle w:val="CommentReference"/>
        </w:rPr>
        <w:annotationRef/>
      </w:r>
      <w:r>
        <w:t>Check caps</w:t>
      </w:r>
    </w:p>
  </w:comment>
  <w:comment w:id="209" w:author="Lucy Wan" w:date="2021-04-21T17:46:00Z" w:initials="LW">
    <w:p w14:paraId="08C77FB3" w14:textId="036170F8" w:rsidR="004C6E17" w:rsidRDefault="004C6E17" w:rsidP="004C6E17">
      <w:pPr>
        <w:pStyle w:val="CommentText"/>
      </w:pPr>
      <w:r>
        <w:rPr>
          <w:rStyle w:val="CommentReference"/>
        </w:rPr>
        <w:annotationRef/>
      </w:r>
      <w:r>
        <w:t>Check caps</w:t>
      </w:r>
    </w:p>
  </w:comment>
  <w:comment w:id="210" w:author="Josh" w:date="2021-04-20T23:09:00Z" w:initials="JK">
    <w:p w14:paraId="5990DEDA" w14:textId="6E97877D" w:rsidR="0092215D" w:rsidRDefault="0092215D">
      <w:pPr>
        <w:pStyle w:val="CommentText"/>
      </w:pPr>
      <w:r>
        <w:rPr>
          <w:rStyle w:val="CommentReference"/>
        </w:rPr>
        <w:annotationRef/>
      </w:r>
      <w:r>
        <w:t xml:space="preserve">No size was </w:t>
      </w:r>
      <w:r w:rsidR="004A56C0">
        <w:t>specified for the new VM, so the output should also actually show output indicating that a default size was used.</w:t>
      </w:r>
      <w:r w:rsidR="004A56C0">
        <w:br/>
      </w:r>
      <w:r w:rsidR="004A56C0">
        <w:br/>
      </w:r>
      <w:r w:rsidR="002113A9">
        <w:rPr>
          <w:noProof/>
        </w:rPr>
        <w:drawing>
          <wp:inline distT="0" distB="0" distL="0" distR="0" wp14:anchorId="4635B7B4" wp14:editId="56E29ED7">
            <wp:extent cx="5029200" cy="1046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046480"/>
                    </a:xfrm>
                    <a:prstGeom prst="rect">
                      <a:avLst/>
                    </a:prstGeom>
                  </pic:spPr>
                </pic:pic>
              </a:graphicData>
            </a:graphic>
          </wp:inline>
        </w:drawing>
      </w:r>
    </w:p>
  </w:comment>
  <w:comment w:id="212" w:author="Lucy Wan" w:date="2021-04-21T17:48:00Z" w:initials="LW">
    <w:p w14:paraId="43816338" w14:textId="325C2AE7" w:rsidR="00A85C1D" w:rsidRDefault="00A85C1D" w:rsidP="00A85C1D">
      <w:pPr>
        <w:pStyle w:val="CommentText"/>
      </w:pPr>
      <w:r>
        <w:rPr>
          <w:rStyle w:val="CommentReference"/>
        </w:rPr>
        <w:annotationRef/>
      </w:r>
      <w:r>
        <w:t>Can you double check this is the correct step number? Should this be step 8? (Regardless, you've missed out mentioning one of the last steps here)</w:t>
      </w:r>
    </w:p>
  </w:comment>
  <w:comment w:id="213" w:author="Josh" w:date="2021-04-20T23:11:00Z" w:initials="JK">
    <w:p w14:paraId="6079A884" w14:textId="265272D9" w:rsidR="005037AD" w:rsidRDefault="005037AD">
      <w:pPr>
        <w:pStyle w:val="CommentText"/>
      </w:pPr>
      <w:r>
        <w:rPr>
          <w:rStyle w:val="CommentReference"/>
        </w:rPr>
        <w:annotationRef/>
      </w:r>
      <w:r>
        <w:t xml:space="preserve">I mean… only if you actually authenticate and </w:t>
      </w:r>
      <w:r w:rsidR="007069D3">
        <w:t xml:space="preserve">run some commands that aren't in the recipe </w:t>
      </w:r>
      <w:r w:rsidR="007069D3">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215" w:author="Lucy Wan" w:date="2021-04-22T09:29:00Z" w:initials="LW">
    <w:p w14:paraId="7EA74D1A" w14:textId="4391538C" w:rsidR="002521D1" w:rsidRDefault="002521D1" w:rsidP="002521D1">
      <w:pPr>
        <w:pStyle w:val="CommentText"/>
      </w:pPr>
      <w:r>
        <w:rPr>
          <w:rStyle w:val="CommentReference"/>
        </w:rPr>
        <w:annotationRef/>
      </w:r>
      <w:r>
        <w:t>Check whether this is step 7 or 8 (or a mixture of bo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0A381C" w15:done="0"/>
  <w15:commentEx w15:paraId="1A41F8EB" w15:done="0"/>
  <w15:commentEx w15:paraId="5F9A7E6C" w15:done="0"/>
  <w15:commentEx w15:paraId="701F0900" w15:done="0"/>
  <w15:commentEx w15:paraId="01889D0E" w15:done="0"/>
  <w15:commentEx w15:paraId="701C581D" w15:done="0"/>
  <w15:commentEx w15:paraId="102C8935" w15:done="0"/>
  <w15:commentEx w15:paraId="46064261" w15:done="0"/>
  <w15:commentEx w15:paraId="65FCFF93" w15:done="0"/>
  <w15:commentEx w15:paraId="533925A9" w15:done="0"/>
  <w15:commentEx w15:paraId="51066015" w15:done="0"/>
  <w15:commentEx w15:paraId="609BC9DD" w15:done="0"/>
  <w15:commentEx w15:paraId="175FFA46" w15:done="0"/>
  <w15:commentEx w15:paraId="222376D5" w15:done="0"/>
  <w15:commentEx w15:paraId="16E3C3F5" w15:done="0"/>
  <w15:commentEx w15:paraId="74D42B55" w15:done="0"/>
  <w15:commentEx w15:paraId="48518350" w15:done="0"/>
  <w15:commentEx w15:paraId="68B59A4A" w15:done="0"/>
  <w15:commentEx w15:paraId="412304B9" w15:done="0"/>
  <w15:commentEx w15:paraId="1F67DF3B" w15:done="0"/>
  <w15:commentEx w15:paraId="5B79435B" w15:done="0"/>
  <w15:commentEx w15:paraId="6880B5F2" w15:done="0"/>
  <w15:commentEx w15:paraId="4C8397C1" w15:done="0"/>
  <w15:commentEx w15:paraId="15E69020" w15:done="0"/>
  <w15:commentEx w15:paraId="3CBF52A1" w15:done="0"/>
  <w15:commentEx w15:paraId="5B944324" w15:done="0"/>
  <w15:commentEx w15:paraId="26F81406" w15:done="0"/>
  <w15:commentEx w15:paraId="2EB8B963" w15:done="0"/>
  <w15:commentEx w15:paraId="2F3F5337" w15:done="0"/>
  <w15:commentEx w15:paraId="33F50CB0" w15:paraIdParent="2F3F5337" w15:done="0"/>
  <w15:commentEx w15:paraId="67EA0CB2" w15:done="0"/>
  <w15:commentEx w15:paraId="6FD4EA8B" w15:done="0"/>
  <w15:commentEx w15:paraId="34DA3F4B" w15:done="0"/>
  <w15:commentEx w15:paraId="0B164AE6" w15:done="0"/>
  <w15:commentEx w15:paraId="1BACCF86" w15:done="0"/>
  <w15:commentEx w15:paraId="1E2A0D0A" w15:done="0"/>
  <w15:commentEx w15:paraId="2ED7D9F1" w15:done="0"/>
  <w15:commentEx w15:paraId="7D54311B" w15:done="0"/>
  <w15:commentEx w15:paraId="63AD3BF4" w15:done="0"/>
  <w15:commentEx w15:paraId="635DA4A0" w15:done="0"/>
  <w15:commentEx w15:paraId="7B32199C" w15:done="0"/>
  <w15:commentEx w15:paraId="5717C98C" w15:done="0"/>
  <w15:commentEx w15:paraId="0614775A" w15:done="0"/>
  <w15:commentEx w15:paraId="508992CC" w15:done="0"/>
  <w15:commentEx w15:paraId="0E88B722" w15:done="0"/>
  <w15:commentEx w15:paraId="57362F21" w15:done="0"/>
  <w15:commentEx w15:paraId="412AB6CC" w15:done="0"/>
  <w15:commentEx w15:paraId="36C08723" w15:paraIdParent="412AB6CC" w15:done="0"/>
  <w15:commentEx w15:paraId="6D410935" w15:done="0"/>
  <w15:commentEx w15:paraId="06C87E37" w15:done="0"/>
  <w15:commentEx w15:paraId="29932F44" w15:done="0"/>
  <w15:commentEx w15:paraId="4AE82F78" w15:done="0"/>
  <w15:commentEx w15:paraId="1AFF987E" w15:done="0"/>
  <w15:commentEx w15:paraId="35E2084F" w15:done="0"/>
  <w15:commentEx w15:paraId="006BA89B" w15:done="0"/>
  <w15:commentEx w15:paraId="08FF5D2E" w15:done="0"/>
  <w15:commentEx w15:paraId="4B289328" w15:done="0"/>
  <w15:commentEx w15:paraId="6656026F" w15:done="0"/>
  <w15:commentEx w15:paraId="60BC74F5" w15:done="0"/>
  <w15:commentEx w15:paraId="1FCAD58D" w15:done="0"/>
  <w15:commentEx w15:paraId="46B85C23" w15:done="0"/>
  <w15:commentEx w15:paraId="68F6474E" w15:done="0"/>
  <w15:commentEx w15:paraId="716ECC12" w15:done="0"/>
  <w15:commentEx w15:paraId="70C2A599" w15:done="0"/>
  <w15:commentEx w15:paraId="65CDB55A" w15:done="0"/>
  <w15:commentEx w15:paraId="3915D53D" w15:done="0"/>
  <w15:commentEx w15:paraId="7958DD44" w15:done="0"/>
  <w15:commentEx w15:paraId="35F32406" w15:done="0"/>
  <w15:commentEx w15:paraId="452CD50B" w15:done="0"/>
  <w15:commentEx w15:paraId="286509A6" w15:done="0"/>
  <w15:commentEx w15:paraId="7C4D10F0" w15:done="0"/>
  <w15:commentEx w15:paraId="03DDA5CC" w15:done="0"/>
  <w15:commentEx w15:paraId="307C454E" w15:done="0"/>
  <w15:commentEx w15:paraId="2ACDD34D" w15:done="0"/>
  <w15:commentEx w15:paraId="02AB38AD" w15:done="0"/>
  <w15:commentEx w15:paraId="6CF1C8D1" w15:done="0"/>
  <w15:commentEx w15:paraId="1DD86EFC" w15:done="0"/>
  <w15:commentEx w15:paraId="65F8B9BD" w15:done="0"/>
  <w15:commentEx w15:paraId="612F243A" w15:done="0"/>
  <w15:commentEx w15:paraId="76EA85EB" w15:done="0"/>
  <w15:commentEx w15:paraId="2B6AE039" w15:done="0"/>
  <w15:commentEx w15:paraId="08C77FB3" w15:done="0"/>
  <w15:commentEx w15:paraId="5990DEDA" w15:done="0"/>
  <w15:commentEx w15:paraId="43816338" w15:done="0"/>
  <w15:commentEx w15:paraId="6079A884" w15:done="0"/>
  <w15:commentEx w15:paraId="7EA74D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BC0FE" w16cex:dateUtc="2021-04-22T08:30:00Z"/>
  <w16cex:commentExtensible w16cex:durableId="2429DEB7" w16cex:dateUtc="2021-04-20T11:13:00Z"/>
  <w16cex:commentExtensible w16cex:durableId="242AC191" w16cex:dateUtc="2021-04-21T14:21:00Z"/>
  <w16cex:commentExtensible w16cex:durableId="242AC1A4" w16cex:dateUtc="2021-04-21T14:22:00Z"/>
  <w16cex:commentExtensible w16cex:durableId="242AC35F" w16cex:dateUtc="2021-04-21T14:29:00Z"/>
  <w16cex:commentExtensible w16cex:durableId="242AC6CB" w16cex:dateUtc="2021-04-21T14:44:00Z"/>
  <w16cex:commentExtensible w16cex:durableId="242AC751" w16cex:dateUtc="2021-04-21T14:46:00Z"/>
  <w16cex:commentExtensible w16cex:durableId="242AC826" w16cex:dateUtc="2021-04-21T14:49:00Z"/>
  <w16cex:commentExtensible w16cex:durableId="242AC858" w16cex:dateUtc="2021-04-21T14:50:00Z"/>
  <w16cex:commentExtensible w16cex:durableId="242AC868" w16cex:dateUtc="2021-04-21T14:51:00Z"/>
  <w16cex:commentExtensible w16cex:durableId="242AC883" w16cex:dateUtc="2021-04-21T14:51:00Z"/>
  <w16cex:commentExtensible w16cex:durableId="242AC8DD" w16cex:dateUtc="2021-04-21T14:53:00Z"/>
  <w16cex:commentExtensible w16cex:durableId="242AC898" w16cex:dateUtc="2021-04-21T14:51:00Z"/>
  <w16cex:commentExtensible w16cex:durableId="242AC941" w16cex:dateUtc="2021-04-21T14:54:00Z"/>
  <w16cex:commentExtensible w16cex:durableId="242ACAE8" w16cex:dateUtc="2021-04-21T15:01:00Z"/>
  <w16cex:commentExtensible w16cex:durableId="2429D51A" w16cex:dateUtc="2021-04-20T10:32:00Z"/>
  <w16cex:commentExtensible w16cex:durableId="2429D614" w16cex:dateUtc="2021-04-20T10:37:00Z"/>
  <w16cex:commentExtensible w16cex:durableId="242ACB31" w16cex:dateUtc="2021-04-21T15:02:00Z"/>
  <w16cex:commentExtensible w16cex:durableId="242ACC40" w16cex:dateUtc="2021-04-21T15:07:00Z"/>
  <w16cex:commentExtensible w16cex:durableId="242ACC90" w16cex:dateUtc="2021-04-21T15:08:00Z"/>
  <w16cex:commentExtensible w16cex:durableId="2429D6FD" w16cex:dateUtc="2021-04-20T10:41:00Z"/>
  <w16cex:commentExtensible w16cex:durableId="242ACFBD" w16cex:dateUtc="2021-04-21T15:22:00Z"/>
  <w16cex:commentExtensible w16cex:durableId="242ACFDD" w16cex:dateUtc="2021-04-21T15:22:00Z"/>
  <w16cex:commentExtensible w16cex:durableId="242ACFF9" w16cex:dateUtc="2021-04-21T15:23:00Z"/>
  <w16cex:commentExtensible w16cex:durableId="2429D77C" w16cex:dateUtc="2021-04-20T10:43:00Z"/>
  <w16cex:commentExtensible w16cex:durableId="2429D82C" w16cex:dateUtc="2021-04-20T10:46:00Z"/>
  <w16cex:commentExtensible w16cex:durableId="242AD3F0" w16cex:dateUtc="2021-04-21T15:40:00Z"/>
  <w16cex:commentExtensible w16cex:durableId="242AD402" w16cex:dateUtc="2021-04-21T15:40:00Z"/>
  <w16cex:commentExtensible w16cex:durableId="2429D8B1" w16cex:dateUtc="2021-04-20T10:48:00Z"/>
  <w16cex:commentExtensible w16cex:durableId="242AD2B0" w16cex:dateUtc="2021-04-21T15:34:00Z"/>
  <w16cex:commentExtensible w16cex:durableId="242AD40B" w16cex:dateUtc="2021-04-21T15:40:00Z"/>
  <w16cex:commentExtensible w16cex:durableId="242AD41C" w16cex:dateUtc="2021-04-21T15:41:00Z"/>
  <w16cex:commentExtensible w16cex:durableId="242AD52D" w16cex:dateUtc="2021-04-21T15:45:00Z"/>
  <w16cex:commentExtensible w16cex:durableId="242AD424" w16cex:dateUtc="2021-04-21T15:41:00Z"/>
  <w16cex:commentExtensible w16cex:durableId="242AD433" w16cex:dateUtc="2021-04-21T15:41:00Z"/>
  <w16cex:commentExtensible w16cex:durableId="242AD695" w16cex:dateUtc="2021-04-21T15:51:00Z"/>
  <w16cex:commentExtensible w16cex:durableId="242AD53D" w16cex:dateUtc="2021-04-21T15:45:00Z"/>
  <w16cex:commentExtensible w16cex:durableId="242AD54B" w16cex:dateUtc="2021-04-21T15:46:00Z"/>
  <w16cex:commentExtensible w16cex:durableId="2429D973" w16cex:dateUtc="2021-04-20T10:51:00Z"/>
  <w16cex:commentExtensible w16cex:durableId="242AD555" w16cex:dateUtc="2021-04-21T15:46:00Z"/>
  <w16cex:commentExtensible w16cex:durableId="242AD563" w16cex:dateUtc="2021-04-21T15:46:00Z"/>
  <w16cex:commentExtensible w16cex:durableId="242AD57E" w16cex:dateUtc="2021-04-21T15:46:00Z"/>
  <w16cex:commentExtensible w16cex:durableId="242AD590" w16cex:dateUtc="2021-04-21T15:47:00Z"/>
  <w16cex:commentExtensible w16cex:durableId="242AD683" w16cex:dateUtc="2021-04-21T15:51:00Z"/>
  <w16cex:commentExtensible w16cex:durableId="242AD6C8" w16cex:dateUtc="2021-04-21T15:52:00Z"/>
  <w16cex:commentExtensible w16cex:durableId="242AD927" w16cex:dateUtc="2021-04-21T16:02:00Z"/>
  <w16cex:commentExtensible w16cex:durableId="2429D9CC" w16cex:dateUtc="2021-04-20T10:53:00Z"/>
  <w16cex:commentExtensible w16cex:durableId="242AD950" w16cex:dateUtc="2021-04-21T16:03:00Z"/>
  <w16cex:commentExtensible w16cex:durableId="2429DA00" w16cex:dateUtc="2021-04-20T10:53:00Z"/>
  <w16cex:commentExtensible w16cex:durableId="2429DAD2" w16cex:dateUtc="2021-04-20T10:57:00Z"/>
  <w16cex:commentExtensible w16cex:durableId="242ADA41" w16cex:dateUtc="2021-04-21T16:07:00Z"/>
  <w16cex:commentExtensible w16cex:durableId="242ADAC9" w16cex:dateUtc="2021-04-21T16:09:00Z"/>
  <w16cex:commentExtensible w16cex:durableId="242ADB7C" w16cex:dateUtc="2021-04-21T16:12:00Z"/>
  <w16cex:commentExtensible w16cex:durableId="242BBF0C" w16cex:dateUtc="2021-04-22T08:23:00Z"/>
  <w16cex:commentExtensible w16cex:durableId="242ADBA6" w16cex:dateUtc="2021-04-21T16:13:00Z"/>
  <w16cex:commentExtensible w16cex:durableId="242ADD7F" w16cex:dateUtc="2021-04-21T16:21:00Z"/>
  <w16cex:commentExtensible w16cex:durableId="242ADD89" w16cex:dateUtc="2021-04-21T16:21:00Z"/>
  <w16cex:commentExtensible w16cex:durableId="242ADDC4" w16cex:dateUtc="2021-04-21T16:22:00Z"/>
  <w16cex:commentExtensible w16cex:durableId="242ADDF8" w16cex:dateUtc="2021-04-21T16:23:00Z"/>
  <w16cex:commentExtensible w16cex:durableId="242BBF8E" w16cex:dateUtc="2021-04-22T08:25:00Z"/>
  <w16cex:commentExtensible w16cex:durableId="2429DB97" w16cex:dateUtc="2021-04-20T11:00:00Z"/>
  <w16cex:commentExtensible w16cex:durableId="242AE0E3" w16cex:dateUtc="2021-04-21T16:35:00Z"/>
  <w16cex:commentExtensible w16cex:durableId="242AE14D" w16cex:dateUtc="2021-04-21T16:37:00Z"/>
  <w16cex:commentExtensible w16cex:durableId="242AE152" w16cex:dateUtc="2021-04-21T16:37:00Z"/>
  <w16cex:commentExtensible w16cex:durableId="242BBFD6" w16cex:dateUtc="2021-04-22T08:26:00Z"/>
  <w16cex:commentExtensible w16cex:durableId="2429DC1B" w16cex:dateUtc="2021-04-20T11:02:00Z"/>
  <w16cex:commentExtensible w16cex:durableId="242AE16A" w16cex:dateUtc="2021-04-21T16:37:00Z"/>
  <w16cex:commentExtensible w16cex:durableId="242AE17A" w16cex:dateUtc="2021-04-21T16:38:00Z"/>
  <w16cex:commentExtensible w16cex:durableId="2429DCC2" w16cex:dateUtc="2021-04-20T11:05:00Z"/>
  <w16cex:commentExtensible w16cex:durableId="242AE1A4" w16cex:dateUtc="2021-04-21T16:38:00Z"/>
  <w16cex:commentExtensible w16cex:durableId="242AE1EF" w16cex:dateUtc="2021-04-21T16:39:00Z"/>
  <w16cex:commentExtensible w16cex:durableId="2429DCF5" w16cex:dateUtc="2021-04-20T11:06:00Z"/>
  <w16cex:commentExtensible w16cex:durableId="242AE20E" w16cex:dateUtc="2021-04-21T16:40:00Z"/>
  <w16cex:commentExtensible w16cex:durableId="242AE21E" w16cex:dateUtc="2021-04-21T16:40:00Z"/>
  <w16cex:commentExtensible w16cex:durableId="242AE245" w16cex:dateUtc="2021-04-21T16:41:00Z"/>
  <w16cex:commentExtensible w16cex:durableId="242AE293" w16cex:dateUtc="2021-04-21T16:42:00Z"/>
  <w16cex:commentExtensible w16cex:durableId="242AE2A5" w16cex:dateUtc="2021-04-21T16:43:00Z"/>
  <w16cex:commentExtensible w16cex:durableId="242AE2B6" w16cex:dateUtc="2021-04-21T16:43:00Z"/>
  <w16cex:commentExtensible w16cex:durableId="242AE2E4" w16cex:dateUtc="2021-04-21T16:44:00Z"/>
  <w16cex:commentExtensible w16cex:durableId="242AE327" w16cex:dateUtc="2021-04-21T16:45:00Z"/>
  <w16cex:commentExtensible w16cex:durableId="242AE353" w16cex:dateUtc="2021-04-21T16:45:00Z"/>
  <w16cex:commentExtensible w16cex:durableId="242AE359" w16cex:dateUtc="2021-04-21T16:46:00Z"/>
  <w16cex:commentExtensible w16cex:durableId="2429DD94" w16cex:dateUtc="2021-04-20T11:09:00Z"/>
  <w16cex:commentExtensible w16cex:durableId="242AE3D3" w16cex:dateUtc="2021-04-21T16:48:00Z"/>
  <w16cex:commentExtensible w16cex:durableId="2429DE14" w16cex:dateUtc="2021-04-20T11:11:00Z"/>
  <w16cex:commentExtensible w16cex:durableId="242BC08C" w16cex:dateUtc="2021-04-22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0A381C" w16cid:durableId="242BC0FE"/>
  <w16cid:commentId w16cid:paraId="1A41F8EB" w16cid:durableId="2429DEB7"/>
  <w16cid:commentId w16cid:paraId="5F9A7E6C" w16cid:durableId="242AC191"/>
  <w16cid:commentId w16cid:paraId="701F0900" w16cid:durableId="242AC1A4"/>
  <w16cid:commentId w16cid:paraId="01889D0E" w16cid:durableId="242AC35F"/>
  <w16cid:commentId w16cid:paraId="701C581D" w16cid:durableId="242AC6CB"/>
  <w16cid:commentId w16cid:paraId="102C8935" w16cid:durableId="242AC751"/>
  <w16cid:commentId w16cid:paraId="46064261" w16cid:durableId="242AC826"/>
  <w16cid:commentId w16cid:paraId="65FCFF93" w16cid:durableId="242AC858"/>
  <w16cid:commentId w16cid:paraId="533925A9" w16cid:durableId="242AC868"/>
  <w16cid:commentId w16cid:paraId="51066015" w16cid:durableId="242AC883"/>
  <w16cid:commentId w16cid:paraId="609BC9DD" w16cid:durableId="242AC8DD"/>
  <w16cid:commentId w16cid:paraId="175FFA46" w16cid:durableId="242AC898"/>
  <w16cid:commentId w16cid:paraId="222376D5" w16cid:durableId="242AC941"/>
  <w16cid:commentId w16cid:paraId="16E3C3F5" w16cid:durableId="242ACAE8"/>
  <w16cid:commentId w16cid:paraId="74D42B55" w16cid:durableId="2429D51A"/>
  <w16cid:commentId w16cid:paraId="48518350" w16cid:durableId="2429D614"/>
  <w16cid:commentId w16cid:paraId="68B59A4A" w16cid:durableId="242ACB31"/>
  <w16cid:commentId w16cid:paraId="412304B9" w16cid:durableId="242ACC40"/>
  <w16cid:commentId w16cid:paraId="1F67DF3B" w16cid:durableId="242ACC90"/>
  <w16cid:commentId w16cid:paraId="5B79435B" w16cid:durableId="2429D6FD"/>
  <w16cid:commentId w16cid:paraId="6880B5F2" w16cid:durableId="242ACFBD"/>
  <w16cid:commentId w16cid:paraId="4C8397C1" w16cid:durableId="242ACFDD"/>
  <w16cid:commentId w16cid:paraId="15E69020" w16cid:durableId="242ACFF9"/>
  <w16cid:commentId w16cid:paraId="3CBF52A1" w16cid:durableId="2429D77C"/>
  <w16cid:commentId w16cid:paraId="5B944324" w16cid:durableId="2429D82C"/>
  <w16cid:commentId w16cid:paraId="26F81406" w16cid:durableId="242AD3F0"/>
  <w16cid:commentId w16cid:paraId="2EB8B963" w16cid:durableId="242AD402"/>
  <w16cid:commentId w16cid:paraId="2F3F5337" w16cid:durableId="2429D8B1"/>
  <w16cid:commentId w16cid:paraId="33F50CB0" w16cid:durableId="242AD2B0"/>
  <w16cid:commentId w16cid:paraId="67EA0CB2" w16cid:durableId="242AD40B"/>
  <w16cid:commentId w16cid:paraId="6FD4EA8B" w16cid:durableId="242AD41C"/>
  <w16cid:commentId w16cid:paraId="34DA3F4B" w16cid:durableId="242AD52D"/>
  <w16cid:commentId w16cid:paraId="0B164AE6" w16cid:durableId="242AD424"/>
  <w16cid:commentId w16cid:paraId="1BACCF86" w16cid:durableId="242AD433"/>
  <w16cid:commentId w16cid:paraId="1E2A0D0A" w16cid:durableId="242AD695"/>
  <w16cid:commentId w16cid:paraId="2ED7D9F1" w16cid:durableId="242AD53D"/>
  <w16cid:commentId w16cid:paraId="7D54311B" w16cid:durableId="242AD54B"/>
  <w16cid:commentId w16cid:paraId="63AD3BF4" w16cid:durableId="2429D973"/>
  <w16cid:commentId w16cid:paraId="635DA4A0" w16cid:durableId="242AD555"/>
  <w16cid:commentId w16cid:paraId="7B32199C" w16cid:durableId="242AD563"/>
  <w16cid:commentId w16cid:paraId="5717C98C" w16cid:durableId="242AD57E"/>
  <w16cid:commentId w16cid:paraId="0614775A" w16cid:durableId="242AD590"/>
  <w16cid:commentId w16cid:paraId="508992CC" w16cid:durableId="242AD683"/>
  <w16cid:commentId w16cid:paraId="0E88B722" w16cid:durableId="242AD6C8"/>
  <w16cid:commentId w16cid:paraId="57362F21" w16cid:durableId="242AD927"/>
  <w16cid:commentId w16cid:paraId="412AB6CC" w16cid:durableId="2429D9CC"/>
  <w16cid:commentId w16cid:paraId="36C08723" w16cid:durableId="242AD950"/>
  <w16cid:commentId w16cid:paraId="6D410935" w16cid:durableId="2429DA00"/>
  <w16cid:commentId w16cid:paraId="06C87E37" w16cid:durableId="2429DAD2"/>
  <w16cid:commentId w16cid:paraId="29932F44" w16cid:durableId="242ADA41"/>
  <w16cid:commentId w16cid:paraId="4AE82F78" w16cid:durableId="242ADAC9"/>
  <w16cid:commentId w16cid:paraId="1AFF987E" w16cid:durableId="242ADB7C"/>
  <w16cid:commentId w16cid:paraId="35E2084F" w16cid:durableId="242BBF0C"/>
  <w16cid:commentId w16cid:paraId="006BA89B" w16cid:durableId="242ADBA6"/>
  <w16cid:commentId w16cid:paraId="08FF5D2E" w16cid:durableId="242ADD7F"/>
  <w16cid:commentId w16cid:paraId="4B289328" w16cid:durableId="242ADD89"/>
  <w16cid:commentId w16cid:paraId="6656026F" w16cid:durableId="242ADDC4"/>
  <w16cid:commentId w16cid:paraId="60BC74F5" w16cid:durableId="242ADDF8"/>
  <w16cid:commentId w16cid:paraId="1FCAD58D" w16cid:durableId="242BBF8E"/>
  <w16cid:commentId w16cid:paraId="46B85C23" w16cid:durableId="2429DB97"/>
  <w16cid:commentId w16cid:paraId="68F6474E" w16cid:durableId="242AE0E3"/>
  <w16cid:commentId w16cid:paraId="716ECC12" w16cid:durableId="242AE14D"/>
  <w16cid:commentId w16cid:paraId="70C2A599" w16cid:durableId="242AE152"/>
  <w16cid:commentId w16cid:paraId="65CDB55A" w16cid:durableId="242BBFD6"/>
  <w16cid:commentId w16cid:paraId="3915D53D" w16cid:durableId="2429DC1B"/>
  <w16cid:commentId w16cid:paraId="7958DD44" w16cid:durableId="242AE16A"/>
  <w16cid:commentId w16cid:paraId="35F32406" w16cid:durableId="242AE17A"/>
  <w16cid:commentId w16cid:paraId="452CD50B" w16cid:durableId="2429DCC2"/>
  <w16cid:commentId w16cid:paraId="286509A6" w16cid:durableId="242AE1A4"/>
  <w16cid:commentId w16cid:paraId="7C4D10F0" w16cid:durableId="242AE1EF"/>
  <w16cid:commentId w16cid:paraId="03DDA5CC" w16cid:durableId="2429DCF5"/>
  <w16cid:commentId w16cid:paraId="307C454E" w16cid:durableId="242AE20E"/>
  <w16cid:commentId w16cid:paraId="2ACDD34D" w16cid:durableId="242AE21E"/>
  <w16cid:commentId w16cid:paraId="02AB38AD" w16cid:durableId="242AE245"/>
  <w16cid:commentId w16cid:paraId="6CF1C8D1" w16cid:durableId="242AE293"/>
  <w16cid:commentId w16cid:paraId="1DD86EFC" w16cid:durableId="242AE2A5"/>
  <w16cid:commentId w16cid:paraId="65F8B9BD" w16cid:durableId="242AE2B6"/>
  <w16cid:commentId w16cid:paraId="612F243A" w16cid:durableId="242AE2E4"/>
  <w16cid:commentId w16cid:paraId="76EA85EB" w16cid:durableId="242AE327"/>
  <w16cid:commentId w16cid:paraId="2B6AE039" w16cid:durableId="242AE353"/>
  <w16cid:commentId w16cid:paraId="08C77FB3" w16cid:durableId="242AE359"/>
  <w16cid:commentId w16cid:paraId="5990DEDA" w16cid:durableId="2429DD94"/>
  <w16cid:commentId w16cid:paraId="43816338" w16cid:durableId="242AE3D3"/>
  <w16cid:commentId w16cid:paraId="6079A884" w16cid:durableId="2429DE14"/>
  <w16cid:commentId w16cid:paraId="7EA74D1A" w16cid:durableId="242BC0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1E65" w14:textId="77777777" w:rsidR="00C74DEC" w:rsidRDefault="00C74DEC" w:rsidP="00DB2DC9">
      <w:pPr>
        <w:spacing w:after="0"/>
      </w:pPr>
      <w:r>
        <w:separator/>
      </w:r>
    </w:p>
  </w:endnote>
  <w:endnote w:type="continuationSeparator" w:id="0">
    <w:p w14:paraId="2AA9025D" w14:textId="77777777" w:rsidR="00C74DEC" w:rsidRDefault="00C74DE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51A93" w14:textId="77777777" w:rsidR="00C74DEC" w:rsidRDefault="00C74DEC" w:rsidP="00DB2DC9">
      <w:pPr>
        <w:spacing w:after="0"/>
      </w:pPr>
      <w:r>
        <w:separator/>
      </w:r>
    </w:p>
  </w:footnote>
  <w:footnote w:type="continuationSeparator" w:id="0">
    <w:p w14:paraId="5B27602A" w14:textId="77777777" w:rsidR="00C74DEC" w:rsidRDefault="00C74DEC"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696933"/>
    <w:multiLevelType w:val="multilevel"/>
    <w:tmpl w:val="6464C7F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7371D3"/>
    <w:multiLevelType w:val="hybridMultilevel"/>
    <w:tmpl w:val="031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7F44EA3E"/>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ED26A6"/>
    <w:multiLevelType w:val="multilevel"/>
    <w:tmpl w:val="77346CDA"/>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4CBB57F2"/>
    <w:multiLevelType w:val="hybridMultilevel"/>
    <w:tmpl w:val="5CA4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0200E"/>
    <w:multiLevelType w:val="multilevel"/>
    <w:tmpl w:val="29AE7648"/>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6DB87E30"/>
    <w:multiLevelType w:val="hybridMultilevel"/>
    <w:tmpl w:val="9AF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 w:numId="7">
    <w:abstractNumId w:val="9"/>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028B1"/>
    <w:rsid w:val="00002DB9"/>
    <w:rsid w:val="0000376C"/>
    <w:rsid w:val="00010BDA"/>
    <w:rsid w:val="00013B59"/>
    <w:rsid w:val="000160CC"/>
    <w:rsid w:val="000239C8"/>
    <w:rsid w:val="00024F16"/>
    <w:rsid w:val="000370CE"/>
    <w:rsid w:val="00047CA9"/>
    <w:rsid w:val="00050A3F"/>
    <w:rsid w:val="00052B5F"/>
    <w:rsid w:val="0005479A"/>
    <w:rsid w:val="0006293B"/>
    <w:rsid w:val="000658AF"/>
    <w:rsid w:val="00065F49"/>
    <w:rsid w:val="00066A8A"/>
    <w:rsid w:val="00071707"/>
    <w:rsid w:val="00073EC5"/>
    <w:rsid w:val="00073F55"/>
    <w:rsid w:val="00076D04"/>
    <w:rsid w:val="000838D8"/>
    <w:rsid w:val="0008548D"/>
    <w:rsid w:val="00086729"/>
    <w:rsid w:val="000912F1"/>
    <w:rsid w:val="00092DE5"/>
    <w:rsid w:val="0009626B"/>
    <w:rsid w:val="00096CE8"/>
    <w:rsid w:val="000A0B2D"/>
    <w:rsid w:val="000A3032"/>
    <w:rsid w:val="000A6E4F"/>
    <w:rsid w:val="000B0624"/>
    <w:rsid w:val="000B0D32"/>
    <w:rsid w:val="000C2566"/>
    <w:rsid w:val="000C50D6"/>
    <w:rsid w:val="000C7A25"/>
    <w:rsid w:val="000D669F"/>
    <w:rsid w:val="000E0A23"/>
    <w:rsid w:val="000E0EC2"/>
    <w:rsid w:val="000E6B48"/>
    <w:rsid w:val="000F104F"/>
    <w:rsid w:val="0010468C"/>
    <w:rsid w:val="00105418"/>
    <w:rsid w:val="00106996"/>
    <w:rsid w:val="00106AB4"/>
    <w:rsid w:val="001107DD"/>
    <w:rsid w:val="00111A20"/>
    <w:rsid w:val="00111A53"/>
    <w:rsid w:val="00111FC9"/>
    <w:rsid w:val="00113243"/>
    <w:rsid w:val="001139BB"/>
    <w:rsid w:val="00113B76"/>
    <w:rsid w:val="00116FD8"/>
    <w:rsid w:val="00124D6B"/>
    <w:rsid w:val="00125A6A"/>
    <w:rsid w:val="00126AFF"/>
    <w:rsid w:val="00132DF2"/>
    <w:rsid w:val="00133C44"/>
    <w:rsid w:val="0013687A"/>
    <w:rsid w:val="00145D2E"/>
    <w:rsid w:val="001464D6"/>
    <w:rsid w:val="001526F2"/>
    <w:rsid w:val="0016063F"/>
    <w:rsid w:val="001673C6"/>
    <w:rsid w:val="00167446"/>
    <w:rsid w:val="001737B4"/>
    <w:rsid w:val="001878B5"/>
    <w:rsid w:val="00190A5F"/>
    <w:rsid w:val="00190B3F"/>
    <w:rsid w:val="00194881"/>
    <w:rsid w:val="00194A73"/>
    <w:rsid w:val="001A15C3"/>
    <w:rsid w:val="001A1A7A"/>
    <w:rsid w:val="001A2302"/>
    <w:rsid w:val="001A2CA6"/>
    <w:rsid w:val="001A5F82"/>
    <w:rsid w:val="001A7AB0"/>
    <w:rsid w:val="001B06D6"/>
    <w:rsid w:val="001B08E0"/>
    <w:rsid w:val="001B218E"/>
    <w:rsid w:val="001C4920"/>
    <w:rsid w:val="001C7495"/>
    <w:rsid w:val="001D1A4D"/>
    <w:rsid w:val="001E0940"/>
    <w:rsid w:val="001E380B"/>
    <w:rsid w:val="001E5E90"/>
    <w:rsid w:val="001F21DA"/>
    <w:rsid w:val="001F6FF9"/>
    <w:rsid w:val="00200DF5"/>
    <w:rsid w:val="00201B5B"/>
    <w:rsid w:val="00202834"/>
    <w:rsid w:val="00204611"/>
    <w:rsid w:val="00204FD6"/>
    <w:rsid w:val="00205AD0"/>
    <w:rsid w:val="002076A8"/>
    <w:rsid w:val="002113A9"/>
    <w:rsid w:val="00212732"/>
    <w:rsid w:val="00214C5A"/>
    <w:rsid w:val="00215CB5"/>
    <w:rsid w:val="00217379"/>
    <w:rsid w:val="00223080"/>
    <w:rsid w:val="00225357"/>
    <w:rsid w:val="00231F3C"/>
    <w:rsid w:val="002334C3"/>
    <w:rsid w:val="00234613"/>
    <w:rsid w:val="00235F32"/>
    <w:rsid w:val="00237512"/>
    <w:rsid w:val="00242E05"/>
    <w:rsid w:val="002432CE"/>
    <w:rsid w:val="00243CA7"/>
    <w:rsid w:val="00244C2B"/>
    <w:rsid w:val="002521D1"/>
    <w:rsid w:val="00253E16"/>
    <w:rsid w:val="002545E2"/>
    <w:rsid w:val="00255B03"/>
    <w:rsid w:val="0026007A"/>
    <w:rsid w:val="00263D06"/>
    <w:rsid w:val="00265D03"/>
    <w:rsid w:val="00267AAA"/>
    <w:rsid w:val="00267C44"/>
    <w:rsid w:val="00272D3F"/>
    <w:rsid w:val="00273928"/>
    <w:rsid w:val="00275629"/>
    <w:rsid w:val="00275E3F"/>
    <w:rsid w:val="00277147"/>
    <w:rsid w:val="002830EB"/>
    <w:rsid w:val="0028549A"/>
    <w:rsid w:val="0028652B"/>
    <w:rsid w:val="002912B8"/>
    <w:rsid w:val="002916DB"/>
    <w:rsid w:val="0029313E"/>
    <w:rsid w:val="002A3094"/>
    <w:rsid w:val="002A35D4"/>
    <w:rsid w:val="002A6948"/>
    <w:rsid w:val="002B23A6"/>
    <w:rsid w:val="002B26E1"/>
    <w:rsid w:val="002B6759"/>
    <w:rsid w:val="002D54C9"/>
    <w:rsid w:val="002D65B3"/>
    <w:rsid w:val="002E283C"/>
    <w:rsid w:val="002E3EEC"/>
    <w:rsid w:val="00301284"/>
    <w:rsid w:val="00303EBA"/>
    <w:rsid w:val="00307ED4"/>
    <w:rsid w:val="00313024"/>
    <w:rsid w:val="00314693"/>
    <w:rsid w:val="00314770"/>
    <w:rsid w:val="00317881"/>
    <w:rsid w:val="00320DC5"/>
    <w:rsid w:val="00332C98"/>
    <w:rsid w:val="00333E3B"/>
    <w:rsid w:val="003361BB"/>
    <w:rsid w:val="0034545F"/>
    <w:rsid w:val="00347420"/>
    <w:rsid w:val="00350853"/>
    <w:rsid w:val="00355ACC"/>
    <w:rsid w:val="003644D3"/>
    <w:rsid w:val="003655C1"/>
    <w:rsid w:val="00365B21"/>
    <w:rsid w:val="003676D1"/>
    <w:rsid w:val="003745ED"/>
    <w:rsid w:val="00382BFD"/>
    <w:rsid w:val="00384370"/>
    <w:rsid w:val="0038518D"/>
    <w:rsid w:val="00387591"/>
    <w:rsid w:val="00395705"/>
    <w:rsid w:val="003A3B7F"/>
    <w:rsid w:val="003B2FFB"/>
    <w:rsid w:val="003B4124"/>
    <w:rsid w:val="003B6CA6"/>
    <w:rsid w:val="003C514B"/>
    <w:rsid w:val="003C536F"/>
    <w:rsid w:val="003C76D0"/>
    <w:rsid w:val="003D1C5F"/>
    <w:rsid w:val="003D6B63"/>
    <w:rsid w:val="003E07A6"/>
    <w:rsid w:val="003E07EB"/>
    <w:rsid w:val="003E3175"/>
    <w:rsid w:val="003E4E45"/>
    <w:rsid w:val="003F186D"/>
    <w:rsid w:val="003F1981"/>
    <w:rsid w:val="003F2F2D"/>
    <w:rsid w:val="003F2F41"/>
    <w:rsid w:val="003F5510"/>
    <w:rsid w:val="003F607E"/>
    <w:rsid w:val="00400740"/>
    <w:rsid w:val="004008BB"/>
    <w:rsid w:val="004016C0"/>
    <w:rsid w:val="004037A6"/>
    <w:rsid w:val="00405500"/>
    <w:rsid w:val="00410E1E"/>
    <w:rsid w:val="00410E21"/>
    <w:rsid w:val="00411C16"/>
    <w:rsid w:val="00412D57"/>
    <w:rsid w:val="0041622A"/>
    <w:rsid w:val="0042132B"/>
    <w:rsid w:val="00421A8C"/>
    <w:rsid w:val="00422336"/>
    <w:rsid w:val="00431303"/>
    <w:rsid w:val="00431864"/>
    <w:rsid w:val="00434CD1"/>
    <w:rsid w:val="00442924"/>
    <w:rsid w:val="00447584"/>
    <w:rsid w:val="0045340A"/>
    <w:rsid w:val="00454A93"/>
    <w:rsid w:val="00456F02"/>
    <w:rsid w:val="00464BC4"/>
    <w:rsid w:val="0046674D"/>
    <w:rsid w:val="00471BCB"/>
    <w:rsid w:val="0047228A"/>
    <w:rsid w:val="0049044F"/>
    <w:rsid w:val="00491454"/>
    <w:rsid w:val="00496D25"/>
    <w:rsid w:val="004A06E6"/>
    <w:rsid w:val="004A56C0"/>
    <w:rsid w:val="004A67B7"/>
    <w:rsid w:val="004B08F4"/>
    <w:rsid w:val="004B1A3E"/>
    <w:rsid w:val="004B1B76"/>
    <w:rsid w:val="004B4322"/>
    <w:rsid w:val="004B5F74"/>
    <w:rsid w:val="004C07C9"/>
    <w:rsid w:val="004C0854"/>
    <w:rsid w:val="004C0AF4"/>
    <w:rsid w:val="004C39C2"/>
    <w:rsid w:val="004C42D0"/>
    <w:rsid w:val="004C6E17"/>
    <w:rsid w:val="004D3E58"/>
    <w:rsid w:val="004D6912"/>
    <w:rsid w:val="004E2153"/>
    <w:rsid w:val="004F07B7"/>
    <w:rsid w:val="004F72A1"/>
    <w:rsid w:val="00502530"/>
    <w:rsid w:val="005037AD"/>
    <w:rsid w:val="00504710"/>
    <w:rsid w:val="00515BB6"/>
    <w:rsid w:val="00517932"/>
    <w:rsid w:val="00520162"/>
    <w:rsid w:val="0052016E"/>
    <w:rsid w:val="0052192C"/>
    <w:rsid w:val="00522969"/>
    <w:rsid w:val="00526BB5"/>
    <w:rsid w:val="0053210E"/>
    <w:rsid w:val="0054060E"/>
    <w:rsid w:val="00545DAC"/>
    <w:rsid w:val="00545F9C"/>
    <w:rsid w:val="00550798"/>
    <w:rsid w:val="005533E3"/>
    <w:rsid w:val="0056124D"/>
    <w:rsid w:val="00564D21"/>
    <w:rsid w:val="005654DA"/>
    <w:rsid w:val="00566F69"/>
    <w:rsid w:val="00573880"/>
    <w:rsid w:val="00574EB8"/>
    <w:rsid w:val="00576854"/>
    <w:rsid w:val="005812D9"/>
    <w:rsid w:val="0058160E"/>
    <w:rsid w:val="00582EAB"/>
    <w:rsid w:val="00582EC2"/>
    <w:rsid w:val="00583291"/>
    <w:rsid w:val="005857CD"/>
    <w:rsid w:val="005871F0"/>
    <w:rsid w:val="00592104"/>
    <w:rsid w:val="005930D0"/>
    <w:rsid w:val="00594D7D"/>
    <w:rsid w:val="005A0FB9"/>
    <w:rsid w:val="005A217D"/>
    <w:rsid w:val="005A3354"/>
    <w:rsid w:val="005A3D36"/>
    <w:rsid w:val="005A660F"/>
    <w:rsid w:val="005B6D32"/>
    <w:rsid w:val="005B7418"/>
    <w:rsid w:val="005B7F6F"/>
    <w:rsid w:val="005C0E91"/>
    <w:rsid w:val="005C1F52"/>
    <w:rsid w:val="005D12DF"/>
    <w:rsid w:val="005D5C90"/>
    <w:rsid w:val="005E00BA"/>
    <w:rsid w:val="005E2610"/>
    <w:rsid w:val="005E7620"/>
    <w:rsid w:val="005F091D"/>
    <w:rsid w:val="005F1B72"/>
    <w:rsid w:val="005F49EF"/>
    <w:rsid w:val="00601801"/>
    <w:rsid w:val="006020BA"/>
    <w:rsid w:val="00606628"/>
    <w:rsid w:val="00607362"/>
    <w:rsid w:val="0060777F"/>
    <w:rsid w:val="00612E08"/>
    <w:rsid w:val="00612FED"/>
    <w:rsid w:val="0061562B"/>
    <w:rsid w:val="006156FD"/>
    <w:rsid w:val="006160E1"/>
    <w:rsid w:val="00624FBF"/>
    <w:rsid w:val="0062761D"/>
    <w:rsid w:val="00627CA3"/>
    <w:rsid w:val="00632E2B"/>
    <w:rsid w:val="00634CC5"/>
    <w:rsid w:val="0063580A"/>
    <w:rsid w:val="00636E36"/>
    <w:rsid w:val="00644927"/>
    <w:rsid w:val="006475F7"/>
    <w:rsid w:val="00665E84"/>
    <w:rsid w:val="00674114"/>
    <w:rsid w:val="006836AA"/>
    <w:rsid w:val="00684E4B"/>
    <w:rsid w:val="006A10EB"/>
    <w:rsid w:val="006A10FD"/>
    <w:rsid w:val="006A2B22"/>
    <w:rsid w:val="006A376F"/>
    <w:rsid w:val="006A3D8C"/>
    <w:rsid w:val="006A44E0"/>
    <w:rsid w:val="006A4ABA"/>
    <w:rsid w:val="006B134E"/>
    <w:rsid w:val="006B6CA6"/>
    <w:rsid w:val="006C3DD2"/>
    <w:rsid w:val="006E07FB"/>
    <w:rsid w:val="006E1EEE"/>
    <w:rsid w:val="006E3901"/>
    <w:rsid w:val="006E3F2C"/>
    <w:rsid w:val="006E6DE8"/>
    <w:rsid w:val="006F3AC9"/>
    <w:rsid w:val="006F4CFA"/>
    <w:rsid w:val="007002B0"/>
    <w:rsid w:val="00704619"/>
    <w:rsid w:val="007063A0"/>
    <w:rsid w:val="007069D3"/>
    <w:rsid w:val="0071039B"/>
    <w:rsid w:val="0071351E"/>
    <w:rsid w:val="00722A81"/>
    <w:rsid w:val="007235E4"/>
    <w:rsid w:val="00723B9D"/>
    <w:rsid w:val="00723BE1"/>
    <w:rsid w:val="00723F60"/>
    <w:rsid w:val="00724352"/>
    <w:rsid w:val="00724B94"/>
    <w:rsid w:val="00730071"/>
    <w:rsid w:val="00732843"/>
    <w:rsid w:val="00732A0E"/>
    <w:rsid w:val="00732F7B"/>
    <w:rsid w:val="007330B0"/>
    <w:rsid w:val="007352D3"/>
    <w:rsid w:val="00737B95"/>
    <w:rsid w:val="00741CC2"/>
    <w:rsid w:val="00743848"/>
    <w:rsid w:val="00745293"/>
    <w:rsid w:val="0074657D"/>
    <w:rsid w:val="00754F2E"/>
    <w:rsid w:val="00757B9A"/>
    <w:rsid w:val="00760795"/>
    <w:rsid w:val="00763942"/>
    <w:rsid w:val="00764324"/>
    <w:rsid w:val="00767A57"/>
    <w:rsid w:val="00770556"/>
    <w:rsid w:val="0077398D"/>
    <w:rsid w:val="0077510A"/>
    <w:rsid w:val="0077523D"/>
    <w:rsid w:val="00784F5C"/>
    <w:rsid w:val="00786A5A"/>
    <w:rsid w:val="007874A5"/>
    <w:rsid w:val="0079371A"/>
    <w:rsid w:val="00796B49"/>
    <w:rsid w:val="00797CAC"/>
    <w:rsid w:val="007A4046"/>
    <w:rsid w:val="007B231D"/>
    <w:rsid w:val="007B35BE"/>
    <w:rsid w:val="007C06C5"/>
    <w:rsid w:val="007C0752"/>
    <w:rsid w:val="007C1F3C"/>
    <w:rsid w:val="007C695F"/>
    <w:rsid w:val="007C7C8D"/>
    <w:rsid w:val="007D38FF"/>
    <w:rsid w:val="007E2615"/>
    <w:rsid w:val="007E39AA"/>
    <w:rsid w:val="007E5CB1"/>
    <w:rsid w:val="007F2296"/>
    <w:rsid w:val="007F2AA6"/>
    <w:rsid w:val="007F2DBD"/>
    <w:rsid w:val="007F3B46"/>
    <w:rsid w:val="007F525F"/>
    <w:rsid w:val="00802AF1"/>
    <w:rsid w:val="0080624B"/>
    <w:rsid w:val="00806361"/>
    <w:rsid w:val="0080731C"/>
    <w:rsid w:val="00811412"/>
    <w:rsid w:val="008165DC"/>
    <w:rsid w:val="008177F1"/>
    <w:rsid w:val="00822804"/>
    <w:rsid w:val="0082290E"/>
    <w:rsid w:val="00823323"/>
    <w:rsid w:val="00827FC2"/>
    <w:rsid w:val="00830AB0"/>
    <w:rsid w:val="0083300B"/>
    <w:rsid w:val="008369E1"/>
    <w:rsid w:val="00840AEC"/>
    <w:rsid w:val="00841E76"/>
    <w:rsid w:val="00851354"/>
    <w:rsid w:val="00852512"/>
    <w:rsid w:val="00854FB8"/>
    <w:rsid w:val="00861B2E"/>
    <w:rsid w:val="00861BC4"/>
    <w:rsid w:val="00863CF7"/>
    <w:rsid w:val="00864C11"/>
    <w:rsid w:val="00867D28"/>
    <w:rsid w:val="00872CF2"/>
    <w:rsid w:val="00876D85"/>
    <w:rsid w:val="0088488E"/>
    <w:rsid w:val="0088666A"/>
    <w:rsid w:val="008875C4"/>
    <w:rsid w:val="008879BA"/>
    <w:rsid w:val="00890B9A"/>
    <w:rsid w:val="00891175"/>
    <w:rsid w:val="00896B2D"/>
    <w:rsid w:val="00896C3A"/>
    <w:rsid w:val="008A1A39"/>
    <w:rsid w:val="008A2B55"/>
    <w:rsid w:val="008A2F65"/>
    <w:rsid w:val="008B136D"/>
    <w:rsid w:val="008B1DE4"/>
    <w:rsid w:val="008B4565"/>
    <w:rsid w:val="008B740D"/>
    <w:rsid w:val="008C156F"/>
    <w:rsid w:val="008C3451"/>
    <w:rsid w:val="008D3D81"/>
    <w:rsid w:val="008D5733"/>
    <w:rsid w:val="008D59C9"/>
    <w:rsid w:val="008D7E2D"/>
    <w:rsid w:val="008E26B7"/>
    <w:rsid w:val="008E40BB"/>
    <w:rsid w:val="008E500B"/>
    <w:rsid w:val="008E5144"/>
    <w:rsid w:val="008E634D"/>
    <w:rsid w:val="008E6477"/>
    <w:rsid w:val="008E7C31"/>
    <w:rsid w:val="00904FB0"/>
    <w:rsid w:val="009068CC"/>
    <w:rsid w:val="00910A7B"/>
    <w:rsid w:val="00911CCD"/>
    <w:rsid w:val="009125CC"/>
    <w:rsid w:val="00916CB1"/>
    <w:rsid w:val="00916E34"/>
    <w:rsid w:val="00920E06"/>
    <w:rsid w:val="0092215D"/>
    <w:rsid w:val="00927110"/>
    <w:rsid w:val="009300B3"/>
    <w:rsid w:val="009315F9"/>
    <w:rsid w:val="0093272D"/>
    <w:rsid w:val="00934749"/>
    <w:rsid w:val="00936582"/>
    <w:rsid w:val="0093715F"/>
    <w:rsid w:val="00940C92"/>
    <w:rsid w:val="00945AE4"/>
    <w:rsid w:val="009463C6"/>
    <w:rsid w:val="00952699"/>
    <w:rsid w:val="00964CE2"/>
    <w:rsid w:val="0097428F"/>
    <w:rsid w:val="00977090"/>
    <w:rsid w:val="00981579"/>
    <w:rsid w:val="009841DD"/>
    <w:rsid w:val="009953F9"/>
    <w:rsid w:val="009A1164"/>
    <w:rsid w:val="009A4919"/>
    <w:rsid w:val="009B17E2"/>
    <w:rsid w:val="009B2D3A"/>
    <w:rsid w:val="009B563F"/>
    <w:rsid w:val="009C22C3"/>
    <w:rsid w:val="009C7465"/>
    <w:rsid w:val="009D0F10"/>
    <w:rsid w:val="009D1E85"/>
    <w:rsid w:val="009D2813"/>
    <w:rsid w:val="009D56F1"/>
    <w:rsid w:val="009D6550"/>
    <w:rsid w:val="009E0DD5"/>
    <w:rsid w:val="009F4FBD"/>
    <w:rsid w:val="009F7D02"/>
    <w:rsid w:val="00A01A72"/>
    <w:rsid w:val="00A13F4E"/>
    <w:rsid w:val="00A1445D"/>
    <w:rsid w:val="00A20FAB"/>
    <w:rsid w:val="00A22056"/>
    <w:rsid w:val="00A23B2E"/>
    <w:rsid w:val="00A24171"/>
    <w:rsid w:val="00A25B0C"/>
    <w:rsid w:val="00A264AE"/>
    <w:rsid w:val="00A318C7"/>
    <w:rsid w:val="00A339DC"/>
    <w:rsid w:val="00A43CFB"/>
    <w:rsid w:val="00A443F9"/>
    <w:rsid w:val="00A512E6"/>
    <w:rsid w:val="00A54874"/>
    <w:rsid w:val="00A5521D"/>
    <w:rsid w:val="00A62151"/>
    <w:rsid w:val="00A630EE"/>
    <w:rsid w:val="00A64394"/>
    <w:rsid w:val="00A662FC"/>
    <w:rsid w:val="00A711CA"/>
    <w:rsid w:val="00A715F5"/>
    <w:rsid w:val="00A7415F"/>
    <w:rsid w:val="00A764B8"/>
    <w:rsid w:val="00A81F59"/>
    <w:rsid w:val="00A835A1"/>
    <w:rsid w:val="00A85C1D"/>
    <w:rsid w:val="00A91092"/>
    <w:rsid w:val="00A914CC"/>
    <w:rsid w:val="00A91C7A"/>
    <w:rsid w:val="00A92BC1"/>
    <w:rsid w:val="00A94A8D"/>
    <w:rsid w:val="00AA5AF3"/>
    <w:rsid w:val="00AB4D03"/>
    <w:rsid w:val="00AC0D08"/>
    <w:rsid w:val="00AC2AA1"/>
    <w:rsid w:val="00AC43C2"/>
    <w:rsid w:val="00AC7209"/>
    <w:rsid w:val="00AD051E"/>
    <w:rsid w:val="00AD10B6"/>
    <w:rsid w:val="00AD2732"/>
    <w:rsid w:val="00AD2B2F"/>
    <w:rsid w:val="00AD5179"/>
    <w:rsid w:val="00AD7A2B"/>
    <w:rsid w:val="00AE0069"/>
    <w:rsid w:val="00AE0220"/>
    <w:rsid w:val="00AE586A"/>
    <w:rsid w:val="00AE6452"/>
    <w:rsid w:val="00AF6AAC"/>
    <w:rsid w:val="00B04D44"/>
    <w:rsid w:val="00B0716B"/>
    <w:rsid w:val="00B117A8"/>
    <w:rsid w:val="00B117F6"/>
    <w:rsid w:val="00B130E5"/>
    <w:rsid w:val="00B133AE"/>
    <w:rsid w:val="00B14359"/>
    <w:rsid w:val="00B148EA"/>
    <w:rsid w:val="00B23420"/>
    <w:rsid w:val="00B30419"/>
    <w:rsid w:val="00B35D93"/>
    <w:rsid w:val="00B43578"/>
    <w:rsid w:val="00B47FB3"/>
    <w:rsid w:val="00B52F18"/>
    <w:rsid w:val="00B5450B"/>
    <w:rsid w:val="00B557D7"/>
    <w:rsid w:val="00B55EF1"/>
    <w:rsid w:val="00B6022A"/>
    <w:rsid w:val="00B63A66"/>
    <w:rsid w:val="00B70A33"/>
    <w:rsid w:val="00B70C10"/>
    <w:rsid w:val="00B75F98"/>
    <w:rsid w:val="00B761AD"/>
    <w:rsid w:val="00B8150D"/>
    <w:rsid w:val="00B85461"/>
    <w:rsid w:val="00B948FB"/>
    <w:rsid w:val="00BA4937"/>
    <w:rsid w:val="00BC231B"/>
    <w:rsid w:val="00BC2ABC"/>
    <w:rsid w:val="00BD4D8E"/>
    <w:rsid w:val="00BD6621"/>
    <w:rsid w:val="00BD67D2"/>
    <w:rsid w:val="00BD6B4C"/>
    <w:rsid w:val="00BE0252"/>
    <w:rsid w:val="00BE3664"/>
    <w:rsid w:val="00BE5AE2"/>
    <w:rsid w:val="00BE6190"/>
    <w:rsid w:val="00BE6509"/>
    <w:rsid w:val="00BF1DB4"/>
    <w:rsid w:val="00BF4B16"/>
    <w:rsid w:val="00BF6FA1"/>
    <w:rsid w:val="00C03E04"/>
    <w:rsid w:val="00C04860"/>
    <w:rsid w:val="00C04B73"/>
    <w:rsid w:val="00C0570A"/>
    <w:rsid w:val="00C07891"/>
    <w:rsid w:val="00C07B3F"/>
    <w:rsid w:val="00C1229E"/>
    <w:rsid w:val="00C17DEC"/>
    <w:rsid w:val="00C276BD"/>
    <w:rsid w:val="00C36172"/>
    <w:rsid w:val="00C37676"/>
    <w:rsid w:val="00C41783"/>
    <w:rsid w:val="00C43CA6"/>
    <w:rsid w:val="00C55532"/>
    <w:rsid w:val="00C56D75"/>
    <w:rsid w:val="00C5796E"/>
    <w:rsid w:val="00C604A0"/>
    <w:rsid w:val="00C70EE6"/>
    <w:rsid w:val="00C74DEC"/>
    <w:rsid w:val="00C74F40"/>
    <w:rsid w:val="00C76B25"/>
    <w:rsid w:val="00C76DF9"/>
    <w:rsid w:val="00C85588"/>
    <w:rsid w:val="00C86AC0"/>
    <w:rsid w:val="00C915AB"/>
    <w:rsid w:val="00C9597B"/>
    <w:rsid w:val="00C959B2"/>
    <w:rsid w:val="00C95A94"/>
    <w:rsid w:val="00C95F6E"/>
    <w:rsid w:val="00C9746A"/>
    <w:rsid w:val="00CA3099"/>
    <w:rsid w:val="00CA3E19"/>
    <w:rsid w:val="00CA7218"/>
    <w:rsid w:val="00CB00A3"/>
    <w:rsid w:val="00CB1154"/>
    <w:rsid w:val="00CB178D"/>
    <w:rsid w:val="00CB354E"/>
    <w:rsid w:val="00CB5119"/>
    <w:rsid w:val="00CC1E97"/>
    <w:rsid w:val="00CC2D3A"/>
    <w:rsid w:val="00CC3A31"/>
    <w:rsid w:val="00CC6D31"/>
    <w:rsid w:val="00CD2452"/>
    <w:rsid w:val="00CD5C48"/>
    <w:rsid w:val="00CD61B7"/>
    <w:rsid w:val="00CD7364"/>
    <w:rsid w:val="00CE7C67"/>
    <w:rsid w:val="00CF12A8"/>
    <w:rsid w:val="00CF45ED"/>
    <w:rsid w:val="00CF6CDD"/>
    <w:rsid w:val="00D00749"/>
    <w:rsid w:val="00D01ABD"/>
    <w:rsid w:val="00D02B3C"/>
    <w:rsid w:val="00D048C6"/>
    <w:rsid w:val="00D2738D"/>
    <w:rsid w:val="00D31D44"/>
    <w:rsid w:val="00D32937"/>
    <w:rsid w:val="00D4078B"/>
    <w:rsid w:val="00D41AE8"/>
    <w:rsid w:val="00D4366D"/>
    <w:rsid w:val="00D44210"/>
    <w:rsid w:val="00D46E6F"/>
    <w:rsid w:val="00D5316E"/>
    <w:rsid w:val="00D5389D"/>
    <w:rsid w:val="00D53AD1"/>
    <w:rsid w:val="00D560A0"/>
    <w:rsid w:val="00D568D0"/>
    <w:rsid w:val="00D56FF2"/>
    <w:rsid w:val="00D63A49"/>
    <w:rsid w:val="00D66918"/>
    <w:rsid w:val="00D673D9"/>
    <w:rsid w:val="00D7030F"/>
    <w:rsid w:val="00D707A6"/>
    <w:rsid w:val="00D72DED"/>
    <w:rsid w:val="00D752E1"/>
    <w:rsid w:val="00D76F67"/>
    <w:rsid w:val="00D97066"/>
    <w:rsid w:val="00DA14F8"/>
    <w:rsid w:val="00DA4E3F"/>
    <w:rsid w:val="00DB2DC9"/>
    <w:rsid w:val="00DB30A7"/>
    <w:rsid w:val="00DB3E32"/>
    <w:rsid w:val="00DB7E58"/>
    <w:rsid w:val="00DC00FA"/>
    <w:rsid w:val="00DC1919"/>
    <w:rsid w:val="00DC514D"/>
    <w:rsid w:val="00DC7C10"/>
    <w:rsid w:val="00DE4D1E"/>
    <w:rsid w:val="00DE4FDB"/>
    <w:rsid w:val="00DF1EF2"/>
    <w:rsid w:val="00DF314C"/>
    <w:rsid w:val="00E00B82"/>
    <w:rsid w:val="00E05393"/>
    <w:rsid w:val="00E059B4"/>
    <w:rsid w:val="00E1215E"/>
    <w:rsid w:val="00E20C1B"/>
    <w:rsid w:val="00E2130F"/>
    <w:rsid w:val="00E23764"/>
    <w:rsid w:val="00E270CF"/>
    <w:rsid w:val="00E34B4E"/>
    <w:rsid w:val="00E42355"/>
    <w:rsid w:val="00E426EA"/>
    <w:rsid w:val="00E46A03"/>
    <w:rsid w:val="00E51ED7"/>
    <w:rsid w:val="00E524E0"/>
    <w:rsid w:val="00E57A3D"/>
    <w:rsid w:val="00E6088C"/>
    <w:rsid w:val="00E61A86"/>
    <w:rsid w:val="00E632D5"/>
    <w:rsid w:val="00E65721"/>
    <w:rsid w:val="00E67846"/>
    <w:rsid w:val="00E71B64"/>
    <w:rsid w:val="00E73D95"/>
    <w:rsid w:val="00E770B7"/>
    <w:rsid w:val="00E81E42"/>
    <w:rsid w:val="00E82CD0"/>
    <w:rsid w:val="00E8383F"/>
    <w:rsid w:val="00E87DB7"/>
    <w:rsid w:val="00E912D3"/>
    <w:rsid w:val="00E94376"/>
    <w:rsid w:val="00E95F08"/>
    <w:rsid w:val="00E9641C"/>
    <w:rsid w:val="00EA339D"/>
    <w:rsid w:val="00EA3BEB"/>
    <w:rsid w:val="00EA6F49"/>
    <w:rsid w:val="00EB74CE"/>
    <w:rsid w:val="00EB781C"/>
    <w:rsid w:val="00EC03C6"/>
    <w:rsid w:val="00EC3414"/>
    <w:rsid w:val="00EC4255"/>
    <w:rsid w:val="00EC5C46"/>
    <w:rsid w:val="00EC653F"/>
    <w:rsid w:val="00ED3F1D"/>
    <w:rsid w:val="00ED5745"/>
    <w:rsid w:val="00ED71DC"/>
    <w:rsid w:val="00EE266C"/>
    <w:rsid w:val="00EE3136"/>
    <w:rsid w:val="00EE3C2A"/>
    <w:rsid w:val="00EE6F06"/>
    <w:rsid w:val="00EF4648"/>
    <w:rsid w:val="00EF574E"/>
    <w:rsid w:val="00F21062"/>
    <w:rsid w:val="00F22396"/>
    <w:rsid w:val="00F22570"/>
    <w:rsid w:val="00F25149"/>
    <w:rsid w:val="00F26728"/>
    <w:rsid w:val="00F3111F"/>
    <w:rsid w:val="00F312B2"/>
    <w:rsid w:val="00F32880"/>
    <w:rsid w:val="00F36C54"/>
    <w:rsid w:val="00F42850"/>
    <w:rsid w:val="00F42D40"/>
    <w:rsid w:val="00F43C4E"/>
    <w:rsid w:val="00F469AC"/>
    <w:rsid w:val="00F51742"/>
    <w:rsid w:val="00F55968"/>
    <w:rsid w:val="00F61343"/>
    <w:rsid w:val="00F6415C"/>
    <w:rsid w:val="00F641F7"/>
    <w:rsid w:val="00F64EE0"/>
    <w:rsid w:val="00F66FF7"/>
    <w:rsid w:val="00F70803"/>
    <w:rsid w:val="00F7744A"/>
    <w:rsid w:val="00F822F8"/>
    <w:rsid w:val="00F82C0C"/>
    <w:rsid w:val="00F84B85"/>
    <w:rsid w:val="00F9046D"/>
    <w:rsid w:val="00F97ACA"/>
    <w:rsid w:val="00FA1F08"/>
    <w:rsid w:val="00FA305B"/>
    <w:rsid w:val="00FA30D6"/>
    <w:rsid w:val="00FA553F"/>
    <w:rsid w:val="00FA6C1B"/>
    <w:rsid w:val="00FB521A"/>
    <w:rsid w:val="00FB5A21"/>
    <w:rsid w:val="00FB64E8"/>
    <w:rsid w:val="00FC1996"/>
    <w:rsid w:val="00FC3E83"/>
    <w:rsid w:val="00FC4067"/>
    <w:rsid w:val="00FC4A1D"/>
    <w:rsid w:val="00FC4EE1"/>
    <w:rsid w:val="00FC7950"/>
    <w:rsid w:val="00FC7E2C"/>
    <w:rsid w:val="00FD026E"/>
    <w:rsid w:val="00FD373E"/>
    <w:rsid w:val="00FD681A"/>
    <w:rsid w:val="00FD6AFA"/>
    <w:rsid w:val="00FD6E30"/>
    <w:rsid w:val="00FE01E0"/>
    <w:rsid w:val="00FE2ACA"/>
    <w:rsid w:val="00FE353A"/>
    <w:rsid w:val="00FE57AA"/>
    <w:rsid w:val="00FE6A2B"/>
    <w:rsid w:val="00FF4D3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autoRedefine/>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12"/>
      </w:numPr>
      <w:tabs>
        <w:tab w:val="left" w:pos="360"/>
      </w:tabs>
      <w:suppressAutoHyphens/>
      <w:spacing w:after="60"/>
      <w:ind w:right="360"/>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7E2615"/>
    <w:rPr>
      <w:rFonts w:ascii="Arial-Black" w:hAnsi="Arial-Black" w:hint="default"/>
      <w:b w:val="0"/>
      <w:bCs w:val="0"/>
      <w:i w:val="0"/>
      <w:iCs w:val="0"/>
      <w:color w:val="000000"/>
      <w:sz w:val="16"/>
      <w:szCs w:val="16"/>
    </w:rPr>
  </w:style>
  <w:style w:type="character" w:customStyle="1" w:styleId="fontstyle61">
    <w:name w:val="fontstyle61"/>
    <w:basedOn w:val="DefaultParagraphFont"/>
    <w:rsid w:val="00920E06"/>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723B9D"/>
    <w:rPr>
      <w:color w:val="954F72" w:themeColor="followedHyperlink"/>
      <w:u w:val="single"/>
    </w:rPr>
  </w:style>
  <w:style w:type="character" w:customStyle="1" w:styleId="KeyWordPACKT">
    <w:name w:val="Key Word [PACKT]"/>
    <w:uiPriority w:val="99"/>
    <w:locked/>
    <w:rsid w:val="00442924"/>
    <w:rPr>
      <w:b/>
    </w:rPr>
  </w:style>
  <w:style w:type="character" w:customStyle="1" w:styleId="ChapterrefPACKT">
    <w:name w:val="Chapterref [PACKT]"/>
    <w:uiPriority w:val="99"/>
    <w:locked/>
    <w:rsid w:val="00F3111F"/>
    <w:rPr>
      <w:rFonts w:ascii="Times New Roman" w:hAnsi="Times New Roman"/>
      <w:i/>
      <w:dstrike w:val="0"/>
      <w:color w:val="808000"/>
      <w:sz w:val="22"/>
      <w:szCs w:val="22"/>
      <w:u w:val="none"/>
      <w:vertAlign w:val="baseline"/>
    </w:rPr>
  </w:style>
  <w:style w:type="character" w:customStyle="1" w:styleId="URLPACKT">
    <w:name w:val="URL [PACKT]"/>
    <w:basedOn w:val="CodeInTextPACKT"/>
    <w:qFormat/>
    <w:rsid w:val="00A662FC"/>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852512"/>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D46E6F"/>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8323">
      <w:bodyDiv w:val="1"/>
      <w:marLeft w:val="0"/>
      <w:marRight w:val="0"/>
      <w:marTop w:val="0"/>
      <w:marBottom w:val="0"/>
      <w:divBdr>
        <w:top w:val="none" w:sz="0" w:space="0" w:color="auto"/>
        <w:left w:val="none" w:sz="0" w:space="0" w:color="auto"/>
        <w:bottom w:val="none" w:sz="0" w:space="0" w:color="auto"/>
        <w:right w:val="none" w:sz="0" w:space="0" w:color="auto"/>
      </w:divBdr>
      <w:divsChild>
        <w:div w:id="42608276">
          <w:marLeft w:val="0"/>
          <w:marRight w:val="0"/>
          <w:marTop w:val="0"/>
          <w:marBottom w:val="0"/>
          <w:divBdr>
            <w:top w:val="none" w:sz="0" w:space="0" w:color="auto"/>
            <w:left w:val="none" w:sz="0" w:space="0" w:color="auto"/>
            <w:bottom w:val="none" w:sz="0" w:space="0" w:color="auto"/>
            <w:right w:val="none" w:sz="0" w:space="0" w:color="auto"/>
          </w:divBdr>
          <w:divsChild>
            <w:div w:id="1434133288">
              <w:marLeft w:val="0"/>
              <w:marRight w:val="0"/>
              <w:marTop w:val="0"/>
              <w:marBottom w:val="0"/>
              <w:divBdr>
                <w:top w:val="none" w:sz="0" w:space="0" w:color="auto"/>
                <w:left w:val="none" w:sz="0" w:space="0" w:color="auto"/>
                <w:bottom w:val="none" w:sz="0" w:space="0" w:color="auto"/>
                <w:right w:val="none" w:sz="0" w:space="0" w:color="auto"/>
              </w:divBdr>
            </w:div>
            <w:div w:id="960653615">
              <w:marLeft w:val="0"/>
              <w:marRight w:val="0"/>
              <w:marTop w:val="0"/>
              <w:marBottom w:val="0"/>
              <w:divBdr>
                <w:top w:val="none" w:sz="0" w:space="0" w:color="auto"/>
                <w:left w:val="none" w:sz="0" w:space="0" w:color="auto"/>
                <w:bottom w:val="none" w:sz="0" w:space="0" w:color="auto"/>
                <w:right w:val="none" w:sz="0" w:space="0" w:color="auto"/>
              </w:divBdr>
            </w:div>
            <w:div w:id="1752198384">
              <w:marLeft w:val="0"/>
              <w:marRight w:val="0"/>
              <w:marTop w:val="0"/>
              <w:marBottom w:val="0"/>
              <w:divBdr>
                <w:top w:val="none" w:sz="0" w:space="0" w:color="auto"/>
                <w:left w:val="none" w:sz="0" w:space="0" w:color="auto"/>
                <w:bottom w:val="none" w:sz="0" w:space="0" w:color="auto"/>
                <w:right w:val="none" w:sz="0" w:space="0" w:color="auto"/>
              </w:divBdr>
            </w:div>
            <w:div w:id="1432046931">
              <w:marLeft w:val="0"/>
              <w:marRight w:val="0"/>
              <w:marTop w:val="0"/>
              <w:marBottom w:val="0"/>
              <w:divBdr>
                <w:top w:val="none" w:sz="0" w:space="0" w:color="auto"/>
                <w:left w:val="none" w:sz="0" w:space="0" w:color="auto"/>
                <w:bottom w:val="none" w:sz="0" w:space="0" w:color="auto"/>
                <w:right w:val="none" w:sz="0" w:space="0" w:color="auto"/>
              </w:divBdr>
            </w:div>
            <w:div w:id="3439293">
              <w:marLeft w:val="0"/>
              <w:marRight w:val="0"/>
              <w:marTop w:val="0"/>
              <w:marBottom w:val="0"/>
              <w:divBdr>
                <w:top w:val="none" w:sz="0" w:space="0" w:color="auto"/>
                <w:left w:val="none" w:sz="0" w:space="0" w:color="auto"/>
                <w:bottom w:val="none" w:sz="0" w:space="0" w:color="auto"/>
                <w:right w:val="none" w:sz="0" w:space="0" w:color="auto"/>
              </w:divBdr>
            </w:div>
            <w:div w:id="1533105802">
              <w:marLeft w:val="0"/>
              <w:marRight w:val="0"/>
              <w:marTop w:val="0"/>
              <w:marBottom w:val="0"/>
              <w:divBdr>
                <w:top w:val="none" w:sz="0" w:space="0" w:color="auto"/>
                <w:left w:val="none" w:sz="0" w:space="0" w:color="auto"/>
                <w:bottom w:val="none" w:sz="0" w:space="0" w:color="auto"/>
                <w:right w:val="none" w:sz="0" w:space="0" w:color="auto"/>
              </w:divBdr>
            </w:div>
            <w:div w:id="270667777">
              <w:marLeft w:val="0"/>
              <w:marRight w:val="0"/>
              <w:marTop w:val="0"/>
              <w:marBottom w:val="0"/>
              <w:divBdr>
                <w:top w:val="none" w:sz="0" w:space="0" w:color="auto"/>
                <w:left w:val="none" w:sz="0" w:space="0" w:color="auto"/>
                <w:bottom w:val="none" w:sz="0" w:space="0" w:color="auto"/>
                <w:right w:val="none" w:sz="0" w:space="0" w:color="auto"/>
              </w:divBdr>
            </w:div>
            <w:div w:id="237835200">
              <w:marLeft w:val="0"/>
              <w:marRight w:val="0"/>
              <w:marTop w:val="0"/>
              <w:marBottom w:val="0"/>
              <w:divBdr>
                <w:top w:val="none" w:sz="0" w:space="0" w:color="auto"/>
                <w:left w:val="none" w:sz="0" w:space="0" w:color="auto"/>
                <w:bottom w:val="none" w:sz="0" w:space="0" w:color="auto"/>
                <w:right w:val="none" w:sz="0" w:space="0" w:color="auto"/>
              </w:divBdr>
            </w:div>
            <w:div w:id="1013146601">
              <w:marLeft w:val="0"/>
              <w:marRight w:val="0"/>
              <w:marTop w:val="0"/>
              <w:marBottom w:val="0"/>
              <w:divBdr>
                <w:top w:val="none" w:sz="0" w:space="0" w:color="auto"/>
                <w:left w:val="none" w:sz="0" w:space="0" w:color="auto"/>
                <w:bottom w:val="none" w:sz="0" w:space="0" w:color="auto"/>
                <w:right w:val="none" w:sz="0" w:space="0" w:color="auto"/>
              </w:divBdr>
            </w:div>
            <w:div w:id="1993026921">
              <w:marLeft w:val="0"/>
              <w:marRight w:val="0"/>
              <w:marTop w:val="0"/>
              <w:marBottom w:val="0"/>
              <w:divBdr>
                <w:top w:val="none" w:sz="0" w:space="0" w:color="auto"/>
                <w:left w:val="none" w:sz="0" w:space="0" w:color="auto"/>
                <w:bottom w:val="none" w:sz="0" w:space="0" w:color="auto"/>
                <w:right w:val="none" w:sz="0" w:space="0" w:color="auto"/>
              </w:divBdr>
            </w:div>
            <w:div w:id="615410847">
              <w:marLeft w:val="0"/>
              <w:marRight w:val="0"/>
              <w:marTop w:val="0"/>
              <w:marBottom w:val="0"/>
              <w:divBdr>
                <w:top w:val="none" w:sz="0" w:space="0" w:color="auto"/>
                <w:left w:val="none" w:sz="0" w:space="0" w:color="auto"/>
                <w:bottom w:val="none" w:sz="0" w:space="0" w:color="auto"/>
                <w:right w:val="none" w:sz="0" w:space="0" w:color="auto"/>
              </w:divBdr>
            </w:div>
            <w:div w:id="680470984">
              <w:marLeft w:val="0"/>
              <w:marRight w:val="0"/>
              <w:marTop w:val="0"/>
              <w:marBottom w:val="0"/>
              <w:divBdr>
                <w:top w:val="none" w:sz="0" w:space="0" w:color="auto"/>
                <w:left w:val="none" w:sz="0" w:space="0" w:color="auto"/>
                <w:bottom w:val="none" w:sz="0" w:space="0" w:color="auto"/>
                <w:right w:val="none" w:sz="0" w:space="0" w:color="auto"/>
              </w:divBdr>
            </w:div>
            <w:div w:id="2119988001">
              <w:marLeft w:val="0"/>
              <w:marRight w:val="0"/>
              <w:marTop w:val="0"/>
              <w:marBottom w:val="0"/>
              <w:divBdr>
                <w:top w:val="none" w:sz="0" w:space="0" w:color="auto"/>
                <w:left w:val="none" w:sz="0" w:space="0" w:color="auto"/>
                <w:bottom w:val="none" w:sz="0" w:space="0" w:color="auto"/>
                <w:right w:val="none" w:sz="0" w:space="0" w:color="auto"/>
              </w:divBdr>
            </w:div>
            <w:div w:id="1862812400">
              <w:marLeft w:val="0"/>
              <w:marRight w:val="0"/>
              <w:marTop w:val="0"/>
              <w:marBottom w:val="0"/>
              <w:divBdr>
                <w:top w:val="none" w:sz="0" w:space="0" w:color="auto"/>
                <w:left w:val="none" w:sz="0" w:space="0" w:color="auto"/>
                <w:bottom w:val="none" w:sz="0" w:space="0" w:color="auto"/>
                <w:right w:val="none" w:sz="0" w:space="0" w:color="auto"/>
              </w:divBdr>
            </w:div>
            <w:div w:id="177501333">
              <w:marLeft w:val="0"/>
              <w:marRight w:val="0"/>
              <w:marTop w:val="0"/>
              <w:marBottom w:val="0"/>
              <w:divBdr>
                <w:top w:val="none" w:sz="0" w:space="0" w:color="auto"/>
                <w:left w:val="none" w:sz="0" w:space="0" w:color="auto"/>
                <w:bottom w:val="none" w:sz="0" w:space="0" w:color="auto"/>
                <w:right w:val="none" w:sz="0" w:space="0" w:color="auto"/>
              </w:divBdr>
            </w:div>
            <w:div w:id="464348413">
              <w:marLeft w:val="0"/>
              <w:marRight w:val="0"/>
              <w:marTop w:val="0"/>
              <w:marBottom w:val="0"/>
              <w:divBdr>
                <w:top w:val="none" w:sz="0" w:space="0" w:color="auto"/>
                <w:left w:val="none" w:sz="0" w:space="0" w:color="auto"/>
                <w:bottom w:val="none" w:sz="0" w:space="0" w:color="auto"/>
                <w:right w:val="none" w:sz="0" w:space="0" w:color="auto"/>
              </w:divBdr>
            </w:div>
            <w:div w:id="1614363225">
              <w:marLeft w:val="0"/>
              <w:marRight w:val="0"/>
              <w:marTop w:val="0"/>
              <w:marBottom w:val="0"/>
              <w:divBdr>
                <w:top w:val="none" w:sz="0" w:space="0" w:color="auto"/>
                <w:left w:val="none" w:sz="0" w:space="0" w:color="auto"/>
                <w:bottom w:val="none" w:sz="0" w:space="0" w:color="auto"/>
                <w:right w:val="none" w:sz="0" w:space="0" w:color="auto"/>
              </w:divBdr>
            </w:div>
            <w:div w:id="54545148">
              <w:marLeft w:val="0"/>
              <w:marRight w:val="0"/>
              <w:marTop w:val="0"/>
              <w:marBottom w:val="0"/>
              <w:divBdr>
                <w:top w:val="none" w:sz="0" w:space="0" w:color="auto"/>
                <w:left w:val="none" w:sz="0" w:space="0" w:color="auto"/>
                <w:bottom w:val="none" w:sz="0" w:space="0" w:color="auto"/>
                <w:right w:val="none" w:sz="0" w:space="0" w:color="auto"/>
              </w:divBdr>
            </w:div>
            <w:div w:id="1306355348">
              <w:marLeft w:val="0"/>
              <w:marRight w:val="0"/>
              <w:marTop w:val="0"/>
              <w:marBottom w:val="0"/>
              <w:divBdr>
                <w:top w:val="none" w:sz="0" w:space="0" w:color="auto"/>
                <w:left w:val="none" w:sz="0" w:space="0" w:color="auto"/>
                <w:bottom w:val="none" w:sz="0" w:space="0" w:color="auto"/>
                <w:right w:val="none" w:sz="0" w:space="0" w:color="auto"/>
              </w:divBdr>
            </w:div>
            <w:div w:id="1937325326">
              <w:marLeft w:val="0"/>
              <w:marRight w:val="0"/>
              <w:marTop w:val="0"/>
              <w:marBottom w:val="0"/>
              <w:divBdr>
                <w:top w:val="none" w:sz="0" w:space="0" w:color="auto"/>
                <w:left w:val="none" w:sz="0" w:space="0" w:color="auto"/>
                <w:bottom w:val="none" w:sz="0" w:space="0" w:color="auto"/>
                <w:right w:val="none" w:sz="0" w:space="0" w:color="auto"/>
              </w:divBdr>
            </w:div>
            <w:div w:id="1494754542">
              <w:marLeft w:val="0"/>
              <w:marRight w:val="0"/>
              <w:marTop w:val="0"/>
              <w:marBottom w:val="0"/>
              <w:divBdr>
                <w:top w:val="none" w:sz="0" w:space="0" w:color="auto"/>
                <w:left w:val="none" w:sz="0" w:space="0" w:color="auto"/>
                <w:bottom w:val="none" w:sz="0" w:space="0" w:color="auto"/>
                <w:right w:val="none" w:sz="0" w:space="0" w:color="auto"/>
              </w:divBdr>
            </w:div>
            <w:div w:id="1663241809">
              <w:marLeft w:val="0"/>
              <w:marRight w:val="0"/>
              <w:marTop w:val="0"/>
              <w:marBottom w:val="0"/>
              <w:divBdr>
                <w:top w:val="none" w:sz="0" w:space="0" w:color="auto"/>
                <w:left w:val="none" w:sz="0" w:space="0" w:color="auto"/>
                <w:bottom w:val="none" w:sz="0" w:space="0" w:color="auto"/>
                <w:right w:val="none" w:sz="0" w:space="0" w:color="auto"/>
              </w:divBdr>
            </w:div>
            <w:div w:id="928931239">
              <w:marLeft w:val="0"/>
              <w:marRight w:val="0"/>
              <w:marTop w:val="0"/>
              <w:marBottom w:val="0"/>
              <w:divBdr>
                <w:top w:val="none" w:sz="0" w:space="0" w:color="auto"/>
                <w:left w:val="none" w:sz="0" w:space="0" w:color="auto"/>
                <w:bottom w:val="none" w:sz="0" w:space="0" w:color="auto"/>
                <w:right w:val="none" w:sz="0" w:space="0" w:color="auto"/>
              </w:divBdr>
            </w:div>
            <w:div w:id="2115394968">
              <w:marLeft w:val="0"/>
              <w:marRight w:val="0"/>
              <w:marTop w:val="0"/>
              <w:marBottom w:val="0"/>
              <w:divBdr>
                <w:top w:val="none" w:sz="0" w:space="0" w:color="auto"/>
                <w:left w:val="none" w:sz="0" w:space="0" w:color="auto"/>
                <w:bottom w:val="none" w:sz="0" w:space="0" w:color="auto"/>
                <w:right w:val="none" w:sz="0" w:space="0" w:color="auto"/>
              </w:divBdr>
            </w:div>
            <w:div w:id="1172337392">
              <w:marLeft w:val="0"/>
              <w:marRight w:val="0"/>
              <w:marTop w:val="0"/>
              <w:marBottom w:val="0"/>
              <w:divBdr>
                <w:top w:val="none" w:sz="0" w:space="0" w:color="auto"/>
                <w:left w:val="none" w:sz="0" w:space="0" w:color="auto"/>
                <w:bottom w:val="none" w:sz="0" w:space="0" w:color="auto"/>
                <w:right w:val="none" w:sz="0" w:space="0" w:color="auto"/>
              </w:divBdr>
            </w:div>
            <w:div w:id="2052920067">
              <w:marLeft w:val="0"/>
              <w:marRight w:val="0"/>
              <w:marTop w:val="0"/>
              <w:marBottom w:val="0"/>
              <w:divBdr>
                <w:top w:val="none" w:sz="0" w:space="0" w:color="auto"/>
                <w:left w:val="none" w:sz="0" w:space="0" w:color="auto"/>
                <w:bottom w:val="none" w:sz="0" w:space="0" w:color="auto"/>
                <w:right w:val="none" w:sz="0" w:space="0" w:color="auto"/>
              </w:divBdr>
            </w:div>
            <w:div w:id="1903102878">
              <w:marLeft w:val="0"/>
              <w:marRight w:val="0"/>
              <w:marTop w:val="0"/>
              <w:marBottom w:val="0"/>
              <w:divBdr>
                <w:top w:val="none" w:sz="0" w:space="0" w:color="auto"/>
                <w:left w:val="none" w:sz="0" w:space="0" w:color="auto"/>
                <w:bottom w:val="none" w:sz="0" w:space="0" w:color="auto"/>
                <w:right w:val="none" w:sz="0" w:space="0" w:color="auto"/>
              </w:divBdr>
            </w:div>
            <w:div w:id="1132481134">
              <w:marLeft w:val="0"/>
              <w:marRight w:val="0"/>
              <w:marTop w:val="0"/>
              <w:marBottom w:val="0"/>
              <w:divBdr>
                <w:top w:val="none" w:sz="0" w:space="0" w:color="auto"/>
                <w:left w:val="none" w:sz="0" w:space="0" w:color="auto"/>
                <w:bottom w:val="none" w:sz="0" w:space="0" w:color="auto"/>
                <w:right w:val="none" w:sz="0" w:space="0" w:color="auto"/>
              </w:divBdr>
            </w:div>
            <w:div w:id="1843545512">
              <w:marLeft w:val="0"/>
              <w:marRight w:val="0"/>
              <w:marTop w:val="0"/>
              <w:marBottom w:val="0"/>
              <w:divBdr>
                <w:top w:val="none" w:sz="0" w:space="0" w:color="auto"/>
                <w:left w:val="none" w:sz="0" w:space="0" w:color="auto"/>
                <w:bottom w:val="none" w:sz="0" w:space="0" w:color="auto"/>
                <w:right w:val="none" w:sz="0" w:space="0" w:color="auto"/>
              </w:divBdr>
            </w:div>
            <w:div w:id="1755972774">
              <w:marLeft w:val="0"/>
              <w:marRight w:val="0"/>
              <w:marTop w:val="0"/>
              <w:marBottom w:val="0"/>
              <w:divBdr>
                <w:top w:val="none" w:sz="0" w:space="0" w:color="auto"/>
                <w:left w:val="none" w:sz="0" w:space="0" w:color="auto"/>
                <w:bottom w:val="none" w:sz="0" w:space="0" w:color="auto"/>
                <w:right w:val="none" w:sz="0" w:space="0" w:color="auto"/>
              </w:divBdr>
            </w:div>
            <w:div w:id="1433864683">
              <w:marLeft w:val="0"/>
              <w:marRight w:val="0"/>
              <w:marTop w:val="0"/>
              <w:marBottom w:val="0"/>
              <w:divBdr>
                <w:top w:val="none" w:sz="0" w:space="0" w:color="auto"/>
                <w:left w:val="none" w:sz="0" w:space="0" w:color="auto"/>
                <w:bottom w:val="none" w:sz="0" w:space="0" w:color="auto"/>
                <w:right w:val="none" w:sz="0" w:space="0" w:color="auto"/>
              </w:divBdr>
            </w:div>
            <w:div w:id="2033071043">
              <w:marLeft w:val="0"/>
              <w:marRight w:val="0"/>
              <w:marTop w:val="0"/>
              <w:marBottom w:val="0"/>
              <w:divBdr>
                <w:top w:val="none" w:sz="0" w:space="0" w:color="auto"/>
                <w:left w:val="none" w:sz="0" w:space="0" w:color="auto"/>
                <w:bottom w:val="none" w:sz="0" w:space="0" w:color="auto"/>
                <w:right w:val="none" w:sz="0" w:space="0" w:color="auto"/>
              </w:divBdr>
            </w:div>
            <w:div w:id="1160735588">
              <w:marLeft w:val="0"/>
              <w:marRight w:val="0"/>
              <w:marTop w:val="0"/>
              <w:marBottom w:val="0"/>
              <w:divBdr>
                <w:top w:val="none" w:sz="0" w:space="0" w:color="auto"/>
                <w:left w:val="none" w:sz="0" w:space="0" w:color="auto"/>
                <w:bottom w:val="none" w:sz="0" w:space="0" w:color="auto"/>
                <w:right w:val="none" w:sz="0" w:space="0" w:color="auto"/>
              </w:divBdr>
            </w:div>
            <w:div w:id="2061516885">
              <w:marLeft w:val="0"/>
              <w:marRight w:val="0"/>
              <w:marTop w:val="0"/>
              <w:marBottom w:val="0"/>
              <w:divBdr>
                <w:top w:val="none" w:sz="0" w:space="0" w:color="auto"/>
                <w:left w:val="none" w:sz="0" w:space="0" w:color="auto"/>
                <w:bottom w:val="none" w:sz="0" w:space="0" w:color="auto"/>
                <w:right w:val="none" w:sz="0" w:space="0" w:color="auto"/>
              </w:divBdr>
            </w:div>
            <w:div w:id="579949037">
              <w:marLeft w:val="0"/>
              <w:marRight w:val="0"/>
              <w:marTop w:val="0"/>
              <w:marBottom w:val="0"/>
              <w:divBdr>
                <w:top w:val="none" w:sz="0" w:space="0" w:color="auto"/>
                <w:left w:val="none" w:sz="0" w:space="0" w:color="auto"/>
                <w:bottom w:val="none" w:sz="0" w:space="0" w:color="auto"/>
                <w:right w:val="none" w:sz="0" w:space="0" w:color="auto"/>
              </w:divBdr>
            </w:div>
            <w:div w:id="486286132">
              <w:marLeft w:val="0"/>
              <w:marRight w:val="0"/>
              <w:marTop w:val="0"/>
              <w:marBottom w:val="0"/>
              <w:divBdr>
                <w:top w:val="none" w:sz="0" w:space="0" w:color="auto"/>
                <w:left w:val="none" w:sz="0" w:space="0" w:color="auto"/>
                <w:bottom w:val="none" w:sz="0" w:space="0" w:color="auto"/>
                <w:right w:val="none" w:sz="0" w:space="0" w:color="auto"/>
              </w:divBdr>
            </w:div>
            <w:div w:id="141964883">
              <w:marLeft w:val="0"/>
              <w:marRight w:val="0"/>
              <w:marTop w:val="0"/>
              <w:marBottom w:val="0"/>
              <w:divBdr>
                <w:top w:val="none" w:sz="0" w:space="0" w:color="auto"/>
                <w:left w:val="none" w:sz="0" w:space="0" w:color="auto"/>
                <w:bottom w:val="none" w:sz="0" w:space="0" w:color="auto"/>
                <w:right w:val="none" w:sz="0" w:space="0" w:color="auto"/>
              </w:divBdr>
            </w:div>
            <w:div w:id="406850063">
              <w:marLeft w:val="0"/>
              <w:marRight w:val="0"/>
              <w:marTop w:val="0"/>
              <w:marBottom w:val="0"/>
              <w:divBdr>
                <w:top w:val="none" w:sz="0" w:space="0" w:color="auto"/>
                <w:left w:val="none" w:sz="0" w:space="0" w:color="auto"/>
                <w:bottom w:val="none" w:sz="0" w:space="0" w:color="auto"/>
                <w:right w:val="none" w:sz="0" w:space="0" w:color="auto"/>
              </w:divBdr>
            </w:div>
            <w:div w:id="1769348854">
              <w:marLeft w:val="0"/>
              <w:marRight w:val="0"/>
              <w:marTop w:val="0"/>
              <w:marBottom w:val="0"/>
              <w:divBdr>
                <w:top w:val="none" w:sz="0" w:space="0" w:color="auto"/>
                <w:left w:val="none" w:sz="0" w:space="0" w:color="auto"/>
                <w:bottom w:val="none" w:sz="0" w:space="0" w:color="auto"/>
                <w:right w:val="none" w:sz="0" w:space="0" w:color="auto"/>
              </w:divBdr>
            </w:div>
            <w:div w:id="1714380586">
              <w:marLeft w:val="0"/>
              <w:marRight w:val="0"/>
              <w:marTop w:val="0"/>
              <w:marBottom w:val="0"/>
              <w:divBdr>
                <w:top w:val="none" w:sz="0" w:space="0" w:color="auto"/>
                <w:left w:val="none" w:sz="0" w:space="0" w:color="auto"/>
                <w:bottom w:val="none" w:sz="0" w:space="0" w:color="auto"/>
                <w:right w:val="none" w:sz="0" w:space="0" w:color="auto"/>
              </w:divBdr>
            </w:div>
            <w:div w:id="2022703680">
              <w:marLeft w:val="0"/>
              <w:marRight w:val="0"/>
              <w:marTop w:val="0"/>
              <w:marBottom w:val="0"/>
              <w:divBdr>
                <w:top w:val="none" w:sz="0" w:space="0" w:color="auto"/>
                <w:left w:val="none" w:sz="0" w:space="0" w:color="auto"/>
                <w:bottom w:val="none" w:sz="0" w:space="0" w:color="auto"/>
                <w:right w:val="none" w:sz="0" w:space="0" w:color="auto"/>
              </w:divBdr>
            </w:div>
            <w:div w:id="1625038351">
              <w:marLeft w:val="0"/>
              <w:marRight w:val="0"/>
              <w:marTop w:val="0"/>
              <w:marBottom w:val="0"/>
              <w:divBdr>
                <w:top w:val="none" w:sz="0" w:space="0" w:color="auto"/>
                <w:left w:val="none" w:sz="0" w:space="0" w:color="auto"/>
                <w:bottom w:val="none" w:sz="0" w:space="0" w:color="auto"/>
                <w:right w:val="none" w:sz="0" w:space="0" w:color="auto"/>
              </w:divBdr>
            </w:div>
            <w:div w:id="834148408">
              <w:marLeft w:val="0"/>
              <w:marRight w:val="0"/>
              <w:marTop w:val="0"/>
              <w:marBottom w:val="0"/>
              <w:divBdr>
                <w:top w:val="none" w:sz="0" w:space="0" w:color="auto"/>
                <w:left w:val="none" w:sz="0" w:space="0" w:color="auto"/>
                <w:bottom w:val="none" w:sz="0" w:space="0" w:color="auto"/>
                <w:right w:val="none" w:sz="0" w:space="0" w:color="auto"/>
              </w:divBdr>
            </w:div>
            <w:div w:id="501315373">
              <w:marLeft w:val="0"/>
              <w:marRight w:val="0"/>
              <w:marTop w:val="0"/>
              <w:marBottom w:val="0"/>
              <w:divBdr>
                <w:top w:val="none" w:sz="0" w:space="0" w:color="auto"/>
                <w:left w:val="none" w:sz="0" w:space="0" w:color="auto"/>
                <w:bottom w:val="none" w:sz="0" w:space="0" w:color="auto"/>
                <w:right w:val="none" w:sz="0" w:space="0" w:color="auto"/>
              </w:divBdr>
            </w:div>
            <w:div w:id="475494662">
              <w:marLeft w:val="0"/>
              <w:marRight w:val="0"/>
              <w:marTop w:val="0"/>
              <w:marBottom w:val="0"/>
              <w:divBdr>
                <w:top w:val="none" w:sz="0" w:space="0" w:color="auto"/>
                <w:left w:val="none" w:sz="0" w:space="0" w:color="auto"/>
                <w:bottom w:val="none" w:sz="0" w:space="0" w:color="auto"/>
                <w:right w:val="none" w:sz="0" w:space="0" w:color="auto"/>
              </w:divBdr>
            </w:div>
            <w:div w:id="2127190016">
              <w:marLeft w:val="0"/>
              <w:marRight w:val="0"/>
              <w:marTop w:val="0"/>
              <w:marBottom w:val="0"/>
              <w:divBdr>
                <w:top w:val="none" w:sz="0" w:space="0" w:color="auto"/>
                <w:left w:val="none" w:sz="0" w:space="0" w:color="auto"/>
                <w:bottom w:val="none" w:sz="0" w:space="0" w:color="auto"/>
                <w:right w:val="none" w:sz="0" w:space="0" w:color="auto"/>
              </w:divBdr>
            </w:div>
            <w:div w:id="224802931">
              <w:marLeft w:val="0"/>
              <w:marRight w:val="0"/>
              <w:marTop w:val="0"/>
              <w:marBottom w:val="0"/>
              <w:divBdr>
                <w:top w:val="none" w:sz="0" w:space="0" w:color="auto"/>
                <w:left w:val="none" w:sz="0" w:space="0" w:color="auto"/>
                <w:bottom w:val="none" w:sz="0" w:space="0" w:color="auto"/>
                <w:right w:val="none" w:sz="0" w:space="0" w:color="auto"/>
              </w:divBdr>
            </w:div>
            <w:div w:id="1041634978">
              <w:marLeft w:val="0"/>
              <w:marRight w:val="0"/>
              <w:marTop w:val="0"/>
              <w:marBottom w:val="0"/>
              <w:divBdr>
                <w:top w:val="none" w:sz="0" w:space="0" w:color="auto"/>
                <w:left w:val="none" w:sz="0" w:space="0" w:color="auto"/>
                <w:bottom w:val="none" w:sz="0" w:space="0" w:color="auto"/>
                <w:right w:val="none" w:sz="0" w:space="0" w:color="auto"/>
              </w:divBdr>
            </w:div>
            <w:div w:id="1128860900">
              <w:marLeft w:val="0"/>
              <w:marRight w:val="0"/>
              <w:marTop w:val="0"/>
              <w:marBottom w:val="0"/>
              <w:divBdr>
                <w:top w:val="none" w:sz="0" w:space="0" w:color="auto"/>
                <w:left w:val="none" w:sz="0" w:space="0" w:color="auto"/>
                <w:bottom w:val="none" w:sz="0" w:space="0" w:color="auto"/>
                <w:right w:val="none" w:sz="0" w:space="0" w:color="auto"/>
              </w:divBdr>
            </w:div>
            <w:div w:id="150415944">
              <w:marLeft w:val="0"/>
              <w:marRight w:val="0"/>
              <w:marTop w:val="0"/>
              <w:marBottom w:val="0"/>
              <w:divBdr>
                <w:top w:val="none" w:sz="0" w:space="0" w:color="auto"/>
                <w:left w:val="none" w:sz="0" w:space="0" w:color="auto"/>
                <w:bottom w:val="none" w:sz="0" w:space="0" w:color="auto"/>
                <w:right w:val="none" w:sz="0" w:space="0" w:color="auto"/>
              </w:divBdr>
            </w:div>
            <w:div w:id="763187313">
              <w:marLeft w:val="0"/>
              <w:marRight w:val="0"/>
              <w:marTop w:val="0"/>
              <w:marBottom w:val="0"/>
              <w:divBdr>
                <w:top w:val="none" w:sz="0" w:space="0" w:color="auto"/>
                <w:left w:val="none" w:sz="0" w:space="0" w:color="auto"/>
                <w:bottom w:val="none" w:sz="0" w:space="0" w:color="auto"/>
                <w:right w:val="none" w:sz="0" w:space="0" w:color="auto"/>
              </w:divBdr>
            </w:div>
            <w:div w:id="584996619">
              <w:marLeft w:val="0"/>
              <w:marRight w:val="0"/>
              <w:marTop w:val="0"/>
              <w:marBottom w:val="0"/>
              <w:divBdr>
                <w:top w:val="none" w:sz="0" w:space="0" w:color="auto"/>
                <w:left w:val="none" w:sz="0" w:space="0" w:color="auto"/>
                <w:bottom w:val="none" w:sz="0" w:space="0" w:color="auto"/>
                <w:right w:val="none" w:sz="0" w:space="0" w:color="auto"/>
              </w:divBdr>
            </w:div>
            <w:div w:id="1807578905">
              <w:marLeft w:val="0"/>
              <w:marRight w:val="0"/>
              <w:marTop w:val="0"/>
              <w:marBottom w:val="0"/>
              <w:divBdr>
                <w:top w:val="none" w:sz="0" w:space="0" w:color="auto"/>
                <w:left w:val="none" w:sz="0" w:space="0" w:color="auto"/>
                <w:bottom w:val="none" w:sz="0" w:space="0" w:color="auto"/>
                <w:right w:val="none" w:sz="0" w:space="0" w:color="auto"/>
              </w:divBdr>
            </w:div>
            <w:div w:id="600798733">
              <w:marLeft w:val="0"/>
              <w:marRight w:val="0"/>
              <w:marTop w:val="0"/>
              <w:marBottom w:val="0"/>
              <w:divBdr>
                <w:top w:val="none" w:sz="0" w:space="0" w:color="auto"/>
                <w:left w:val="none" w:sz="0" w:space="0" w:color="auto"/>
                <w:bottom w:val="none" w:sz="0" w:space="0" w:color="auto"/>
                <w:right w:val="none" w:sz="0" w:space="0" w:color="auto"/>
              </w:divBdr>
            </w:div>
            <w:div w:id="1912933419">
              <w:marLeft w:val="0"/>
              <w:marRight w:val="0"/>
              <w:marTop w:val="0"/>
              <w:marBottom w:val="0"/>
              <w:divBdr>
                <w:top w:val="none" w:sz="0" w:space="0" w:color="auto"/>
                <w:left w:val="none" w:sz="0" w:space="0" w:color="auto"/>
                <w:bottom w:val="none" w:sz="0" w:space="0" w:color="auto"/>
                <w:right w:val="none" w:sz="0" w:space="0" w:color="auto"/>
              </w:divBdr>
            </w:div>
            <w:div w:id="1218126416">
              <w:marLeft w:val="0"/>
              <w:marRight w:val="0"/>
              <w:marTop w:val="0"/>
              <w:marBottom w:val="0"/>
              <w:divBdr>
                <w:top w:val="none" w:sz="0" w:space="0" w:color="auto"/>
                <w:left w:val="none" w:sz="0" w:space="0" w:color="auto"/>
                <w:bottom w:val="none" w:sz="0" w:space="0" w:color="auto"/>
                <w:right w:val="none" w:sz="0" w:space="0" w:color="auto"/>
              </w:divBdr>
            </w:div>
            <w:div w:id="16865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3787">
      <w:bodyDiv w:val="1"/>
      <w:marLeft w:val="0"/>
      <w:marRight w:val="0"/>
      <w:marTop w:val="0"/>
      <w:marBottom w:val="0"/>
      <w:divBdr>
        <w:top w:val="none" w:sz="0" w:space="0" w:color="auto"/>
        <w:left w:val="none" w:sz="0" w:space="0" w:color="auto"/>
        <w:bottom w:val="none" w:sz="0" w:space="0" w:color="auto"/>
        <w:right w:val="none" w:sz="0" w:space="0" w:color="auto"/>
      </w:divBdr>
      <w:divsChild>
        <w:div w:id="2122069440">
          <w:marLeft w:val="0"/>
          <w:marRight w:val="0"/>
          <w:marTop w:val="0"/>
          <w:marBottom w:val="0"/>
          <w:divBdr>
            <w:top w:val="none" w:sz="0" w:space="0" w:color="auto"/>
            <w:left w:val="none" w:sz="0" w:space="0" w:color="auto"/>
            <w:bottom w:val="none" w:sz="0" w:space="0" w:color="auto"/>
            <w:right w:val="none" w:sz="0" w:space="0" w:color="auto"/>
          </w:divBdr>
          <w:divsChild>
            <w:div w:id="939532732">
              <w:marLeft w:val="0"/>
              <w:marRight w:val="0"/>
              <w:marTop w:val="0"/>
              <w:marBottom w:val="0"/>
              <w:divBdr>
                <w:top w:val="none" w:sz="0" w:space="0" w:color="auto"/>
                <w:left w:val="none" w:sz="0" w:space="0" w:color="auto"/>
                <w:bottom w:val="none" w:sz="0" w:space="0" w:color="auto"/>
                <w:right w:val="none" w:sz="0" w:space="0" w:color="auto"/>
              </w:divBdr>
            </w:div>
            <w:div w:id="928275132">
              <w:marLeft w:val="0"/>
              <w:marRight w:val="0"/>
              <w:marTop w:val="0"/>
              <w:marBottom w:val="0"/>
              <w:divBdr>
                <w:top w:val="none" w:sz="0" w:space="0" w:color="auto"/>
                <w:left w:val="none" w:sz="0" w:space="0" w:color="auto"/>
                <w:bottom w:val="none" w:sz="0" w:space="0" w:color="auto"/>
                <w:right w:val="none" w:sz="0" w:space="0" w:color="auto"/>
              </w:divBdr>
            </w:div>
            <w:div w:id="1893036831">
              <w:marLeft w:val="0"/>
              <w:marRight w:val="0"/>
              <w:marTop w:val="0"/>
              <w:marBottom w:val="0"/>
              <w:divBdr>
                <w:top w:val="none" w:sz="0" w:space="0" w:color="auto"/>
                <w:left w:val="none" w:sz="0" w:space="0" w:color="auto"/>
                <w:bottom w:val="none" w:sz="0" w:space="0" w:color="auto"/>
                <w:right w:val="none" w:sz="0" w:space="0" w:color="auto"/>
              </w:divBdr>
            </w:div>
            <w:div w:id="638874721">
              <w:marLeft w:val="0"/>
              <w:marRight w:val="0"/>
              <w:marTop w:val="0"/>
              <w:marBottom w:val="0"/>
              <w:divBdr>
                <w:top w:val="none" w:sz="0" w:space="0" w:color="auto"/>
                <w:left w:val="none" w:sz="0" w:space="0" w:color="auto"/>
                <w:bottom w:val="none" w:sz="0" w:space="0" w:color="auto"/>
                <w:right w:val="none" w:sz="0" w:space="0" w:color="auto"/>
              </w:divBdr>
            </w:div>
            <w:div w:id="1297296141">
              <w:marLeft w:val="0"/>
              <w:marRight w:val="0"/>
              <w:marTop w:val="0"/>
              <w:marBottom w:val="0"/>
              <w:divBdr>
                <w:top w:val="none" w:sz="0" w:space="0" w:color="auto"/>
                <w:left w:val="none" w:sz="0" w:space="0" w:color="auto"/>
                <w:bottom w:val="none" w:sz="0" w:space="0" w:color="auto"/>
                <w:right w:val="none" w:sz="0" w:space="0" w:color="auto"/>
              </w:divBdr>
            </w:div>
            <w:div w:id="868689210">
              <w:marLeft w:val="0"/>
              <w:marRight w:val="0"/>
              <w:marTop w:val="0"/>
              <w:marBottom w:val="0"/>
              <w:divBdr>
                <w:top w:val="none" w:sz="0" w:space="0" w:color="auto"/>
                <w:left w:val="none" w:sz="0" w:space="0" w:color="auto"/>
                <w:bottom w:val="none" w:sz="0" w:space="0" w:color="auto"/>
                <w:right w:val="none" w:sz="0" w:space="0" w:color="auto"/>
              </w:divBdr>
            </w:div>
            <w:div w:id="593629591">
              <w:marLeft w:val="0"/>
              <w:marRight w:val="0"/>
              <w:marTop w:val="0"/>
              <w:marBottom w:val="0"/>
              <w:divBdr>
                <w:top w:val="none" w:sz="0" w:space="0" w:color="auto"/>
                <w:left w:val="none" w:sz="0" w:space="0" w:color="auto"/>
                <w:bottom w:val="none" w:sz="0" w:space="0" w:color="auto"/>
                <w:right w:val="none" w:sz="0" w:space="0" w:color="auto"/>
              </w:divBdr>
            </w:div>
            <w:div w:id="1666010636">
              <w:marLeft w:val="0"/>
              <w:marRight w:val="0"/>
              <w:marTop w:val="0"/>
              <w:marBottom w:val="0"/>
              <w:divBdr>
                <w:top w:val="none" w:sz="0" w:space="0" w:color="auto"/>
                <w:left w:val="none" w:sz="0" w:space="0" w:color="auto"/>
                <w:bottom w:val="none" w:sz="0" w:space="0" w:color="auto"/>
                <w:right w:val="none" w:sz="0" w:space="0" w:color="auto"/>
              </w:divBdr>
            </w:div>
            <w:div w:id="1217205458">
              <w:marLeft w:val="0"/>
              <w:marRight w:val="0"/>
              <w:marTop w:val="0"/>
              <w:marBottom w:val="0"/>
              <w:divBdr>
                <w:top w:val="none" w:sz="0" w:space="0" w:color="auto"/>
                <w:left w:val="none" w:sz="0" w:space="0" w:color="auto"/>
                <w:bottom w:val="none" w:sz="0" w:space="0" w:color="auto"/>
                <w:right w:val="none" w:sz="0" w:space="0" w:color="auto"/>
              </w:divBdr>
            </w:div>
            <w:div w:id="1314067696">
              <w:marLeft w:val="0"/>
              <w:marRight w:val="0"/>
              <w:marTop w:val="0"/>
              <w:marBottom w:val="0"/>
              <w:divBdr>
                <w:top w:val="none" w:sz="0" w:space="0" w:color="auto"/>
                <w:left w:val="none" w:sz="0" w:space="0" w:color="auto"/>
                <w:bottom w:val="none" w:sz="0" w:space="0" w:color="auto"/>
                <w:right w:val="none" w:sz="0" w:space="0" w:color="auto"/>
              </w:divBdr>
            </w:div>
            <w:div w:id="1129860455">
              <w:marLeft w:val="0"/>
              <w:marRight w:val="0"/>
              <w:marTop w:val="0"/>
              <w:marBottom w:val="0"/>
              <w:divBdr>
                <w:top w:val="none" w:sz="0" w:space="0" w:color="auto"/>
                <w:left w:val="none" w:sz="0" w:space="0" w:color="auto"/>
                <w:bottom w:val="none" w:sz="0" w:space="0" w:color="auto"/>
                <w:right w:val="none" w:sz="0" w:space="0" w:color="auto"/>
              </w:divBdr>
            </w:div>
            <w:div w:id="1996688642">
              <w:marLeft w:val="0"/>
              <w:marRight w:val="0"/>
              <w:marTop w:val="0"/>
              <w:marBottom w:val="0"/>
              <w:divBdr>
                <w:top w:val="none" w:sz="0" w:space="0" w:color="auto"/>
                <w:left w:val="none" w:sz="0" w:space="0" w:color="auto"/>
                <w:bottom w:val="none" w:sz="0" w:space="0" w:color="auto"/>
                <w:right w:val="none" w:sz="0" w:space="0" w:color="auto"/>
              </w:divBdr>
            </w:div>
            <w:div w:id="474953112">
              <w:marLeft w:val="0"/>
              <w:marRight w:val="0"/>
              <w:marTop w:val="0"/>
              <w:marBottom w:val="0"/>
              <w:divBdr>
                <w:top w:val="none" w:sz="0" w:space="0" w:color="auto"/>
                <w:left w:val="none" w:sz="0" w:space="0" w:color="auto"/>
                <w:bottom w:val="none" w:sz="0" w:space="0" w:color="auto"/>
                <w:right w:val="none" w:sz="0" w:space="0" w:color="auto"/>
              </w:divBdr>
            </w:div>
            <w:div w:id="481507603">
              <w:marLeft w:val="0"/>
              <w:marRight w:val="0"/>
              <w:marTop w:val="0"/>
              <w:marBottom w:val="0"/>
              <w:divBdr>
                <w:top w:val="none" w:sz="0" w:space="0" w:color="auto"/>
                <w:left w:val="none" w:sz="0" w:space="0" w:color="auto"/>
                <w:bottom w:val="none" w:sz="0" w:space="0" w:color="auto"/>
                <w:right w:val="none" w:sz="0" w:space="0" w:color="auto"/>
              </w:divBdr>
            </w:div>
            <w:div w:id="585656520">
              <w:marLeft w:val="0"/>
              <w:marRight w:val="0"/>
              <w:marTop w:val="0"/>
              <w:marBottom w:val="0"/>
              <w:divBdr>
                <w:top w:val="none" w:sz="0" w:space="0" w:color="auto"/>
                <w:left w:val="none" w:sz="0" w:space="0" w:color="auto"/>
                <w:bottom w:val="none" w:sz="0" w:space="0" w:color="auto"/>
                <w:right w:val="none" w:sz="0" w:space="0" w:color="auto"/>
              </w:divBdr>
            </w:div>
            <w:div w:id="1904565503">
              <w:marLeft w:val="0"/>
              <w:marRight w:val="0"/>
              <w:marTop w:val="0"/>
              <w:marBottom w:val="0"/>
              <w:divBdr>
                <w:top w:val="none" w:sz="0" w:space="0" w:color="auto"/>
                <w:left w:val="none" w:sz="0" w:space="0" w:color="auto"/>
                <w:bottom w:val="none" w:sz="0" w:space="0" w:color="auto"/>
                <w:right w:val="none" w:sz="0" w:space="0" w:color="auto"/>
              </w:divBdr>
            </w:div>
            <w:div w:id="1342119753">
              <w:marLeft w:val="0"/>
              <w:marRight w:val="0"/>
              <w:marTop w:val="0"/>
              <w:marBottom w:val="0"/>
              <w:divBdr>
                <w:top w:val="none" w:sz="0" w:space="0" w:color="auto"/>
                <w:left w:val="none" w:sz="0" w:space="0" w:color="auto"/>
                <w:bottom w:val="none" w:sz="0" w:space="0" w:color="auto"/>
                <w:right w:val="none" w:sz="0" w:space="0" w:color="auto"/>
              </w:divBdr>
            </w:div>
            <w:div w:id="1431508895">
              <w:marLeft w:val="0"/>
              <w:marRight w:val="0"/>
              <w:marTop w:val="0"/>
              <w:marBottom w:val="0"/>
              <w:divBdr>
                <w:top w:val="none" w:sz="0" w:space="0" w:color="auto"/>
                <w:left w:val="none" w:sz="0" w:space="0" w:color="auto"/>
                <w:bottom w:val="none" w:sz="0" w:space="0" w:color="auto"/>
                <w:right w:val="none" w:sz="0" w:space="0" w:color="auto"/>
              </w:divBdr>
            </w:div>
            <w:div w:id="1021854597">
              <w:marLeft w:val="0"/>
              <w:marRight w:val="0"/>
              <w:marTop w:val="0"/>
              <w:marBottom w:val="0"/>
              <w:divBdr>
                <w:top w:val="none" w:sz="0" w:space="0" w:color="auto"/>
                <w:left w:val="none" w:sz="0" w:space="0" w:color="auto"/>
                <w:bottom w:val="none" w:sz="0" w:space="0" w:color="auto"/>
                <w:right w:val="none" w:sz="0" w:space="0" w:color="auto"/>
              </w:divBdr>
            </w:div>
            <w:div w:id="1753893631">
              <w:marLeft w:val="0"/>
              <w:marRight w:val="0"/>
              <w:marTop w:val="0"/>
              <w:marBottom w:val="0"/>
              <w:divBdr>
                <w:top w:val="none" w:sz="0" w:space="0" w:color="auto"/>
                <w:left w:val="none" w:sz="0" w:space="0" w:color="auto"/>
                <w:bottom w:val="none" w:sz="0" w:space="0" w:color="auto"/>
                <w:right w:val="none" w:sz="0" w:space="0" w:color="auto"/>
              </w:divBdr>
            </w:div>
            <w:div w:id="854004876">
              <w:marLeft w:val="0"/>
              <w:marRight w:val="0"/>
              <w:marTop w:val="0"/>
              <w:marBottom w:val="0"/>
              <w:divBdr>
                <w:top w:val="none" w:sz="0" w:space="0" w:color="auto"/>
                <w:left w:val="none" w:sz="0" w:space="0" w:color="auto"/>
                <w:bottom w:val="none" w:sz="0" w:space="0" w:color="auto"/>
                <w:right w:val="none" w:sz="0" w:space="0" w:color="auto"/>
              </w:divBdr>
            </w:div>
            <w:div w:id="1384476587">
              <w:marLeft w:val="0"/>
              <w:marRight w:val="0"/>
              <w:marTop w:val="0"/>
              <w:marBottom w:val="0"/>
              <w:divBdr>
                <w:top w:val="none" w:sz="0" w:space="0" w:color="auto"/>
                <w:left w:val="none" w:sz="0" w:space="0" w:color="auto"/>
                <w:bottom w:val="none" w:sz="0" w:space="0" w:color="auto"/>
                <w:right w:val="none" w:sz="0" w:space="0" w:color="auto"/>
              </w:divBdr>
            </w:div>
            <w:div w:id="348946106">
              <w:marLeft w:val="0"/>
              <w:marRight w:val="0"/>
              <w:marTop w:val="0"/>
              <w:marBottom w:val="0"/>
              <w:divBdr>
                <w:top w:val="none" w:sz="0" w:space="0" w:color="auto"/>
                <w:left w:val="none" w:sz="0" w:space="0" w:color="auto"/>
                <w:bottom w:val="none" w:sz="0" w:space="0" w:color="auto"/>
                <w:right w:val="none" w:sz="0" w:space="0" w:color="auto"/>
              </w:divBdr>
            </w:div>
            <w:div w:id="1544057705">
              <w:marLeft w:val="0"/>
              <w:marRight w:val="0"/>
              <w:marTop w:val="0"/>
              <w:marBottom w:val="0"/>
              <w:divBdr>
                <w:top w:val="none" w:sz="0" w:space="0" w:color="auto"/>
                <w:left w:val="none" w:sz="0" w:space="0" w:color="auto"/>
                <w:bottom w:val="none" w:sz="0" w:space="0" w:color="auto"/>
                <w:right w:val="none" w:sz="0" w:space="0" w:color="auto"/>
              </w:divBdr>
            </w:div>
            <w:div w:id="1049961433">
              <w:marLeft w:val="0"/>
              <w:marRight w:val="0"/>
              <w:marTop w:val="0"/>
              <w:marBottom w:val="0"/>
              <w:divBdr>
                <w:top w:val="none" w:sz="0" w:space="0" w:color="auto"/>
                <w:left w:val="none" w:sz="0" w:space="0" w:color="auto"/>
                <w:bottom w:val="none" w:sz="0" w:space="0" w:color="auto"/>
                <w:right w:val="none" w:sz="0" w:space="0" w:color="auto"/>
              </w:divBdr>
            </w:div>
            <w:div w:id="1400783485">
              <w:marLeft w:val="0"/>
              <w:marRight w:val="0"/>
              <w:marTop w:val="0"/>
              <w:marBottom w:val="0"/>
              <w:divBdr>
                <w:top w:val="none" w:sz="0" w:space="0" w:color="auto"/>
                <w:left w:val="none" w:sz="0" w:space="0" w:color="auto"/>
                <w:bottom w:val="none" w:sz="0" w:space="0" w:color="auto"/>
                <w:right w:val="none" w:sz="0" w:space="0" w:color="auto"/>
              </w:divBdr>
            </w:div>
            <w:div w:id="1042436441">
              <w:marLeft w:val="0"/>
              <w:marRight w:val="0"/>
              <w:marTop w:val="0"/>
              <w:marBottom w:val="0"/>
              <w:divBdr>
                <w:top w:val="none" w:sz="0" w:space="0" w:color="auto"/>
                <w:left w:val="none" w:sz="0" w:space="0" w:color="auto"/>
                <w:bottom w:val="none" w:sz="0" w:space="0" w:color="auto"/>
                <w:right w:val="none" w:sz="0" w:space="0" w:color="auto"/>
              </w:divBdr>
            </w:div>
            <w:div w:id="1442191448">
              <w:marLeft w:val="0"/>
              <w:marRight w:val="0"/>
              <w:marTop w:val="0"/>
              <w:marBottom w:val="0"/>
              <w:divBdr>
                <w:top w:val="none" w:sz="0" w:space="0" w:color="auto"/>
                <w:left w:val="none" w:sz="0" w:space="0" w:color="auto"/>
                <w:bottom w:val="none" w:sz="0" w:space="0" w:color="auto"/>
                <w:right w:val="none" w:sz="0" w:space="0" w:color="auto"/>
              </w:divBdr>
            </w:div>
            <w:div w:id="1974561633">
              <w:marLeft w:val="0"/>
              <w:marRight w:val="0"/>
              <w:marTop w:val="0"/>
              <w:marBottom w:val="0"/>
              <w:divBdr>
                <w:top w:val="none" w:sz="0" w:space="0" w:color="auto"/>
                <w:left w:val="none" w:sz="0" w:space="0" w:color="auto"/>
                <w:bottom w:val="none" w:sz="0" w:space="0" w:color="auto"/>
                <w:right w:val="none" w:sz="0" w:space="0" w:color="auto"/>
              </w:divBdr>
            </w:div>
            <w:div w:id="568855656">
              <w:marLeft w:val="0"/>
              <w:marRight w:val="0"/>
              <w:marTop w:val="0"/>
              <w:marBottom w:val="0"/>
              <w:divBdr>
                <w:top w:val="none" w:sz="0" w:space="0" w:color="auto"/>
                <w:left w:val="none" w:sz="0" w:space="0" w:color="auto"/>
                <w:bottom w:val="none" w:sz="0" w:space="0" w:color="auto"/>
                <w:right w:val="none" w:sz="0" w:space="0" w:color="auto"/>
              </w:divBdr>
            </w:div>
            <w:div w:id="1782912121">
              <w:marLeft w:val="0"/>
              <w:marRight w:val="0"/>
              <w:marTop w:val="0"/>
              <w:marBottom w:val="0"/>
              <w:divBdr>
                <w:top w:val="none" w:sz="0" w:space="0" w:color="auto"/>
                <w:left w:val="none" w:sz="0" w:space="0" w:color="auto"/>
                <w:bottom w:val="none" w:sz="0" w:space="0" w:color="auto"/>
                <w:right w:val="none" w:sz="0" w:space="0" w:color="auto"/>
              </w:divBdr>
            </w:div>
            <w:div w:id="2092700185">
              <w:marLeft w:val="0"/>
              <w:marRight w:val="0"/>
              <w:marTop w:val="0"/>
              <w:marBottom w:val="0"/>
              <w:divBdr>
                <w:top w:val="none" w:sz="0" w:space="0" w:color="auto"/>
                <w:left w:val="none" w:sz="0" w:space="0" w:color="auto"/>
                <w:bottom w:val="none" w:sz="0" w:space="0" w:color="auto"/>
                <w:right w:val="none" w:sz="0" w:space="0" w:color="auto"/>
              </w:divBdr>
            </w:div>
            <w:div w:id="1617833054">
              <w:marLeft w:val="0"/>
              <w:marRight w:val="0"/>
              <w:marTop w:val="0"/>
              <w:marBottom w:val="0"/>
              <w:divBdr>
                <w:top w:val="none" w:sz="0" w:space="0" w:color="auto"/>
                <w:left w:val="none" w:sz="0" w:space="0" w:color="auto"/>
                <w:bottom w:val="none" w:sz="0" w:space="0" w:color="auto"/>
                <w:right w:val="none" w:sz="0" w:space="0" w:color="auto"/>
              </w:divBdr>
            </w:div>
            <w:div w:id="729957966">
              <w:marLeft w:val="0"/>
              <w:marRight w:val="0"/>
              <w:marTop w:val="0"/>
              <w:marBottom w:val="0"/>
              <w:divBdr>
                <w:top w:val="none" w:sz="0" w:space="0" w:color="auto"/>
                <w:left w:val="none" w:sz="0" w:space="0" w:color="auto"/>
                <w:bottom w:val="none" w:sz="0" w:space="0" w:color="auto"/>
                <w:right w:val="none" w:sz="0" w:space="0" w:color="auto"/>
              </w:divBdr>
            </w:div>
            <w:div w:id="1254124730">
              <w:marLeft w:val="0"/>
              <w:marRight w:val="0"/>
              <w:marTop w:val="0"/>
              <w:marBottom w:val="0"/>
              <w:divBdr>
                <w:top w:val="none" w:sz="0" w:space="0" w:color="auto"/>
                <w:left w:val="none" w:sz="0" w:space="0" w:color="auto"/>
                <w:bottom w:val="none" w:sz="0" w:space="0" w:color="auto"/>
                <w:right w:val="none" w:sz="0" w:space="0" w:color="auto"/>
              </w:divBdr>
            </w:div>
            <w:div w:id="1352295390">
              <w:marLeft w:val="0"/>
              <w:marRight w:val="0"/>
              <w:marTop w:val="0"/>
              <w:marBottom w:val="0"/>
              <w:divBdr>
                <w:top w:val="none" w:sz="0" w:space="0" w:color="auto"/>
                <w:left w:val="none" w:sz="0" w:space="0" w:color="auto"/>
                <w:bottom w:val="none" w:sz="0" w:space="0" w:color="auto"/>
                <w:right w:val="none" w:sz="0" w:space="0" w:color="auto"/>
              </w:divBdr>
            </w:div>
            <w:div w:id="1524974788">
              <w:marLeft w:val="0"/>
              <w:marRight w:val="0"/>
              <w:marTop w:val="0"/>
              <w:marBottom w:val="0"/>
              <w:divBdr>
                <w:top w:val="none" w:sz="0" w:space="0" w:color="auto"/>
                <w:left w:val="none" w:sz="0" w:space="0" w:color="auto"/>
                <w:bottom w:val="none" w:sz="0" w:space="0" w:color="auto"/>
                <w:right w:val="none" w:sz="0" w:space="0" w:color="auto"/>
              </w:divBdr>
            </w:div>
            <w:div w:id="798957554">
              <w:marLeft w:val="0"/>
              <w:marRight w:val="0"/>
              <w:marTop w:val="0"/>
              <w:marBottom w:val="0"/>
              <w:divBdr>
                <w:top w:val="none" w:sz="0" w:space="0" w:color="auto"/>
                <w:left w:val="none" w:sz="0" w:space="0" w:color="auto"/>
                <w:bottom w:val="none" w:sz="0" w:space="0" w:color="auto"/>
                <w:right w:val="none" w:sz="0" w:space="0" w:color="auto"/>
              </w:divBdr>
            </w:div>
            <w:div w:id="430704177">
              <w:marLeft w:val="0"/>
              <w:marRight w:val="0"/>
              <w:marTop w:val="0"/>
              <w:marBottom w:val="0"/>
              <w:divBdr>
                <w:top w:val="none" w:sz="0" w:space="0" w:color="auto"/>
                <w:left w:val="none" w:sz="0" w:space="0" w:color="auto"/>
                <w:bottom w:val="none" w:sz="0" w:space="0" w:color="auto"/>
                <w:right w:val="none" w:sz="0" w:space="0" w:color="auto"/>
              </w:divBdr>
            </w:div>
            <w:div w:id="2754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6025">
      <w:bodyDiv w:val="1"/>
      <w:marLeft w:val="0"/>
      <w:marRight w:val="0"/>
      <w:marTop w:val="0"/>
      <w:marBottom w:val="0"/>
      <w:divBdr>
        <w:top w:val="none" w:sz="0" w:space="0" w:color="auto"/>
        <w:left w:val="none" w:sz="0" w:space="0" w:color="auto"/>
        <w:bottom w:val="none" w:sz="0" w:space="0" w:color="auto"/>
        <w:right w:val="none" w:sz="0" w:space="0" w:color="auto"/>
      </w:divBdr>
      <w:divsChild>
        <w:div w:id="122584464">
          <w:marLeft w:val="0"/>
          <w:marRight w:val="0"/>
          <w:marTop w:val="0"/>
          <w:marBottom w:val="0"/>
          <w:divBdr>
            <w:top w:val="none" w:sz="0" w:space="0" w:color="auto"/>
            <w:left w:val="none" w:sz="0" w:space="0" w:color="auto"/>
            <w:bottom w:val="none" w:sz="0" w:space="0" w:color="auto"/>
            <w:right w:val="none" w:sz="0" w:space="0" w:color="auto"/>
          </w:divBdr>
          <w:divsChild>
            <w:div w:id="1049451713">
              <w:marLeft w:val="0"/>
              <w:marRight w:val="0"/>
              <w:marTop w:val="0"/>
              <w:marBottom w:val="0"/>
              <w:divBdr>
                <w:top w:val="none" w:sz="0" w:space="0" w:color="auto"/>
                <w:left w:val="none" w:sz="0" w:space="0" w:color="auto"/>
                <w:bottom w:val="none" w:sz="0" w:space="0" w:color="auto"/>
                <w:right w:val="none" w:sz="0" w:space="0" w:color="auto"/>
              </w:divBdr>
            </w:div>
            <w:div w:id="2015843021">
              <w:marLeft w:val="0"/>
              <w:marRight w:val="0"/>
              <w:marTop w:val="0"/>
              <w:marBottom w:val="0"/>
              <w:divBdr>
                <w:top w:val="none" w:sz="0" w:space="0" w:color="auto"/>
                <w:left w:val="none" w:sz="0" w:space="0" w:color="auto"/>
                <w:bottom w:val="none" w:sz="0" w:space="0" w:color="auto"/>
                <w:right w:val="none" w:sz="0" w:space="0" w:color="auto"/>
              </w:divBdr>
            </w:div>
            <w:div w:id="444693060">
              <w:marLeft w:val="0"/>
              <w:marRight w:val="0"/>
              <w:marTop w:val="0"/>
              <w:marBottom w:val="0"/>
              <w:divBdr>
                <w:top w:val="none" w:sz="0" w:space="0" w:color="auto"/>
                <w:left w:val="none" w:sz="0" w:space="0" w:color="auto"/>
                <w:bottom w:val="none" w:sz="0" w:space="0" w:color="auto"/>
                <w:right w:val="none" w:sz="0" w:space="0" w:color="auto"/>
              </w:divBdr>
            </w:div>
            <w:div w:id="474491912">
              <w:marLeft w:val="0"/>
              <w:marRight w:val="0"/>
              <w:marTop w:val="0"/>
              <w:marBottom w:val="0"/>
              <w:divBdr>
                <w:top w:val="none" w:sz="0" w:space="0" w:color="auto"/>
                <w:left w:val="none" w:sz="0" w:space="0" w:color="auto"/>
                <w:bottom w:val="none" w:sz="0" w:space="0" w:color="auto"/>
                <w:right w:val="none" w:sz="0" w:space="0" w:color="auto"/>
              </w:divBdr>
            </w:div>
            <w:div w:id="1309289207">
              <w:marLeft w:val="0"/>
              <w:marRight w:val="0"/>
              <w:marTop w:val="0"/>
              <w:marBottom w:val="0"/>
              <w:divBdr>
                <w:top w:val="none" w:sz="0" w:space="0" w:color="auto"/>
                <w:left w:val="none" w:sz="0" w:space="0" w:color="auto"/>
                <w:bottom w:val="none" w:sz="0" w:space="0" w:color="auto"/>
                <w:right w:val="none" w:sz="0" w:space="0" w:color="auto"/>
              </w:divBdr>
            </w:div>
            <w:div w:id="1270161066">
              <w:marLeft w:val="0"/>
              <w:marRight w:val="0"/>
              <w:marTop w:val="0"/>
              <w:marBottom w:val="0"/>
              <w:divBdr>
                <w:top w:val="none" w:sz="0" w:space="0" w:color="auto"/>
                <w:left w:val="none" w:sz="0" w:space="0" w:color="auto"/>
                <w:bottom w:val="none" w:sz="0" w:space="0" w:color="auto"/>
                <w:right w:val="none" w:sz="0" w:space="0" w:color="auto"/>
              </w:divBdr>
            </w:div>
            <w:div w:id="1786381876">
              <w:marLeft w:val="0"/>
              <w:marRight w:val="0"/>
              <w:marTop w:val="0"/>
              <w:marBottom w:val="0"/>
              <w:divBdr>
                <w:top w:val="none" w:sz="0" w:space="0" w:color="auto"/>
                <w:left w:val="none" w:sz="0" w:space="0" w:color="auto"/>
                <w:bottom w:val="none" w:sz="0" w:space="0" w:color="auto"/>
                <w:right w:val="none" w:sz="0" w:space="0" w:color="auto"/>
              </w:divBdr>
            </w:div>
            <w:div w:id="1933128576">
              <w:marLeft w:val="0"/>
              <w:marRight w:val="0"/>
              <w:marTop w:val="0"/>
              <w:marBottom w:val="0"/>
              <w:divBdr>
                <w:top w:val="none" w:sz="0" w:space="0" w:color="auto"/>
                <w:left w:val="none" w:sz="0" w:space="0" w:color="auto"/>
                <w:bottom w:val="none" w:sz="0" w:space="0" w:color="auto"/>
                <w:right w:val="none" w:sz="0" w:space="0" w:color="auto"/>
              </w:divBdr>
            </w:div>
            <w:div w:id="1185285993">
              <w:marLeft w:val="0"/>
              <w:marRight w:val="0"/>
              <w:marTop w:val="0"/>
              <w:marBottom w:val="0"/>
              <w:divBdr>
                <w:top w:val="none" w:sz="0" w:space="0" w:color="auto"/>
                <w:left w:val="none" w:sz="0" w:space="0" w:color="auto"/>
                <w:bottom w:val="none" w:sz="0" w:space="0" w:color="auto"/>
                <w:right w:val="none" w:sz="0" w:space="0" w:color="auto"/>
              </w:divBdr>
            </w:div>
            <w:div w:id="1427844849">
              <w:marLeft w:val="0"/>
              <w:marRight w:val="0"/>
              <w:marTop w:val="0"/>
              <w:marBottom w:val="0"/>
              <w:divBdr>
                <w:top w:val="none" w:sz="0" w:space="0" w:color="auto"/>
                <w:left w:val="none" w:sz="0" w:space="0" w:color="auto"/>
                <w:bottom w:val="none" w:sz="0" w:space="0" w:color="auto"/>
                <w:right w:val="none" w:sz="0" w:space="0" w:color="auto"/>
              </w:divBdr>
            </w:div>
            <w:div w:id="1478959484">
              <w:marLeft w:val="0"/>
              <w:marRight w:val="0"/>
              <w:marTop w:val="0"/>
              <w:marBottom w:val="0"/>
              <w:divBdr>
                <w:top w:val="none" w:sz="0" w:space="0" w:color="auto"/>
                <w:left w:val="none" w:sz="0" w:space="0" w:color="auto"/>
                <w:bottom w:val="none" w:sz="0" w:space="0" w:color="auto"/>
                <w:right w:val="none" w:sz="0" w:space="0" w:color="auto"/>
              </w:divBdr>
            </w:div>
            <w:div w:id="735014892">
              <w:marLeft w:val="0"/>
              <w:marRight w:val="0"/>
              <w:marTop w:val="0"/>
              <w:marBottom w:val="0"/>
              <w:divBdr>
                <w:top w:val="none" w:sz="0" w:space="0" w:color="auto"/>
                <w:left w:val="none" w:sz="0" w:space="0" w:color="auto"/>
                <w:bottom w:val="none" w:sz="0" w:space="0" w:color="auto"/>
                <w:right w:val="none" w:sz="0" w:space="0" w:color="auto"/>
              </w:divBdr>
            </w:div>
            <w:div w:id="1433281590">
              <w:marLeft w:val="0"/>
              <w:marRight w:val="0"/>
              <w:marTop w:val="0"/>
              <w:marBottom w:val="0"/>
              <w:divBdr>
                <w:top w:val="none" w:sz="0" w:space="0" w:color="auto"/>
                <w:left w:val="none" w:sz="0" w:space="0" w:color="auto"/>
                <w:bottom w:val="none" w:sz="0" w:space="0" w:color="auto"/>
                <w:right w:val="none" w:sz="0" w:space="0" w:color="auto"/>
              </w:divBdr>
            </w:div>
            <w:div w:id="1277060392">
              <w:marLeft w:val="0"/>
              <w:marRight w:val="0"/>
              <w:marTop w:val="0"/>
              <w:marBottom w:val="0"/>
              <w:divBdr>
                <w:top w:val="none" w:sz="0" w:space="0" w:color="auto"/>
                <w:left w:val="none" w:sz="0" w:space="0" w:color="auto"/>
                <w:bottom w:val="none" w:sz="0" w:space="0" w:color="auto"/>
                <w:right w:val="none" w:sz="0" w:space="0" w:color="auto"/>
              </w:divBdr>
            </w:div>
            <w:div w:id="1155032528">
              <w:marLeft w:val="0"/>
              <w:marRight w:val="0"/>
              <w:marTop w:val="0"/>
              <w:marBottom w:val="0"/>
              <w:divBdr>
                <w:top w:val="none" w:sz="0" w:space="0" w:color="auto"/>
                <w:left w:val="none" w:sz="0" w:space="0" w:color="auto"/>
                <w:bottom w:val="none" w:sz="0" w:space="0" w:color="auto"/>
                <w:right w:val="none" w:sz="0" w:space="0" w:color="auto"/>
              </w:divBdr>
            </w:div>
            <w:div w:id="143934768">
              <w:marLeft w:val="0"/>
              <w:marRight w:val="0"/>
              <w:marTop w:val="0"/>
              <w:marBottom w:val="0"/>
              <w:divBdr>
                <w:top w:val="none" w:sz="0" w:space="0" w:color="auto"/>
                <w:left w:val="none" w:sz="0" w:space="0" w:color="auto"/>
                <w:bottom w:val="none" w:sz="0" w:space="0" w:color="auto"/>
                <w:right w:val="none" w:sz="0" w:space="0" w:color="auto"/>
              </w:divBdr>
            </w:div>
            <w:div w:id="1776712270">
              <w:marLeft w:val="0"/>
              <w:marRight w:val="0"/>
              <w:marTop w:val="0"/>
              <w:marBottom w:val="0"/>
              <w:divBdr>
                <w:top w:val="none" w:sz="0" w:space="0" w:color="auto"/>
                <w:left w:val="none" w:sz="0" w:space="0" w:color="auto"/>
                <w:bottom w:val="none" w:sz="0" w:space="0" w:color="auto"/>
                <w:right w:val="none" w:sz="0" w:space="0" w:color="auto"/>
              </w:divBdr>
            </w:div>
            <w:div w:id="814684868">
              <w:marLeft w:val="0"/>
              <w:marRight w:val="0"/>
              <w:marTop w:val="0"/>
              <w:marBottom w:val="0"/>
              <w:divBdr>
                <w:top w:val="none" w:sz="0" w:space="0" w:color="auto"/>
                <w:left w:val="none" w:sz="0" w:space="0" w:color="auto"/>
                <w:bottom w:val="none" w:sz="0" w:space="0" w:color="auto"/>
                <w:right w:val="none" w:sz="0" w:space="0" w:color="auto"/>
              </w:divBdr>
            </w:div>
            <w:div w:id="1838225156">
              <w:marLeft w:val="0"/>
              <w:marRight w:val="0"/>
              <w:marTop w:val="0"/>
              <w:marBottom w:val="0"/>
              <w:divBdr>
                <w:top w:val="none" w:sz="0" w:space="0" w:color="auto"/>
                <w:left w:val="none" w:sz="0" w:space="0" w:color="auto"/>
                <w:bottom w:val="none" w:sz="0" w:space="0" w:color="auto"/>
                <w:right w:val="none" w:sz="0" w:space="0" w:color="auto"/>
              </w:divBdr>
            </w:div>
            <w:div w:id="2079860485">
              <w:marLeft w:val="0"/>
              <w:marRight w:val="0"/>
              <w:marTop w:val="0"/>
              <w:marBottom w:val="0"/>
              <w:divBdr>
                <w:top w:val="none" w:sz="0" w:space="0" w:color="auto"/>
                <w:left w:val="none" w:sz="0" w:space="0" w:color="auto"/>
                <w:bottom w:val="none" w:sz="0" w:space="0" w:color="auto"/>
                <w:right w:val="none" w:sz="0" w:space="0" w:color="auto"/>
              </w:divBdr>
            </w:div>
            <w:div w:id="276375003">
              <w:marLeft w:val="0"/>
              <w:marRight w:val="0"/>
              <w:marTop w:val="0"/>
              <w:marBottom w:val="0"/>
              <w:divBdr>
                <w:top w:val="none" w:sz="0" w:space="0" w:color="auto"/>
                <w:left w:val="none" w:sz="0" w:space="0" w:color="auto"/>
                <w:bottom w:val="none" w:sz="0" w:space="0" w:color="auto"/>
                <w:right w:val="none" w:sz="0" w:space="0" w:color="auto"/>
              </w:divBdr>
            </w:div>
            <w:div w:id="1195731619">
              <w:marLeft w:val="0"/>
              <w:marRight w:val="0"/>
              <w:marTop w:val="0"/>
              <w:marBottom w:val="0"/>
              <w:divBdr>
                <w:top w:val="none" w:sz="0" w:space="0" w:color="auto"/>
                <w:left w:val="none" w:sz="0" w:space="0" w:color="auto"/>
                <w:bottom w:val="none" w:sz="0" w:space="0" w:color="auto"/>
                <w:right w:val="none" w:sz="0" w:space="0" w:color="auto"/>
              </w:divBdr>
            </w:div>
            <w:div w:id="353770078">
              <w:marLeft w:val="0"/>
              <w:marRight w:val="0"/>
              <w:marTop w:val="0"/>
              <w:marBottom w:val="0"/>
              <w:divBdr>
                <w:top w:val="none" w:sz="0" w:space="0" w:color="auto"/>
                <w:left w:val="none" w:sz="0" w:space="0" w:color="auto"/>
                <w:bottom w:val="none" w:sz="0" w:space="0" w:color="auto"/>
                <w:right w:val="none" w:sz="0" w:space="0" w:color="auto"/>
              </w:divBdr>
            </w:div>
            <w:div w:id="128131091">
              <w:marLeft w:val="0"/>
              <w:marRight w:val="0"/>
              <w:marTop w:val="0"/>
              <w:marBottom w:val="0"/>
              <w:divBdr>
                <w:top w:val="none" w:sz="0" w:space="0" w:color="auto"/>
                <w:left w:val="none" w:sz="0" w:space="0" w:color="auto"/>
                <w:bottom w:val="none" w:sz="0" w:space="0" w:color="auto"/>
                <w:right w:val="none" w:sz="0" w:space="0" w:color="auto"/>
              </w:divBdr>
            </w:div>
            <w:div w:id="276497444">
              <w:marLeft w:val="0"/>
              <w:marRight w:val="0"/>
              <w:marTop w:val="0"/>
              <w:marBottom w:val="0"/>
              <w:divBdr>
                <w:top w:val="none" w:sz="0" w:space="0" w:color="auto"/>
                <w:left w:val="none" w:sz="0" w:space="0" w:color="auto"/>
                <w:bottom w:val="none" w:sz="0" w:space="0" w:color="auto"/>
                <w:right w:val="none" w:sz="0" w:space="0" w:color="auto"/>
              </w:divBdr>
            </w:div>
            <w:div w:id="1378627896">
              <w:marLeft w:val="0"/>
              <w:marRight w:val="0"/>
              <w:marTop w:val="0"/>
              <w:marBottom w:val="0"/>
              <w:divBdr>
                <w:top w:val="none" w:sz="0" w:space="0" w:color="auto"/>
                <w:left w:val="none" w:sz="0" w:space="0" w:color="auto"/>
                <w:bottom w:val="none" w:sz="0" w:space="0" w:color="auto"/>
                <w:right w:val="none" w:sz="0" w:space="0" w:color="auto"/>
              </w:divBdr>
            </w:div>
            <w:div w:id="1341083417">
              <w:marLeft w:val="0"/>
              <w:marRight w:val="0"/>
              <w:marTop w:val="0"/>
              <w:marBottom w:val="0"/>
              <w:divBdr>
                <w:top w:val="none" w:sz="0" w:space="0" w:color="auto"/>
                <w:left w:val="none" w:sz="0" w:space="0" w:color="auto"/>
                <w:bottom w:val="none" w:sz="0" w:space="0" w:color="auto"/>
                <w:right w:val="none" w:sz="0" w:space="0" w:color="auto"/>
              </w:divBdr>
            </w:div>
            <w:div w:id="343559564">
              <w:marLeft w:val="0"/>
              <w:marRight w:val="0"/>
              <w:marTop w:val="0"/>
              <w:marBottom w:val="0"/>
              <w:divBdr>
                <w:top w:val="none" w:sz="0" w:space="0" w:color="auto"/>
                <w:left w:val="none" w:sz="0" w:space="0" w:color="auto"/>
                <w:bottom w:val="none" w:sz="0" w:space="0" w:color="auto"/>
                <w:right w:val="none" w:sz="0" w:space="0" w:color="auto"/>
              </w:divBdr>
            </w:div>
            <w:div w:id="426508385">
              <w:marLeft w:val="0"/>
              <w:marRight w:val="0"/>
              <w:marTop w:val="0"/>
              <w:marBottom w:val="0"/>
              <w:divBdr>
                <w:top w:val="none" w:sz="0" w:space="0" w:color="auto"/>
                <w:left w:val="none" w:sz="0" w:space="0" w:color="auto"/>
                <w:bottom w:val="none" w:sz="0" w:space="0" w:color="auto"/>
                <w:right w:val="none" w:sz="0" w:space="0" w:color="auto"/>
              </w:divBdr>
            </w:div>
            <w:div w:id="268123943">
              <w:marLeft w:val="0"/>
              <w:marRight w:val="0"/>
              <w:marTop w:val="0"/>
              <w:marBottom w:val="0"/>
              <w:divBdr>
                <w:top w:val="none" w:sz="0" w:space="0" w:color="auto"/>
                <w:left w:val="none" w:sz="0" w:space="0" w:color="auto"/>
                <w:bottom w:val="none" w:sz="0" w:space="0" w:color="auto"/>
                <w:right w:val="none" w:sz="0" w:space="0" w:color="auto"/>
              </w:divBdr>
            </w:div>
            <w:div w:id="1392656925">
              <w:marLeft w:val="0"/>
              <w:marRight w:val="0"/>
              <w:marTop w:val="0"/>
              <w:marBottom w:val="0"/>
              <w:divBdr>
                <w:top w:val="none" w:sz="0" w:space="0" w:color="auto"/>
                <w:left w:val="none" w:sz="0" w:space="0" w:color="auto"/>
                <w:bottom w:val="none" w:sz="0" w:space="0" w:color="auto"/>
                <w:right w:val="none" w:sz="0" w:space="0" w:color="auto"/>
              </w:divBdr>
            </w:div>
            <w:div w:id="1743746808">
              <w:marLeft w:val="0"/>
              <w:marRight w:val="0"/>
              <w:marTop w:val="0"/>
              <w:marBottom w:val="0"/>
              <w:divBdr>
                <w:top w:val="none" w:sz="0" w:space="0" w:color="auto"/>
                <w:left w:val="none" w:sz="0" w:space="0" w:color="auto"/>
                <w:bottom w:val="none" w:sz="0" w:space="0" w:color="auto"/>
                <w:right w:val="none" w:sz="0" w:space="0" w:color="auto"/>
              </w:divBdr>
            </w:div>
            <w:div w:id="788551271">
              <w:marLeft w:val="0"/>
              <w:marRight w:val="0"/>
              <w:marTop w:val="0"/>
              <w:marBottom w:val="0"/>
              <w:divBdr>
                <w:top w:val="none" w:sz="0" w:space="0" w:color="auto"/>
                <w:left w:val="none" w:sz="0" w:space="0" w:color="auto"/>
                <w:bottom w:val="none" w:sz="0" w:space="0" w:color="auto"/>
                <w:right w:val="none" w:sz="0" w:space="0" w:color="auto"/>
              </w:divBdr>
            </w:div>
            <w:div w:id="1072044721">
              <w:marLeft w:val="0"/>
              <w:marRight w:val="0"/>
              <w:marTop w:val="0"/>
              <w:marBottom w:val="0"/>
              <w:divBdr>
                <w:top w:val="none" w:sz="0" w:space="0" w:color="auto"/>
                <w:left w:val="none" w:sz="0" w:space="0" w:color="auto"/>
                <w:bottom w:val="none" w:sz="0" w:space="0" w:color="auto"/>
                <w:right w:val="none" w:sz="0" w:space="0" w:color="auto"/>
              </w:divBdr>
            </w:div>
            <w:div w:id="262301036">
              <w:marLeft w:val="0"/>
              <w:marRight w:val="0"/>
              <w:marTop w:val="0"/>
              <w:marBottom w:val="0"/>
              <w:divBdr>
                <w:top w:val="none" w:sz="0" w:space="0" w:color="auto"/>
                <w:left w:val="none" w:sz="0" w:space="0" w:color="auto"/>
                <w:bottom w:val="none" w:sz="0" w:space="0" w:color="auto"/>
                <w:right w:val="none" w:sz="0" w:space="0" w:color="auto"/>
              </w:divBdr>
            </w:div>
            <w:div w:id="1998921093">
              <w:marLeft w:val="0"/>
              <w:marRight w:val="0"/>
              <w:marTop w:val="0"/>
              <w:marBottom w:val="0"/>
              <w:divBdr>
                <w:top w:val="none" w:sz="0" w:space="0" w:color="auto"/>
                <w:left w:val="none" w:sz="0" w:space="0" w:color="auto"/>
                <w:bottom w:val="none" w:sz="0" w:space="0" w:color="auto"/>
                <w:right w:val="none" w:sz="0" w:space="0" w:color="auto"/>
              </w:divBdr>
            </w:div>
            <w:div w:id="367491574">
              <w:marLeft w:val="0"/>
              <w:marRight w:val="0"/>
              <w:marTop w:val="0"/>
              <w:marBottom w:val="0"/>
              <w:divBdr>
                <w:top w:val="none" w:sz="0" w:space="0" w:color="auto"/>
                <w:left w:val="none" w:sz="0" w:space="0" w:color="auto"/>
                <w:bottom w:val="none" w:sz="0" w:space="0" w:color="auto"/>
                <w:right w:val="none" w:sz="0" w:space="0" w:color="auto"/>
              </w:divBdr>
            </w:div>
            <w:div w:id="2091585550">
              <w:marLeft w:val="0"/>
              <w:marRight w:val="0"/>
              <w:marTop w:val="0"/>
              <w:marBottom w:val="0"/>
              <w:divBdr>
                <w:top w:val="none" w:sz="0" w:space="0" w:color="auto"/>
                <w:left w:val="none" w:sz="0" w:space="0" w:color="auto"/>
                <w:bottom w:val="none" w:sz="0" w:space="0" w:color="auto"/>
                <w:right w:val="none" w:sz="0" w:space="0" w:color="auto"/>
              </w:divBdr>
            </w:div>
            <w:div w:id="100535300">
              <w:marLeft w:val="0"/>
              <w:marRight w:val="0"/>
              <w:marTop w:val="0"/>
              <w:marBottom w:val="0"/>
              <w:divBdr>
                <w:top w:val="none" w:sz="0" w:space="0" w:color="auto"/>
                <w:left w:val="none" w:sz="0" w:space="0" w:color="auto"/>
                <w:bottom w:val="none" w:sz="0" w:space="0" w:color="auto"/>
                <w:right w:val="none" w:sz="0" w:space="0" w:color="auto"/>
              </w:divBdr>
            </w:div>
            <w:div w:id="31491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7468">
      <w:bodyDiv w:val="1"/>
      <w:marLeft w:val="0"/>
      <w:marRight w:val="0"/>
      <w:marTop w:val="0"/>
      <w:marBottom w:val="0"/>
      <w:divBdr>
        <w:top w:val="none" w:sz="0" w:space="0" w:color="auto"/>
        <w:left w:val="none" w:sz="0" w:space="0" w:color="auto"/>
        <w:bottom w:val="none" w:sz="0" w:space="0" w:color="auto"/>
        <w:right w:val="none" w:sz="0" w:space="0" w:color="auto"/>
      </w:divBdr>
      <w:divsChild>
        <w:div w:id="1991977014">
          <w:marLeft w:val="0"/>
          <w:marRight w:val="0"/>
          <w:marTop w:val="0"/>
          <w:marBottom w:val="0"/>
          <w:divBdr>
            <w:top w:val="none" w:sz="0" w:space="0" w:color="auto"/>
            <w:left w:val="none" w:sz="0" w:space="0" w:color="auto"/>
            <w:bottom w:val="none" w:sz="0" w:space="0" w:color="auto"/>
            <w:right w:val="none" w:sz="0" w:space="0" w:color="auto"/>
          </w:divBdr>
          <w:divsChild>
            <w:div w:id="1114255557">
              <w:marLeft w:val="0"/>
              <w:marRight w:val="0"/>
              <w:marTop w:val="0"/>
              <w:marBottom w:val="0"/>
              <w:divBdr>
                <w:top w:val="none" w:sz="0" w:space="0" w:color="auto"/>
                <w:left w:val="none" w:sz="0" w:space="0" w:color="auto"/>
                <w:bottom w:val="none" w:sz="0" w:space="0" w:color="auto"/>
                <w:right w:val="none" w:sz="0" w:space="0" w:color="auto"/>
              </w:divBdr>
            </w:div>
            <w:div w:id="2047876523">
              <w:marLeft w:val="0"/>
              <w:marRight w:val="0"/>
              <w:marTop w:val="0"/>
              <w:marBottom w:val="0"/>
              <w:divBdr>
                <w:top w:val="none" w:sz="0" w:space="0" w:color="auto"/>
                <w:left w:val="none" w:sz="0" w:space="0" w:color="auto"/>
                <w:bottom w:val="none" w:sz="0" w:space="0" w:color="auto"/>
                <w:right w:val="none" w:sz="0" w:space="0" w:color="auto"/>
              </w:divBdr>
            </w:div>
            <w:div w:id="1156142903">
              <w:marLeft w:val="0"/>
              <w:marRight w:val="0"/>
              <w:marTop w:val="0"/>
              <w:marBottom w:val="0"/>
              <w:divBdr>
                <w:top w:val="none" w:sz="0" w:space="0" w:color="auto"/>
                <w:left w:val="none" w:sz="0" w:space="0" w:color="auto"/>
                <w:bottom w:val="none" w:sz="0" w:space="0" w:color="auto"/>
                <w:right w:val="none" w:sz="0" w:space="0" w:color="auto"/>
              </w:divBdr>
            </w:div>
            <w:div w:id="167061141">
              <w:marLeft w:val="0"/>
              <w:marRight w:val="0"/>
              <w:marTop w:val="0"/>
              <w:marBottom w:val="0"/>
              <w:divBdr>
                <w:top w:val="none" w:sz="0" w:space="0" w:color="auto"/>
                <w:left w:val="none" w:sz="0" w:space="0" w:color="auto"/>
                <w:bottom w:val="none" w:sz="0" w:space="0" w:color="auto"/>
                <w:right w:val="none" w:sz="0" w:space="0" w:color="auto"/>
              </w:divBdr>
            </w:div>
            <w:div w:id="1124545546">
              <w:marLeft w:val="0"/>
              <w:marRight w:val="0"/>
              <w:marTop w:val="0"/>
              <w:marBottom w:val="0"/>
              <w:divBdr>
                <w:top w:val="none" w:sz="0" w:space="0" w:color="auto"/>
                <w:left w:val="none" w:sz="0" w:space="0" w:color="auto"/>
                <w:bottom w:val="none" w:sz="0" w:space="0" w:color="auto"/>
                <w:right w:val="none" w:sz="0" w:space="0" w:color="auto"/>
              </w:divBdr>
            </w:div>
            <w:div w:id="231042165">
              <w:marLeft w:val="0"/>
              <w:marRight w:val="0"/>
              <w:marTop w:val="0"/>
              <w:marBottom w:val="0"/>
              <w:divBdr>
                <w:top w:val="none" w:sz="0" w:space="0" w:color="auto"/>
                <w:left w:val="none" w:sz="0" w:space="0" w:color="auto"/>
                <w:bottom w:val="none" w:sz="0" w:space="0" w:color="auto"/>
                <w:right w:val="none" w:sz="0" w:space="0" w:color="auto"/>
              </w:divBdr>
            </w:div>
            <w:div w:id="2067291910">
              <w:marLeft w:val="0"/>
              <w:marRight w:val="0"/>
              <w:marTop w:val="0"/>
              <w:marBottom w:val="0"/>
              <w:divBdr>
                <w:top w:val="none" w:sz="0" w:space="0" w:color="auto"/>
                <w:left w:val="none" w:sz="0" w:space="0" w:color="auto"/>
                <w:bottom w:val="none" w:sz="0" w:space="0" w:color="auto"/>
                <w:right w:val="none" w:sz="0" w:space="0" w:color="auto"/>
              </w:divBdr>
            </w:div>
            <w:div w:id="345407085">
              <w:marLeft w:val="0"/>
              <w:marRight w:val="0"/>
              <w:marTop w:val="0"/>
              <w:marBottom w:val="0"/>
              <w:divBdr>
                <w:top w:val="none" w:sz="0" w:space="0" w:color="auto"/>
                <w:left w:val="none" w:sz="0" w:space="0" w:color="auto"/>
                <w:bottom w:val="none" w:sz="0" w:space="0" w:color="auto"/>
                <w:right w:val="none" w:sz="0" w:space="0" w:color="auto"/>
              </w:divBdr>
            </w:div>
            <w:div w:id="1374453559">
              <w:marLeft w:val="0"/>
              <w:marRight w:val="0"/>
              <w:marTop w:val="0"/>
              <w:marBottom w:val="0"/>
              <w:divBdr>
                <w:top w:val="none" w:sz="0" w:space="0" w:color="auto"/>
                <w:left w:val="none" w:sz="0" w:space="0" w:color="auto"/>
                <w:bottom w:val="none" w:sz="0" w:space="0" w:color="auto"/>
                <w:right w:val="none" w:sz="0" w:space="0" w:color="auto"/>
              </w:divBdr>
            </w:div>
            <w:div w:id="460924820">
              <w:marLeft w:val="0"/>
              <w:marRight w:val="0"/>
              <w:marTop w:val="0"/>
              <w:marBottom w:val="0"/>
              <w:divBdr>
                <w:top w:val="none" w:sz="0" w:space="0" w:color="auto"/>
                <w:left w:val="none" w:sz="0" w:space="0" w:color="auto"/>
                <w:bottom w:val="none" w:sz="0" w:space="0" w:color="auto"/>
                <w:right w:val="none" w:sz="0" w:space="0" w:color="auto"/>
              </w:divBdr>
            </w:div>
            <w:div w:id="2078897381">
              <w:marLeft w:val="0"/>
              <w:marRight w:val="0"/>
              <w:marTop w:val="0"/>
              <w:marBottom w:val="0"/>
              <w:divBdr>
                <w:top w:val="none" w:sz="0" w:space="0" w:color="auto"/>
                <w:left w:val="none" w:sz="0" w:space="0" w:color="auto"/>
                <w:bottom w:val="none" w:sz="0" w:space="0" w:color="auto"/>
                <w:right w:val="none" w:sz="0" w:space="0" w:color="auto"/>
              </w:divBdr>
            </w:div>
            <w:div w:id="650333372">
              <w:marLeft w:val="0"/>
              <w:marRight w:val="0"/>
              <w:marTop w:val="0"/>
              <w:marBottom w:val="0"/>
              <w:divBdr>
                <w:top w:val="none" w:sz="0" w:space="0" w:color="auto"/>
                <w:left w:val="none" w:sz="0" w:space="0" w:color="auto"/>
                <w:bottom w:val="none" w:sz="0" w:space="0" w:color="auto"/>
                <w:right w:val="none" w:sz="0" w:space="0" w:color="auto"/>
              </w:divBdr>
            </w:div>
            <w:div w:id="1713455669">
              <w:marLeft w:val="0"/>
              <w:marRight w:val="0"/>
              <w:marTop w:val="0"/>
              <w:marBottom w:val="0"/>
              <w:divBdr>
                <w:top w:val="none" w:sz="0" w:space="0" w:color="auto"/>
                <w:left w:val="none" w:sz="0" w:space="0" w:color="auto"/>
                <w:bottom w:val="none" w:sz="0" w:space="0" w:color="auto"/>
                <w:right w:val="none" w:sz="0" w:space="0" w:color="auto"/>
              </w:divBdr>
            </w:div>
            <w:div w:id="2135440615">
              <w:marLeft w:val="0"/>
              <w:marRight w:val="0"/>
              <w:marTop w:val="0"/>
              <w:marBottom w:val="0"/>
              <w:divBdr>
                <w:top w:val="none" w:sz="0" w:space="0" w:color="auto"/>
                <w:left w:val="none" w:sz="0" w:space="0" w:color="auto"/>
                <w:bottom w:val="none" w:sz="0" w:space="0" w:color="auto"/>
                <w:right w:val="none" w:sz="0" w:space="0" w:color="auto"/>
              </w:divBdr>
            </w:div>
            <w:div w:id="216356068">
              <w:marLeft w:val="0"/>
              <w:marRight w:val="0"/>
              <w:marTop w:val="0"/>
              <w:marBottom w:val="0"/>
              <w:divBdr>
                <w:top w:val="none" w:sz="0" w:space="0" w:color="auto"/>
                <w:left w:val="none" w:sz="0" w:space="0" w:color="auto"/>
                <w:bottom w:val="none" w:sz="0" w:space="0" w:color="auto"/>
                <w:right w:val="none" w:sz="0" w:space="0" w:color="auto"/>
              </w:divBdr>
            </w:div>
            <w:div w:id="1399864327">
              <w:marLeft w:val="0"/>
              <w:marRight w:val="0"/>
              <w:marTop w:val="0"/>
              <w:marBottom w:val="0"/>
              <w:divBdr>
                <w:top w:val="none" w:sz="0" w:space="0" w:color="auto"/>
                <w:left w:val="none" w:sz="0" w:space="0" w:color="auto"/>
                <w:bottom w:val="none" w:sz="0" w:space="0" w:color="auto"/>
                <w:right w:val="none" w:sz="0" w:space="0" w:color="auto"/>
              </w:divBdr>
            </w:div>
            <w:div w:id="1865098699">
              <w:marLeft w:val="0"/>
              <w:marRight w:val="0"/>
              <w:marTop w:val="0"/>
              <w:marBottom w:val="0"/>
              <w:divBdr>
                <w:top w:val="none" w:sz="0" w:space="0" w:color="auto"/>
                <w:left w:val="none" w:sz="0" w:space="0" w:color="auto"/>
                <w:bottom w:val="none" w:sz="0" w:space="0" w:color="auto"/>
                <w:right w:val="none" w:sz="0" w:space="0" w:color="auto"/>
              </w:divBdr>
            </w:div>
            <w:div w:id="1855874833">
              <w:marLeft w:val="0"/>
              <w:marRight w:val="0"/>
              <w:marTop w:val="0"/>
              <w:marBottom w:val="0"/>
              <w:divBdr>
                <w:top w:val="none" w:sz="0" w:space="0" w:color="auto"/>
                <w:left w:val="none" w:sz="0" w:space="0" w:color="auto"/>
                <w:bottom w:val="none" w:sz="0" w:space="0" w:color="auto"/>
                <w:right w:val="none" w:sz="0" w:space="0" w:color="auto"/>
              </w:divBdr>
            </w:div>
            <w:div w:id="546726735">
              <w:marLeft w:val="0"/>
              <w:marRight w:val="0"/>
              <w:marTop w:val="0"/>
              <w:marBottom w:val="0"/>
              <w:divBdr>
                <w:top w:val="none" w:sz="0" w:space="0" w:color="auto"/>
                <w:left w:val="none" w:sz="0" w:space="0" w:color="auto"/>
                <w:bottom w:val="none" w:sz="0" w:space="0" w:color="auto"/>
                <w:right w:val="none" w:sz="0" w:space="0" w:color="auto"/>
              </w:divBdr>
            </w:div>
            <w:div w:id="1625497440">
              <w:marLeft w:val="0"/>
              <w:marRight w:val="0"/>
              <w:marTop w:val="0"/>
              <w:marBottom w:val="0"/>
              <w:divBdr>
                <w:top w:val="none" w:sz="0" w:space="0" w:color="auto"/>
                <w:left w:val="none" w:sz="0" w:space="0" w:color="auto"/>
                <w:bottom w:val="none" w:sz="0" w:space="0" w:color="auto"/>
                <w:right w:val="none" w:sz="0" w:space="0" w:color="auto"/>
              </w:divBdr>
            </w:div>
            <w:div w:id="676155059">
              <w:marLeft w:val="0"/>
              <w:marRight w:val="0"/>
              <w:marTop w:val="0"/>
              <w:marBottom w:val="0"/>
              <w:divBdr>
                <w:top w:val="none" w:sz="0" w:space="0" w:color="auto"/>
                <w:left w:val="none" w:sz="0" w:space="0" w:color="auto"/>
                <w:bottom w:val="none" w:sz="0" w:space="0" w:color="auto"/>
                <w:right w:val="none" w:sz="0" w:space="0" w:color="auto"/>
              </w:divBdr>
            </w:div>
            <w:div w:id="1317302555">
              <w:marLeft w:val="0"/>
              <w:marRight w:val="0"/>
              <w:marTop w:val="0"/>
              <w:marBottom w:val="0"/>
              <w:divBdr>
                <w:top w:val="none" w:sz="0" w:space="0" w:color="auto"/>
                <w:left w:val="none" w:sz="0" w:space="0" w:color="auto"/>
                <w:bottom w:val="none" w:sz="0" w:space="0" w:color="auto"/>
                <w:right w:val="none" w:sz="0" w:space="0" w:color="auto"/>
              </w:divBdr>
            </w:div>
            <w:div w:id="1178498742">
              <w:marLeft w:val="0"/>
              <w:marRight w:val="0"/>
              <w:marTop w:val="0"/>
              <w:marBottom w:val="0"/>
              <w:divBdr>
                <w:top w:val="none" w:sz="0" w:space="0" w:color="auto"/>
                <w:left w:val="none" w:sz="0" w:space="0" w:color="auto"/>
                <w:bottom w:val="none" w:sz="0" w:space="0" w:color="auto"/>
                <w:right w:val="none" w:sz="0" w:space="0" w:color="auto"/>
              </w:divBdr>
            </w:div>
            <w:div w:id="1380471473">
              <w:marLeft w:val="0"/>
              <w:marRight w:val="0"/>
              <w:marTop w:val="0"/>
              <w:marBottom w:val="0"/>
              <w:divBdr>
                <w:top w:val="none" w:sz="0" w:space="0" w:color="auto"/>
                <w:left w:val="none" w:sz="0" w:space="0" w:color="auto"/>
                <w:bottom w:val="none" w:sz="0" w:space="0" w:color="auto"/>
                <w:right w:val="none" w:sz="0" w:space="0" w:color="auto"/>
              </w:divBdr>
            </w:div>
            <w:div w:id="1702508612">
              <w:marLeft w:val="0"/>
              <w:marRight w:val="0"/>
              <w:marTop w:val="0"/>
              <w:marBottom w:val="0"/>
              <w:divBdr>
                <w:top w:val="none" w:sz="0" w:space="0" w:color="auto"/>
                <w:left w:val="none" w:sz="0" w:space="0" w:color="auto"/>
                <w:bottom w:val="none" w:sz="0" w:space="0" w:color="auto"/>
                <w:right w:val="none" w:sz="0" w:space="0" w:color="auto"/>
              </w:divBdr>
            </w:div>
            <w:div w:id="290869872">
              <w:marLeft w:val="0"/>
              <w:marRight w:val="0"/>
              <w:marTop w:val="0"/>
              <w:marBottom w:val="0"/>
              <w:divBdr>
                <w:top w:val="none" w:sz="0" w:space="0" w:color="auto"/>
                <w:left w:val="none" w:sz="0" w:space="0" w:color="auto"/>
                <w:bottom w:val="none" w:sz="0" w:space="0" w:color="auto"/>
                <w:right w:val="none" w:sz="0" w:space="0" w:color="auto"/>
              </w:divBdr>
            </w:div>
            <w:div w:id="956915515">
              <w:marLeft w:val="0"/>
              <w:marRight w:val="0"/>
              <w:marTop w:val="0"/>
              <w:marBottom w:val="0"/>
              <w:divBdr>
                <w:top w:val="none" w:sz="0" w:space="0" w:color="auto"/>
                <w:left w:val="none" w:sz="0" w:space="0" w:color="auto"/>
                <w:bottom w:val="none" w:sz="0" w:space="0" w:color="auto"/>
                <w:right w:val="none" w:sz="0" w:space="0" w:color="auto"/>
              </w:divBdr>
            </w:div>
            <w:div w:id="295844465">
              <w:marLeft w:val="0"/>
              <w:marRight w:val="0"/>
              <w:marTop w:val="0"/>
              <w:marBottom w:val="0"/>
              <w:divBdr>
                <w:top w:val="none" w:sz="0" w:space="0" w:color="auto"/>
                <w:left w:val="none" w:sz="0" w:space="0" w:color="auto"/>
                <w:bottom w:val="none" w:sz="0" w:space="0" w:color="auto"/>
                <w:right w:val="none" w:sz="0" w:space="0" w:color="auto"/>
              </w:divBdr>
            </w:div>
            <w:div w:id="475802033">
              <w:marLeft w:val="0"/>
              <w:marRight w:val="0"/>
              <w:marTop w:val="0"/>
              <w:marBottom w:val="0"/>
              <w:divBdr>
                <w:top w:val="none" w:sz="0" w:space="0" w:color="auto"/>
                <w:left w:val="none" w:sz="0" w:space="0" w:color="auto"/>
                <w:bottom w:val="none" w:sz="0" w:space="0" w:color="auto"/>
                <w:right w:val="none" w:sz="0" w:space="0" w:color="auto"/>
              </w:divBdr>
            </w:div>
            <w:div w:id="227233645">
              <w:marLeft w:val="0"/>
              <w:marRight w:val="0"/>
              <w:marTop w:val="0"/>
              <w:marBottom w:val="0"/>
              <w:divBdr>
                <w:top w:val="none" w:sz="0" w:space="0" w:color="auto"/>
                <w:left w:val="none" w:sz="0" w:space="0" w:color="auto"/>
                <w:bottom w:val="none" w:sz="0" w:space="0" w:color="auto"/>
                <w:right w:val="none" w:sz="0" w:space="0" w:color="auto"/>
              </w:divBdr>
            </w:div>
            <w:div w:id="392971567">
              <w:marLeft w:val="0"/>
              <w:marRight w:val="0"/>
              <w:marTop w:val="0"/>
              <w:marBottom w:val="0"/>
              <w:divBdr>
                <w:top w:val="none" w:sz="0" w:space="0" w:color="auto"/>
                <w:left w:val="none" w:sz="0" w:space="0" w:color="auto"/>
                <w:bottom w:val="none" w:sz="0" w:space="0" w:color="auto"/>
                <w:right w:val="none" w:sz="0" w:space="0" w:color="auto"/>
              </w:divBdr>
            </w:div>
            <w:div w:id="711228960">
              <w:marLeft w:val="0"/>
              <w:marRight w:val="0"/>
              <w:marTop w:val="0"/>
              <w:marBottom w:val="0"/>
              <w:divBdr>
                <w:top w:val="none" w:sz="0" w:space="0" w:color="auto"/>
                <w:left w:val="none" w:sz="0" w:space="0" w:color="auto"/>
                <w:bottom w:val="none" w:sz="0" w:space="0" w:color="auto"/>
                <w:right w:val="none" w:sz="0" w:space="0" w:color="auto"/>
              </w:divBdr>
            </w:div>
            <w:div w:id="1122308947">
              <w:marLeft w:val="0"/>
              <w:marRight w:val="0"/>
              <w:marTop w:val="0"/>
              <w:marBottom w:val="0"/>
              <w:divBdr>
                <w:top w:val="none" w:sz="0" w:space="0" w:color="auto"/>
                <w:left w:val="none" w:sz="0" w:space="0" w:color="auto"/>
                <w:bottom w:val="none" w:sz="0" w:space="0" w:color="auto"/>
                <w:right w:val="none" w:sz="0" w:space="0" w:color="auto"/>
              </w:divBdr>
            </w:div>
            <w:div w:id="1754348988">
              <w:marLeft w:val="0"/>
              <w:marRight w:val="0"/>
              <w:marTop w:val="0"/>
              <w:marBottom w:val="0"/>
              <w:divBdr>
                <w:top w:val="none" w:sz="0" w:space="0" w:color="auto"/>
                <w:left w:val="none" w:sz="0" w:space="0" w:color="auto"/>
                <w:bottom w:val="none" w:sz="0" w:space="0" w:color="auto"/>
                <w:right w:val="none" w:sz="0" w:space="0" w:color="auto"/>
              </w:divBdr>
            </w:div>
            <w:div w:id="2096050449">
              <w:marLeft w:val="0"/>
              <w:marRight w:val="0"/>
              <w:marTop w:val="0"/>
              <w:marBottom w:val="0"/>
              <w:divBdr>
                <w:top w:val="none" w:sz="0" w:space="0" w:color="auto"/>
                <w:left w:val="none" w:sz="0" w:space="0" w:color="auto"/>
                <w:bottom w:val="none" w:sz="0" w:space="0" w:color="auto"/>
                <w:right w:val="none" w:sz="0" w:space="0" w:color="auto"/>
              </w:divBdr>
            </w:div>
            <w:div w:id="1794060385">
              <w:marLeft w:val="0"/>
              <w:marRight w:val="0"/>
              <w:marTop w:val="0"/>
              <w:marBottom w:val="0"/>
              <w:divBdr>
                <w:top w:val="none" w:sz="0" w:space="0" w:color="auto"/>
                <w:left w:val="none" w:sz="0" w:space="0" w:color="auto"/>
                <w:bottom w:val="none" w:sz="0" w:space="0" w:color="auto"/>
                <w:right w:val="none" w:sz="0" w:space="0" w:color="auto"/>
              </w:divBdr>
            </w:div>
            <w:div w:id="510032037">
              <w:marLeft w:val="0"/>
              <w:marRight w:val="0"/>
              <w:marTop w:val="0"/>
              <w:marBottom w:val="0"/>
              <w:divBdr>
                <w:top w:val="none" w:sz="0" w:space="0" w:color="auto"/>
                <w:left w:val="none" w:sz="0" w:space="0" w:color="auto"/>
                <w:bottom w:val="none" w:sz="0" w:space="0" w:color="auto"/>
                <w:right w:val="none" w:sz="0" w:space="0" w:color="auto"/>
              </w:divBdr>
            </w:div>
            <w:div w:id="94983992">
              <w:marLeft w:val="0"/>
              <w:marRight w:val="0"/>
              <w:marTop w:val="0"/>
              <w:marBottom w:val="0"/>
              <w:divBdr>
                <w:top w:val="none" w:sz="0" w:space="0" w:color="auto"/>
                <w:left w:val="none" w:sz="0" w:space="0" w:color="auto"/>
                <w:bottom w:val="none" w:sz="0" w:space="0" w:color="auto"/>
                <w:right w:val="none" w:sz="0" w:space="0" w:color="auto"/>
              </w:divBdr>
            </w:div>
            <w:div w:id="850224685">
              <w:marLeft w:val="0"/>
              <w:marRight w:val="0"/>
              <w:marTop w:val="0"/>
              <w:marBottom w:val="0"/>
              <w:divBdr>
                <w:top w:val="none" w:sz="0" w:space="0" w:color="auto"/>
                <w:left w:val="none" w:sz="0" w:space="0" w:color="auto"/>
                <w:bottom w:val="none" w:sz="0" w:space="0" w:color="auto"/>
                <w:right w:val="none" w:sz="0" w:space="0" w:color="auto"/>
              </w:divBdr>
            </w:div>
            <w:div w:id="19592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4965">
      <w:bodyDiv w:val="1"/>
      <w:marLeft w:val="0"/>
      <w:marRight w:val="0"/>
      <w:marTop w:val="0"/>
      <w:marBottom w:val="0"/>
      <w:divBdr>
        <w:top w:val="none" w:sz="0" w:space="0" w:color="auto"/>
        <w:left w:val="none" w:sz="0" w:space="0" w:color="auto"/>
        <w:bottom w:val="none" w:sz="0" w:space="0" w:color="auto"/>
        <w:right w:val="none" w:sz="0" w:space="0" w:color="auto"/>
      </w:divBdr>
      <w:divsChild>
        <w:div w:id="1228804165">
          <w:marLeft w:val="0"/>
          <w:marRight w:val="0"/>
          <w:marTop w:val="0"/>
          <w:marBottom w:val="0"/>
          <w:divBdr>
            <w:top w:val="none" w:sz="0" w:space="0" w:color="auto"/>
            <w:left w:val="none" w:sz="0" w:space="0" w:color="auto"/>
            <w:bottom w:val="none" w:sz="0" w:space="0" w:color="auto"/>
            <w:right w:val="none" w:sz="0" w:space="0" w:color="auto"/>
          </w:divBdr>
          <w:divsChild>
            <w:div w:id="1326128471">
              <w:marLeft w:val="0"/>
              <w:marRight w:val="0"/>
              <w:marTop w:val="0"/>
              <w:marBottom w:val="0"/>
              <w:divBdr>
                <w:top w:val="none" w:sz="0" w:space="0" w:color="auto"/>
                <w:left w:val="none" w:sz="0" w:space="0" w:color="auto"/>
                <w:bottom w:val="none" w:sz="0" w:space="0" w:color="auto"/>
                <w:right w:val="none" w:sz="0" w:space="0" w:color="auto"/>
              </w:divBdr>
            </w:div>
            <w:div w:id="573317254">
              <w:marLeft w:val="0"/>
              <w:marRight w:val="0"/>
              <w:marTop w:val="0"/>
              <w:marBottom w:val="0"/>
              <w:divBdr>
                <w:top w:val="none" w:sz="0" w:space="0" w:color="auto"/>
                <w:left w:val="none" w:sz="0" w:space="0" w:color="auto"/>
                <w:bottom w:val="none" w:sz="0" w:space="0" w:color="auto"/>
                <w:right w:val="none" w:sz="0" w:space="0" w:color="auto"/>
              </w:divBdr>
            </w:div>
            <w:div w:id="1442066891">
              <w:marLeft w:val="0"/>
              <w:marRight w:val="0"/>
              <w:marTop w:val="0"/>
              <w:marBottom w:val="0"/>
              <w:divBdr>
                <w:top w:val="none" w:sz="0" w:space="0" w:color="auto"/>
                <w:left w:val="none" w:sz="0" w:space="0" w:color="auto"/>
                <w:bottom w:val="none" w:sz="0" w:space="0" w:color="auto"/>
                <w:right w:val="none" w:sz="0" w:space="0" w:color="auto"/>
              </w:divBdr>
            </w:div>
            <w:div w:id="1523665868">
              <w:marLeft w:val="0"/>
              <w:marRight w:val="0"/>
              <w:marTop w:val="0"/>
              <w:marBottom w:val="0"/>
              <w:divBdr>
                <w:top w:val="none" w:sz="0" w:space="0" w:color="auto"/>
                <w:left w:val="none" w:sz="0" w:space="0" w:color="auto"/>
                <w:bottom w:val="none" w:sz="0" w:space="0" w:color="auto"/>
                <w:right w:val="none" w:sz="0" w:space="0" w:color="auto"/>
              </w:divBdr>
            </w:div>
            <w:div w:id="2125229545">
              <w:marLeft w:val="0"/>
              <w:marRight w:val="0"/>
              <w:marTop w:val="0"/>
              <w:marBottom w:val="0"/>
              <w:divBdr>
                <w:top w:val="none" w:sz="0" w:space="0" w:color="auto"/>
                <w:left w:val="none" w:sz="0" w:space="0" w:color="auto"/>
                <w:bottom w:val="none" w:sz="0" w:space="0" w:color="auto"/>
                <w:right w:val="none" w:sz="0" w:space="0" w:color="auto"/>
              </w:divBdr>
            </w:div>
            <w:div w:id="646783334">
              <w:marLeft w:val="0"/>
              <w:marRight w:val="0"/>
              <w:marTop w:val="0"/>
              <w:marBottom w:val="0"/>
              <w:divBdr>
                <w:top w:val="none" w:sz="0" w:space="0" w:color="auto"/>
                <w:left w:val="none" w:sz="0" w:space="0" w:color="auto"/>
                <w:bottom w:val="none" w:sz="0" w:space="0" w:color="auto"/>
                <w:right w:val="none" w:sz="0" w:space="0" w:color="auto"/>
              </w:divBdr>
            </w:div>
            <w:div w:id="1369256521">
              <w:marLeft w:val="0"/>
              <w:marRight w:val="0"/>
              <w:marTop w:val="0"/>
              <w:marBottom w:val="0"/>
              <w:divBdr>
                <w:top w:val="none" w:sz="0" w:space="0" w:color="auto"/>
                <w:left w:val="none" w:sz="0" w:space="0" w:color="auto"/>
                <w:bottom w:val="none" w:sz="0" w:space="0" w:color="auto"/>
                <w:right w:val="none" w:sz="0" w:space="0" w:color="auto"/>
              </w:divBdr>
            </w:div>
            <w:div w:id="545874948">
              <w:marLeft w:val="0"/>
              <w:marRight w:val="0"/>
              <w:marTop w:val="0"/>
              <w:marBottom w:val="0"/>
              <w:divBdr>
                <w:top w:val="none" w:sz="0" w:space="0" w:color="auto"/>
                <w:left w:val="none" w:sz="0" w:space="0" w:color="auto"/>
                <w:bottom w:val="none" w:sz="0" w:space="0" w:color="auto"/>
                <w:right w:val="none" w:sz="0" w:space="0" w:color="auto"/>
              </w:divBdr>
            </w:div>
            <w:div w:id="451048911">
              <w:marLeft w:val="0"/>
              <w:marRight w:val="0"/>
              <w:marTop w:val="0"/>
              <w:marBottom w:val="0"/>
              <w:divBdr>
                <w:top w:val="none" w:sz="0" w:space="0" w:color="auto"/>
                <w:left w:val="none" w:sz="0" w:space="0" w:color="auto"/>
                <w:bottom w:val="none" w:sz="0" w:space="0" w:color="auto"/>
                <w:right w:val="none" w:sz="0" w:space="0" w:color="auto"/>
              </w:divBdr>
            </w:div>
            <w:div w:id="525948974">
              <w:marLeft w:val="0"/>
              <w:marRight w:val="0"/>
              <w:marTop w:val="0"/>
              <w:marBottom w:val="0"/>
              <w:divBdr>
                <w:top w:val="none" w:sz="0" w:space="0" w:color="auto"/>
                <w:left w:val="none" w:sz="0" w:space="0" w:color="auto"/>
                <w:bottom w:val="none" w:sz="0" w:space="0" w:color="auto"/>
                <w:right w:val="none" w:sz="0" w:space="0" w:color="auto"/>
              </w:divBdr>
            </w:div>
            <w:div w:id="1968732690">
              <w:marLeft w:val="0"/>
              <w:marRight w:val="0"/>
              <w:marTop w:val="0"/>
              <w:marBottom w:val="0"/>
              <w:divBdr>
                <w:top w:val="none" w:sz="0" w:space="0" w:color="auto"/>
                <w:left w:val="none" w:sz="0" w:space="0" w:color="auto"/>
                <w:bottom w:val="none" w:sz="0" w:space="0" w:color="auto"/>
                <w:right w:val="none" w:sz="0" w:space="0" w:color="auto"/>
              </w:divBdr>
            </w:div>
            <w:div w:id="566694126">
              <w:marLeft w:val="0"/>
              <w:marRight w:val="0"/>
              <w:marTop w:val="0"/>
              <w:marBottom w:val="0"/>
              <w:divBdr>
                <w:top w:val="none" w:sz="0" w:space="0" w:color="auto"/>
                <w:left w:val="none" w:sz="0" w:space="0" w:color="auto"/>
                <w:bottom w:val="none" w:sz="0" w:space="0" w:color="auto"/>
                <w:right w:val="none" w:sz="0" w:space="0" w:color="auto"/>
              </w:divBdr>
            </w:div>
            <w:div w:id="405803604">
              <w:marLeft w:val="0"/>
              <w:marRight w:val="0"/>
              <w:marTop w:val="0"/>
              <w:marBottom w:val="0"/>
              <w:divBdr>
                <w:top w:val="none" w:sz="0" w:space="0" w:color="auto"/>
                <w:left w:val="none" w:sz="0" w:space="0" w:color="auto"/>
                <w:bottom w:val="none" w:sz="0" w:space="0" w:color="auto"/>
                <w:right w:val="none" w:sz="0" w:space="0" w:color="auto"/>
              </w:divBdr>
            </w:div>
            <w:div w:id="715129906">
              <w:marLeft w:val="0"/>
              <w:marRight w:val="0"/>
              <w:marTop w:val="0"/>
              <w:marBottom w:val="0"/>
              <w:divBdr>
                <w:top w:val="none" w:sz="0" w:space="0" w:color="auto"/>
                <w:left w:val="none" w:sz="0" w:space="0" w:color="auto"/>
                <w:bottom w:val="none" w:sz="0" w:space="0" w:color="auto"/>
                <w:right w:val="none" w:sz="0" w:space="0" w:color="auto"/>
              </w:divBdr>
            </w:div>
            <w:div w:id="127821656">
              <w:marLeft w:val="0"/>
              <w:marRight w:val="0"/>
              <w:marTop w:val="0"/>
              <w:marBottom w:val="0"/>
              <w:divBdr>
                <w:top w:val="none" w:sz="0" w:space="0" w:color="auto"/>
                <w:left w:val="none" w:sz="0" w:space="0" w:color="auto"/>
                <w:bottom w:val="none" w:sz="0" w:space="0" w:color="auto"/>
                <w:right w:val="none" w:sz="0" w:space="0" w:color="auto"/>
              </w:divBdr>
            </w:div>
            <w:div w:id="1192065400">
              <w:marLeft w:val="0"/>
              <w:marRight w:val="0"/>
              <w:marTop w:val="0"/>
              <w:marBottom w:val="0"/>
              <w:divBdr>
                <w:top w:val="none" w:sz="0" w:space="0" w:color="auto"/>
                <w:left w:val="none" w:sz="0" w:space="0" w:color="auto"/>
                <w:bottom w:val="none" w:sz="0" w:space="0" w:color="auto"/>
                <w:right w:val="none" w:sz="0" w:space="0" w:color="auto"/>
              </w:divBdr>
            </w:div>
            <w:div w:id="792092627">
              <w:marLeft w:val="0"/>
              <w:marRight w:val="0"/>
              <w:marTop w:val="0"/>
              <w:marBottom w:val="0"/>
              <w:divBdr>
                <w:top w:val="none" w:sz="0" w:space="0" w:color="auto"/>
                <w:left w:val="none" w:sz="0" w:space="0" w:color="auto"/>
                <w:bottom w:val="none" w:sz="0" w:space="0" w:color="auto"/>
                <w:right w:val="none" w:sz="0" w:space="0" w:color="auto"/>
              </w:divBdr>
            </w:div>
            <w:div w:id="1098021118">
              <w:marLeft w:val="0"/>
              <w:marRight w:val="0"/>
              <w:marTop w:val="0"/>
              <w:marBottom w:val="0"/>
              <w:divBdr>
                <w:top w:val="none" w:sz="0" w:space="0" w:color="auto"/>
                <w:left w:val="none" w:sz="0" w:space="0" w:color="auto"/>
                <w:bottom w:val="none" w:sz="0" w:space="0" w:color="auto"/>
                <w:right w:val="none" w:sz="0" w:space="0" w:color="auto"/>
              </w:divBdr>
            </w:div>
            <w:div w:id="1722318009">
              <w:marLeft w:val="0"/>
              <w:marRight w:val="0"/>
              <w:marTop w:val="0"/>
              <w:marBottom w:val="0"/>
              <w:divBdr>
                <w:top w:val="none" w:sz="0" w:space="0" w:color="auto"/>
                <w:left w:val="none" w:sz="0" w:space="0" w:color="auto"/>
                <w:bottom w:val="none" w:sz="0" w:space="0" w:color="auto"/>
                <w:right w:val="none" w:sz="0" w:space="0" w:color="auto"/>
              </w:divBdr>
            </w:div>
            <w:div w:id="2014990802">
              <w:marLeft w:val="0"/>
              <w:marRight w:val="0"/>
              <w:marTop w:val="0"/>
              <w:marBottom w:val="0"/>
              <w:divBdr>
                <w:top w:val="none" w:sz="0" w:space="0" w:color="auto"/>
                <w:left w:val="none" w:sz="0" w:space="0" w:color="auto"/>
                <w:bottom w:val="none" w:sz="0" w:space="0" w:color="auto"/>
                <w:right w:val="none" w:sz="0" w:space="0" w:color="auto"/>
              </w:divBdr>
            </w:div>
            <w:div w:id="1949772338">
              <w:marLeft w:val="0"/>
              <w:marRight w:val="0"/>
              <w:marTop w:val="0"/>
              <w:marBottom w:val="0"/>
              <w:divBdr>
                <w:top w:val="none" w:sz="0" w:space="0" w:color="auto"/>
                <w:left w:val="none" w:sz="0" w:space="0" w:color="auto"/>
                <w:bottom w:val="none" w:sz="0" w:space="0" w:color="auto"/>
                <w:right w:val="none" w:sz="0" w:space="0" w:color="auto"/>
              </w:divBdr>
            </w:div>
            <w:div w:id="1253784928">
              <w:marLeft w:val="0"/>
              <w:marRight w:val="0"/>
              <w:marTop w:val="0"/>
              <w:marBottom w:val="0"/>
              <w:divBdr>
                <w:top w:val="none" w:sz="0" w:space="0" w:color="auto"/>
                <w:left w:val="none" w:sz="0" w:space="0" w:color="auto"/>
                <w:bottom w:val="none" w:sz="0" w:space="0" w:color="auto"/>
                <w:right w:val="none" w:sz="0" w:space="0" w:color="auto"/>
              </w:divBdr>
            </w:div>
            <w:div w:id="451019324">
              <w:marLeft w:val="0"/>
              <w:marRight w:val="0"/>
              <w:marTop w:val="0"/>
              <w:marBottom w:val="0"/>
              <w:divBdr>
                <w:top w:val="none" w:sz="0" w:space="0" w:color="auto"/>
                <w:left w:val="none" w:sz="0" w:space="0" w:color="auto"/>
                <w:bottom w:val="none" w:sz="0" w:space="0" w:color="auto"/>
                <w:right w:val="none" w:sz="0" w:space="0" w:color="auto"/>
              </w:divBdr>
            </w:div>
            <w:div w:id="1111896630">
              <w:marLeft w:val="0"/>
              <w:marRight w:val="0"/>
              <w:marTop w:val="0"/>
              <w:marBottom w:val="0"/>
              <w:divBdr>
                <w:top w:val="none" w:sz="0" w:space="0" w:color="auto"/>
                <w:left w:val="none" w:sz="0" w:space="0" w:color="auto"/>
                <w:bottom w:val="none" w:sz="0" w:space="0" w:color="auto"/>
                <w:right w:val="none" w:sz="0" w:space="0" w:color="auto"/>
              </w:divBdr>
            </w:div>
            <w:div w:id="1608348405">
              <w:marLeft w:val="0"/>
              <w:marRight w:val="0"/>
              <w:marTop w:val="0"/>
              <w:marBottom w:val="0"/>
              <w:divBdr>
                <w:top w:val="none" w:sz="0" w:space="0" w:color="auto"/>
                <w:left w:val="none" w:sz="0" w:space="0" w:color="auto"/>
                <w:bottom w:val="none" w:sz="0" w:space="0" w:color="auto"/>
                <w:right w:val="none" w:sz="0" w:space="0" w:color="auto"/>
              </w:divBdr>
            </w:div>
            <w:div w:id="1114516774">
              <w:marLeft w:val="0"/>
              <w:marRight w:val="0"/>
              <w:marTop w:val="0"/>
              <w:marBottom w:val="0"/>
              <w:divBdr>
                <w:top w:val="none" w:sz="0" w:space="0" w:color="auto"/>
                <w:left w:val="none" w:sz="0" w:space="0" w:color="auto"/>
                <w:bottom w:val="none" w:sz="0" w:space="0" w:color="auto"/>
                <w:right w:val="none" w:sz="0" w:space="0" w:color="auto"/>
              </w:divBdr>
            </w:div>
            <w:div w:id="730495963">
              <w:marLeft w:val="0"/>
              <w:marRight w:val="0"/>
              <w:marTop w:val="0"/>
              <w:marBottom w:val="0"/>
              <w:divBdr>
                <w:top w:val="none" w:sz="0" w:space="0" w:color="auto"/>
                <w:left w:val="none" w:sz="0" w:space="0" w:color="auto"/>
                <w:bottom w:val="none" w:sz="0" w:space="0" w:color="auto"/>
                <w:right w:val="none" w:sz="0" w:space="0" w:color="auto"/>
              </w:divBdr>
            </w:div>
            <w:div w:id="804006880">
              <w:marLeft w:val="0"/>
              <w:marRight w:val="0"/>
              <w:marTop w:val="0"/>
              <w:marBottom w:val="0"/>
              <w:divBdr>
                <w:top w:val="none" w:sz="0" w:space="0" w:color="auto"/>
                <w:left w:val="none" w:sz="0" w:space="0" w:color="auto"/>
                <w:bottom w:val="none" w:sz="0" w:space="0" w:color="auto"/>
                <w:right w:val="none" w:sz="0" w:space="0" w:color="auto"/>
              </w:divBdr>
            </w:div>
            <w:div w:id="1180774536">
              <w:marLeft w:val="0"/>
              <w:marRight w:val="0"/>
              <w:marTop w:val="0"/>
              <w:marBottom w:val="0"/>
              <w:divBdr>
                <w:top w:val="none" w:sz="0" w:space="0" w:color="auto"/>
                <w:left w:val="none" w:sz="0" w:space="0" w:color="auto"/>
                <w:bottom w:val="none" w:sz="0" w:space="0" w:color="auto"/>
                <w:right w:val="none" w:sz="0" w:space="0" w:color="auto"/>
              </w:divBdr>
            </w:div>
            <w:div w:id="1731533693">
              <w:marLeft w:val="0"/>
              <w:marRight w:val="0"/>
              <w:marTop w:val="0"/>
              <w:marBottom w:val="0"/>
              <w:divBdr>
                <w:top w:val="none" w:sz="0" w:space="0" w:color="auto"/>
                <w:left w:val="none" w:sz="0" w:space="0" w:color="auto"/>
                <w:bottom w:val="none" w:sz="0" w:space="0" w:color="auto"/>
                <w:right w:val="none" w:sz="0" w:space="0" w:color="auto"/>
              </w:divBdr>
            </w:div>
            <w:div w:id="691303222">
              <w:marLeft w:val="0"/>
              <w:marRight w:val="0"/>
              <w:marTop w:val="0"/>
              <w:marBottom w:val="0"/>
              <w:divBdr>
                <w:top w:val="none" w:sz="0" w:space="0" w:color="auto"/>
                <w:left w:val="none" w:sz="0" w:space="0" w:color="auto"/>
                <w:bottom w:val="none" w:sz="0" w:space="0" w:color="auto"/>
                <w:right w:val="none" w:sz="0" w:space="0" w:color="auto"/>
              </w:divBdr>
            </w:div>
            <w:div w:id="165679604">
              <w:marLeft w:val="0"/>
              <w:marRight w:val="0"/>
              <w:marTop w:val="0"/>
              <w:marBottom w:val="0"/>
              <w:divBdr>
                <w:top w:val="none" w:sz="0" w:space="0" w:color="auto"/>
                <w:left w:val="none" w:sz="0" w:space="0" w:color="auto"/>
                <w:bottom w:val="none" w:sz="0" w:space="0" w:color="auto"/>
                <w:right w:val="none" w:sz="0" w:space="0" w:color="auto"/>
              </w:divBdr>
            </w:div>
            <w:div w:id="1404184391">
              <w:marLeft w:val="0"/>
              <w:marRight w:val="0"/>
              <w:marTop w:val="0"/>
              <w:marBottom w:val="0"/>
              <w:divBdr>
                <w:top w:val="none" w:sz="0" w:space="0" w:color="auto"/>
                <w:left w:val="none" w:sz="0" w:space="0" w:color="auto"/>
                <w:bottom w:val="none" w:sz="0" w:space="0" w:color="auto"/>
                <w:right w:val="none" w:sz="0" w:space="0" w:color="auto"/>
              </w:divBdr>
            </w:div>
            <w:div w:id="1930848490">
              <w:marLeft w:val="0"/>
              <w:marRight w:val="0"/>
              <w:marTop w:val="0"/>
              <w:marBottom w:val="0"/>
              <w:divBdr>
                <w:top w:val="none" w:sz="0" w:space="0" w:color="auto"/>
                <w:left w:val="none" w:sz="0" w:space="0" w:color="auto"/>
                <w:bottom w:val="none" w:sz="0" w:space="0" w:color="auto"/>
                <w:right w:val="none" w:sz="0" w:space="0" w:color="auto"/>
              </w:divBdr>
            </w:div>
            <w:div w:id="207839706">
              <w:marLeft w:val="0"/>
              <w:marRight w:val="0"/>
              <w:marTop w:val="0"/>
              <w:marBottom w:val="0"/>
              <w:divBdr>
                <w:top w:val="none" w:sz="0" w:space="0" w:color="auto"/>
                <w:left w:val="none" w:sz="0" w:space="0" w:color="auto"/>
                <w:bottom w:val="none" w:sz="0" w:space="0" w:color="auto"/>
                <w:right w:val="none" w:sz="0" w:space="0" w:color="auto"/>
              </w:divBdr>
            </w:div>
            <w:div w:id="168103694">
              <w:marLeft w:val="0"/>
              <w:marRight w:val="0"/>
              <w:marTop w:val="0"/>
              <w:marBottom w:val="0"/>
              <w:divBdr>
                <w:top w:val="none" w:sz="0" w:space="0" w:color="auto"/>
                <w:left w:val="none" w:sz="0" w:space="0" w:color="auto"/>
                <w:bottom w:val="none" w:sz="0" w:space="0" w:color="auto"/>
                <w:right w:val="none" w:sz="0" w:space="0" w:color="auto"/>
              </w:divBdr>
            </w:div>
            <w:div w:id="443422079">
              <w:marLeft w:val="0"/>
              <w:marRight w:val="0"/>
              <w:marTop w:val="0"/>
              <w:marBottom w:val="0"/>
              <w:divBdr>
                <w:top w:val="none" w:sz="0" w:space="0" w:color="auto"/>
                <w:left w:val="none" w:sz="0" w:space="0" w:color="auto"/>
                <w:bottom w:val="none" w:sz="0" w:space="0" w:color="auto"/>
                <w:right w:val="none" w:sz="0" w:space="0" w:color="auto"/>
              </w:divBdr>
            </w:div>
            <w:div w:id="638148997">
              <w:marLeft w:val="0"/>
              <w:marRight w:val="0"/>
              <w:marTop w:val="0"/>
              <w:marBottom w:val="0"/>
              <w:divBdr>
                <w:top w:val="none" w:sz="0" w:space="0" w:color="auto"/>
                <w:left w:val="none" w:sz="0" w:space="0" w:color="auto"/>
                <w:bottom w:val="none" w:sz="0" w:space="0" w:color="auto"/>
                <w:right w:val="none" w:sz="0" w:space="0" w:color="auto"/>
              </w:divBdr>
            </w:div>
            <w:div w:id="1448890926">
              <w:marLeft w:val="0"/>
              <w:marRight w:val="0"/>
              <w:marTop w:val="0"/>
              <w:marBottom w:val="0"/>
              <w:divBdr>
                <w:top w:val="none" w:sz="0" w:space="0" w:color="auto"/>
                <w:left w:val="none" w:sz="0" w:space="0" w:color="auto"/>
                <w:bottom w:val="none" w:sz="0" w:space="0" w:color="auto"/>
                <w:right w:val="none" w:sz="0" w:space="0" w:color="auto"/>
              </w:divBdr>
            </w:div>
            <w:div w:id="1392999978">
              <w:marLeft w:val="0"/>
              <w:marRight w:val="0"/>
              <w:marTop w:val="0"/>
              <w:marBottom w:val="0"/>
              <w:divBdr>
                <w:top w:val="none" w:sz="0" w:space="0" w:color="auto"/>
                <w:left w:val="none" w:sz="0" w:space="0" w:color="auto"/>
                <w:bottom w:val="none" w:sz="0" w:space="0" w:color="auto"/>
                <w:right w:val="none" w:sz="0" w:space="0" w:color="auto"/>
              </w:divBdr>
            </w:div>
            <w:div w:id="847477573">
              <w:marLeft w:val="0"/>
              <w:marRight w:val="0"/>
              <w:marTop w:val="0"/>
              <w:marBottom w:val="0"/>
              <w:divBdr>
                <w:top w:val="none" w:sz="0" w:space="0" w:color="auto"/>
                <w:left w:val="none" w:sz="0" w:space="0" w:color="auto"/>
                <w:bottom w:val="none" w:sz="0" w:space="0" w:color="auto"/>
                <w:right w:val="none" w:sz="0" w:space="0" w:color="auto"/>
              </w:divBdr>
            </w:div>
            <w:div w:id="751512891">
              <w:marLeft w:val="0"/>
              <w:marRight w:val="0"/>
              <w:marTop w:val="0"/>
              <w:marBottom w:val="0"/>
              <w:divBdr>
                <w:top w:val="none" w:sz="0" w:space="0" w:color="auto"/>
                <w:left w:val="none" w:sz="0" w:space="0" w:color="auto"/>
                <w:bottom w:val="none" w:sz="0" w:space="0" w:color="auto"/>
                <w:right w:val="none" w:sz="0" w:space="0" w:color="auto"/>
              </w:divBdr>
            </w:div>
            <w:div w:id="1478300711">
              <w:marLeft w:val="0"/>
              <w:marRight w:val="0"/>
              <w:marTop w:val="0"/>
              <w:marBottom w:val="0"/>
              <w:divBdr>
                <w:top w:val="none" w:sz="0" w:space="0" w:color="auto"/>
                <w:left w:val="none" w:sz="0" w:space="0" w:color="auto"/>
                <w:bottom w:val="none" w:sz="0" w:space="0" w:color="auto"/>
                <w:right w:val="none" w:sz="0" w:space="0" w:color="auto"/>
              </w:divBdr>
            </w:div>
            <w:div w:id="778333188">
              <w:marLeft w:val="0"/>
              <w:marRight w:val="0"/>
              <w:marTop w:val="0"/>
              <w:marBottom w:val="0"/>
              <w:divBdr>
                <w:top w:val="none" w:sz="0" w:space="0" w:color="auto"/>
                <w:left w:val="none" w:sz="0" w:space="0" w:color="auto"/>
                <w:bottom w:val="none" w:sz="0" w:space="0" w:color="auto"/>
                <w:right w:val="none" w:sz="0" w:space="0" w:color="auto"/>
              </w:divBdr>
            </w:div>
            <w:div w:id="179667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8500">
      <w:bodyDiv w:val="1"/>
      <w:marLeft w:val="0"/>
      <w:marRight w:val="0"/>
      <w:marTop w:val="0"/>
      <w:marBottom w:val="0"/>
      <w:divBdr>
        <w:top w:val="none" w:sz="0" w:space="0" w:color="auto"/>
        <w:left w:val="none" w:sz="0" w:space="0" w:color="auto"/>
        <w:bottom w:val="none" w:sz="0" w:space="0" w:color="auto"/>
        <w:right w:val="none" w:sz="0" w:space="0" w:color="auto"/>
      </w:divBdr>
      <w:divsChild>
        <w:div w:id="1188176089">
          <w:marLeft w:val="0"/>
          <w:marRight w:val="0"/>
          <w:marTop w:val="0"/>
          <w:marBottom w:val="0"/>
          <w:divBdr>
            <w:top w:val="none" w:sz="0" w:space="0" w:color="auto"/>
            <w:left w:val="none" w:sz="0" w:space="0" w:color="auto"/>
            <w:bottom w:val="none" w:sz="0" w:space="0" w:color="auto"/>
            <w:right w:val="none" w:sz="0" w:space="0" w:color="auto"/>
          </w:divBdr>
          <w:divsChild>
            <w:div w:id="1230992083">
              <w:marLeft w:val="0"/>
              <w:marRight w:val="0"/>
              <w:marTop w:val="0"/>
              <w:marBottom w:val="0"/>
              <w:divBdr>
                <w:top w:val="none" w:sz="0" w:space="0" w:color="auto"/>
                <w:left w:val="none" w:sz="0" w:space="0" w:color="auto"/>
                <w:bottom w:val="none" w:sz="0" w:space="0" w:color="auto"/>
                <w:right w:val="none" w:sz="0" w:space="0" w:color="auto"/>
              </w:divBdr>
            </w:div>
            <w:div w:id="794786187">
              <w:marLeft w:val="0"/>
              <w:marRight w:val="0"/>
              <w:marTop w:val="0"/>
              <w:marBottom w:val="0"/>
              <w:divBdr>
                <w:top w:val="none" w:sz="0" w:space="0" w:color="auto"/>
                <w:left w:val="none" w:sz="0" w:space="0" w:color="auto"/>
                <w:bottom w:val="none" w:sz="0" w:space="0" w:color="auto"/>
                <w:right w:val="none" w:sz="0" w:space="0" w:color="auto"/>
              </w:divBdr>
            </w:div>
            <w:div w:id="32271557">
              <w:marLeft w:val="0"/>
              <w:marRight w:val="0"/>
              <w:marTop w:val="0"/>
              <w:marBottom w:val="0"/>
              <w:divBdr>
                <w:top w:val="none" w:sz="0" w:space="0" w:color="auto"/>
                <w:left w:val="none" w:sz="0" w:space="0" w:color="auto"/>
                <w:bottom w:val="none" w:sz="0" w:space="0" w:color="auto"/>
                <w:right w:val="none" w:sz="0" w:space="0" w:color="auto"/>
              </w:divBdr>
            </w:div>
            <w:div w:id="1695112704">
              <w:marLeft w:val="0"/>
              <w:marRight w:val="0"/>
              <w:marTop w:val="0"/>
              <w:marBottom w:val="0"/>
              <w:divBdr>
                <w:top w:val="none" w:sz="0" w:space="0" w:color="auto"/>
                <w:left w:val="none" w:sz="0" w:space="0" w:color="auto"/>
                <w:bottom w:val="none" w:sz="0" w:space="0" w:color="auto"/>
                <w:right w:val="none" w:sz="0" w:space="0" w:color="auto"/>
              </w:divBdr>
            </w:div>
            <w:div w:id="1257402362">
              <w:marLeft w:val="0"/>
              <w:marRight w:val="0"/>
              <w:marTop w:val="0"/>
              <w:marBottom w:val="0"/>
              <w:divBdr>
                <w:top w:val="none" w:sz="0" w:space="0" w:color="auto"/>
                <w:left w:val="none" w:sz="0" w:space="0" w:color="auto"/>
                <w:bottom w:val="none" w:sz="0" w:space="0" w:color="auto"/>
                <w:right w:val="none" w:sz="0" w:space="0" w:color="auto"/>
              </w:divBdr>
            </w:div>
            <w:div w:id="1966812649">
              <w:marLeft w:val="0"/>
              <w:marRight w:val="0"/>
              <w:marTop w:val="0"/>
              <w:marBottom w:val="0"/>
              <w:divBdr>
                <w:top w:val="none" w:sz="0" w:space="0" w:color="auto"/>
                <w:left w:val="none" w:sz="0" w:space="0" w:color="auto"/>
                <w:bottom w:val="none" w:sz="0" w:space="0" w:color="auto"/>
                <w:right w:val="none" w:sz="0" w:space="0" w:color="auto"/>
              </w:divBdr>
            </w:div>
            <w:div w:id="1679694423">
              <w:marLeft w:val="0"/>
              <w:marRight w:val="0"/>
              <w:marTop w:val="0"/>
              <w:marBottom w:val="0"/>
              <w:divBdr>
                <w:top w:val="none" w:sz="0" w:space="0" w:color="auto"/>
                <w:left w:val="none" w:sz="0" w:space="0" w:color="auto"/>
                <w:bottom w:val="none" w:sz="0" w:space="0" w:color="auto"/>
                <w:right w:val="none" w:sz="0" w:space="0" w:color="auto"/>
              </w:divBdr>
            </w:div>
            <w:div w:id="337738956">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320228187">
              <w:marLeft w:val="0"/>
              <w:marRight w:val="0"/>
              <w:marTop w:val="0"/>
              <w:marBottom w:val="0"/>
              <w:divBdr>
                <w:top w:val="none" w:sz="0" w:space="0" w:color="auto"/>
                <w:left w:val="none" w:sz="0" w:space="0" w:color="auto"/>
                <w:bottom w:val="none" w:sz="0" w:space="0" w:color="auto"/>
                <w:right w:val="none" w:sz="0" w:space="0" w:color="auto"/>
              </w:divBdr>
            </w:div>
            <w:div w:id="1317420761">
              <w:marLeft w:val="0"/>
              <w:marRight w:val="0"/>
              <w:marTop w:val="0"/>
              <w:marBottom w:val="0"/>
              <w:divBdr>
                <w:top w:val="none" w:sz="0" w:space="0" w:color="auto"/>
                <w:left w:val="none" w:sz="0" w:space="0" w:color="auto"/>
                <w:bottom w:val="none" w:sz="0" w:space="0" w:color="auto"/>
                <w:right w:val="none" w:sz="0" w:space="0" w:color="auto"/>
              </w:divBdr>
            </w:div>
            <w:div w:id="470947919">
              <w:marLeft w:val="0"/>
              <w:marRight w:val="0"/>
              <w:marTop w:val="0"/>
              <w:marBottom w:val="0"/>
              <w:divBdr>
                <w:top w:val="none" w:sz="0" w:space="0" w:color="auto"/>
                <w:left w:val="none" w:sz="0" w:space="0" w:color="auto"/>
                <w:bottom w:val="none" w:sz="0" w:space="0" w:color="auto"/>
                <w:right w:val="none" w:sz="0" w:space="0" w:color="auto"/>
              </w:divBdr>
            </w:div>
            <w:div w:id="575629155">
              <w:marLeft w:val="0"/>
              <w:marRight w:val="0"/>
              <w:marTop w:val="0"/>
              <w:marBottom w:val="0"/>
              <w:divBdr>
                <w:top w:val="none" w:sz="0" w:space="0" w:color="auto"/>
                <w:left w:val="none" w:sz="0" w:space="0" w:color="auto"/>
                <w:bottom w:val="none" w:sz="0" w:space="0" w:color="auto"/>
                <w:right w:val="none" w:sz="0" w:space="0" w:color="auto"/>
              </w:divBdr>
            </w:div>
            <w:div w:id="1553730300">
              <w:marLeft w:val="0"/>
              <w:marRight w:val="0"/>
              <w:marTop w:val="0"/>
              <w:marBottom w:val="0"/>
              <w:divBdr>
                <w:top w:val="none" w:sz="0" w:space="0" w:color="auto"/>
                <w:left w:val="none" w:sz="0" w:space="0" w:color="auto"/>
                <w:bottom w:val="none" w:sz="0" w:space="0" w:color="auto"/>
                <w:right w:val="none" w:sz="0" w:space="0" w:color="auto"/>
              </w:divBdr>
            </w:div>
            <w:div w:id="42292549">
              <w:marLeft w:val="0"/>
              <w:marRight w:val="0"/>
              <w:marTop w:val="0"/>
              <w:marBottom w:val="0"/>
              <w:divBdr>
                <w:top w:val="none" w:sz="0" w:space="0" w:color="auto"/>
                <w:left w:val="none" w:sz="0" w:space="0" w:color="auto"/>
                <w:bottom w:val="none" w:sz="0" w:space="0" w:color="auto"/>
                <w:right w:val="none" w:sz="0" w:space="0" w:color="auto"/>
              </w:divBdr>
            </w:div>
            <w:div w:id="1228880383">
              <w:marLeft w:val="0"/>
              <w:marRight w:val="0"/>
              <w:marTop w:val="0"/>
              <w:marBottom w:val="0"/>
              <w:divBdr>
                <w:top w:val="none" w:sz="0" w:space="0" w:color="auto"/>
                <w:left w:val="none" w:sz="0" w:space="0" w:color="auto"/>
                <w:bottom w:val="none" w:sz="0" w:space="0" w:color="auto"/>
                <w:right w:val="none" w:sz="0" w:space="0" w:color="auto"/>
              </w:divBdr>
            </w:div>
            <w:div w:id="318506313">
              <w:marLeft w:val="0"/>
              <w:marRight w:val="0"/>
              <w:marTop w:val="0"/>
              <w:marBottom w:val="0"/>
              <w:divBdr>
                <w:top w:val="none" w:sz="0" w:space="0" w:color="auto"/>
                <w:left w:val="none" w:sz="0" w:space="0" w:color="auto"/>
                <w:bottom w:val="none" w:sz="0" w:space="0" w:color="auto"/>
                <w:right w:val="none" w:sz="0" w:space="0" w:color="auto"/>
              </w:divBdr>
            </w:div>
            <w:div w:id="1320691321">
              <w:marLeft w:val="0"/>
              <w:marRight w:val="0"/>
              <w:marTop w:val="0"/>
              <w:marBottom w:val="0"/>
              <w:divBdr>
                <w:top w:val="none" w:sz="0" w:space="0" w:color="auto"/>
                <w:left w:val="none" w:sz="0" w:space="0" w:color="auto"/>
                <w:bottom w:val="none" w:sz="0" w:space="0" w:color="auto"/>
                <w:right w:val="none" w:sz="0" w:space="0" w:color="auto"/>
              </w:divBdr>
            </w:div>
            <w:div w:id="143857504">
              <w:marLeft w:val="0"/>
              <w:marRight w:val="0"/>
              <w:marTop w:val="0"/>
              <w:marBottom w:val="0"/>
              <w:divBdr>
                <w:top w:val="none" w:sz="0" w:space="0" w:color="auto"/>
                <w:left w:val="none" w:sz="0" w:space="0" w:color="auto"/>
                <w:bottom w:val="none" w:sz="0" w:space="0" w:color="auto"/>
                <w:right w:val="none" w:sz="0" w:space="0" w:color="auto"/>
              </w:divBdr>
            </w:div>
            <w:div w:id="1219433637">
              <w:marLeft w:val="0"/>
              <w:marRight w:val="0"/>
              <w:marTop w:val="0"/>
              <w:marBottom w:val="0"/>
              <w:divBdr>
                <w:top w:val="none" w:sz="0" w:space="0" w:color="auto"/>
                <w:left w:val="none" w:sz="0" w:space="0" w:color="auto"/>
                <w:bottom w:val="none" w:sz="0" w:space="0" w:color="auto"/>
                <w:right w:val="none" w:sz="0" w:space="0" w:color="auto"/>
              </w:divBdr>
            </w:div>
            <w:div w:id="2065252423">
              <w:marLeft w:val="0"/>
              <w:marRight w:val="0"/>
              <w:marTop w:val="0"/>
              <w:marBottom w:val="0"/>
              <w:divBdr>
                <w:top w:val="none" w:sz="0" w:space="0" w:color="auto"/>
                <w:left w:val="none" w:sz="0" w:space="0" w:color="auto"/>
                <w:bottom w:val="none" w:sz="0" w:space="0" w:color="auto"/>
                <w:right w:val="none" w:sz="0" w:space="0" w:color="auto"/>
              </w:divBdr>
            </w:div>
            <w:div w:id="2079161814">
              <w:marLeft w:val="0"/>
              <w:marRight w:val="0"/>
              <w:marTop w:val="0"/>
              <w:marBottom w:val="0"/>
              <w:divBdr>
                <w:top w:val="none" w:sz="0" w:space="0" w:color="auto"/>
                <w:left w:val="none" w:sz="0" w:space="0" w:color="auto"/>
                <w:bottom w:val="none" w:sz="0" w:space="0" w:color="auto"/>
                <w:right w:val="none" w:sz="0" w:space="0" w:color="auto"/>
              </w:divBdr>
            </w:div>
            <w:div w:id="549607633">
              <w:marLeft w:val="0"/>
              <w:marRight w:val="0"/>
              <w:marTop w:val="0"/>
              <w:marBottom w:val="0"/>
              <w:divBdr>
                <w:top w:val="none" w:sz="0" w:space="0" w:color="auto"/>
                <w:left w:val="none" w:sz="0" w:space="0" w:color="auto"/>
                <w:bottom w:val="none" w:sz="0" w:space="0" w:color="auto"/>
                <w:right w:val="none" w:sz="0" w:space="0" w:color="auto"/>
              </w:divBdr>
            </w:div>
            <w:div w:id="1846168893">
              <w:marLeft w:val="0"/>
              <w:marRight w:val="0"/>
              <w:marTop w:val="0"/>
              <w:marBottom w:val="0"/>
              <w:divBdr>
                <w:top w:val="none" w:sz="0" w:space="0" w:color="auto"/>
                <w:left w:val="none" w:sz="0" w:space="0" w:color="auto"/>
                <w:bottom w:val="none" w:sz="0" w:space="0" w:color="auto"/>
                <w:right w:val="none" w:sz="0" w:space="0" w:color="auto"/>
              </w:divBdr>
            </w:div>
            <w:div w:id="752746965">
              <w:marLeft w:val="0"/>
              <w:marRight w:val="0"/>
              <w:marTop w:val="0"/>
              <w:marBottom w:val="0"/>
              <w:divBdr>
                <w:top w:val="none" w:sz="0" w:space="0" w:color="auto"/>
                <w:left w:val="none" w:sz="0" w:space="0" w:color="auto"/>
                <w:bottom w:val="none" w:sz="0" w:space="0" w:color="auto"/>
                <w:right w:val="none" w:sz="0" w:space="0" w:color="auto"/>
              </w:divBdr>
            </w:div>
            <w:div w:id="1628001527">
              <w:marLeft w:val="0"/>
              <w:marRight w:val="0"/>
              <w:marTop w:val="0"/>
              <w:marBottom w:val="0"/>
              <w:divBdr>
                <w:top w:val="none" w:sz="0" w:space="0" w:color="auto"/>
                <w:left w:val="none" w:sz="0" w:space="0" w:color="auto"/>
                <w:bottom w:val="none" w:sz="0" w:space="0" w:color="auto"/>
                <w:right w:val="none" w:sz="0" w:space="0" w:color="auto"/>
              </w:divBdr>
            </w:div>
            <w:div w:id="933785700">
              <w:marLeft w:val="0"/>
              <w:marRight w:val="0"/>
              <w:marTop w:val="0"/>
              <w:marBottom w:val="0"/>
              <w:divBdr>
                <w:top w:val="none" w:sz="0" w:space="0" w:color="auto"/>
                <w:left w:val="none" w:sz="0" w:space="0" w:color="auto"/>
                <w:bottom w:val="none" w:sz="0" w:space="0" w:color="auto"/>
                <w:right w:val="none" w:sz="0" w:space="0" w:color="auto"/>
              </w:divBdr>
            </w:div>
            <w:div w:id="1667516717">
              <w:marLeft w:val="0"/>
              <w:marRight w:val="0"/>
              <w:marTop w:val="0"/>
              <w:marBottom w:val="0"/>
              <w:divBdr>
                <w:top w:val="none" w:sz="0" w:space="0" w:color="auto"/>
                <w:left w:val="none" w:sz="0" w:space="0" w:color="auto"/>
                <w:bottom w:val="none" w:sz="0" w:space="0" w:color="auto"/>
                <w:right w:val="none" w:sz="0" w:space="0" w:color="auto"/>
              </w:divBdr>
            </w:div>
            <w:div w:id="1893037025">
              <w:marLeft w:val="0"/>
              <w:marRight w:val="0"/>
              <w:marTop w:val="0"/>
              <w:marBottom w:val="0"/>
              <w:divBdr>
                <w:top w:val="none" w:sz="0" w:space="0" w:color="auto"/>
                <w:left w:val="none" w:sz="0" w:space="0" w:color="auto"/>
                <w:bottom w:val="none" w:sz="0" w:space="0" w:color="auto"/>
                <w:right w:val="none" w:sz="0" w:space="0" w:color="auto"/>
              </w:divBdr>
            </w:div>
            <w:div w:id="433549548">
              <w:marLeft w:val="0"/>
              <w:marRight w:val="0"/>
              <w:marTop w:val="0"/>
              <w:marBottom w:val="0"/>
              <w:divBdr>
                <w:top w:val="none" w:sz="0" w:space="0" w:color="auto"/>
                <w:left w:val="none" w:sz="0" w:space="0" w:color="auto"/>
                <w:bottom w:val="none" w:sz="0" w:space="0" w:color="auto"/>
                <w:right w:val="none" w:sz="0" w:space="0" w:color="auto"/>
              </w:divBdr>
            </w:div>
            <w:div w:id="1025863345">
              <w:marLeft w:val="0"/>
              <w:marRight w:val="0"/>
              <w:marTop w:val="0"/>
              <w:marBottom w:val="0"/>
              <w:divBdr>
                <w:top w:val="none" w:sz="0" w:space="0" w:color="auto"/>
                <w:left w:val="none" w:sz="0" w:space="0" w:color="auto"/>
                <w:bottom w:val="none" w:sz="0" w:space="0" w:color="auto"/>
                <w:right w:val="none" w:sz="0" w:space="0" w:color="auto"/>
              </w:divBdr>
            </w:div>
            <w:div w:id="518277277">
              <w:marLeft w:val="0"/>
              <w:marRight w:val="0"/>
              <w:marTop w:val="0"/>
              <w:marBottom w:val="0"/>
              <w:divBdr>
                <w:top w:val="none" w:sz="0" w:space="0" w:color="auto"/>
                <w:left w:val="none" w:sz="0" w:space="0" w:color="auto"/>
                <w:bottom w:val="none" w:sz="0" w:space="0" w:color="auto"/>
                <w:right w:val="none" w:sz="0" w:space="0" w:color="auto"/>
              </w:divBdr>
            </w:div>
            <w:div w:id="1097945225">
              <w:marLeft w:val="0"/>
              <w:marRight w:val="0"/>
              <w:marTop w:val="0"/>
              <w:marBottom w:val="0"/>
              <w:divBdr>
                <w:top w:val="none" w:sz="0" w:space="0" w:color="auto"/>
                <w:left w:val="none" w:sz="0" w:space="0" w:color="auto"/>
                <w:bottom w:val="none" w:sz="0" w:space="0" w:color="auto"/>
                <w:right w:val="none" w:sz="0" w:space="0" w:color="auto"/>
              </w:divBdr>
            </w:div>
            <w:div w:id="1175194058">
              <w:marLeft w:val="0"/>
              <w:marRight w:val="0"/>
              <w:marTop w:val="0"/>
              <w:marBottom w:val="0"/>
              <w:divBdr>
                <w:top w:val="none" w:sz="0" w:space="0" w:color="auto"/>
                <w:left w:val="none" w:sz="0" w:space="0" w:color="auto"/>
                <w:bottom w:val="none" w:sz="0" w:space="0" w:color="auto"/>
                <w:right w:val="none" w:sz="0" w:space="0" w:color="auto"/>
              </w:divBdr>
            </w:div>
            <w:div w:id="487945354">
              <w:marLeft w:val="0"/>
              <w:marRight w:val="0"/>
              <w:marTop w:val="0"/>
              <w:marBottom w:val="0"/>
              <w:divBdr>
                <w:top w:val="none" w:sz="0" w:space="0" w:color="auto"/>
                <w:left w:val="none" w:sz="0" w:space="0" w:color="auto"/>
                <w:bottom w:val="none" w:sz="0" w:space="0" w:color="auto"/>
                <w:right w:val="none" w:sz="0" w:space="0" w:color="auto"/>
              </w:divBdr>
            </w:div>
            <w:div w:id="2145468086">
              <w:marLeft w:val="0"/>
              <w:marRight w:val="0"/>
              <w:marTop w:val="0"/>
              <w:marBottom w:val="0"/>
              <w:divBdr>
                <w:top w:val="none" w:sz="0" w:space="0" w:color="auto"/>
                <w:left w:val="none" w:sz="0" w:space="0" w:color="auto"/>
                <w:bottom w:val="none" w:sz="0" w:space="0" w:color="auto"/>
                <w:right w:val="none" w:sz="0" w:space="0" w:color="auto"/>
              </w:divBdr>
            </w:div>
            <w:div w:id="1790970854">
              <w:marLeft w:val="0"/>
              <w:marRight w:val="0"/>
              <w:marTop w:val="0"/>
              <w:marBottom w:val="0"/>
              <w:divBdr>
                <w:top w:val="none" w:sz="0" w:space="0" w:color="auto"/>
                <w:left w:val="none" w:sz="0" w:space="0" w:color="auto"/>
                <w:bottom w:val="none" w:sz="0" w:space="0" w:color="auto"/>
                <w:right w:val="none" w:sz="0" w:space="0" w:color="auto"/>
              </w:divBdr>
            </w:div>
            <w:div w:id="312149394">
              <w:marLeft w:val="0"/>
              <w:marRight w:val="0"/>
              <w:marTop w:val="0"/>
              <w:marBottom w:val="0"/>
              <w:divBdr>
                <w:top w:val="none" w:sz="0" w:space="0" w:color="auto"/>
                <w:left w:val="none" w:sz="0" w:space="0" w:color="auto"/>
                <w:bottom w:val="none" w:sz="0" w:space="0" w:color="auto"/>
                <w:right w:val="none" w:sz="0" w:space="0" w:color="auto"/>
              </w:divBdr>
            </w:div>
            <w:div w:id="1157527775">
              <w:marLeft w:val="0"/>
              <w:marRight w:val="0"/>
              <w:marTop w:val="0"/>
              <w:marBottom w:val="0"/>
              <w:divBdr>
                <w:top w:val="none" w:sz="0" w:space="0" w:color="auto"/>
                <w:left w:val="none" w:sz="0" w:space="0" w:color="auto"/>
                <w:bottom w:val="none" w:sz="0" w:space="0" w:color="auto"/>
                <w:right w:val="none" w:sz="0" w:space="0" w:color="auto"/>
              </w:divBdr>
            </w:div>
            <w:div w:id="473333198">
              <w:marLeft w:val="0"/>
              <w:marRight w:val="0"/>
              <w:marTop w:val="0"/>
              <w:marBottom w:val="0"/>
              <w:divBdr>
                <w:top w:val="none" w:sz="0" w:space="0" w:color="auto"/>
                <w:left w:val="none" w:sz="0" w:space="0" w:color="auto"/>
                <w:bottom w:val="none" w:sz="0" w:space="0" w:color="auto"/>
                <w:right w:val="none" w:sz="0" w:space="0" w:color="auto"/>
              </w:divBdr>
            </w:div>
            <w:div w:id="2034841614">
              <w:marLeft w:val="0"/>
              <w:marRight w:val="0"/>
              <w:marTop w:val="0"/>
              <w:marBottom w:val="0"/>
              <w:divBdr>
                <w:top w:val="none" w:sz="0" w:space="0" w:color="auto"/>
                <w:left w:val="none" w:sz="0" w:space="0" w:color="auto"/>
                <w:bottom w:val="none" w:sz="0" w:space="0" w:color="auto"/>
                <w:right w:val="none" w:sz="0" w:space="0" w:color="auto"/>
              </w:divBdr>
            </w:div>
            <w:div w:id="2115785905">
              <w:marLeft w:val="0"/>
              <w:marRight w:val="0"/>
              <w:marTop w:val="0"/>
              <w:marBottom w:val="0"/>
              <w:divBdr>
                <w:top w:val="none" w:sz="0" w:space="0" w:color="auto"/>
                <w:left w:val="none" w:sz="0" w:space="0" w:color="auto"/>
                <w:bottom w:val="none" w:sz="0" w:space="0" w:color="auto"/>
                <w:right w:val="none" w:sz="0" w:space="0" w:color="auto"/>
              </w:divBdr>
            </w:div>
            <w:div w:id="444235136">
              <w:marLeft w:val="0"/>
              <w:marRight w:val="0"/>
              <w:marTop w:val="0"/>
              <w:marBottom w:val="0"/>
              <w:divBdr>
                <w:top w:val="none" w:sz="0" w:space="0" w:color="auto"/>
                <w:left w:val="none" w:sz="0" w:space="0" w:color="auto"/>
                <w:bottom w:val="none" w:sz="0" w:space="0" w:color="auto"/>
                <w:right w:val="none" w:sz="0" w:space="0" w:color="auto"/>
              </w:divBdr>
            </w:div>
            <w:div w:id="1155949530">
              <w:marLeft w:val="0"/>
              <w:marRight w:val="0"/>
              <w:marTop w:val="0"/>
              <w:marBottom w:val="0"/>
              <w:divBdr>
                <w:top w:val="none" w:sz="0" w:space="0" w:color="auto"/>
                <w:left w:val="none" w:sz="0" w:space="0" w:color="auto"/>
                <w:bottom w:val="none" w:sz="0" w:space="0" w:color="auto"/>
                <w:right w:val="none" w:sz="0" w:space="0" w:color="auto"/>
              </w:divBdr>
            </w:div>
            <w:div w:id="1379740520">
              <w:marLeft w:val="0"/>
              <w:marRight w:val="0"/>
              <w:marTop w:val="0"/>
              <w:marBottom w:val="0"/>
              <w:divBdr>
                <w:top w:val="none" w:sz="0" w:space="0" w:color="auto"/>
                <w:left w:val="none" w:sz="0" w:space="0" w:color="auto"/>
                <w:bottom w:val="none" w:sz="0" w:space="0" w:color="auto"/>
                <w:right w:val="none" w:sz="0" w:space="0" w:color="auto"/>
              </w:divBdr>
            </w:div>
            <w:div w:id="1307509995">
              <w:marLeft w:val="0"/>
              <w:marRight w:val="0"/>
              <w:marTop w:val="0"/>
              <w:marBottom w:val="0"/>
              <w:divBdr>
                <w:top w:val="none" w:sz="0" w:space="0" w:color="auto"/>
                <w:left w:val="none" w:sz="0" w:space="0" w:color="auto"/>
                <w:bottom w:val="none" w:sz="0" w:space="0" w:color="auto"/>
                <w:right w:val="none" w:sz="0" w:space="0" w:color="auto"/>
              </w:divBdr>
            </w:div>
            <w:div w:id="621576120">
              <w:marLeft w:val="0"/>
              <w:marRight w:val="0"/>
              <w:marTop w:val="0"/>
              <w:marBottom w:val="0"/>
              <w:divBdr>
                <w:top w:val="none" w:sz="0" w:space="0" w:color="auto"/>
                <w:left w:val="none" w:sz="0" w:space="0" w:color="auto"/>
                <w:bottom w:val="none" w:sz="0" w:space="0" w:color="auto"/>
                <w:right w:val="none" w:sz="0" w:space="0" w:color="auto"/>
              </w:divBdr>
            </w:div>
            <w:div w:id="1758280702">
              <w:marLeft w:val="0"/>
              <w:marRight w:val="0"/>
              <w:marTop w:val="0"/>
              <w:marBottom w:val="0"/>
              <w:divBdr>
                <w:top w:val="none" w:sz="0" w:space="0" w:color="auto"/>
                <w:left w:val="none" w:sz="0" w:space="0" w:color="auto"/>
                <w:bottom w:val="none" w:sz="0" w:space="0" w:color="auto"/>
                <w:right w:val="none" w:sz="0" w:space="0" w:color="auto"/>
              </w:divBdr>
            </w:div>
            <w:div w:id="239826238">
              <w:marLeft w:val="0"/>
              <w:marRight w:val="0"/>
              <w:marTop w:val="0"/>
              <w:marBottom w:val="0"/>
              <w:divBdr>
                <w:top w:val="none" w:sz="0" w:space="0" w:color="auto"/>
                <w:left w:val="none" w:sz="0" w:space="0" w:color="auto"/>
                <w:bottom w:val="none" w:sz="0" w:space="0" w:color="auto"/>
                <w:right w:val="none" w:sz="0" w:space="0" w:color="auto"/>
              </w:divBdr>
            </w:div>
            <w:div w:id="2036804953">
              <w:marLeft w:val="0"/>
              <w:marRight w:val="0"/>
              <w:marTop w:val="0"/>
              <w:marBottom w:val="0"/>
              <w:divBdr>
                <w:top w:val="none" w:sz="0" w:space="0" w:color="auto"/>
                <w:left w:val="none" w:sz="0" w:space="0" w:color="auto"/>
                <w:bottom w:val="none" w:sz="0" w:space="0" w:color="auto"/>
                <w:right w:val="none" w:sz="0" w:space="0" w:color="auto"/>
              </w:divBdr>
            </w:div>
            <w:div w:id="1329141089">
              <w:marLeft w:val="0"/>
              <w:marRight w:val="0"/>
              <w:marTop w:val="0"/>
              <w:marBottom w:val="0"/>
              <w:divBdr>
                <w:top w:val="none" w:sz="0" w:space="0" w:color="auto"/>
                <w:left w:val="none" w:sz="0" w:space="0" w:color="auto"/>
                <w:bottom w:val="none" w:sz="0" w:space="0" w:color="auto"/>
                <w:right w:val="none" w:sz="0" w:space="0" w:color="auto"/>
              </w:divBdr>
            </w:div>
            <w:div w:id="1083455472">
              <w:marLeft w:val="0"/>
              <w:marRight w:val="0"/>
              <w:marTop w:val="0"/>
              <w:marBottom w:val="0"/>
              <w:divBdr>
                <w:top w:val="none" w:sz="0" w:space="0" w:color="auto"/>
                <w:left w:val="none" w:sz="0" w:space="0" w:color="auto"/>
                <w:bottom w:val="none" w:sz="0" w:space="0" w:color="auto"/>
                <w:right w:val="none" w:sz="0" w:space="0" w:color="auto"/>
              </w:divBdr>
            </w:div>
            <w:div w:id="410809247">
              <w:marLeft w:val="0"/>
              <w:marRight w:val="0"/>
              <w:marTop w:val="0"/>
              <w:marBottom w:val="0"/>
              <w:divBdr>
                <w:top w:val="none" w:sz="0" w:space="0" w:color="auto"/>
                <w:left w:val="none" w:sz="0" w:space="0" w:color="auto"/>
                <w:bottom w:val="none" w:sz="0" w:space="0" w:color="auto"/>
                <w:right w:val="none" w:sz="0" w:space="0" w:color="auto"/>
              </w:divBdr>
            </w:div>
            <w:div w:id="873151811">
              <w:marLeft w:val="0"/>
              <w:marRight w:val="0"/>
              <w:marTop w:val="0"/>
              <w:marBottom w:val="0"/>
              <w:divBdr>
                <w:top w:val="none" w:sz="0" w:space="0" w:color="auto"/>
                <w:left w:val="none" w:sz="0" w:space="0" w:color="auto"/>
                <w:bottom w:val="none" w:sz="0" w:space="0" w:color="auto"/>
                <w:right w:val="none" w:sz="0" w:space="0" w:color="auto"/>
              </w:divBdr>
            </w:div>
            <w:div w:id="1411389227">
              <w:marLeft w:val="0"/>
              <w:marRight w:val="0"/>
              <w:marTop w:val="0"/>
              <w:marBottom w:val="0"/>
              <w:divBdr>
                <w:top w:val="none" w:sz="0" w:space="0" w:color="auto"/>
                <w:left w:val="none" w:sz="0" w:space="0" w:color="auto"/>
                <w:bottom w:val="none" w:sz="0" w:space="0" w:color="auto"/>
                <w:right w:val="none" w:sz="0" w:space="0" w:color="auto"/>
              </w:divBdr>
            </w:div>
            <w:div w:id="1562324917">
              <w:marLeft w:val="0"/>
              <w:marRight w:val="0"/>
              <w:marTop w:val="0"/>
              <w:marBottom w:val="0"/>
              <w:divBdr>
                <w:top w:val="none" w:sz="0" w:space="0" w:color="auto"/>
                <w:left w:val="none" w:sz="0" w:space="0" w:color="auto"/>
                <w:bottom w:val="none" w:sz="0" w:space="0" w:color="auto"/>
                <w:right w:val="none" w:sz="0" w:space="0" w:color="auto"/>
              </w:divBdr>
            </w:div>
            <w:div w:id="934552707">
              <w:marLeft w:val="0"/>
              <w:marRight w:val="0"/>
              <w:marTop w:val="0"/>
              <w:marBottom w:val="0"/>
              <w:divBdr>
                <w:top w:val="none" w:sz="0" w:space="0" w:color="auto"/>
                <w:left w:val="none" w:sz="0" w:space="0" w:color="auto"/>
                <w:bottom w:val="none" w:sz="0" w:space="0" w:color="auto"/>
                <w:right w:val="none" w:sz="0" w:space="0" w:color="auto"/>
              </w:divBdr>
            </w:div>
            <w:div w:id="1173639871">
              <w:marLeft w:val="0"/>
              <w:marRight w:val="0"/>
              <w:marTop w:val="0"/>
              <w:marBottom w:val="0"/>
              <w:divBdr>
                <w:top w:val="none" w:sz="0" w:space="0" w:color="auto"/>
                <w:left w:val="none" w:sz="0" w:space="0" w:color="auto"/>
                <w:bottom w:val="none" w:sz="0" w:space="0" w:color="auto"/>
                <w:right w:val="none" w:sz="0" w:space="0" w:color="auto"/>
              </w:divBdr>
            </w:div>
            <w:div w:id="118693035">
              <w:marLeft w:val="0"/>
              <w:marRight w:val="0"/>
              <w:marTop w:val="0"/>
              <w:marBottom w:val="0"/>
              <w:divBdr>
                <w:top w:val="none" w:sz="0" w:space="0" w:color="auto"/>
                <w:left w:val="none" w:sz="0" w:space="0" w:color="auto"/>
                <w:bottom w:val="none" w:sz="0" w:space="0" w:color="auto"/>
                <w:right w:val="none" w:sz="0" w:space="0" w:color="auto"/>
              </w:divBdr>
            </w:div>
            <w:div w:id="1797874558">
              <w:marLeft w:val="0"/>
              <w:marRight w:val="0"/>
              <w:marTop w:val="0"/>
              <w:marBottom w:val="0"/>
              <w:divBdr>
                <w:top w:val="none" w:sz="0" w:space="0" w:color="auto"/>
                <w:left w:val="none" w:sz="0" w:space="0" w:color="auto"/>
                <w:bottom w:val="none" w:sz="0" w:space="0" w:color="auto"/>
                <w:right w:val="none" w:sz="0" w:space="0" w:color="auto"/>
              </w:divBdr>
            </w:div>
            <w:div w:id="1886914997">
              <w:marLeft w:val="0"/>
              <w:marRight w:val="0"/>
              <w:marTop w:val="0"/>
              <w:marBottom w:val="0"/>
              <w:divBdr>
                <w:top w:val="none" w:sz="0" w:space="0" w:color="auto"/>
                <w:left w:val="none" w:sz="0" w:space="0" w:color="auto"/>
                <w:bottom w:val="none" w:sz="0" w:space="0" w:color="auto"/>
                <w:right w:val="none" w:sz="0" w:space="0" w:color="auto"/>
              </w:divBdr>
            </w:div>
            <w:div w:id="1806701499">
              <w:marLeft w:val="0"/>
              <w:marRight w:val="0"/>
              <w:marTop w:val="0"/>
              <w:marBottom w:val="0"/>
              <w:divBdr>
                <w:top w:val="none" w:sz="0" w:space="0" w:color="auto"/>
                <w:left w:val="none" w:sz="0" w:space="0" w:color="auto"/>
                <w:bottom w:val="none" w:sz="0" w:space="0" w:color="auto"/>
                <w:right w:val="none" w:sz="0" w:space="0" w:color="auto"/>
              </w:divBdr>
            </w:div>
            <w:div w:id="63725944">
              <w:marLeft w:val="0"/>
              <w:marRight w:val="0"/>
              <w:marTop w:val="0"/>
              <w:marBottom w:val="0"/>
              <w:divBdr>
                <w:top w:val="none" w:sz="0" w:space="0" w:color="auto"/>
                <w:left w:val="none" w:sz="0" w:space="0" w:color="auto"/>
                <w:bottom w:val="none" w:sz="0" w:space="0" w:color="auto"/>
                <w:right w:val="none" w:sz="0" w:space="0" w:color="auto"/>
              </w:divBdr>
            </w:div>
            <w:div w:id="1442651929">
              <w:marLeft w:val="0"/>
              <w:marRight w:val="0"/>
              <w:marTop w:val="0"/>
              <w:marBottom w:val="0"/>
              <w:divBdr>
                <w:top w:val="none" w:sz="0" w:space="0" w:color="auto"/>
                <w:left w:val="none" w:sz="0" w:space="0" w:color="auto"/>
                <w:bottom w:val="none" w:sz="0" w:space="0" w:color="auto"/>
                <w:right w:val="none" w:sz="0" w:space="0" w:color="auto"/>
              </w:divBdr>
            </w:div>
            <w:div w:id="292490281">
              <w:marLeft w:val="0"/>
              <w:marRight w:val="0"/>
              <w:marTop w:val="0"/>
              <w:marBottom w:val="0"/>
              <w:divBdr>
                <w:top w:val="none" w:sz="0" w:space="0" w:color="auto"/>
                <w:left w:val="none" w:sz="0" w:space="0" w:color="auto"/>
                <w:bottom w:val="none" w:sz="0" w:space="0" w:color="auto"/>
                <w:right w:val="none" w:sz="0" w:space="0" w:color="auto"/>
              </w:divBdr>
            </w:div>
            <w:div w:id="114174469">
              <w:marLeft w:val="0"/>
              <w:marRight w:val="0"/>
              <w:marTop w:val="0"/>
              <w:marBottom w:val="0"/>
              <w:divBdr>
                <w:top w:val="none" w:sz="0" w:space="0" w:color="auto"/>
                <w:left w:val="none" w:sz="0" w:space="0" w:color="auto"/>
                <w:bottom w:val="none" w:sz="0" w:space="0" w:color="auto"/>
                <w:right w:val="none" w:sz="0" w:space="0" w:color="auto"/>
              </w:divBdr>
            </w:div>
            <w:div w:id="68312275">
              <w:marLeft w:val="0"/>
              <w:marRight w:val="0"/>
              <w:marTop w:val="0"/>
              <w:marBottom w:val="0"/>
              <w:divBdr>
                <w:top w:val="none" w:sz="0" w:space="0" w:color="auto"/>
                <w:left w:val="none" w:sz="0" w:space="0" w:color="auto"/>
                <w:bottom w:val="none" w:sz="0" w:space="0" w:color="auto"/>
                <w:right w:val="none" w:sz="0" w:space="0" w:color="auto"/>
              </w:divBdr>
            </w:div>
            <w:div w:id="958030979">
              <w:marLeft w:val="0"/>
              <w:marRight w:val="0"/>
              <w:marTop w:val="0"/>
              <w:marBottom w:val="0"/>
              <w:divBdr>
                <w:top w:val="none" w:sz="0" w:space="0" w:color="auto"/>
                <w:left w:val="none" w:sz="0" w:space="0" w:color="auto"/>
                <w:bottom w:val="none" w:sz="0" w:space="0" w:color="auto"/>
                <w:right w:val="none" w:sz="0" w:space="0" w:color="auto"/>
              </w:divBdr>
            </w:div>
            <w:div w:id="571889908">
              <w:marLeft w:val="0"/>
              <w:marRight w:val="0"/>
              <w:marTop w:val="0"/>
              <w:marBottom w:val="0"/>
              <w:divBdr>
                <w:top w:val="none" w:sz="0" w:space="0" w:color="auto"/>
                <w:left w:val="none" w:sz="0" w:space="0" w:color="auto"/>
                <w:bottom w:val="none" w:sz="0" w:space="0" w:color="auto"/>
                <w:right w:val="none" w:sz="0" w:space="0" w:color="auto"/>
              </w:divBdr>
            </w:div>
            <w:div w:id="754519547">
              <w:marLeft w:val="0"/>
              <w:marRight w:val="0"/>
              <w:marTop w:val="0"/>
              <w:marBottom w:val="0"/>
              <w:divBdr>
                <w:top w:val="none" w:sz="0" w:space="0" w:color="auto"/>
                <w:left w:val="none" w:sz="0" w:space="0" w:color="auto"/>
                <w:bottom w:val="none" w:sz="0" w:space="0" w:color="auto"/>
                <w:right w:val="none" w:sz="0" w:space="0" w:color="auto"/>
              </w:divBdr>
            </w:div>
            <w:div w:id="1685474631">
              <w:marLeft w:val="0"/>
              <w:marRight w:val="0"/>
              <w:marTop w:val="0"/>
              <w:marBottom w:val="0"/>
              <w:divBdr>
                <w:top w:val="none" w:sz="0" w:space="0" w:color="auto"/>
                <w:left w:val="none" w:sz="0" w:space="0" w:color="auto"/>
                <w:bottom w:val="none" w:sz="0" w:space="0" w:color="auto"/>
                <w:right w:val="none" w:sz="0" w:space="0" w:color="auto"/>
              </w:divBdr>
            </w:div>
            <w:div w:id="928389051">
              <w:marLeft w:val="0"/>
              <w:marRight w:val="0"/>
              <w:marTop w:val="0"/>
              <w:marBottom w:val="0"/>
              <w:divBdr>
                <w:top w:val="none" w:sz="0" w:space="0" w:color="auto"/>
                <w:left w:val="none" w:sz="0" w:space="0" w:color="auto"/>
                <w:bottom w:val="none" w:sz="0" w:space="0" w:color="auto"/>
                <w:right w:val="none" w:sz="0" w:space="0" w:color="auto"/>
              </w:divBdr>
            </w:div>
            <w:div w:id="1998225075">
              <w:marLeft w:val="0"/>
              <w:marRight w:val="0"/>
              <w:marTop w:val="0"/>
              <w:marBottom w:val="0"/>
              <w:divBdr>
                <w:top w:val="none" w:sz="0" w:space="0" w:color="auto"/>
                <w:left w:val="none" w:sz="0" w:space="0" w:color="auto"/>
                <w:bottom w:val="none" w:sz="0" w:space="0" w:color="auto"/>
                <w:right w:val="none" w:sz="0" w:space="0" w:color="auto"/>
              </w:divBdr>
            </w:div>
            <w:div w:id="927425261">
              <w:marLeft w:val="0"/>
              <w:marRight w:val="0"/>
              <w:marTop w:val="0"/>
              <w:marBottom w:val="0"/>
              <w:divBdr>
                <w:top w:val="none" w:sz="0" w:space="0" w:color="auto"/>
                <w:left w:val="none" w:sz="0" w:space="0" w:color="auto"/>
                <w:bottom w:val="none" w:sz="0" w:space="0" w:color="auto"/>
                <w:right w:val="none" w:sz="0" w:space="0" w:color="auto"/>
              </w:divBdr>
            </w:div>
            <w:div w:id="1392923794">
              <w:marLeft w:val="0"/>
              <w:marRight w:val="0"/>
              <w:marTop w:val="0"/>
              <w:marBottom w:val="0"/>
              <w:divBdr>
                <w:top w:val="none" w:sz="0" w:space="0" w:color="auto"/>
                <w:left w:val="none" w:sz="0" w:space="0" w:color="auto"/>
                <w:bottom w:val="none" w:sz="0" w:space="0" w:color="auto"/>
                <w:right w:val="none" w:sz="0" w:space="0" w:color="auto"/>
              </w:divBdr>
            </w:div>
            <w:div w:id="162429272">
              <w:marLeft w:val="0"/>
              <w:marRight w:val="0"/>
              <w:marTop w:val="0"/>
              <w:marBottom w:val="0"/>
              <w:divBdr>
                <w:top w:val="none" w:sz="0" w:space="0" w:color="auto"/>
                <w:left w:val="none" w:sz="0" w:space="0" w:color="auto"/>
                <w:bottom w:val="none" w:sz="0" w:space="0" w:color="auto"/>
                <w:right w:val="none" w:sz="0" w:space="0" w:color="auto"/>
              </w:divBdr>
            </w:div>
            <w:div w:id="1328706738">
              <w:marLeft w:val="0"/>
              <w:marRight w:val="0"/>
              <w:marTop w:val="0"/>
              <w:marBottom w:val="0"/>
              <w:divBdr>
                <w:top w:val="none" w:sz="0" w:space="0" w:color="auto"/>
                <w:left w:val="none" w:sz="0" w:space="0" w:color="auto"/>
                <w:bottom w:val="none" w:sz="0" w:space="0" w:color="auto"/>
                <w:right w:val="none" w:sz="0" w:space="0" w:color="auto"/>
              </w:divBdr>
            </w:div>
            <w:div w:id="2080860388">
              <w:marLeft w:val="0"/>
              <w:marRight w:val="0"/>
              <w:marTop w:val="0"/>
              <w:marBottom w:val="0"/>
              <w:divBdr>
                <w:top w:val="none" w:sz="0" w:space="0" w:color="auto"/>
                <w:left w:val="none" w:sz="0" w:space="0" w:color="auto"/>
                <w:bottom w:val="none" w:sz="0" w:space="0" w:color="auto"/>
                <w:right w:val="none" w:sz="0" w:space="0" w:color="auto"/>
              </w:divBdr>
            </w:div>
            <w:div w:id="287008403">
              <w:marLeft w:val="0"/>
              <w:marRight w:val="0"/>
              <w:marTop w:val="0"/>
              <w:marBottom w:val="0"/>
              <w:divBdr>
                <w:top w:val="none" w:sz="0" w:space="0" w:color="auto"/>
                <w:left w:val="none" w:sz="0" w:space="0" w:color="auto"/>
                <w:bottom w:val="none" w:sz="0" w:space="0" w:color="auto"/>
                <w:right w:val="none" w:sz="0" w:space="0" w:color="auto"/>
              </w:divBdr>
            </w:div>
            <w:div w:id="876430033">
              <w:marLeft w:val="0"/>
              <w:marRight w:val="0"/>
              <w:marTop w:val="0"/>
              <w:marBottom w:val="0"/>
              <w:divBdr>
                <w:top w:val="none" w:sz="0" w:space="0" w:color="auto"/>
                <w:left w:val="none" w:sz="0" w:space="0" w:color="auto"/>
                <w:bottom w:val="none" w:sz="0" w:space="0" w:color="auto"/>
                <w:right w:val="none" w:sz="0" w:space="0" w:color="auto"/>
              </w:divBdr>
            </w:div>
            <w:div w:id="2018146106">
              <w:marLeft w:val="0"/>
              <w:marRight w:val="0"/>
              <w:marTop w:val="0"/>
              <w:marBottom w:val="0"/>
              <w:divBdr>
                <w:top w:val="none" w:sz="0" w:space="0" w:color="auto"/>
                <w:left w:val="none" w:sz="0" w:space="0" w:color="auto"/>
                <w:bottom w:val="none" w:sz="0" w:space="0" w:color="auto"/>
                <w:right w:val="none" w:sz="0" w:space="0" w:color="auto"/>
              </w:divBdr>
            </w:div>
            <w:div w:id="417948905">
              <w:marLeft w:val="0"/>
              <w:marRight w:val="0"/>
              <w:marTop w:val="0"/>
              <w:marBottom w:val="0"/>
              <w:divBdr>
                <w:top w:val="none" w:sz="0" w:space="0" w:color="auto"/>
                <w:left w:val="none" w:sz="0" w:space="0" w:color="auto"/>
                <w:bottom w:val="none" w:sz="0" w:space="0" w:color="auto"/>
                <w:right w:val="none" w:sz="0" w:space="0" w:color="auto"/>
              </w:divBdr>
            </w:div>
            <w:div w:id="1933471141">
              <w:marLeft w:val="0"/>
              <w:marRight w:val="0"/>
              <w:marTop w:val="0"/>
              <w:marBottom w:val="0"/>
              <w:divBdr>
                <w:top w:val="none" w:sz="0" w:space="0" w:color="auto"/>
                <w:left w:val="none" w:sz="0" w:space="0" w:color="auto"/>
                <w:bottom w:val="none" w:sz="0" w:space="0" w:color="auto"/>
                <w:right w:val="none" w:sz="0" w:space="0" w:color="auto"/>
              </w:divBdr>
            </w:div>
            <w:div w:id="213278160">
              <w:marLeft w:val="0"/>
              <w:marRight w:val="0"/>
              <w:marTop w:val="0"/>
              <w:marBottom w:val="0"/>
              <w:divBdr>
                <w:top w:val="none" w:sz="0" w:space="0" w:color="auto"/>
                <w:left w:val="none" w:sz="0" w:space="0" w:color="auto"/>
                <w:bottom w:val="none" w:sz="0" w:space="0" w:color="auto"/>
                <w:right w:val="none" w:sz="0" w:space="0" w:color="auto"/>
              </w:divBdr>
            </w:div>
            <w:div w:id="691341085">
              <w:marLeft w:val="0"/>
              <w:marRight w:val="0"/>
              <w:marTop w:val="0"/>
              <w:marBottom w:val="0"/>
              <w:divBdr>
                <w:top w:val="none" w:sz="0" w:space="0" w:color="auto"/>
                <w:left w:val="none" w:sz="0" w:space="0" w:color="auto"/>
                <w:bottom w:val="none" w:sz="0" w:space="0" w:color="auto"/>
                <w:right w:val="none" w:sz="0" w:space="0" w:color="auto"/>
              </w:divBdr>
            </w:div>
            <w:div w:id="1985548947">
              <w:marLeft w:val="0"/>
              <w:marRight w:val="0"/>
              <w:marTop w:val="0"/>
              <w:marBottom w:val="0"/>
              <w:divBdr>
                <w:top w:val="none" w:sz="0" w:space="0" w:color="auto"/>
                <w:left w:val="none" w:sz="0" w:space="0" w:color="auto"/>
                <w:bottom w:val="none" w:sz="0" w:space="0" w:color="auto"/>
                <w:right w:val="none" w:sz="0" w:space="0" w:color="auto"/>
              </w:divBdr>
            </w:div>
            <w:div w:id="320428644">
              <w:marLeft w:val="0"/>
              <w:marRight w:val="0"/>
              <w:marTop w:val="0"/>
              <w:marBottom w:val="0"/>
              <w:divBdr>
                <w:top w:val="none" w:sz="0" w:space="0" w:color="auto"/>
                <w:left w:val="none" w:sz="0" w:space="0" w:color="auto"/>
                <w:bottom w:val="none" w:sz="0" w:space="0" w:color="auto"/>
                <w:right w:val="none" w:sz="0" w:space="0" w:color="auto"/>
              </w:divBdr>
            </w:div>
            <w:div w:id="1335376040">
              <w:marLeft w:val="0"/>
              <w:marRight w:val="0"/>
              <w:marTop w:val="0"/>
              <w:marBottom w:val="0"/>
              <w:divBdr>
                <w:top w:val="none" w:sz="0" w:space="0" w:color="auto"/>
                <w:left w:val="none" w:sz="0" w:space="0" w:color="auto"/>
                <w:bottom w:val="none" w:sz="0" w:space="0" w:color="auto"/>
                <w:right w:val="none" w:sz="0" w:space="0" w:color="auto"/>
              </w:divBdr>
            </w:div>
            <w:div w:id="513956742">
              <w:marLeft w:val="0"/>
              <w:marRight w:val="0"/>
              <w:marTop w:val="0"/>
              <w:marBottom w:val="0"/>
              <w:divBdr>
                <w:top w:val="none" w:sz="0" w:space="0" w:color="auto"/>
                <w:left w:val="none" w:sz="0" w:space="0" w:color="auto"/>
                <w:bottom w:val="none" w:sz="0" w:space="0" w:color="auto"/>
                <w:right w:val="none" w:sz="0" w:space="0" w:color="auto"/>
              </w:divBdr>
            </w:div>
            <w:div w:id="939408889">
              <w:marLeft w:val="0"/>
              <w:marRight w:val="0"/>
              <w:marTop w:val="0"/>
              <w:marBottom w:val="0"/>
              <w:divBdr>
                <w:top w:val="none" w:sz="0" w:space="0" w:color="auto"/>
                <w:left w:val="none" w:sz="0" w:space="0" w:color="auto"/>
                <w:bottom w:val="none" w:sz="0" w:space="0" w:color="auto"/>
                <w:right w:val="none" w:sz="0" w:space="0" w:color="auto"/>
              </w:divBdr>
            </w:div>
            <w:div w:id="595557438">
              <w:marLeft w:val="0"/>
              <w:marRight w:val="0"/>
              <w:marTop w:val="0"/>
              <w:marBottom w:val="0"/>
              <w:divBdr>
                <w:top w:val="none" w:sz="0" w:space="0" w:color="auto"/>
                <w:left w:val="none" w:sz="0" w:space="0" w:color="auto"/>
                <w:bottom w:val="none" w:sz="0" w:space="0" w:color="auto"/>
                <w:right w:val="none" w:sz="0" w:space="0" w:color="auto"/>
              </w:divBdr>
            </w:div>
            <w:div w:id="199831030">
              <w:marLeft w:val="0"/>
              <w:marRight w:val="0"/>
              <w:marTop w:val="0"/>
              <w:marBottom w:val="0"/>
              <w:divBdr>
                <w:top w:val="none" w:sz="0" w:space="0" w:color="auto"/>
                <w:left w:val="none" w:sz="0" w:space="0" w:color="auto"/>
                <w:bottom w:val="none" w:sz="0" w:space="0" w:color="auto"/>
                <w:right w:val="none" w:sz="0" w:space="0" w:color="auto"/>
              </w:divBdr>
            </w:div>
            <w:div w:id="1427774537">
              <w:marLeft w:val="0"/>
              <w:marRight w:val="0"/>
              <w:marTop w:val="0"/>
              <w:marBottom w:val="0"/>
              <w:divBdr>
                <w:top w:val="none" w:sz="0" w:space="0" w:color="auto"/>
                <w:left w:val="none" w:sz="0" w:space="0" w:color="auto"/>
                <w:bottom w:val="none" w:sz="0" w:space="0" w:color="auto"/>
                <w:right w:val="none" w:sz="0" w:space="0" w:color="auto"/>
              </w:divBdr>
            </w:div>
            <w:div w:id="597251081">
              <w:marLeft w:val="0"/>
              <w:marRight w:val="0"/>
              <w:marTop w:val="0"/>
              <w:marBottom w:val="0"/>
              <w:divBdr>
                <w:top w:val="none" w:sz="0" w:space="0" w:color="auto"/>
                <w:left w:val="none" w:sz="0" w:space="0" w:color="auto"/>
                <w:bottom w:val="none" w:sz="0" w:space="0" w:color="auto"/>
                <w:right w:val="none" w:sz="0" w:space="0" w:color="auto"/>
              </w:divBdr>
            </w:div>
            <w:div w:id="246964213">
              <w:marLeft w:val="0"/>
              <w:marRight w:val="0"/>
              <w:marTop w:val="0"/>
              <w:marBottom w:val="0"/>
              <w:divBdr>
                <w:top w:val="none" w:sz="0" w:space="0" w:color="auto"/>
                <w:left w:val="none" w:sz="0" w:space="0" w:color="auto"/>
                <w:bottom w:val="none" w:sz="0" w:space="0" w:color="auto"/>
                <w:right w:val="none" w:sz="0" w:space="0" w:color="auto"/>
              </w:divBdr>
            </w:div>
            <w:div w:id="1502937572">
              <w:marLeft w:val="0"/>
              <w:marRight w:val="0"/>
              <w:marTop w:val="0"/>
              <w:marBottom w:val="0"/>
              <w:divBdr>
                <w:top w:val="none" w:sz="0" w:space="0" w:color="auto"/>
                <w:left w:val="none" w:sz="0" w:space="0" w:color="auto"/>
                <w:bottom w:val="none" w:sz="0" w:space="0" w:color="auto"/>
                <w:right w:val="none" w:sz="0" w:space="0" w:color="auto"/>
              </w:divBdr>
            </w:div>
            <w:div w:id="445462135">
              <w:marLeft w:val="0"/>
              <w:marRight w:val="0"/>
              <w:marTop w:val="0"/>
              <w:marBottom w:val="0"/>
              <w:divBdr>
                <w:top w:val="none" w:sz="0" w:space="0" w:color="auto"/>
                <w:left w:val="none" w:sz="0" w:space="0" w:color="auto"/>
                <w:bottom w:val="none" w:sz="0" w:space="0" w:color="auto"/>
                <w:right w:val="none" w:sz="0" w:space="0" w:color="auto"/>
              </w:divBdr>
            </w:div>
            <w:div w:id="362747874">
              <w:marLeft w:val="0"/>
              <w:marRight w:val="0"/>
              <w:marTop w:val="0"/>
              <w:marBottom w:val="0"/>
              <w:divBdr>
                <w:top w:val="none" w:sz="0" w:space="0" w:color="auto"/>
                <w:left w:val="none" w:sz="0" w:space="0" w:color="auto"/>
                <w:bottom w:val="none" w:sz="0" w:space="0" w:color="auto"/>
                <w:right w:val="none" w:sz="0" w:space="0" w:color="auto"/>
              </w:divBdr>
            </w:div>
            <w:div w:id="1157310032">
              <w:marLeft w:val="0"/>
              <w:marRight w:val="0"/>
              <w:marTop w:val="0"/>
              <w:marBottom w:val="0"/>
              <w:divBdr>
                <w:top w:val="none" w:sz="0" w:space="0" w:color="auto"/>
                <w:left w:val="none" w:sz="0" w:space="0" w:color="auto"/>
                <w:bottom w:val="none" w:sz="0" w:space="0" w:color="auto"/>
                <w:right w:val="none" w:sz="0" w:space="0" w:color="auto"/>
              </w:divBdr>
            </w:div>
            <w:div w:id="1723212655">
              <w:marLeft w:val="0"/>
              <w:marRight w:val="0"/>
              <w:marTop w:val="0"/>
              <w:marBottom w:val="0"/>
              <w:divBdr>
                <w:top w:val="none" w:sz="0" w:space="0" w:color="auto"/>
                <w:left w:val="none" w:sz="0" w:space="0" w:color="auto"/>
                <w:bottom w:val="none" w:sz="0" w:space="0" w:color="auto"/>
                <w:right w:val="none" w:sz="0" w:space="0" w:color="auto"/>
              </w:divBdr>
            </w:div>
            <w:div w:id="2070877871">
              <w:marLeft w:val="0"/>
              <w:marRight w:val="0"/>
              <w:marTop w:val="0"/>
              <w:marBottom w:val="0"/>
              <w:divBdr>
                <w:top w:val="none" w:sz="0" w:space="0" w:color="auto"/>
                <w:left w:val="none" w:sz="0" w:space="0" w:color="auto"/>
                <w:bottom w:val="none" w:sz="0" w:space="0" w:color="auto"/>
                <w:right w:val="none" w:sz="0" w:space="0" w:color="auto"/>
              </w:divBdr>
            </w:div>
            <w:div w:id="1119647967">
              <w:marLeft w:val="0"/>
              <w:marRight w:val="0"/>
              <w:marTop w:val="0"/>
              <w:marBottom w:val="0"/>
              <w:divBdr>
                <w:top w:val="none" w:sz="0" w:space="0" w:color="auto"/>
                <w:left w:val="none" w:sz="0" w:space="0" w:color="auto"/>
                <w:bottom w:val="none" w:sz="0" w:space="0" w:color="auto"/>
                <w:right w:val="none" w:sz="0" w:space="0" w:color="auto"/>
              </w:divBdr>
            </w:div>
            <w:div w:id="481042645">
              <w:marLeft w:val="0"/>
              <w:marRight w:val="0"/>
              <w:marTop w:val="0"/>
              <w:marBottom w:val="0"/>
              <w:divBdr>
                <w:top w:val="none" w:sz="0" w:space="0" w:color="auto"/>
                <w:left w:val="none" w:sz="0" w:space="0" w:color="auto"/>
                <w:bottom w:val="none" w:sz="0" w:space="0" w:color="auto"/>
                <w:right w:val="none" w:sz="0" w:space="0" w:color="auto"/>
              </w:divBdr>
            </w:div>
            <w:div w:id="290331334">
              <w:marLeft w:val="0"/>
              <w:marRight w:val="0"/>
              <w:marTop w:val="0"/>
              <w:marBottom w:val="0"/>
              <w:divBdr>
                <w:top w:val="none" w:sz="0" w:space="0" w:color="auto"/>
                <w:left w:val="none" w:sz="0" w:space="0" w:color="auto"/>
                <w:bottom w:val="none" w:sz="0" w:space="0" w:color="auto"/>
                <w:right w:val="none" w:sz="0" w:space="0" w:color="auto"/>
              </w:divBdr>
            </w:div>
            <w:div w:id="713622658">
              <w:marLeft w:val="0"/>
              <w:marRight w:val="0"/>
              <w:marTop w:val="0"/>
              <w:marBottom w:val="0"/>
              <w:divBdr>
                <w:top w:val="none" w:sz="0" w:space="0" w:color="auto"/>
                <w:left w:val="none" w:sz="0" w:space="0" w:color="auto"/>
                <w:bottom w:val="none" w:sz="0" w:space="0" w:color="auto"/>
                <w:right w:val="none" w:sz="0" w:space="0" w:color="auto"/>
              </w:divBdr>
            </w:div>
            <w:div w:id="1703940084">
              <w:marLeft w:val="0"/>
              <w:marRight w:val="0"/>
              <w:marTop w:val="0"/>
              <w:marBottom w:val="0"/>
              <w:divBdr>
                <w:top w:val="none" w:sz="0" w:space="0" w:color="auto"/>
                <w:left w:val="none" w:sz="0" w:space="0" w:color="auto"/>
                <w:bottom w:val="none" w:sz="0" w:space="0" w:color="auto"/>
                <w:right w:val="none" w:sz="0" w:space="0" w:color="auto"/>
              </w:divBdr>
            </w:div>
            <w:div w:id="499930841">
              <w:marLeft w:val="0"/>
              <w:marRight w:val="0"/>
              <w:marTop w:val="0"/>
              <w:marBottom w:val="0"/>
              <w:divBdr>
                <w:top w:val="none" w:sz="0" w:space="0" w:color="auto"/>
                <w:left w:val="none" w:sz="0" w:space="0" w:color="auto"/>
                <w:bottom w:val="none" w:sz="0" w:space="0" w:color="auto"/>
                <w:right w:val="none" w:sz="0" w:space="0" w:color="auto"/>
              </w:divBdr>
            </w:div>
            <w:div w:id="1588032953">
              <w:marLeft w:val="0"/>
              <w:marRight w:val="0"/>
              <w:marTop w:val="0"/>
              <w:marBottom w:val="0"/>
              <w:divBdr>
                <w:top w:val="none" w:sz="0" w:space="0" w:color="auto"/>
                <w:left w:val="none" w:sz="0" w:space="0" w:color="auto"/>
                <w:bottom w:val="none" w:sz="0" w:space="0" w:color="auto"/>
                <w:right w:val="none" w:sz="0" w:space="0" w:color="auto"/>
              </w:divBdr>
            </w:div>
            <w:div w:id="2007589806">
              <w:marLeft w:val="0"/>
              <w:marRight w:val="0"/>
              <w:marTop w:val="0"/>
              <w:marBottom w:val="0"/>
              <w:divBdr>
                <w:top w:val="none" w:sz="0" w:space="0" w:color="auto"/>
                <w:left w:val="none" w:sz="0" w:space="0" w:color="auto"/>
                <w:bottom w:val="none" w:sz="0" w:space="0" w:color="auto"/>
                <w:right w:val="none" w:sz="0" w:space="0" w:color="auto"/>
              </w:divBdr>
            </w:div>
            <w:div w:id="803815141">
              <w:marLeft w:val="0"/>
              <w:marRight w:val="0"/>
              <w:marTop w:val="0"/>
              <w:marBottom w:val="0"/>
              <w:divBdr>
                <w:top w:val="none" w:sz="0" w:space="0" w:color="auto"/>
                <w:left w:val="none" w:sz="0" w:space="0" w:color="auto"/>
                <w:bottom w:val="none" w:sz="0" w:space="0" w:color="auto"/>
                <w:right w:val="none" w:sz="0" w:space="0" w:color="auto"/>
              </w:divBdr>
            </w:div>
            <w:div w:id="2129621375">
              <w:marLeft w:val="0"/>
              <w:marRight w:val="0"/>
              <w:marTop w:val="0"/>
              <w:marBottom w:val="0"/>
              <w:divBdr>
                <w:top w:val="none" w:sz="0" w:space="0" w:color="auto"/>
                <w:left w:val="none" w:sz="0" w:space="0" w:color="auto"/>
                <w:bottom w:val="none" w:sz="0" w:space="0" w:color="auto"/>
                <w:right w:val="none" w:sz="0" w:space="0" w:color="auto"/>
              </w:divBdr>
            </w:div>
            <w:div w:id="963999403">
              <w:marLeft w:val="0"/>
              <w:marRight w:val="0"/>
              <w:marTop w:val="0"/>
              <w:marBottom w:val="0"/>
              <w:divBdr>
                <w:top w:val="none" w:sz="0" w:space="0" w:color="auto"/>
                <w:left w:val="none" w:sz="0" w:space="0" w:color="auto"/>
                <w:bottom w:val="none" w:sz="0" w:space="0" w:color="auto"/>
                <w:right w:val="none" w:sz="0" w:space="0" w:color="auto"/>
              </w:divBdr>
            </w:div>
            <w:div w:id="725683900">
              <w:marLeft w:val="0"/>
              <w:marRight w:val="0"/>
              <w:marTop w:val="0"/>
              <w:marBottom w:val="0"/>
              <w:divBdr>
                <w:top w:val="none" w:sz="0" w:space="0" w:color="auto"/>
                <w:left w:val="none" w:sz="0" w:space="0" w:color="auto"/>
                <w:bottom w:val="none" w:sz="0" w:space="0" w:color="auto"/>
                <w:right w:val="none" w:sz="0" w:space="0" w:color="auto"/>
              </w:divBdr>
            </w:div>
            <w:div w:id="1609963735">
              <w:marLeft w:val="0"/>
              <w:marRight w:val="0"/>
              <w:marTop w:val="0"/>
              <w:marBottom w:val="0"/>
              <w:divBdr>
                <w:top w:val="none" w:sz="0" w:space="0" w:color="auto"/>
                <w:left w:val="none" w:sz="0" w:space="0" w:color="auto"/>
                <w:bottom w:val="none" w:sz="0" w:space="0" w:color="auto"/>
                <w:right w:val="none" w:sz="0" w:space="0" w:color="auto"/>
              </w:divBdr>
            </w:div>
            <w:div w:id="1834760004">
              <w:marLeft w:val="0"/>
              <w:marRight w:val="0"/>
              <w:marTop w:val="0"/>
              <w:marBottom w:val="0"/>
              <w:divBdr>
                <w:top w:val="none" w:sz="0" w:space="0" w:color="auto"/>
                <w:left w:val="none" w:sz="0" w:space="0" w:color="auto"/>
                <w:bottom w:val="none" w:sz="0" w:space="0" w:color="auto"/>
                <w:right w:val="none" w:sz="0" w:space="0" w:color="auto"/>
              </w:divBdr>
            </w:div>
            <w:div w:id="1367178784">
              <w:marLeft w:val="0"/>
              <w:marRight w:val="0"/>
              <w:marTop w:val="0"/>
              <w:marBottom w:val="0"/>
              <w:divBdr>
                <w:top w:val="none" w:sz="0" w:space="0" w:color="auto"/>
                <w:left w:val="none" w:sz="0" w:space="0" w:color="auto"/>
                <w:bottom w:val="none" w:sz="0" w:space="0" w:color="auto"/>
                <w:right w:val="none" w:sz="0" w:space="0" w:color="auto"/>
              </w:divBdr>
            </w:div>
            <w:div w:id="1353343741">
              <w:marLeft w:val="0"/>
              <w:marRight w:val="0"/>
              <w:marTop w:val="0"/>
              <w:marBottom w:val="0"/>
              <w:divBdr>
                <w:top w:val="none" w:sz="0" w:space="0" w:color="auto"/>
                <w:left w:val="none" w:sz="0" w:space="0" w:color="auto"/>
                <w:bottom w:val="none" w:sz="0" w:space="0" w:color="auto"/>
                <w:right w:val="none" w:sz="0" w:space="0" w:color="auto"/>
              </w:divBdr>
            </w:div>
            <w:div w:id="500658201">
              <w:marLeft w:val="0"/>
              <w:marRight w:val="0"/>
              <w:marTop w:val="0"/>
              <w:marBottom w:val="0"/>
              <w:divBdr>
                <w:top w:val="none" w:sz="0" w:space="0" w:color="auto"/>
                <w:left w:val="none" w:sz="0" w:space="0" w:color="auto"/>
                <w:bottom w:val="none" w:sz="0" w:space="0" w:color="auto"/>
                <w:right w:val="none" w:sz="0" w:space="0" w:color="auto"/>
              </w:divBdr>
            </w:div>
            <w:div w:id="1386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5166">
      <w:bodyDiv w:val="1"/>
      <w:marLeft w:val="0"/>
      <w:marRight w:val="0"/>
      <w:marTop w:val="0"/>
      <w:marBottom w:val="0"/>
      <w:divBdr>
        <w:top w:val="none" w:sz="0" w:space="0" w:color="auto"/>
        <w:left w:val="none" w:sz="0" w:space="0" w:color="auto"/>
        <w:bottom w:val="none" w:sz="0" w:space="0" w:color="auto"/>
        <w:right w:val="none" w:sz="0" w:space="0" w:color="auto"/>
      </w:divBdr>
      <w:divsChild>
        <w:div w:id="1608082204">
          <w:marLeft w:val="0"/>
          <w:marRight w:val="0"/>
          <w:marTop w:val="0"/>
          <w:marBottom w:val="0"/>
          <w:divBdr>
            <w:top w:val="none" w:sz="0" w:space="0" w:color="auto"/>
            <w:left w:val="none" w:sz="0" w:space="0" w:color="auto"/>
            <w:bottom w:val="none" w:sz="0" w:space="0" w:color="auto"/>
            <w:right w:val="none" w:sz="0" w:space="0" w:color="auto"/>
          </w:divBdr>
          <w:divsChild>
            <w:div w:id="891886043">
              <w:marLeft w:val="0"/>
              <w:marRight w:val="0"/>
              <w:marTop w:val="0"/>
              <w:marBottom w:val="0"/>
              <w:divBdr>
                <w:top w:val="none" w:sz="0" w:space="0" w:color="auto"/>
                <w:left w:val="none" w:sz="0" w:space="0" w:color="auto"/>
                <w:bottom w:val="none" w:sz="0" w:space="0" w:color="auto"/>
                <w:right w:val="none" w:sz="0" w:space="0" w:color="auto"/>
              </w:divBdr>
            </w:div>
            <w:div w:id="2145075279">
              <w:marLeft w:val="0"/>
              <w:marRight w:val="0"/>
              <w:marTop w:val="0"/>
              <w:marBottom w:val="0"/>
              <w:divBdr>
                <w:top w:val="none" w:sz="0" w:space="0" w:color="auto"/>
                <w:left w:val="none" w:sz="0" w:space="0" w:color="auto"/>
                <w:bottom w:val="none" w:sz="0" w:space="0" w:color="auto"/>
                <w:right w:val="none" w:sz="0" w:space="0" w:color="auto"/>
              </w:divBdr>
            </w:div>
            <w:div w:id="1007561948">
              <w:marLeft w:val="0"/>
              <w:marRight w:val="0"/>
              <w:marTop w:val="0"/>
              <w:marBottom w:val="0"/>
              <w:divBdr>
                <w:top w:val="none" w:sz="0" w:space="0" w:color="auto"/>
                <w:left w:val="none" w:sz="0" w:space="0" w:color="auto"/>
                <w:bottom w:val="none" w:sz="0" w:space="0" w:color="auto"/>
                <w:right w:val="none" w:sz="0" w:space="0" w:color="auto"/>
              </w:divBdr>
            </w:div>
            <w:div w:id="202988147">
              <w:marLeft w:val="0"/>
              <w:marRight w:val="0"/>
              <w:marTop w:val="0"/>
              <w:marBottom w:val="0"/>
              <w:divBdr>
                <w:top w:val="none" w:sz="0" w:space="0" w:color="auto"/>
                <w:left w:val="none" w:sz="0" w:space="0" w:color="auto"/>
                <w:bottom w:val="none" w:sz="0" w:space="0" w:color="auto"/>
                <w:right w:val="none" w:sz="0" w:space="0" w:color="auto"/>
              </w:divBdr>
            </w:div>
            <w:div w:id="5094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854590">
      <w:bodyDiv w:val="1"/>
      <w:marLeft w:val="0"/>
      <w:marRight w:val="0"/>
      <w:marTop w:val="0"/>
      <w:marBottom w:val="0"/>
      <w:divBdr>
        <w:top w:val="none" w:sz="0" w:space="0" w:color="auto"/>
        <w:left w:val="none" w:sz="0" w:space="0" w:color="auto"/>
        <w:bottom w:val="none" w:sz="0" w:space="0" w:color="auto"/>
        <w:right w:val="none" w:sz="0" w:space="0" w:color="auto"/>
      </w:divBdr>
      <w:divsChild>
        <w:div w:id="1163159178">
          <w:marLeft w:val="0"/>
          <w:marRight w:val="0"/>
          <w:marTop w:val="0"/>
          <w:marBottom w:val="0"/>
          <w:divBdr>
            <w:top w:val="none" w:sz="0" w:space="0" w:color="auto"/>
            <w:left w:val="none" w:sz="0" w:space="0" w:color="auto"/>
            <w:bottom w:val="none" w:sz="0" w:space="0" w:color="auto"/>
            <w:right w:val="none" w:sz="0" w:space="0" w:color="auto"/>
          </w:divBdr>
          <w:divsChild>
            <w:div w:id="1539120100">
              <w:marLeft w:val="0"/>
              <w:marRight w:val="0"/>
              <w:marTop w:val="0"/>
              <w:marBottom w:val="0"/>
              <w:divBdr>
                <w:top w:val="none" w:sz="0" w:space="0" w:color="auto"/>
                <w:left w:val="none" w:sz="0" w:space="0" w:color="auto"/>
                <w:bottom w:val="none" w:sz="0" w:space="0" w:color="auto"/>
                <w:right w:val="none" w:sz="0" w:space="0" w:color="auto"/>
              </w:divBdr>
            </w:div>
            <w:div w:id="2129927822">
              <w:marLeft w:val="0"/>
              <w:marRight w:val="0"/>
              <w:marTop w:val="0"/>
              <w:marBottom w:val="0"/>
              <w:divBdr>
                <w:top w:val="none" w:sz="0" w:space="0" w:color="auto"/>
                <w:left w:val="none" w:sz="0" w:space="0" w:color="auto"/>
                <w:bottom w:val="none" w:sz="0" w:space="0" w:color="auto"/>
                <w:right w:val="none" w:sz="0" w:space="0" w:color="auto"/>
              </w:divBdr>
            </w:div>
            <w:div w:id="10455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14">
      <w:bodyDiv w:val="1"/>
      <w:marLeft w:val="0"/>
      <w:marRight w:val="0"/>
      <w:marTop w:val="0"/>
      <w:marBottom w:val="0"/>
      <w:divBdr>
        <w:top w:val="none" w:sz="0" w:space="0" w:color="auto"/>
        <w:left w:val="none" w:sz="0" w:space="0" w:color="auto"/>
        <w:bottom w:val="none" w:sz="0" w:space="0" w:color="auto"/>
        <w:right w:val="none" w:sz="0" w:space="0" w:color="auto"/>
      </w:divBdr>
      <w:divsChild>
        <w:div w:id="1141728426">
          <w:marLeft w:val="0"/>
          <w:marRight w:val="0"/>
          <w:marTop w:val="0"/>
          <w:marBottom w:val="0"/>
          <w:divBdr>
            <w:top w:val="none" w:sz="0" w:space="0" w:color="auto"/>
            <w:left w:val="none" w:sz="0" w:space="0" w:color="auto"/>
            <w:bottom w:val="none" w:sz="0" w:space="0" w:color="auto"/>
            <w:right w:val="none" w:sz="0" w:space="0" w:color="auto"/>
          </w:divBdr>
          <w:divsChild>
            <w:div w:id="1589657105">
              <w:marLeft w:val="0"/>
              <w:marRight w:val="0"/>
              <w:marTop w:val="0"/>
              <w:marBottom w:val="0"/>
              <w:divBdr>
                <w:top w:val="none" w:sz="0" w:space="0" w:color="auto"/>
                <w:left w:val="none" w:sz="0" w:space="0" w:color="auto"/>
                <w:bottom w:val="none" w:sz="0" w:space="0" w:color="auto"/>
                <w:right w:val="none" w:sz="0" w:space="0" w:color="auto"/>
              </w:divBdr>
            </w:div>
            <w:div w:id="631978110">
              <w:marLeft w:val="0"/>
              <w:marRight w:val="0"/>
              <w:marTop w:val="0"/>
              <w:marBottom w:val="0"/>
              <w:divBdr>
                <w:top w:val="none" w:sz="0" w:space="0" w:color="auto"/>
                <w:left w:val="none" w:sz="0" w:space="0" w:color="auto"/>
                <w:bottom w:val="none" w:sz="0" w:space="0" w:color="auto"/>
                <w:right w:val="none" w:sz="0" w:space="0" w:color="auto"/>
              </w:divBdr>
            </w:div>
            <w:div w:id="15740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6081">
      <w:bodyDiv w:val="1"/>
      <w:marLeft w:val="0"/>
      <w:marRight w:val="0"/>
      <w:marTop w:val="0"/>
      <w:marBottom w:val="0"/>
      <w:divBdr>
        <w:top w:val="none" w:sz="0" w:space="0" w:color="auto"/>
        <w:left w:val="none" w:sz="0" w:space="0" w:color="auto"/>
        <w:bottom w:val="none" w:sz="0" w:space="0" w:color="auto"/>
        <w:right w:val="none" w:sz="0" w:space="0" w:color="auto"/>
      </w:divBdr>
      <w:divsChild>
        <w:div w:id="1131938926">
          <w:marLeft w:val="0"/>
          <w:marRight w:val="0"/>
          <w:marTop w:val="0"/>
          <w:marBottom w:val="0"/>
          <w:divBdr>
            <w:top w:val="none" w:sz="0" w:space="0" w:color="auto"/>
            <w:left w:val="none" w:sz="0" w:space="0" w:color="auto"/>
            <w:bottom w:val="none" w:sz="0" w:space="0" w:color="auto"/>
            <w:right w:val="none" w:sz="0" w:space="0" w:color="auto"/>
          </w:divBdr>
          <w:divsChild>
            <w:div w:id="1152142412">
              <w:marLeft w:val="0"/>
              <w:marRight w:val="0"/>
              <w:marTop w:val="0"/>
              <w:marBottom w:val="0"/>
              <w:divBdr>
                <w:top w:val="none" w:sz="0" w:space="0" w:color="auto"/>
                <w:left w:val="none" w:sz="0" w:space="0" w:color="auto"/>
                <w:bottom w:val="none" w:sz="0" w:space="0" w:color="auto"/>
                <w:right w:val="none" w:sz="0" w:space="0" w:color="auto"/>
              </w:divBdr>
            </w:div>
            <w:div w:id="513617096">
              <w:marLeft w:val="0"/>
              <w:marRight w:val="0"/>
              <w:marTop w:val="0"/>
              <w:marBottom w:val="0"/>
              <w:divBdr>
                <w:top w:val="none" w:sz="0" w:space="0" w:color="auto"/>
                <w:left w:val="none" w:sz="0" w:space="0" w:color="auto"/>
                <w:bottom w:val="none" w:sz="0" w:space="0" w:color="auto"/>
                <w:right w:val="none" w:sz="0" w:space="0" w:color="auto"/>
              </w:divBdr>
            </w:div>
            <w:div w:id="346947889">
              <w:marLeft w:val="0"/>
              <w:marRight w:val="0"/>
              <w:marTop w:val="0"/>
              <w:marBottom w:val="0"/>
              <w:divBdr>
                <w:top w:val="none" w:sz="0" w:space="0" w:color="auto"/>
                <w:left w:val="none" w:sz="0" w:space="0" w:color="auto"/>
                <w:bottom w:val="none" w:sz="0" w:space="0" w:color="auto"/>
                <w:right w:val="none" w:sz="0" w:space="0" w:color="auto"/>
              </w:divBdr>
            </w:div>
            <w:div w:id="936906482">
              <w:marLeft w:val="0"/>
              <w:marRight w:val="0"/>
              <w:marTop w:val="0"/>
              <w:marBottom w:val="0"/>
              <w:divBdr>
                <w:top w:val="none" w:sz="0" w:space="0" w:color="auto"/>
                <w:left w:val="none" w:sz="0" w:space="0" w:color="auto"/>
                <w:bottom w:val="none" w:sz="0" w:space="0" w:color="auto"/>
                <w:right w:val="none" w:sz="0" w:space="0" w:color="auto"/>
              </w:divBdr>
            </w:div>
            <w:div w:id="1811822712">
              <w:marLeft w:val="0"/>
              <w:marRight w:val="0"/>
              <w:marTop w:val="0"/>
              <w:marBottom w:val="0"/>
              <w:divBdr>
                <w:top w:val="none" w:sz="0" w:space="0" w:color="auto"/>
                <w:left w:val="none" w:sz="0" w:space="0" w:color="auto"/>
                <w:bottom w:val="none" w:sz="0" w:space="0" w:color="auto"/>
                <w:right w:val="none" w:sz="0" w:space="0" w:color="auto"/>
              </w:divBdr>
            </w:div>
            <w:div w:id="1951475595">
              <w:marLeft w:val="0"/>
              <w:marRight w:val="0"/>
              <w:marTop w:val="0"/>
              <w:marBottom w:val="0"/>
              <w:divBdr>
                <w:top w:val="none" w:sz="0" w:space="0" w:color="auto"/>
                <w:left w:val="none" w:sz="0" w:space="0" w:color="auto"/>
                <w:bottom w:val="none" w:sz="0" w:space="0" w:color="auto"/>
                <w:right w:val="none" w:sz="0" w:space="0" w:color="auto"/>
              </w:divBdr>
            </w:div>
            <w:div w:id="355468971">
              <w:marLeft w:val="0"/>
              <w:marRight w:val="0"/>
              <w:marTop w:val="0"/>
              <w:marBottom w:val="0"/>
              <w:divBdr>
                <w:top w:val="none" w:sz="0" w:space="0" w:color="auto"/>
                <w:left w:val="none" w:sz="0" w:space="0" w:color="auto"/>
                <w:bottom w:val="none" w:sz="0" w:space="0" w:color="auto"/>
                <w:right w:val="none" w:sz="0" w:space="0" w:color="auto"/>
              </w:divBdr>
            </w:div>
            <w:div w:id="1472018663">
              <w:marLeft w:val="0"/>
              <w:marRight w:val="0"/>
              <w:marTop w:val="0"/>
              <w:marBottom w:val="0"/>
              <w:divBdr>
                <w:top w:val="none" w:sz="0" w:space="0" w:color="auto"/>
                <w:left w:val="none" w:sz="0" w:space="0" w:color="auto"/>
                <w:bottom w:val="none" w:sz="0" w:space="0" w:color="auto"/>
                <w:right w:val="none" w:sz="0" w:space="0" w:color="auto"/>
              </w:divBdr>
            </w:div>
            <w:div w:id="485321622">
              <w:marLeft w:val="0"/>
              <w:marRight w:val="0"/>
              <w:marTop w:val="0"/>
              <w:marBottom w:val="0"/>
              <w:divBdr>
                <w:top w:val="none" w:sz="0" w:space="0" w:color="auto"/>
                <w:left w:val="none" w:sz="0" w:space="0" w:color="auto"/>
                <w:bottom w:val="none" w:sz="0" w:space="0" w:color="auto"/>
                <w:right w:val="none" w:sz="0" w:space="0" w:color="auto"/>
              </w:divBdr>
            </w:div>
            <w:div w:id="53506909">
              <w:marLeft w:val="0"/>
              <w:marRight w:val="0"/>
              <w:marTop w:val="0"/>
              <w:marBottom w:val="0"/>
              <w:divBdr>
                <w:top w:val="none" w:sz="0" w:space="0" w:color="auto"/>
                <w:left w:val="none" w:sz="0" w:space="0" w:color="auto"/>
                <w:bottom w:val="none" w:sz="0" w:space="0" w:color="auto"/>
                <w:right w:val="none" w:sz="0" w:space="0" w:color="auto"/>
              </w:divBdr>
            </w:div>
            <w:div w:id="1625501468">
              <w:marLeft w:val="0"/>
              <w:marRight w:val="0"/>
              <w:marTop w:val="0"/>
              <w:marBottom w:val="0"/>
              <w:divBdr>
                <w:top w:val="none" w:sz="0" w:space="0" w:color="auto"/>
                <w:left w:val="none" w:sz="0" w:space="0" w:color="auto"/>
                <w:bottom w:val="none" w:sz="0" w:space="0" w:color="auto"/>
                <w:right w:val="none" w:sz="0" w:space="0" w:color="auto"/>
              </w:divBdr>
            </w:div>
            <w:div w:id="140630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4392">
      <w:bodyDiv w:val="1"/>
      <w:marLeft w:val="0"/>
      <w:marRight w:val="0"/>
      <w:marTop w:val="0"/>
      <w:marBottom w:val="0"/>
      <w:divBdr>
        <w:top w:val="none" w:sz="0" w:space="0" w:color="auto"/>
        <w:left w:val="none" w:sz="0" w:space="0" w:color="auto"/>
        <w:bottom w:val="none" w:sz="0" w:space="0" w:color="auto"/>
        <w:right w:val="none" w:sz="0" w:space="0" w:color="auto"/>
      </w:divBdr>
      <w:divsChild>
        <w:div w:id="66463423">
          <w:marLeft w:val="0"/>
          <w:marRight w:val="0"/>
          <w:marTop w:val="0"/>
          <w:marBottom w:val="0"/>
          <w:divBdr>
            <w:top w:val="none" w:sz="0" w:space="0" w:color="auto"/>
            <w:left w:val="none" w:sz="0" w:space="0" w:color="auto"/>
            <w:bottom w:val="none" w:sz="0" w:space="0" w:color="auto"/>
            <w:right w:val="none" w:sz="0" w:space="0" w:color="auto"/>
          </w:divBdr>
          <w:divsChild>
            <w:div w:id="136192945">
              <w:marLeft w:val="0"/>
              <w:marRight w:val="0"/>
              <w:marTop w:val="0"/>
              <w:marBottom w:val="0"/>
              <w:divBdr>
                <w:top w:val="none" w:sz="0" w:space="0" w:color="auto"/>
                <w:left w:val="none" w:sz="0" w:space="0" w:color="auto"/>
                <w:bottom w:val="none" w:sz="0" w:space="0" w:color="auto"/>
                <w:right w:val="none" w:sz="0" w:space="0" w:color="auto"/>
              </w:divBdr>
            </w:div>
            <w:div w:id="1103763828">
              <w:marLeft w:val="0"/>
              <w:marRight w:val="0"/>
              <w:marTop w:val="0"/>
              <w:marBottom w:val="0"/>
              <w:divBdr>
                <w:top w:val="none" w:sz="0" w:space="0" w:color="auto"/>
                <w:left w:val="none" w:sz="0" w:space="0" w:color="auto"/>
                <w:bottom w:val="none" w:sz="0" w:space="0" w:color="auto"/>
                <w:right w:val="none" w:sz="0" w:space="0" w:color="auto"/>
              </w:divBdr>
            </w:div>
            <w:div w:id="32466634">
              <w:marLeft w:val="0"/>
              <w:marRight w:val="0"/>
              <w:marTop w:val="0"/>
              <w:marBottom w:val="0"/>
              <w:divBdr>
                <w:top w:val="none" w:sz="0" w:space="0" w:color="auto"/>
                <w:left w:val="none" w:sz="0" w:space="0" w:color="auto"/>
                <w:bottom w:val="none" w:sz="0" w:space="0" w:color="auto"/>
                <w:right w:val="none" w:sz="0" w:space="0" w:color="auto"/>
              </w:divBdr>
            </w:div>
            <w:div w:id="17052234">
              <w:marLeft w:val="0"/>
              <w:marRight w:val="0"/>
              <w:marTop w:val="0"/>
              <w:marBottom w:val="0"/>
              <w:divBdr>
                <w:top w:val="none" w:sz="0" w:space="0" w:color="auto"/>
                <w:left w:val="none" w:sz="0" w:space="0" w:color="auto"/>
                <w:bottom w:val="none" w:sz="0" w:space="0" w:color="auto"/>
                <w:right w:val="none" w:sz="0" w:space="0" w:color="auto"/>
              </w:divBdr>
            </w:div>
            <w:div w:id="1569998579">
              <w:marLeft w:val="0"/>
              <w:marRight w:val="0"/>
              <w:marTop w:val="0"/>
              <w:marBottom w:val="0"/>
              <w:divBdr>
                <w:top w:val="none" w:sz="0" w:space="0" w:color="auto"/>
                <w:left w:val="none" w:sz="0" w:space="0" w:color="auto"/>
                <w:bottom w:val="none" w:sz="0" w:space="0" w:color="auto"/>
                <w:right w:val="none" w:sz="0" w:space="0" w:color="auto"/>
              </w:divBdr>
            </w:div>
            <w:div w:id="1853296082">
              <w:marLeft w:val="0"/>
              <w:marRight w:val="0"/>
              <w:marTop w:val="0"/>
              <w:marBottom w:val="0"/>
              <w:divBdr>
                <w:top w:val="none" w:sz="0" w:space="0" w:color="auto"/>
                <w:left w:val="none" w:sz="0" w:space="0" w:color="auto"/>
                <w:bottom w:val="none" w:sz="0" w:space="0" w:color="auto"/>
                <w:right w:val="none" w:sz="0" w:space="0" w:color="auto"/>
              </w:divBdr>
            </w:div>
            <w:div w:id="845172363">
              <w:marLeft w:val="0"/>
              <w:marRight w:val="0"/>
              <w:marTop w:val="0"/>
              <w:marBottom w:val="0"/>
              <w:divBdr>
                <w:top w:val="none" w:sz="0" w:space="0" w:color="auto"/>
                <w:left w:val="none" w:sz="0" w:space="0" w:color="auto"/>
                <w:bottom w:val="none" w:sz="0" w:space="0" w:color="auto"/>
                <w:right w:val="none" w:sz="0" w:space="0" w:color="auto"/>
              </w:divBdr>
            </w:div>
            <w:div w:id="1048602406">
              <w:marLeft w:val="0"/>
              <w:marRight w:val="0"/>
              <w:marTop w:val="0"/>
              <w:marBottom w:val="0"/>
              <w:divBdr>
                <w:top w:val="none" w:sz="0" w:space="0" w:color="auto"/>
                <w:left w:val="none" w:sz="0" w:space="0" w:color="auto"/>
                <w:bottom w:val="none" w:sz="0" w:space="0" w:color="auto"/>
                <w:right w:val="none" w:sz="0" w:space="0" w:color="auto"/>
              </w:divBdr>
            </w:div>
            <w:div w:id="1095828658">
              <w:marLeft w:val="0"/>
              <w:marRight w:val="0"/>
              <w:marTop w:val="0"/>
              <w:marBottom w:val="0"/>
              <w:divBdr>
                <w:top w:val="none" w:sz="0" w:space="0" w:color="auto"/>
                <w:left w:val="none" w:sz="0" w:space="0" w:color="auto"/>
                <w:bottom w:val="none" w:sz="0" w:space="0" w:color="auto"/>
                <w:right w:val="none" w:sz="0" w:space="0" w:color="auto"/>
              </w:divBdr>
            </w:div>
            <w:div w:id="453406011">
              <w:marLeft w:val="0"/>
              <w:marRight w:val="0"/>
              <w:marTop w:val="0"/>
              <w:marBottom w:val="0"/>
              <w:divBdr>
                <w:top w:val="none" w:sz="0" w:space="0" w:color="auto"/>
                <w:left w:val="none" w:sz="0" w:space="0" w:color="auto"/>
                <w:bottom w:val="none" w:sz="0" w:space="0" w:color="auto"/>
                <w:right w:val="none" w:sz="0" w:space="0" w:color="auto"/>
              </w:divBdr>
            </w:div>
            <w:div w:id="619264144">
              <w:marLeft w:val="0"/>
              <w:marRight w:val="0"/>
              <w:marTop w:val="0"/>
              <w:marBottom w:val="0"/>
              <w:divBdr>
                <w:top w:val="none" w:sz="0" w:space="0" w:color="auto"/>
                <w:left w:val="none" w:sz="0" w:space="0" w:color="auto"/>
                <w:bottom w:val="none" w:sz="0" w:space="0" w:color="auto"/>
                <w:right w:val="none" w:sz="0" w:space="0" w:color="auto"/>
              </w:divBdr>
            </w:div>
            <w:div w:id="104812769">
              <w:marLeft w:val="0"/>
              <w:marRight w:val="0"/>
              <w:marTop w:val="0"/>
              <w:marBottom w:val="0"/>
              <w:divBdr>
                <w:top w:val="none" w:sz="0" w:space="0" w:color="auto"/>
                <w:left w:val="none" w:sz="0" w:space="0" w:color="auto"/>
                <w:bottom w:val="none" w:sz="0" w:space="0" w:color="auto"/>
                <w:right w:val="none" w:sz="0" w:space="0" w:color="auto"/>
              </w:divBdr>
            </w:div>
            <w:div w:id="2037268170">
              <w:marLeft w:val="0"/>
              <w:marRight w:val="0"/>
              <w:marTop w:val="0"/>
              <w:marBottom w:val="0"/>
              <w:divBdr>
                <w:top w:val="none" w:sz="0" w:space="0" w:color="auto"/>
                <w:left w:val="none" w:sz="0" w:space="0" w:color="auto"/>
                <w:bottom w:val="none" w:sz="0" w:space="0" w:color="auto"/>
                <w:right w:val="none" w:sz="0" w:space="0" w:color="auto"/>
              </w:divBdr>
            </w:div>
            <w:div w:id="1451126596">
              <w:marLeft w:val="0"/>
              <w:marRight w:val="0"/>
              <w:marTop w:val="0"/>
              <w:marBottom w:val="0"/>
              <w:divBdr>
                <w:top w:val="none" w:sz="0" w:space="0" w:color="auto"/>
                <w:left w:val="none" w:sz="0" w:space="0" w:color="auto"/>
                <w:bottom w:val="none" w:sz="0" w:space="0" w:color="auto"/>
                <w:right w:val="none" w:sz="0" w:space="0" w:color="auto"/>
              </w:divBdr>
            </w:div>
            <w:div w:id="1024555990">
              <w:marLeft w:val="0"/>
              <w:marRight w:val="0"/>
              <w:marTop w:val="0"/>
              <w:marBottom w:val="0"/>
              <w:divBdr>
                <w:top w:val="none" w:sz="0" w:space="0" w:color="auto"/>
                <w:left w:val="none" w:sz="0" w:space="0" w:color="auto"/>
                <w:bottom w:val="none" w:sz="0" w:space="0" w:color="auto"/>
                <w:right w:val="none" w:sz="0" w:space="0" w:color="auto"/>
              </w:divBdr>
            </w:div>
            <w:div w:id="1815095709">
              <w:marLeft w:val="0"/>
              <w:marRight w:val="0"/>
              <w:marTop w:val="0"/>
              <w:marBottom w:val="0"/>
              <w:divBdr>
                <w:top w:val="none" w:sz="0" w:space="0" w:color="auto"/>
                <w:left w:val="none" w:sz="0" w:space="0" w:color="auto"/>
                <w:bottom w:val="none" w:sz="0" w:space="0" w:color="auto"/>
                <w:right w:val="none" w:sz="0" w:space="0" w:color="auto"/>
              </w:divBdr>
            </w:div>
            <w:div w:id="2102750098">
              <w:marLeft w:val="0"/>
              <w:marRight w:val="0"/>
              <w:marTop w:val="0"/>
              <w:marBottom w:val="0"/>
              <w:divBdr>
                <w:top w:val="none" w:sz="0" w:space="0" w:color="auto"/>
                <w:left w:val="none" w:sz="0" w:space="0" w:color="auto"/>
                <w:bottom w:val="none" w:sz="0" w:space="0" w:color="auto"/>
                <w:right w:val="none" w:sz="0" w:space="0" w:color="auto"/>
              </w:divBdr>
            </w:div>
            <w:div w:id="1852988485">
              <w:marLeft w:val="0"/>
              <w:marRight w:val="0"/>
              <w:marTop w:val="0"/>
              <w:marBottom w:val="0"/>
              <w:divBdr>
                <w:top w:val="none" w:sz="0" w:space="0" w:color="auto"/>
                <w:left w:val="none" w:sz="0" w:space="0" w:color="auto"/>
                <w:bottom w:val="none" w:sz="0" w:space="0" w:color="auto"/>
                <w:right w:val="none" w:sz="0" w:space="0" w:color="auto"/>
              </w:divBdr>
            </w:div>
            <w:div w:id="1827161364">
              <w:marLeft w:val="0"/>
              <w:marRight w:val="0"/>
              <w:marTop w:val="0"/>
              <w:marBottom w:val="0"/>
              <w:divBdr>
                <w:top w:val="none" w:sz="0" w:space="0" w:color="auto"/>
                <w:left w:val="none" w:sz="0" w:space="0" w:color="auto"/>
                <w:bottom w:val="none" w:sz="0" w:space="0" w:color="auto"/>
                <w:right w:val="none" w:sz="0" w:space="0" w:color="auto"/>
              </w:divBdr>
            </w:div>
            <w:div w:id="479884648">
              <w:marLeft w:val="0"/>
              <w:marRight w:val="0"/>
              <w:marTop w:val="0"/>
              <w:marBottom w:val="0"/>
              <w:divBdr>
                <w:top w:val="none" w:sz="0" w:space="0" w:color="auto"/>
                <w:left w:val="none" w:sz="0" w:space="0" w:color="auto"/>
                <w:bottom w:val="none" w:sz="0" w:space="0" w:color="auto"/>
                <w:right w:val="none" w:sz="0" w:space="0" w:color="auto"/>
              </w:divBdr>
            </w:div>
            <w:div w:id="996230970">
              <w:marLeft w:val="0"/>
              <w:marRight w:val="0"/>
              <w:marTop w:val="0"/>
              <w:marBottom w:val="0"/>
              <w:divBdr>
                <w:top w:val="none" w:sz="0" w:space="0" w:color="auto"/>
                <w:left w:val="none" w:sz="0" w:space="0" w:color="auto"/>
                <w:bottom w:val="none" w:sz="0" w:space="0" w:color="auto"/>
                <w:right w:val="none" w:sz="0" w:space="0" w:color="auto"/>
              </w:divBdr>
            </w:div>
            <w:div w:id="190920876">
              <w:marLeft w:val="0"/>
              <w:marRight w:val="0"/>
              <w:marTop w:val="0"/>
              <w:marBottom w:val="0"/>
              <w:divBdr>
                <w:top w:val="none" w:sz="0" w:space="0" w:color="auto"/>
                <w:left w:val="none" w:sz="0" w:space="0" w:color="auto"/>
                <w:bottom w:val="none" w:sz="0" w:space="0" w:color="auto"/>
                <w:right w:val="none" w:sz="0" w:space="0" w:color="auto"/>
              </w:divBdr>
            </w:div>
            <w:div w:id="880167529">
              <w:marLeft w:val="0"/>
              <w:marRight w:val="0"/>
              <w:marTop w:val="0"/>
              <w:marBottom w:val="0"/>
              <w:divBdr>
                <w:top w:val="none" w:sz="0" w:space="0" w:color="auto"/>
                <w:left w:val="none" w:sz="0" w:space="0" w:color="auto"/>
                <w:bottom w:val="none" w:sz="0" w:space="0" w:color="auto"/>
                <w:right w:val="none" w:sz="0" w:space="0" w:color="auto"/>
              </w:divBdr>
            </w:div>
            <w:div w:id="974914100">
              <w:marLeft w:val="0"/>
              <w:marRight w:val="0"/>
              <w:marTop w:val="0"/>
              <w:marBottom w:val="0"/>
              <w:divBdr>
                <w:top w:val="none" w:sz="0" w:space="0" w:color="auto"/>
                <w:left w:val="none" w:sz="0" w:space="0" w:color="auto"/>
                <w:bottom w:val="none" w:sz="0" w:space="0" w:color="auto"/>
                <w:right w:val="none" w:sz="0" w:space="0" w:color="auto"/>
              </w:divBdr>
            </w:div>
            <w:div w:id="234169183">
              <w:marLeft w:val="0"/>
              <w:marRight w:val="0"/>
              <w:marTop w:val="0"/>
              <w:marBottom w:val="0"/>
              <w:divBdr>
                <w:top w:val="none" w:sz="0" w:space="0" w:color="auto"/>
                <w:left w:val="none" w:sz="0" w:space="0" w:color="auto"/>
                <w:bottom w:val="none" w:sz="0" w:space="0" w:color="auto"/>
                <w:right w:val="none" w:sz="0" w:space="0" w:color="auto"/>
              </w:divBdr>
            </w:div>
            <w:div w:id="325593014">
              <w:marLeft w:val="0"/>
              <w:marRight w:val="0"/>
              <w:marTop w:val="0"/>
              <w:marBottom w:val="0"/>
              <w:divBdr>
                <w:top w:val="none" w:sz="0" w:space="0" w:color="auto"/>
                <w:left w:val="none" w:sz="0" w:space="0" w:color="auto"/>
                <w:bottom w:val="none" w:sz="0" w:space="0" w:color="auto"/>
                <w:right w:val="none" w:sz="0" w:space="0" w:color="auto"/>
              </w:divBdr>
            </w:div>
            <w:div w:id="309865349">
              <w:marLeft w:val="0"/>
              <w:marRight w:val="0"/>
              <w:marTop w:val="0"/>
              <w:marBottom w:val="0"/>
              <w:divBdr>
                <w:top w:val="none" w:sz="0" w:space="0" w:color="auto"/>
                <w:left w:val="none" w:sz="0" w:space="0" w:color="auto"/>
                <w:bottom w:val="none" w:sz="0" w:space="0" w:color="auto"/>
                <w:right w:val="none" w:sz="0" w:space="0" w:color="auto"/>
              </w:divBdr>
            </w:div>
            <w:div w:id="254555985">
              <w:marLeft w:val="0"/>
              <w:marRight w:val="0"/>
              <w:marTop w:val="0"/>
              <w:marBottom w:val="0"/>
              <w:divBdr>
                <w:top w:val="none" w:sz="0" w:space="0" w:color="auto"/>
                <w:left w:val="none" w:sz="0" w:space="0" w:color="auto"/>
                <w:bottom w:val="none" w:sz="0" w:space="0" w:color="auto"/>
                <w:right w:val="none" w:sz="0" w:space="0" w:color="auto"/>
              </w:divBdr>
            </w:div>
            <w:div w:id="645823553">
              <w:marLeft w:val="0"/>
              <w:marRight w:val="0"/>
              <w:marTop w:val="0"/>
              <w:marBottom w:val="0"/>
              <w:divBdr>
                <w:top w:val="none" w:sz="0" w:space="0" w:color="auto"/>
                <w:left w:val="none" w:sz="0" w:space="0" w:color="auto"/>
                <w:bottom w:val="none" w:sz="0" w:space="0" w:color="auto"/>
                <w:right w:val="none" w:sz="0" w:space="0" w:color="auto"/>
              </w:divBdr>
            </w:div>
            <w:div w:id="1995256749">
              <w:marLeft w:val="0"/>
              <w:marRight w:val="0"/>
              <w:marTop w:val="0"/>
              <w:marBottom w:val="0"/>
              <w:divBdr>
                <w:top w:val="none" w:sz="0" w:space="0" w:color="auto"/>
                <w:left w:val="none" w:sz="0" w:space="0" w:color="auto"/>
                <w:bottom w:val="none" w:sz="0" w:space="0" w:color="auto"/>
                <w:right w:val="none" w:sz="0" w:space="0" w:color="auto"/>
              </w:divBdr>
            </w:div>
            <w:div w:id="13070440">
              <w:marLeft w:val="0"/>
              <w:marRight w:val="0"/>
              <w:marTop w:val="0"/>
              <w:marBottom w:val="0"/>
              <w:divBdr>
                <w:top w:val="none" w:sz="0" w:space="0" w:color="auto"/>
                <w:left w:val="none" w:sz="0" w:space="0" w:color="auto"/>
                <w:bottom w:val="none" w:sz="0" w:space="0" w:color="auto"/>
                <w:right w:val="none" w:sz="0" w:space="0" w:color="auto"/>
              </w:divBdr>
            </w:div>
            <w:div w:id="1912890099">
              <w:marLeft w:val="0"/>
              <w:marRight w:val="0"/>
              <w:marTop w:val="0"/>
              <w:marBottom w:val="0"/>
              <w:divBdr>
                <w:top w:val="none" w:sz="0" w:space="0" w:color="auto"/>
                <w:left w:val="none" w:sz="0" w:space="0" w:color="auto"/>
                <w:bottom w:val="none" w:sz="0" w:space="0" w:color="auto"/>
                <w:right w:val="none" w:sz="0" w:space="0" w:color="auto"/>
              </w:divBdr>
            </w:div>
            <w:div w:id="638461299">
              <w:marLeft w:val="0"/>
              <w:marRight w:val="0"/>
              <w:marTop w:val="0"/>
              <w:marBottom w:val="0"/>
              <w:divBdr>
                <w:top w:val="none" w:sz="0" w:space="0" w:color="auto"/>
                <w:left w:val="none" w:sz="0" w:space="0" w:color="auto"/>
                <w:bottom w:val="none" w:sz="0" w:space="0" w:color="auto"/>
                <w:right w:val="none" w:sz="0" w:space="0" w:color="auto"/>
              </w:divBdr>
            </w:div>
            <w:div w:id="1115061440">
              <w:marLeft w:val="0"/>
              <w:marRight w:val="0"/>
              <w:marTop w:val="0"/>
              <w:marBottom w:val="0"/>
              <w:divBdr>
                <w:top w:val="none" w:sz="0" w:space="0" w:color="auto"/>
                <w:left w:val="none" w:sz="0" w:space="0" w:color="auto"/>
                <w:bottom w:val="none" w:sz="0" w:space="0" w:color="auto"/>
                <w:right w:val="none" w:sz="0" w:space="0" w:color="auto"/>
              </w:divBdr>
            </w:div>
            <w:div w:id="2033460414">
              <w:marLeft w:val="0"/>
              <w:marRight w:val="0"/>
              <w:marTop w:val="0"/>
              <w:marBottom w:val="0"/>
              <w:divBdr>
                <w:top w:val="none" w:sz="0" w:space="0" w:color="auto"/>
                <w:left w:val="none" w:sz="0" w:space="0" w:color="auto"/>
                <w:bottom w:val="none" w:sz="0" w:space="0" w:color="auto"/>
                <w:right w:val="none" w:sz="0" w:space="0" w:color="auto"/>
              </w:divBdr>
            </w:div>
            <w:div w:id="516387354">
              <w:marLeft w:val="0"/>
              <w:marRight w:val="0"/>
              <w:marTop w:val="0"/>
              <w:marBottom w:val="0"/>
              <w:divBdr>
                <w:top w:val="none" w:sz="0" w:space="0" w:color="auto"/>
                <w:left w:val="none" w:sz="0" w:space="0" w:color="auto"/>
                <w:bottom w:val="none" w:sz="0" w:space="0" w:color="auto"/>
                <w:right w:val="none" w:sz="0" w:space="0" w:color="auto"/>
              </w:divBdr>
            </w:div>
            <w:div w:id="24018025">
              <w:marLeft w:val="0"/>
              <w:marRight w:val="0"/>
              <w:marTop w:val="0"/>
              <w:marBottom w:val="0"/>
              <w:divBdr>
                <w:top w:val="none" w:sz="0" w:space="0" w:color="auto"/>
                <w:left w:val="none" w:sz="0" w:space="0" w:color="auto"/>
                <w:bottom w:val="none" w:sz="0" w:space="0" w:color="auto"/>
                <w:right w:val="none" w:sz="0" w:space="0" w:color="auto"/>
              </w:divBdr>
            </w:div>
            <w:div w:id="1771507295">
              <w:marLeft w:val="0"/>
              <w:marRight w:val="0"/>
              <w:marTop w:val="0"/>
              <w:marBottom w:val="0"/>
              <w:divBdr>
                <w:top w:val="none" w:sz="0" w:space="0" w:color="auto"/>
                <w:left w:val="none" w:sz="0" w:space="0" w:color="auto"/>
                <w:bottom w:val="none" w:sz="0" w:space="0" w:color="auto"/>
                <w:right w:val="none" w:sz="0" w:space="0" w:color="auto"/>
              </w:divBdr>
            </w:div>
            <w:div w:id="1537691586">
              <w:marLeft w:val="0"/>
              <w:marRight w:val="0"/>
              <w:marTop w:val="0"/>
              <w:marBottom w:val="0"/>
              <w:divBdr>
                <w:top w:val="none" w:sz="0" w:space="0" w:color="auto"/>
                <w:left w:val="none" w:sz="0" w:space="0" w:color="auto"/>
                <w:bottom w:val="none" w:sz="0" w:space="0" w:color="auto"/>
                <w:right w:val="none" w:sz="0" w:space="0" w:color="auto"/>
              </w:divBdr>
            </w:div>
            <w:div w:id="1477797891">
              <w:marLeft w:val="0"/>
              <w:marRight w:val="0"/>
              <w:marTop w:val="0"/>
              <w:marBottom w:val="0"/>
              <w:divBdr>
                <w:top w:val="none" w:sz="0" w:space="0" w:color="auto"/>
                <w:left w:val="none" w:sz="0" w:space="0" w:color="auto"/>
                <w:bottom w:val="none" w:sz="0" w:space="0" w:color="auto"/>
                <w:right w:val="none" w:sz="0" w:space="0" w:color="auto"/>
              </w:divBdr>
            </w:div>
            <w:div w:id="1902207313">
              <w:marLeft w:val="0"/>
              <w:marRight w:val="0"/>
              <w:marTop w:val="0"/>
              <w:marBottom w:val="0"/>
              <w:divBdr>
                <w:top w:val="none" w:sz="0" w:space="0" w:color="auto"/>
                <w:left w:val="none" w:sz="0" w:space="0" w:color="auto"/>
                <w:bottom w:val="none" w:sz="0" w:space="0" w:color="auto"/>
                <w:right w:val="none" w:sz="0" w:space="0" w:color="auto"/>
              </w:divBdr>
            </w:div>
            <w:div w:id="221252944">
              <w:marLeft w:val="0"/>
              <w:marRight w:val="0"/>
              <w:marTop w:val="0"/>
              <w:marBottom w:val="0"/>
              <w:divBdr>
                <w:top w:val="none" w:sz="0" w:space="0" w:color="auto"/>
                <w:left w:val="none" w:sz="0" w:space="0" w:color="auto"/>
                <w:bottom w:val="none" w:sz="0" w:space="0" w:color="auto"/>
                <w:right w:val="none" w:sz="0" w:space="0" w:color="auto"/>
              </w:divBdr>
            </w:div>
            <w:div w:id="11021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3942">
      <w:bodyDiv w:val="1"/>
      <w:marLeft w:val="0"/>
      <w:marRight w:val="0"/>
      <w:marTop w:val="0"/>
      <w:marBottom w:val="0"/>
      <w:divBdr>
        <w:top w:val="none" w:sz="0" w:space="0" w:color="auto"/>
        <w:left w:val="none" w:sz="0" w:space="0" w:color="auto"/>
        <w:bottom w:val="none" w:sz="0" w:space="0" w:color="auto"/>
        <w:right w:val="none" w:sz="0" w:space="0" w:color="auto"/>
      </w:divBdr>
      <w:divsChild>
        <w:div w:id="1961377869">
          <w:marLeft w:val="0"/>
          <w:marRight w:val="0"/>
          <w:marTop w:val="0"/>
          <w:marBottom w:val="0"/>
          <w:divBdr>
            <w:top w:val="none" w:sz="0" w:space="0" w:color="auto"/>
            <w:left w:val="none" w:sz="0" w:space="0" w:color="auto"/>
            <w:bottom w:val="none" w:sz="0" w:space="0" w:color="auto"/>
            <w:right w:val="none" w:sz="0" w:space="0" w:color="auto"/>
          </w:divBdr>
          <w:divsChild>
            <w:div w:id="1032001927">
              <w:marLeft w:val="0"/>
              <w:marRight w:val="0"/>
              <w:marTop w:val="0"/>
              <w:marBottom w:val="0"/>
              <w:divBdr>
                <w:top w:val="none" w:sz="0" w:space="0" w:color="auto"/>
                <w:left w:val="none" w:sz="0" w:space="0" w:color="auto"/>
                <w:bottom w:val="none" w:sz="0" w:space="0" w:color="auto"/>
                <w:right w:val="none" w:sz="0" w:space="0" w:color="auto"/>
              </w:divBdr>
            </w:div>
            <w:div w:id="1415978085">
              <w:marLeft w:val="0"/>
              <w:marRight w:val="0"/>
              <w:marTop w:val="0"/>
              <w:marBottom w:val="0"/>
              <w:divBdr>
                <w:top w:val="none" w:sz="0" w:space="0" w:color="auto"/>
                <w:left w:val="none" w:sz="0" w:space="0" w:color="auto"/>
                <w:bottom w:val="none" w:sz="0" w:space="0" w:color="auto"/>
                <w:right w:val="none" w:sz="0" w:space="0" w:color="auto"/>
              </w:divBdr>
            </w:div>
            <w:div w:id="1480031064">
              <w:marLeft w:val="0"/>
              <w:marRight w:val="0"/>
              <w:marTop w:val="0"/>
              <w:marBottom w:val="0"/>
              <w:divBdr>
                <w:top w:val="none" w:sz="0" w:space="0" w:color="auto"/>
                <w:left w:val="none" w:sz="0" w:space="0" w:color="auto"/>
                <w:bottom w:val="none" w:sz="0" w:space="0" w:color="auto"/>
                <w:right w:val="none" w:sz="0" w:space="0" w:color="auto"/>
              </w:divBdr>
            </w:div>
            <w:div w:id="60643515">
              <w:marLeft w:val="0"/>
              <w:marRight w:val="0"/>
              <w:marTop w:val="0"/>
              <w:marBottom w:val="0"/>
              <w:divBdr>
                <w:top w:val="none" w:sz="0" w:space="0" w:color="auto"/>
                <w:left w:val="none" w:sz="0" w:space="0" w:color="auto"/>
                <w:bottom w:val="none" w:sz="0" w:space="0" w:color="auto"/>
                <w:right w:val="none" w:sz="0" w:space="0" w:color="auto"/>
              </w:divBdr>
            </w:div>
            <w:div w:id="351538355">
              <w:marLeft w:val="0"/>
              <w:marRight w:val="0"/>
              <w:marTop w:val="0"/>
              <w:marBottom w:val="0"/>
              <w:divBdr>
                <w:top w:val="none" w:sz="0" w:space="0" w:color="auto"/>
                <w:left w:val="none" w:sz="0" w:space="0" w:color="auto"/>
                <w:bottom w:val="none" w:sz="0" w:space="0" w:color="auto"/>
                <w:right w:val="none" w:sz="0" w:space="0" w:color="auto"/>
              </w:divBdr>
            </w:div>
            <w:div w:id="863061612">
              <w:marLeft w:val="0"/>
              <w:marRight w:val="0"/>
              <w:marTop w:val="0"/>
              <w:marBottom w:val="0"/>
              <w:divBdr>
                <w:top w:val="none" w:sz="0" w:space="0" w:color="auto"/>
                <w:left w:val="none" w:sz="0" w:space="0" w:color="auto"/>
                <w:bottom w:val="none" w:sz="0" w:space="0" w:color="auto"/>
                <w:right w:val="none" w:sz="0" w:space="0" w:color="auto"/>
              </w:divBdr>
            </w:div>
            <w:div w:id="932586997">
              <w:marLeft w:val="0"/>
              <w:marRight w:val="0"/>
              <w:marTop w:val="0"/>
              <w:marBottom w:val="0"/>
              <w:divBdr>
                <w:top w:val="none" w:sz="0" w:space="0" w:color="auto"/>
                <w:left w:val="none" w:sz="0" w:space="0" w:color="auto"/>
                <w:bottom w:val="none" w:sz="0" w:space="0" w:color="auto"/>
                <w:right w:val="none" w:sz="0" w:space="0" w:color="auto"/>
              </w:divBdr>
            </w:div>
            <w:div w:id="1110514847">
              <w:marLeft w:val="0"/>
              <w:marRight w:val="0"/>
              <w:marTop w:val="0"/>
              <w:marBottom w:val="0"/>
              <w:divBdr>
                <w:top w:val="none" w:sz="0" w:space="0" w:color="auto"/>
                <w:left w:val="none" w:sz="0" w:space="0" w:color="auto"/>
                <w:bottom w:val="none" w:sz="0" w:space="0" w:color="auto"/>
                <w:right w:val="none" w:sz="0" w:space="0" w:color="auto"/>
              </w:divBdr>
            </w:div>
            <w:div w:id="471483347">
              <w:marLeft w:val="0"/>
              <w:marRight w:val="0"/>
              <w:marTop w:val="0"/>
              <w:marBottom w:val="0"/>
              <w:divBdr>
                <w:top w:val="none" w:sz="0" w:space="0" w:color="auto"/>
                <w:left w:val="none" w:sz="0" w:space="0" w:color="auto"/>
                <w:bottom w:val="none" w:sz="0" w:space="0" w:color="auto"/>
                <w:right w:val="none" w:sz="0" w:space="0" w:color="auto"/>
              </w:divBdr>
            </w:div>
            <w:div w:id="190068902">
              <w:marLeft w:val="0"/>
              <w:marRight w:val="0"/>
              <w:marTop w:val="0"/>
              <w:marBottom w:val="0"/>
              <w:divBdr>
                <w:top w:val="none" w:sz="0" w:space="0" w:color="auto"/>
                <w:left w:val="none" w:sz="0" w:space="0" w:color="auto"/>
                <w:bottom w:val="none" w:sz="0" w:space="0" w:color="auto"/>
                <w:right w:val="none" w:sz="0" w:space="0" w:color="auto"/>
              </w:divBdr>
            </w:div>
            <w:div w:id="1297881309">
              <w:marLeft w:val="0"/>
              <w:marRight w:val="0"/>
              <w:marTop w:val="0"/>
              <w:marBottom w:val="0"/>
              <w:divBdr>
                <w:top w:val="none" w:sz="0" w:space="0" w:color="auto"/>
                <w:left w:val="none" w:sz="0" w:space="0" w:color="auto"/>
                <w:bottom w:val="none" w:sz="0" w:space="0" w:color="auto"/>
                <w:right w:val="none" w:sz="0" w:space="0" w:color="auto"/>
              </w:divBdr>
            </w:div>
            <w:div w:id="1720324927">
              <w:marLeft w:val="0"/>
              <w:marRight w:val="0"/>
              <w:marTop w:val="0"/>
              <w:marBottom w:val="0"/>
              <w:divBdr>
                <w:top w:val="none" w:sz="0" w:space="0" w:color="auto"/>
                <w:left w:val="none" w:sz="0" w:space="0" w:color="auto"/>
                <w:bottom w:val="none" w:sz="0" w:space="0" w:color="auto"/>
                <w:right w:val="none" w:sz="0" w:space="0" w:color="auto"/>
              </w:divBdr>
            </w:div>
            <w:div w:id="1726641046">
              <w:marLeft w:val="0"/>
              <w:marRight w:val="0"/>
              <w:marTop w:val="0"/>
              <w:marBottom w:val="0"/>
              <w:divBdr>
                <w:top w:val="none" w:sz="0" w:space="0" w:color="auto"/>
                <w:left w:val="none" w:sz="0" w:space="0" w:color="auto"/>
                <w:bottom w:val="none" w:sz="0" w:space="0" w:color="auto"/>
                <w:right w:val="none" w:sz="0" w:space="0" w:color="auto"/>
              </w:divBdr>
            </w:div>
            <w:div w:id="1882858050">
              <w:marLeft w:val="0"/>
              <w:marRight w:val="0"/>
              <w:marTop w:val="0"/>
              <w:marBottom w:val="0"/>
              <w:divBdr>
                <w:top w:val="none" w:sz="0" w:space="0" w:color="auto"/>
                <w:left w:val="none" w:sz="0" w:space="0" w:color="auto"/>
                <w:bottom w:val="none" w:sz="0" w:space="0" w:color="auto"/>
                <w:right w:val="none" w:sz="0" w:space="0" w:color="auto"/>
              </w:divBdr>
            </w:div>
            <w:div w:id="1643071574">
              <w:marLeft w:val="0"/>
              <w:marRight w:val="0"/>
              <w:marTop w:val="0"/>
              <w:marBottom w:val="0"/>
              <w:divBdr>
                <w:top w:val="none" w:sz="0" w:space="0" w:color="auto"/>
                <w:left w:val="none" w:sz="0" w:space="0" w:color="auto"/>
                <w:bottom w:val="none" w:sz="0" w:space="0" w:color="auto"/>
                <w:right w:val="none" w:sz="0" w:space="0" w:color="auto"/>
              </w:divBdr>
            </w:div>
            <w:div w:id="596140371">
              <w:marLeft w:val="0"/>
              <w:marRight w:val="0"/>
              <w:marTop w:val="0"/>
              <w:marBottom w:val="0"/>
              <w:divBdr>
                <w:top w:val="none" w:sz="0" w:space="0" w:color="auto"/>
                <w:left w:val="none" w:sz="0" w:space="0" w:color="auto"/>
                <w:bottom w:val="none" w:sz="0" w:space="0" w:color="auto"/>
                <w:right w:val="none" w:sz="0" w:space="0" w:color="auto"/>
              </w:divBdr>
            </w:div>
            <w:div w:id="1583221536">
              <w:marLeft w:val="0"/>
              <w:marRight w:val="0"/>
              <w:marTop w:val="0"/>
              <w:marBottom w:val="0"/>
              <w:divBdr>
                <w:top w:val="none" w:sz="0" w:space="0" w:color="auto"/>
                <w:left w:val="none" w:sz="0" w:space="0" w:color="auto"/>
                <w:bottom w:val="none" w:sz="0" w:space="0" w:color="auto"/>
                <w:right w:val="none" w:sz="0" w:space="0" w:color="auto"/>
              </w:divBdr>
            </w:div>
            <w:div w:id="1370685620">
              <w:marLeft w:val="0"/>
              <w:marRight w:val="0"/>
              <w:marTop w:val="0"/>
              <w:marBottom w:val="0"/>
              <w:divBdr>
                <w:top w:val="none" w:sz="0" w:space="0" w:color="auto"/>
                <w:left w:val="none" w:sz="0" w:space="0" w:color="auto"/>
                <w:bottom w:val="none" w:sz="0" w:space="0" w:color="auto"/>
                <w:right w:val="none" w:sz="0" w:space="0" w:color="auto"/>
              </w:divBdr>
            </w:div>
            <w:div w:id="285088810">
              <w:marLeft w:val="0"/>
              <w:marRight w:val="0"/>
              <w:marTop w:val="0"/>
              <w:marBottom w:val="0"/>
              <w:divBdr>
                <w:top w:val="none" w:sz="0" w:space="0" w:color="auto"/>
                <w:left w:val="none" w:sz="0" w:space="0" w:color="auto"/>
                <w:bottom w:val="none" w:sz="0" w:space="0" w:color="auto"/>
                <w:right w:val="none" w:sz="0" w:space="0" w:color="auto"/>
              </w:divBdr>
            </w:div>
            <w:div w:id="428965485">
              <w:marLeft w:val="0"/>
              <w:marRight w:val="0"/>
              <w:marTop w:val="0"/>
              <w:marBottom w:val="0"/>
              <w:divBdr>
                <w:top w:val="none" w:sz="0" w:space="0" w:color="auto"/>
                <w:left w:val="none" w:sz="0" w:space="0" w:color="auto"/>
                <w:bottom w:val="none" w:sz="0" w:space="0" w:color="auto"/>
                <w:right w:val="none" w:sz="0" w:space="0" w:color="auto"/>
              </w:divBdr>
            </w:div>
            <w:div w:id="1489400227">
              <w:marLeft w:val="0"/>
              <w:marRight w:val="0"/>
              <w:marTop w:val="0"/>
              <w:marBottom w:val="0"/>
              <w:divBdr>
                <w:top w:val="none" w:sz="0" w:space="0" w:color="auto"/>
                <w:left w:val="none" w:sz="0" w:space="0" w:color="auto"/>
                <w:bottom w:val="none" w:sz="0" w:space="0" w:color="auto"/>
                <w:right w:val="none" w:sz="0" w:space="0" w:color="auto"/>
              </w:divBdr>
            </w:div>
            <w:div w:id="583101600">
              <w:marLeft w:val="0"/>
              <w:marRight w:val="0"/>
              <w:marTop w:val="0"/>
              <w:marBottom w:val="0"/>
              <w:divBdr>
                <w:top w:val="none" w:sz="0" w:space="0" w:color="auto"/>
                <w:left w:val="none" w:sz="0" w:space="0" w:color="auto"/>
                <w:bottom w:val="none" w:sz="0" w:space="0" w:color="auto"/>
                <w:right w:val="none" w:sz="0" w:space="0" w:color="auto"/>
              </w:divBdr>
            </w:div>
            <w:div w:id="1272398683">
              <w:marLeft w:val="0"/>
              <w:marRight w:val="0"/>
              <w:marTop w:val="0"/>
              <w:marBottom w:val="0"/>
              <w:divBdr>
                <w:top w:val="none" w:sz="0" w:space="0" w:color="auto"/>
                <w:left w:val="none" w:sz="0" w:space="0" w:color="auto"/>
                <w:bottom w:val="none" w:sz="0" w:space="0" w:color="auto"/>
                <w:right w:val="none" w:sz="0" w:space="0" w:color="auto"/>
              </w:divBdr>
            </w:div>
            <w:div w:id="505092162">
              <w:marLeft w:val="0"/>
              <w:marRight w:val="0"/>
              <w:marTop w:val="0"/>
              <w:marBottom w:val="0"/>
              <w:divBdr>
                <w:top w:val="none" w:sz="0" w:space="0" w:color="auto"/>
                <w:left w:val="none" w:sz="0" w:space="0" w:color="auto"/>
                <w:bottom w:val="none" w:sz="0" w:space="0" w:color="auto"/>
                <w:right w:val="none" w:sz="0" w:space="0" w:color="auto"/>
              </w:divBdr>
            </w:div>
            <w:div w:id="767316796">
              <w:marLeft w:val="0"/>
              <w:marRight w:val="0"/>
              <w:marTop w:val="0"/>
              <w:marBottom w:val="0"/>
              <w:divBdr>
                <w:top w:val="none" w:sz="0" w:space="0" w:color="auto"/>
                <w:left w:val="none" w:sz="0" w:space="0" w:color="auto"/>
                <w:bottom w:val="none" w:sz="0" w:space="0" w:color="auto"/>
                <w:right w:val="none" w:sz="0" w:space="0" w:color="auto"/>
              </w:divBdr>
            </w:div>
            <w:div w:id="969016058">
              <w:marLeft w:val="0"/>
              <w:marRight w:val="0"/>
              <w:marTop w:val="0"/>
              <w:marBottom w:val="0"/>
              <w:divBdr>
                <w:top w:val="none" w:sz="0" w:space="0" w:color="auto"/>
                <w:left w:val="none" w:sz="0" w:space="0" w:color="auto"/>
                <w:bottom w:val="none" w:sz="0" w:space="0" w:color="auto"/>
                <w:right w:val="none" w:sz="0" w:space="0" w:color="auto"/>
              </w:divBdr>
            </w:div>
            <w:div w:id="696733891">
              <w:marLeft w:val="0"/>
              <w:marRight w:val="0"/>
              <w:marTop w:val="0"/>
              <w:marBottom w:val="0"/>
              <w:divBdr>
                <w:top w:val="none" w:sz="0" w:space="0" w:color="auto"/>
                <w:left w:val="none" w:sz="0" w:space="0" w:color="auto"/>
                <w:bottom w:val="none" w:sz="0" w:space="0" w:color="auto"/>
                <w:right w:val="none" w:sz="0" w:space="0" w:color="auto"/>
              </w:divBdr>
            </w:div>
            <w:div w:id="1974292017">
              <w:marLeft w:val="0"/>
              <w:marRight w:val="0"/>
              <w:marTop w:val="0"/>
              <w:marBottom w:val="0"/>
              <w:divBdr>
                <w:top w:val="none" w:sz="0" w:space="0" w:color="auto"/>
                <w:left w:val="none" w:sz="0" w:space="0" w:color="auto"/>
                <w:bottom w:val="none" w:sz="0" w:space="0" w:color="auto"/>
                <w:right w:val="none" w:sz="0" w:space="0" w:color="auto"/>
              </w:divBdr>
            </w:div>
            <w:div w:id="1407923513">
              <w:marLeft w:val="0"/>
              <w:marRight w:val="0"/>
              <w:marTop w:val="0"/>
              <w:marBottom w:val="0"/>
              <w:divBdr>
                <w:top w:val="none" w:sz="0" w:space="0" w:color="auto"/>
                <w:left w:val="none" w:sz="0" w:space="0" w:color="auto"/>
                <w:bottom w:val="none" w:sz="0" w:space="0" w:color="auto"/>
                <w:right w:val="none" w:sz="0" w:space="0" w:color="auto"/>
              </w:divBdr>
            </w:div>
            <w:div w:id="1838231233">
              <w:marLeft w:val="0"/>
              <w:marRight w:val="0"/>
              <w:marTop w:val="0"/>
              <w:marBottom w:val="0"/>
              <w:divBdr>
                <w:top w:val="none" w:sz="0" w:space="0" w:color="auto"/>
                <w:left w:val="none" w:sz="0" w:space="0" w:color="auto"/>
                <w:bottom w:val="none" w:sz="0" w:space="0" w:color="auto"/>
                <w:right w:val="none" w:sz="0" w:space="0" w:color="auto"/>
              </w:divBdr>
            </w:div>
            <w:div w:id="1072701038">
              <w:marLeft w:val="0"/>
              <w:marRight w:val="0"/>
              <w:marTop w:val="0"/>
              <w:marBottom w:val="0"/>
              <w:divBdr>
                <w:top w:val="none" w:sz="0" w:space="0" w:color="auto"/>
                <w:left w:val="none" w:sz="0" w:space="0" w:color="auto"/>
                <w:bottom w:val="none" w:sz="0" w:space="0" w:color="auto"/>
                <w:right w:val="none" w:sz="0" w:space="0" w:color="auto"/>
              </w:divBdr>
            </w:div>
            <w:div w:id="1970474940">
              <w:marLeft w:val="0"/>
              <w:marRight w:val="0"/>
              <w:marTop w:val="0"/>
              <w:marBottom w:val="0"/>
              <w:divBdr>
                <w:top w:val="none" w:sz="0" w:space="0" w:color="auto"/>
                <w:left w:val="none" w:sz="0" w:space="0" w:color="auto"/>
                <w:bottom w:val="none" w:sz="0" w:space="0" w:color="auto"/>
                <w:right w:val="none" w:sz="0" w:space="0" w:color="auto"/>
              </w:divBdr>
            </w:div>
            <w:div w:id="898133445">
              <w:marLeft w:val="0"/>
              <w:marRight w:val="0"/>
              <w:marTop w:val="0"/>
              <w:marBottom w:val="0"/>
              <w:divBdr>
                <w:top w:val="none" w:sz="0" w:space="0" w:color="auto"/>
                <w:left w:val="none" w:sz="0" w:space="0" w:color="auto"/>
                <w:bottom w:val="none" w:sz="0" w:space="0" w:color="auto"/>
                <w:right w:val="none" w:sz="0" w:space="0" w:color="auto"/>
              </w:divBdr>
            </w:div>
            <w:div w:id="1347247998">
              <w:marLeft w:val="0"/>
              <w:marRight w:val="0"/>
              <w:marTop w:val="0"/>
              <w:marBottom w:val="0"/>
              <w:divBdr>
                <w:top w:val="none" w:sz="0" w:space="0" w:color="auto"/>
                <w:left w:val="none" w:sz="0" w:space="0" w:color="auto"/>
                <w:bottom w:val="none" w:sz="0" w:space="0" w:color="auto"/>
                <w:right w:val="none" w:sz="0" w:space="0" w:color="auto"/>
              </w:divBdr>
            </w:div>
            <w:div w:id="381638535">
              <w:marLeft w:val="0"/>
              <w:marRight w:val="0"/>
              <w:marTop w:val="0"/>
              <w:marBottom w:val="0"/>
              <w:divBdr>
                <w:top w:val="none" w:sz="0" w:space="0" w:color="auto"/>
                <w:left w:val="none" w:sz="0" w:space="0" w:color="auto"/>
                <w:bottom w:val="none" w:sz="0" w:space="0" w:color="auto"/>
                <w:right w:val="none" w:sz="0" w:space="0" w:color="auto"/>
              </w:divBdr>
            </w:div>
            <w:div w:id="1864246958">
              <w:marLeft w:val="0"/>
              <w:marRight w:val="0"/>
              <w:marTop w:val="0"/>
              <w:marBottom w:val="0"/>
              <w:divBdr>
                <w:top w:val="none" w:sz="0" w:space="0" w:color="auto"/>
                <w:left w:val="none" w:sz="0" w:space="0" w:color="auto"/>
                <w:bottom w:val="none" w:sz="0" w:space="0" w:color="auto"/>
                <w:right w:val="none" w:sz="0" w:space="0" w:color="auto"/>
              </w:divBdr>
            </w:div>
            <w:div w:id="2080907880">
              <w:marLeft w:val="0"/>
              <w:marRight w:val="0"/>
              <w:marTop w:val="0"/>
              <w:marBottom w:val="0"/>
              <w:divBdr>
                <w:top w:val="none" w:sz="0" w:space="0" w:color="auto"/>
                <w:left w:val="none" w:sz="0" w:space="0" w:color="auto"/>
                <w:bottom w:val="none" w:sz="0" w:space="0" w:color="auto"/>
                <w:right w:val="none" w:sz="0" w:space="0" w:color="auto"/>
              </w:divBdr>
            </w:div>
            <w:div w:id="1966887036">
              <w:marLeft w:val="0"/>
              <w:marRight w:val="0"/>
              <w:marTop w:val="0"/>
              <w:marBottom w:val="0"/>
              <w:divBdr>
                <w:top w:val="none" w:sz="0" w:space="0" w:color="auto"/>
                <w:left w:val="none" w:sz="0" w:space="0" w:color="auto"/>
                <w:bottom w:val="none" w:sz="0" w:space="0" w:color="auto"/>
                <w:right w:val="none" w:sz="0" w:space="0" w:color="auto"/>
              </w:divBdr>
            </w:div>
            <w:div w:id="1192962197">
              <w:marLeft w:val="0"/>
              <w:marRight w:val="0"/>
              <w:marTop w:val="0"/>
              <w:marBottom w:val="0"/>
              <w:divBdr>
                <w:top w:val="none" w:sz="0" w:space="0" w:color="auto"/>
                <w:left w:val="none" w:sz="0" w:space="0" w:color="auto"/>
                <w:bottom w:val="none" w:sz="0" w:space="0" w:color="auto"/>
                <w:right w:val="none" w:sz="0" w:space="0" w:color="auto"/>
              </w:divBdr>
            </w:div>
            <w:div w:id="2137916116">
              <w:marLeft w:val="0"/>
              <w:marRight w:val="0"/>
              <w:marTop w:val="0"/>
              <w:marBottom w:val="0"/>
              <w:divBdr>
                <w:top w:val="none" w:sz="0" w:space="0" w:color="auto"/>
                <w:left w:val="none" w:sz="0" w:space="0" w:color="auto"/>
                <w:bottom w:val="none" w:sz="0" w:space="0" w:color="auto"/>
                <w:right w:val="none" w:sz="0" w:space="0" w:color="auto"/>
              </w:divBdr>
            </w:div>
            <w:div w:id="2124419727">
              <w:marLeft w:val="0"/>
              <w:marRight w:val="0"/>
              <w:marTop w:val="0"/>
              <w:marBottom w:val="0"/>
              <w:divBdr>
                <w:top w:val="none" w:sz="0" w:space="0" w:color="auto"/>
                <w:left w:val="none" w:sz="0" w:space="0" w:color="auto"/>
                <w:bottom w:val="none" w:sz="0" w:space="0" w:color="auto"/>
                <w:right w:val="none" w:sz="0" w:space="0" w:color="auto"/>
              </w:divBdr>
            </w:div>
            <w:div w:id="1975985961">
              <w:marLeft w:val="0"/>
              <w:marRight w:val="0"/>
              <w:marTop w:val="0"/>
              <w:marBottom w:val="0"/>
              <w:divBdr>
                <w:top w:val="none" w:sz="0" w:space="0" w:color="auto"/>
                <w:left w:val="none" w:sz="0" w:space="0" w:color="auto"/>
                <w:bottom w:val="none" w:sz="0" w:space="0" w:color="auto"/>
                <w:right w:val="none" w:sz="0" w:space="0" w:color="auto"/>
              </w:divBdr>
            </w:div>
            <w:div w:id="1458060171">
              <w:marLeft w:val="0"/>
              <w:marRight w:val="0"/>
              <w:marTop w:val="0"/>
              <w:marBottom w:val="0"/>
              <w:divBdr>
                <w:top w:val="none" w:sz="0" w:space="0" w:color="auto"/>
                <w:left w:val="none" w:sz="0" w:space="0" w:color="auto"/>
                <w:bottom w:val="none" w:sz="0" w:space="0" w:color="auto"/>
                <w:right w:val="none" w:sz="0" w:space="0" w:color="auto"/>
              </w:divBdr>
            </w:div>
            <w:div w:id="1334990822">
              <w:marLeft w:val="0"/>
              <w:marRight w:val="0"/>
              <w:marTop w:val="0"/>
              <w:marBottom w:val="0"/>
              <w:divBdr>
                <w:top w:val="none" w:sz="0" w:space="0" w:color="auto"/>
                <w:left w:val="none" w:sz="0" w:space="0" w:color="auto"/>
                <w:bottom w:val="none" w:sz="0" w:space="0" w:color="auto"/>
                <w:right w:val="none" w:sz="0" w:space="0" w:color="auto"/>
              </w:divBdr>
            </w:div>
            <w:div w:id="760562982">
              <w:marLeft w:val="0"/>
              <w:marRight w:val="0"/>
              <w:marTop w:val="0"/>
              <w:marBottom w:val="0"/>
              <w:divBdr>
                <w:top w:val="none" w:sz="0" w:space="0" w:color="auto"/>
                <w:left w:val="none" w:sz="0" w:space="0" w:color="auto"/>
                <w:bottom w:val="none" w:sz="0" w:space="0" w:color="auto"/>
                <w:right w:val="none" w:sz="0" w:space="0" w:color="auto"/>
              </w:divBdr>
            </w:div>
            <w:div w:id="15893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1057">
      <w:bodyDiv w:val="1"/>
      <w:marLeft w:val="0"/>
      <w:marRight w:val="0"/>
      <w:marTop w:val="0"/>
      <w:marBottom w:val="0"/>
      <w:divBdr>
        <w:top w:val="none" w:sz="0" w:space="0" w:color="auto"/>
        <w:left w:val="none" w:sz="0" w:space="0" w:color="auto"/>
        <w:bottom w:val="none" w:sz="0" w:space="0" w:color="auto"/>
        <w:right w:val="none" w:sz="0" w:space="0" w:color="auto"/>
      </w:divBdr>
      <w:divsChild>
        <w:div w:id="1734041393">
          <w:marLeft w:val="0"/>
          <w:marRight w:val="0"/>
          <w:marTop w:val="0"/>
          <w:marBottom w:val="0"/>
          <w:divBdr>
            <w:top w:val="none" w:sz="0" w:space="0" w:color="auto"/>
            <w:left w:val="none" w:sz="0" w:space="0" w:color="auto"/>
            <w:bottom w:val="none" w:sz="0" w:space="0" w:color="auto"/>
            <w:right w:val="none" w:sz="0" w:space="0" w:color="auto"/>
          </w:divBdr>
          <w:divsChild>
            <w:div w:id="1470367841">
              <w:marLeft w:val="0"/>
              <w:marRight w:val="0"/>
              <w:marTop w:val="0"/>
              <w:marBottom w:val="0"/>
              <w:divBdr>
                <w:top w:val="none" w:sz="0" w:space="0" w:color="auto"/>
                <w:left w:val="none" w:sz="0" w:space="0" w:color="auto"/>
                <w:bottom w:val="none" w:sz="0" w:space="0" w:color="auto"/>
                <w:right w:val="none" w:sz="0" w:space="0" w:color="auto"/>
              </w:divBdr>
            </w:div>
            <w:div w:id="12809516">
              <w:marLeft w:val="0"/>
              <w:marRight w:val="0"/>
              <w:marTop w:val="0"/>
              <w:marBottom w:val="0"/>
              <w:divBdr>
                <w:top w:val="none" w:sz="0" w:space="0" w:color="auto"/>
                <w:left w:val="none" w:sz="0" w:space="0" w:color="auto"/>
                <w:bottom w:val="none" w:sz="0" w:space="0" w:color="auto"/>
                <w:right w:val="none" w:sz="0" w:space="0" w:color="auto"/>
              </w:divBdr>
            </w:div>
            <w:div w:id="1373454304">
              <w:marLeft w:val="0"/>
              <w:marRight w:val="0"/>
              <w:marTop w:val="0"/>
              <w:marBottom w:val="0"/>
              <w:divBdr>
                <w:top w:val="none" w:sz="0" w:space="0" w:color="auto"/>
                <w:left w:val="none" w:sz="0" w:space="0" w:color="auto"/>
                <w:bottom w:val="none" w:sz="0" w:space="0" w:color="auto"/>
                <w:right w:val="none" w:sz="0" w:space="0" w:color="auto"/>
              </w:divBdr>
            </w:div>
            <w:div w:id="135879295">
              <w:marLeft w:val="0"/>
              <w:marRight w:val="0"/>
              <w:marTop w:val="0"/>
              <w:marBottom w:val="0"/>
              <w:divBdr>
                <w:top w:val="none" w:sz="0" w:space="0" w:color="auto"/>
                <w:left w:val="none" w:sz="0" w:space="0" w:color="auto"/>
                <w:bottom w:val="none" w:sz="0" w:space="0" w:color="auto"/>
                <w:right w:val="none" w:sz="0" w:space="0" w:color="auto"/>
              </w:divBdr>
            </w:div>
            <w:div w:id="1660185227">
              <w:marLeft w:val="0"/>
              <w:marRight w:val="0"/>
              <w:marTop w:val="0"/>
              <w:marBottom w:val="0"/>
              <w:divBdr>
                <w:top w:val="none" w:sz="0" w:space="0" w:color="auto"/>
                <w:left w:val="none" w:sz="0" w:space="0" w:color="auto"/>
                <w:bottom w:val="none" w:sz="0" w:space="0" w:color="auto"/>
                <w:right w:val="none" w:sz="0" w:space="0" w:color="auto"/>
              </w:divBdr>
            </w:div>
            <w:div w:id="2015910125">
              <w:marLeft w:val="0"/>
              <w:marRight w:val="0"/>
              <w:marTop w:val="0"/>
              <w:marBottom w:val="0"/>
              <w:divBdr>
                <w:top w:val="none" w:sz="0" w:space="0" w:color="auto"/>
                <w:left w:val="none" w:sz="0" w:space="0" w:color="auto"/>
                <w:bottom w:val="none" w:sz="0" w:space="0" w:color="auto"/>
                <w:right w:val="none" w:sz="0" w:space="0" w:color="auto"/>
              </w:divBdr>
            </w:div>
            <w:div w:id="281376599">
              <w:marLeft w:val="0"/>
              <w:marRight w:val="0"/>
              <w:marTop w:val="0"/>
              <w:marBottom w:val="0"/>
              <w:divBdr>
                <w:top w:val="none" w:sz="0" w:space="0" w:color="auto"/>
                <w:left w:val="none" w:sz="0" w:space="0" w:color="auto"/>
                <w:bottom w:val="none" w:sz="0" w:space="0" w:color="auto"/>
                <w:right w:val="none" w:sz="0" w:space="0" w:color="auto"/>
              </w:divBdr>
            </w:div>
            <w:div w:id="11300249">
              <w:marLeft w:val="0"/>
              <w:marRight w:val="0"/>
              <w:marTop w:val="0"/>
              <w:marBottom w:val="0"/>
              <w:divBdr>
                <w:top w:val="none" w:sz="0" w:space="0" w:color="auto"/>
                <w:left w:val="none" w:sz="0" w:space="0" w:color="auto"/>
                <w:bottom w:val="none" w:sz="0" w:space="0" w:color="auto"/>
                <w:right w:val="none" w:sz="0" w:space="0" w:color="auto"/>
              </w:divBdr>
            </w:div>
            <w:div w:id="1019890144">
              <w:marLeft w:val="0"/>
              <w:marRight w:val="0"/>
              <w:marTop w:val="0"/>
              <w:marBottom w:val="0"/>
              <w:divBdr>
                <w:top w:val="none" w:sz="0" w:space="0" w:color="auto"/>
                <w:left w:val="none" w:sz="0" w:space="0" w:color="auto"/>
                <w:bottom w:val="none" w:sz="0" w:space="0" w:color="auto"/>
                <w:right w:val="none" w:sz="0" w:space="0" w:color="auto"/>
              </w:divBdr>
            </w:div>
            <w:div w:id="886382458">
              <w:marLeft w:val="0"/>
              <w:marRight w:val="0"/>
              <w:marTop w:val="0"/>
              <w:marBottom w:val="0"/>
              <w:divBdr>
                <w:top w:val="none" w:sz="0" w:space="0" w:color="auto"/>
                <w:left w:val="none" w:sz="0" w:space="0" w:color="auto"/>
                <w:bottom w:val="none" w:sz="0" w:space="0" w:color="auto"/>
                <w:right w:val="none" w:sz="0" w:space="0" w:color="auto"/>
              </w:divBdr>
            </w:div>
            <w:div w:id="343440701">
              <w:marLeft w:val="0"/>
              <w:marRight w:val="0"/>
              <w:marTop w:val="0"/>
              <w:marBottom w:val="0"/>
              <w:divBdr>
                <w:top w:val="none" w:sz="0" w:space="0" w:color="auto"/>
                <w:left w:val="none" w:sz="0" w:space="0" w:color="auto"/>
                <w:bottom w:val="none" w:sz="0" w:space="0" w:color="auto"/>
                <w:right w:val="none" w:sz="0" w:space="0" w:color="auto"/>
              </w:divBdr>
            </w:div>
            <w:div w:id="943610231">
              <w:marLeft w:val="0"/>
              <w:marRight w:val="0"/>
              <w:marTop w:val="0"/>
              <w:marBottom w:val="0"/>
              <w:divBdr>
                <w:top w:val="none" w:sz="0" w:space="0" w:color="auto"/>
                <w:left w:val="none" w:sz="0" w:space="0" w:color="auto"/>
                <w:bottom w:val="none" w:sz="0" w:space="0" w:color="auto"/>
                <w:right w:val="none" w:sz="0" w:space="0" w:color="auto"/>
              </w:divBdr>
            </w:div>
            <w:div w:id="1000281365">
              <w:marLeft w:val="0"/>
              <w:marRight w:val="0"/>
              <w:marTop w:val="0"/>
              <w:marBottom w:val="0"/>
              <w:divBdr>
                <w:top w:val="none" w:sz="0" w:space="0" w:color="auto"/>
                <w:left w:val="none" w:sz="0" w:space="0" w:color="auto"/>
                <w:bottom w:val="none" w:sz="0" w:space="0" w:color="auto"/>
                <w:right w:val="none" w:sz="0" w:space="0" w:color="auto"/>
              </w:divBdr>
            </w:div>
            <w:div w:id="1727334168">
              <w:marLeft w:val="0"/>
              <w:marRight w:val="0"/>
              <w:marTop w:val="0"/>
              <w:marBottom w:val="0"/>
              <w:divBdr>
                <w:top w:val="none" w:sz="0" w:space="0" w:color="auto"/>
                <w:left w:val="none" w:sz="0" w:space="0" w:color="auto"/>
                <w:bottom w:val="none" w:sz="0" w:space="0" w:color="auto"/>
                <w:right w:val="none" w:sz="0" w:space="0" w:color="auto"/>
              </w:divBdr>
            </w:div>
            <w:div w:id="674572458">
              <w:marLeft w:val="0"/>
              <w:marRight w:val="0"/>
              <w:marTop w:val="0"/>
              <w:marBottom w:val="0"/>
              <w:divBdr>
                <w:top w:val="none" w:sz="0" w:space="0" w:color="auto"/>
                <w:left w:val="none" w:sz="0" w:space="0" w:color="auto"/>
                <w:bottom w:val="none" w:sz="0" w:space="0" w:color="auto"/>
                <w:right w:val="none" w:sz="0" w:space="0" w:color="auto"/>
              </w:divBdr>
            </w:div>
            <w:div w:id="593245588">
              <w:marLeft w:val="0"/>
              <w:marRight w:val="0"/>
              <w:marTop w:val="0"/>
              <w:marBottom w:val="0"/>
              <w:divBdr>
                <w:top w:val="none" w:sz="0" w:space="0" w:color="auto"/>
                <w:left w:val="none" w:sz="0" w:space="0" w:color="auto"/>
                <w:bottom w:val="none" w:sz="0" w:space="0" w:color="auto"/>
                <w:right w:val="none" w:sz="0" w:space="0" w:color="auto"/>
              </w:divBdr>
            </w:div>
            <w:div w:id="48379627">
              <w:marLeft w:val="0"/>
              <w:marRight w:val="0"/>
              <w:marTop w:val="0"/>
              <w:marBottom w:val="0"/>
              <w:divBdr>
                <w:top w:val="none" w:sz="0" w:space="0" w:color="auto"/>
                <w:left w:val="none" w:sz="0" w:space="0" w:color="auto"/>
                <w:bottom w:val="none" w:sz="0" w:space="0" w:color="auto"/>
                <w:right w:val="none" w:sz="0" w:space="0" w:color="auto"/>
              </w:divBdr>
            </w:div>
            <w:div w:id="1699576966">
              <w:marLeft w:val="0"/>
              <w:marRight w:val="0"/>
              <w:marTop w:val="0"/>
              <w:marBottom w:val="0"/>
              <w:divBdr>
                <w:top w:val="none" w:sz="0" w:space="0" w:color="auto"/>
                <w:left w:val="none" w:sz="0" w:space="0" w:color="auto"/>
                <w:bottom w:val="none" w:sz="0" w:space="0" w:color="auto"/>
                <w:right w:val="none" w:sz="0" w:space="0" w:color="auto"/>
              </w:divBdr>
            </w:div>
            <w:div w:id="1165704409">
              <w:marLeft w:val="0"/>
              <w:marRight w:val="0"/>
              <w:marTop w:val="0"/>
              <w:marBottom w:val="0"/>
              <w:divBdr>
                <w:top w:val="none" w:sz="0" w:space="0" w:color="auto"/>
                <w:left w:val="none" w:sz="0" w:space="0" w:color="auto"/>
                <w:bottom w:val="none" w:sz="0" w:space="0" w:color="auto"/>
                <w:right w:val="none" w:sz="0" w:space="0" w:color="auto"/>
              </w:divBdr>
            </w:div>
            <w:div w:id="1966933558">
              <w:marLeft w:val="0"/>
              <w:marRight w:val="0"/>
              <w:marTop w:val="0"/>
              <w:marBottom w:val="0"/>
              <w:divBdr>
                <w:top w:val="none" w:sz="0" w:space="0" w:color="auto"/>
                <w:left w:val="none" w:sz="0" w:space="0" w:color="auto"/>
                <w:bottom w:val="none" w:sz="0" w:space="0" w:color="auto"/>
                <w:right w:val="none" w:sz="0" w:space="0" w:color="auto"/>
              </w:divBdr>
            </w:div>
            <w:div w:id="1029602147">
              <w:marLeft w:val="0"/>
              <w:marRight w:val="0"/>
              <w:marTop w:val="0"/>
              <w:marBottom w:val="0"/>
              <w:divBdr>
                <w:top w:val="none" w:sz="0" w:space="0" w:color="auto"/>
                <w:left w:val="none" w:sz="0" w:space="0" w:color="auto"/>
                <w:bottom w:val="none" w:sz="0" w:space="0" w:color="auto"/>
                <w:right w:val="none" w:sz="0" w:space="0" w:color="auto"/>
              </w:divBdr>
            </w:div>
            <w:div w:id="1141649642">
              <w:marLeft w:val="0"/>
              <w:marRight w:val="0"/>
              <w:marTop w:val="0"/>
              <w:marBottom w:val="0"/>
              <w:divBdr>
                <w:top w:val="none" w:sz="0" w:space="0" w:color="auto"/>
                <w:left w:val="none" w:sz="0" w:space="0" w:color="auto"/>
                <w:bottom w:val="none" w:sz="0" w:space="0" w:color="auto"/>
                <w:right w:val="none" w:sz="0" w:space="0" w:color="auto"/>
              </w:divBdr>
            </w:div>
            <w:div w:id="351611964">
              <w:marLeft w:val="0"/>
              <w:marRight w:val="0"/>
              <w:marTop w:val="0"/>
              <w:marBottom w:val="0"/>
              <w:divBdr>
                <w:top w:val="none" w:sz="0" w:space="0" w:color="auto"/>
                <w:left w:val="none" w:sz="0" w:space="0" w:color="auto"/>
                <w:bottom w:val="none" w:sz="0" w:space="0" w:color="auto"/>
                <w:right w:val="none" w:sz="0" w:space="0" w:color="auto"/>
              </w:divBdr>
            </w:div>
            <w:div w:id="2078551995">
              <w:marLeft w:val="0"/>
              <w:marRight w:val="0"/>
              <w:marTop w:val="0"/>
              <w:marBottom w:val="0"/>
              <w:divBdr>
                <w:top w:val="none" w:sz="0" w:space="0" w:color="auto"/>
                <w:left w:val="none" w:sz="0" w:space="0" w:color="auto"/>
                <w:bottom w:val="none" w:sz="0" w:space="0" w:color="auto"/>
                <w:right w:val="none" w:sz="0" w:space="0" w:color="auto"/>
              </w:divBdr>
            </w:div>
            <w:div w:id="855534309">
              <w:marLeft w:val="0"/>
              <w:marRight w:val="0"/>
              <w:marTop w:val="0"/>
              <w:marBottom w:val="0"/>
              <w:divBdr>
                <w:top w:val="none" w:sz="0" w:space="0" w:color="auto"/>
                <w:left w:val="none" w:sz="0" w:space="0" w:color="auto"/>
                <w:bottom w:val="none" w:sz="0" w:space="0" w:color="auto"/>
                <w:right w:val="none" w:sz="0" w:space="0" w:color="auto"/>
              </w:divBdr>
            </w:div>
            <w:div w:id="2039499767">
              <w:marLeft w:val="0"/>
              <w:marRight w:val="0"/>
              <w:marTop w:val="0"/>
              <w:marBottom w:val="0"/>
              <w:divBdr>
                <w:top w:val="none" w:sz="0" w:space="0" w:color="auto"/>
                <w:left w:val="none" w:sz="0" w:space="0" w:color="auto"/>
                <w:bottom w:val="none" w:sz="0" w:space="0" w:color="auto"/>
                <w:right w:val="none" w:sz="0" w:space="0" w:color="auto"/>
              </w:divBdr>
            </w:div>
            <w:div w:id="1507090738">
              <w:marLeft w:val="0"/>
              <w:marRight w:val="0"/>
              <w:marTop w:val="0"/>
              <w:marBottom w:val="0"/>
              <w:divBdr>
                <w:top w:val="none" w:sz="0" w:space="0" w:color="auto"/>
                <w:left w:val="none" w:sz="0" w:space="0" w:color="auto"/>
                <w:bottom w:val="none" w:sz="0" w:space="0" w:color="auto"/>
                <w:right w:val="none" w:sz="0" w:space="0" w:color="auto"/>
              </w:divBdr>
            </w:div>
            <w:div w:id="1661808290">
              <w:marLeft w:val="0"/>
              <w:marRight w:val="0"/>
              <w:marTop w:val="0"/>
              <w:marBottom w:val="0"/>
              <w:divBdr>
                <w:top w:val="none" w:sz="0" w:space="0" w:color="auto"/>
                <w:left w:val="none" w:sz="0" w:space="0" w:color="auto"/>
                <w:bottom w:val="none" w:sz="0" w:space="0" w:color="auto"/>
                <w:right w:val="none" w:sz="0" w:space="0" w:color="auto"/>
              </w:divBdr>
            </w:div>
            <w:div w:id="310253742">
              <w:marLeft w:val="0"/>
              <w:marRight w:val="0"/>
              <w:marTop w:val="0"/>
              <w:marBottom w:val="0"/>
              <w:divBdr>
                <w:top w:val="none" w:sz="0" w:space="0" w:color="auto"/>
                <w:left w:val="none" w:sz="0" w:space="0" w:color="auto"/>
                <w:bottom w:val="none" w:sz="0" w:space="0" w:color="auto"/>
                <w:right w:val="none" w:sz="0" w:space="0" w:color="auto"/>
              </w:divBdr>
            </w:div>
            <w:div w:id="1595286775">
              <w:marLeft w:val="0"/>
              <w:marRight w:val="0"/>
              <w:marTop w:val="0"/>
              <w:marBottom w:val="0"/>
              <w:divBdr>
                <w:top w:val="none" w:sz="0" w:space="0" w:color="auto"/>
                <w:left w:val="none" w:sz="0" w:space="0" w:color="auto"/>
                <w:bottom w:val="none" w:sz="0" w:space="0" w:color="auto"/>
                <w:right w:val="none" w:sz="0" w:space="0" w:color="auto"/>
              </w:divBdr>
            </w:div>
            <w:div w:id="765270539">
              <w:marLeft w:val="0"/>
              <w:marRight w:val="0"/>
              <w:marTop w:val="0"/>
              <w:marBottom w:val="0"/>
              <w:divBdr>
                <w:top w:val="none" w:sz="0" w:space="0" w:color="auto"/>
                <w:left w:val="none" w:sz="0" w:space="0" w:color="auto"/>
                <w:bottom w:val="none" w:sz="0" w:space="0" w:color="auto"/>
                <w:right w:val="none" w:sz="0" w:space="0" w:color="auto"/>
              </w:divBdr>
            </w:div>
            <w:div w:id="670958902">
              <w:marLeft w:val="0"/>
              <w:marRight w:val="0"/>
              <w:marTop w:val="0"/>
              <w:marBottom w:val="0"/>
              <w:divBdr>
                <w:top w:val="none" w:sz="0" w:space="0" w:color="auto"/>
                <w:left w:val="none" w:sz="0" w:space="0" w:color="auto"/>
                <w:bottom w:val="none" w:sz="0" w:space="0" w:color="auto"/>
                <w:right w:val="none" w:sz="0" w:space="0" w:color="auto"/>
              </w:divBdr>
            </w:div>
            <w:div w:id="2093232995">
              <w:marLeft w:val="0"/>
              <w:marRight w:val="0"/>
              <w:marTop w:val="0"/>
              <w:marBottom w:val="0"/>
              <w:divBdr>
                <w:top w:val="none" w:sz="0" w:space="0" w:color="auto"/>
                <w:left w:val="none" w:sz="0" w:space="0" w:color="auto"/>
                <w:bottom w:val="none" w:sz="0" w:space="0" w:color="auto"/>
                <w:right w:val="none" w:sz="0" w:space="0" w:color="auto"/>
              </w:divBdr>
            </w:div>
            <w:div w:id="1959413487">
              <w:marLeft w:val="0"/>
              <w:marRight w:val="0"/>
              <w:marTop w:val="0"/>
              <w:marBottom w:val="0"/>
              <w:divBdr>
                <w:top w:val="none" w:sz="0" w:space="0" w:color="auto"/>
                <w:left w:val="none" w:sz="0" w:space="0" w:color="auto"/>
                <w:bottom w:val="none" w:sz="0" w:space="0" w:color="auto"/>
                <w:right w:val="none" w:sz="0" w:space="0" w:color="auto"/>
              </w:divBdr>
            </w:div>
            <w:div w:id="1696422361">
              <w:marLeft w:val="0"/>
              <w:marRight w:val="0"/>
              <w:marTop w:val="0"/>
              <w:marBottom w:val="0"/>
              <w:divBdr>
                <w:top w:val="none" w:sz="0" w:space="0" w:color="auto"/>
                <w:left w:val="none" w:sz="0" w:space="0" w:color="auto"/>
                <w:bottom w:val="none" w:sz="0" w:space="0" w:color="auto"/>
                <w:right w:val="none" w:sz="0" w:space="0" w:color="auto"/>
              </w:divBdr>
            </w:div>
            <w:div w:id="1978953618">
              <w:marLeft w:val="0"/>
              <w:marRight w:val="0"/>
              <w:marTop w:val="0"/>
              <w:marBottom w:val="0"/>
              <w:divBdr>
                <w:top w:val="none" w:sz="0" w:space="0" w:color="auto"/>
                <w:left w:val="none" w:sz="0" w:space="0" w:color="auto"/>
                <w:bottom w:val="none" w:sz="0" w:space="0" w:color="auto"/>
                <w:right w:val="none" w:sz="0" w:space="0" w:color="auto"/>
              </w:divBdr>
            </w:div>
            <w:div w:id="1282609941">
              <w:marLeft w:val="0"/>
              <w:marRight w:val="0"/>
              <w:marTop w:val="0"/>
              <w:marBottom w:val="0"/>
              <w:divBdr>
                <w:top w:val="none" w:sz="0" w:space="0" w:color="auto"/>
                <w:left w:val="none" w:sz="0" w:space="0" w:color="auto"/>
                <w:bottom w:val="none" w:sz="0" w:space="0" w:color="auto"/>
                <w:right w:val="none" w:sz="0" w:space="0" w:color="auto"/>
              </w:divBdr>
            </w:div>
            <w:div w:id="623774445">
              <w:marLeft w:val="0"/>
              <w:marRight w:val="0"/>
              <w:marTop w:val="0"/>
              <w:marBottom w:val="0"/>
              <w:divBdr>
                <w:top w:val="none" w:sz="0" w:space="0" w:color="auto"/>
                <w:left w:val="none" w:sz="0" w:space="0" w:color="auto"/>
                <w:bottom w:val="none" w:sz="0" w:space="0" w:color="auto"/>
                <w:right w:val="none" w:sz="0" w:space="0" w:color="auto"/>
              </w:divBdr>
            </w:div>
            <w:div w:id="576744521">
              <w:marLeft w:val="0"/>
              <w:marRight w:val="0"/>
              <w:marTop w:val="0"/>
              <w:marBottom w:val="0"/>
              <w:divBdr>
                <w:top w:val="none" w:sz="0" w:space="0" w:color="auto"/>
                <w:left w:val="none" w:sz="0" w:space="0" w:color="auto"/>
                <w:bottom w:val="none" w:sz="0" w:space="0" w:color="auto"/>
                <w:right w:val="none" w:sz="0" w:space="0" w:color="auto"/>
              </w:divBdr>
            </w:div>
            <w:div w:id="117691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6.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45</Pages>
  <Words>7207</Words>
  <Characters>39564</Characters>
  <Application>Microsoft Office Word</Application>
  <DocSecurity>0</DocSecurity>
  <Lines>32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417</cp:revision>
  <dcterms:created xsi:type="dcterms:W3CDTF">2021-04-13T07:51:00Z</dcterms:created>
  <dcterms:modified xsi:type="dcterms:W3CDTF">2021-04-22T08:31:00Z</dcterms:modified>
</cp:coreProperties>
</file>